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3F482" w14:textId="77777777" w:rsidR="00271A29" w:rsidRPr="00524F70" w:rsidRDefault="00EE65B7" w:rsidP="00514382">
      <w:pPr>
        <w:jc w:val="both"/>
        <w:rPr>
          <w:rFonts w:asciiTheme="minorHAnsi" w:hAnsiTheme="minorHAnsi" w:cstheme="minorHAnsi"/>
          <w:sz w:val="32"/>
          <w:szCs w:val="32"/>
          <w:lang w:val="en-GB"/>
        </w:rPr>
      </w:pPr>
      <w:r w:rsidRPr="00524F70">
        <w:rPr>
          <w:rFonts w:asciiTheme="minorHAnsi" w:hAnsiTheme="minorHAnsi" w:cstheme="minorHAnsi"/>
          <w:noProof/>
          <w:sz w:val="32"/>
          <w:szCs w:val="32"/>
          <w:lang w:val="en-GB"/>
        </w:rPr>
        <w:drawing>
          <wp:anchor distT="0" distB="0" distL="114300" distR="114300" simplePos="0" relativeHeight="251658240" behindDoc="0" locked="0" layoutInCell="1" allowOverlap="1" wp14:anchorId="26D8B098" wp14:editId="51C29BAF">
            <wp:simplePos x="0" y="0"/>
            <wp:positionH relativeFrom="column">
              <wp:posOffset>-330835</wp:posOffset>
            </wp:positionH>
            <wp:positionV relativeFrom="paragraph">
              <wp:posOffset>-237913</wp:posOffset>
            </wp:positionV>
            <wp:extent cx="1468967" cy="504957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967" cy="504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F7C1EB" w14:textId="77777777" w:rsidR="00271A29" w:rsidRPr="00524F70" w:rsidRDefault="00271A29" w:rsidP="00514382">
      <w:pPr>
        <w:jc w:val="both"/>
        <w:rPr>
          <w:rFonts w:asciiTheme="minorHAnsi" w:hAnsiTheme="minorHAnsi" w:cstheme="minorHAnsi"/>
          <w:sz w:val="32"/>
          <w:szCs w:val="32"/>
          <w:lang w:val="en-GB"/>
        </w:rPr>
      </w:pPr>
    </w:p>
    <w:p w14:paraId="64FD37DC" w14:textId="77777777" w:rsidR="00545ABF" w:rsidRPr="00524F70" w:rsidRDefault="00545ABF" w:rsidP="00F4307D">
      <w:pPr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14:paraId="7E3050B6" w14:textId="460C7B69" w:rsidR="001F7DF4" w:rsidRPr="00524F70" w:rsidRDefault="00FB3CAE" w:rsidP="00775590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524F70">
        <w:rPr>
          <w:rFonts w:asciiTheme="minorHAnsi" w:hAnsiTheme="minorHAnsi" w:cstheme="minorHAnsi"/>
          <w:b/>
          <w:bCs/>
          <w:sz w:val="32"/>
          <w:szCs w:val="32"/>
        </w:rPr>
        <w:t xml:space="preserve">Ερευνητικά Έργα </w:t>
      </w:r>
      <w:r w:rsidRPr="00524F70">
        <w:rPr>
          <w:rFonts w:asciiTheme="minorHAnsi" w:hAnsiTheme="minorHAnsi" w:cstheme="minorHAnsi"/>
          <w:b/>
          <w:bCs/>
          <w:sz w:val="32"/>
          <w:szCs w:val="32"/>
          <w:lang w:val="en-US"/>
        </w:rPr>
        <w:t>HORIZON</w:t>
      </w:r>
      <w:r w:rsidRPr="00FB3CAE">
        <w:rPr>
          <w:rFonts w:asciiTheme="minorHAnsi" w:hAnsiTheme="minorHAnsi" w:cstheme="minorHAnsi"/>
          <w:b/>
          <w:bCs/>
          <w:sz w:val="32"/>
          <w:szCs w:val="32"/>
        </w:rPr>
        <w:t xml:space="preserve">: </w:t>
      </w:r>
      <w:r w:rsidR="00524F70" w:rsidRPr="00524F70">
        <w:rPr>
          <w:rFonts w:asciiTheme="minorHAnsi" w:hAnsiTheme="minorHAnsi" w:cstheme="minorHAnsi"/>
          <w:b/>
          <w:bCs/>
          <w:sz w:val="32"/>
          <w:szCs w:val="32"/>
        </w:rPr>
        <w:t>Ναυπηγός</w:t>
      </w:r>
      <w:r w:rsidRPr="00FB3CAE">
        <w:rPr>
          <w:rFonts w:asciiTheme="minorHAnsi" w:hAnsiTheme="minorHAnsi" w:cstheme="minorHAnsi"/>
          <w:b/>
          <w:bCs/>
          <w:sz w:val="32"/>
          <w:szCs w:val="32"/>
        </w:rPr>
        <w:t xml:space="preserve">, </w:t>
      </w:r>
      <w:r w:rsidRPr="00524F70">
        <w:rPr>
          <w:rFonts w:asciiTheme="minorHAnsi" w:hAnsiTheme="minorHAnsi" w:cstheme="minorHAnsi"/>
          <w:b/>
          <w:bCs/>
          <w:sz w:val="32"/>
          <w:szCs w:val="32"/>
        </w:rPr>
        <w:t xml:space="preserve">Μηχανολόγος, </w:t>
      </w:r>
      <w:r>
        <w:rPr>
          <w:rFonts w:asciiTheme="minorHAnsi" w:hAnsiTheme="minorHAnsi" w:cstheme="minorHAnsi"/>
          <w:b/>
          <w:bCs/>
          <w:sz w:val="32"/>
          <w:szCs w:val="32"/>
        </w:rPr>
        <w:t>Ηλεκτρολόγος</w:t>
      </w:r>
    </w:p>
    <w:p w14:paraId="0FCE7C38" w14:textId="4DB5C2B7" w:rsidR="0072670E" w:rsidRPr="00524F70" w:rsidRDefault="0072670E" w:rsidP="00524F70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5CAD9C61" w14:textId="1A303C3C" w:rsidR="009A476E" w:rsidRPr="006C4937" w:rsidRDefault="00524F70" w:rsidP="00524F70">
      <w:pPr>
        <w:rPr>
          <w:rFonts w:asciiTheme="minorHAnsi" w:hAnsiTheme="minorHAnsi" w:cstheme="minorHAnsi"/>
          <w:sz w:val="28"/>
          <w:szCs w:val="28"/>
        </w:rPr>
      </w:pPr>
      <w:r w:rsidRPr="006C4937">
        <w:rPr>
          <w:rFonts w:asciiTheme="minorHAnsi" w:hAnsiTheme="minorHAnsi" w:cstheme="minorHAnsi"/>
          <w:sz w:val="28"/>
          <w:szCs w:val="28"/>
          <w:lang w:val="en-US"/>
        </w:rPr>
        <w:t>H</w:t>
      </w:r>
      <w:r w:rsidRPr="006C4937">
        <w:rPr>
          <w:rFonts w:asciiTheme="minorHAnsi" w:hAnsiTheme="minorHAnsi" w:cstheme="minorHAnsi"/>
          <w:sz w:val="28"/>
          <w:szCs w:val="28"/>
        </w:rPr>
        <w:t xml:space="preserve"> </w:t>
      </w:r>
      <w:r w:rsidR="00E01532" w:rsidRPr="006C4937">
        <w:rPr>
          <w:rFonts w:asciiTheme="minorHAnsi" w:hAnsiTheme="minorHAnsi" w:cstheme="minorHAnsi"/>
          <w:sz w:val="28"/>
          <w:szCs w:val="28"/>
          <w:lang w:val="en-US"/>
        </w:rPr>
        <w:t>EPSILON</w:t>
      </w:r>
      <w:r w:rsidR="00FB3CAE" w:rsidRPr="006C4937">
        <w:rPr>
          <w:rFonts w:asciiTheme="minorHAnsi" w:hAnsiTheme="minorHAnsi" w:cstheme="minorHAnsi"/>
          <w:sz w:val="28"/>
          <w:szCs w:val="28"/>
        </w:rPr>
        <w:t xml:space="preserve"> </w:t>
      </w:r>
      <w:r w:rsidR="00945A79" w:rsidRPr="006C4937">
        <w:rPr>
          <w:rFonts w:asciiTheme="minorHAnsi" w:hAnsiTheme="minorHAnsi" w:cstheme="minorHAnsi"/>
          <w:sz w:val="28"/>
          <w:szCs w:val="28"/>
        </w:rPr>
        <w:t>(</w:t>
      </w:r>
      <w:hyperlink r:id="rId9" w:history="1">
        <w:r w:rsidR="00072BF6" w:rsidRPr="006C4937">
          <w:rPr>
            <w:rStyle w:val="Hyperlink"/>
            <w:rFonts w:asciiTheme="minorHAnsi" w:hAnsiTheme="minorHAnsi" w:cstheme="minorHAnsi"/>
            <w:sz w:val="28"/>
            <w:szCs w:val="28"/>
            <w:lang w:val="en-US"/>
          </w:rPr>
          <w:t>www</w:t>
        </w:r>
        <w:r w:rsidR="00072BF6" w:rsidRPr="006C4937">
          <w:rPr>
            <w:rStyle w:val="Hyperlink"/>
            <w:rFonts w:asciiTheme="minorHAnsi" w:hAnsiTheme="minorHAnsi" w:cstheme="minorHAnsi"/>
            <w:sz w:val="28"/>
            <w:szCs w:val="28"/>
          </w:rPr>
          <w:t>.</w:t>
        </w:r>
        <w:r w:rsidR="00072BF6" w:rsidRPr="006C4937">
          <w:rPr>
            <w:rStyle w:val="Hyperlink"/>
            <w:rFonts w:asciiTheme="minorHAnsi" w:hAnsiTheme="minorHAnsi" w:cstheme="minorHAnsi"/>
            <w:sz w:val="28"/>
            <w:szCs w:val="28"/>
            <w:lang w:val="en-US"/>
          </w:rPr>
          <w:t>epsilon</w:t>
        </w:r>
        <w:r w:rsidR="00072BF6" w:rsidRPr="006C4937">
          <w:rPr>
            <w:rStyle w:val="Hyperlink"/>
            <w:rFonts w:asciiTheme="minorHAnsi" w:hAnsiTheme="minorHAnsi" w:cstheme="minorHAnsi"/>
            <w:sz w:val="28"/>
            <w:szCs w:val="28"/>
          </w:rPr>
          <w:t>.</w:t>
        </w:r>
        <w:r w:rsidR="00072BF6" w:rsidRPr="006C4937">
          <w:rPr>
            <w:rStyle w:val="Hyperlink"/>
            <w:rFonts w:asciiTheme="minorHAnsi" w:hAnsiTheme="minorHAnsi" w:cstheme="minorHAnsi"/>
            <w:sz w:val="28"/>
            <w:szCs w:val="28"/>
            <w:lang w:val="en-US"/>
          </w:rPr>
          <w:t>GR</w:t>
        </w:r>
      </w:hyperlink>
      <w:r w:rsidR="00745213" w:rsidRPr="006C4937">
        <w:rPr>
          <w:rFonts w:asciiTheme="minorHAnsi" w:hAnsiTheme="minorHAnsi" w:cstheme="minorHAnsi"/>
          <w:sz w:val="28"/>
          <w:szCs w:val="28"/>
        </w:rPr>
        <w:t xml:space="preserve">) </w:t>
      </w:r>
      <w:r w:rsidRPr="006C4937">
        <w:rPr>
          <w:rFonts w:asciiTheme="minorHAnsi" w:hAnsiTheme="minorHAnsi" w:cstheme="minorHAnsi"/>
          <w:sz w:val="28"/>
          <w:szCs w:val="28"/>
        </w:rPr>
        <w:t>επιζητεί να προσλάβει Μηχανικό</w:t>
      </w:r>
      <w:r w:rsidR="00FB3CAE" w:rsidRPr="006C4937">
        <w:rPr>
          <w:rFonts w:asciiTheme="minorHAnsi" w:hAnsiTheme="minorHAnsi" w:cstheme="minorHAnsi"/>
          <w:sz w:val="28"/>
          <w:szCs w:val="28"/>
        </w:rPr>
        <w:t xml:space="preserve"> </w:t>
      </w:r>
      <w:r w:rsidRPr="006C4937">
        <w:rPr>
          <w:rFonts w:asciiTheme="minorHAnsi" w:hAnsiTheme="minorHAnsi" w:cstheme="minorHAnsi"/>
          <w:sz w:val="28"/>
          <w:szCs w:val="28"/>
        </w:rPr>
        <w:t xml:space="preserve">για Ερευνητικά </w:t>
      </w:r>
      <w:r w:rsidR="00FB3CAE" w:rsidRPr="006C4937">
        <w:rPr>
          <w:rFonts w:asciiTheme="minorHAnsi" w:hAnsiTheme="minorHAnsi" w:cstheme="minorHAnsi"/>
          <w:sz w:val="28"/>
          <w:szCs w:val="28"/>
        </w:rPr>
        <w:t xml:space="preserve">Προγράμματα </w:t>
      </w:r>
      <w:r w:rsidR="00FB3CAE" w:rsidRPr="006C4937">
        <w:rPr>
          <w:rFonts w:asciiTheme="minorHAnsi" w:hAnsiTheme="minorHAnsi" w:cstheme="minorHAnsi"/>
          <w:sz w:val="28"/>
          <w:szCs w:val="28"/>
          <w:lang w:val="en-US"/>
        </w:rPr>
        <w:t>HORIZON</w:t>
      </w:r>
      <w:r w:rsidR="00FB3CAE" w:rsidRPr="006C4937">
        <w:rPr>
          <w:rFonts w:asciiTheme="minorHAnsi" w:hAnsiTheme="minorHAnsi" w:cstheme="minorHAnsi"/>
          <w:sz w:val="28"/>
          <w:szCs w:val="28"/>
        </w:rPr>
        <w:t xml:space="preserve"> </w:t>
      </w:r>
      <w:r w:rsidR="009725FC" w:rsidRPr="006C4937">
        <w:rPr>
          <w:rFonts w:asciiTheme="minorHAnsi" w:hAnsiTheme="minorHAnsi" w:cstheme="minorHAnsi"/>
          <w:sz w:val="28"/>
          <w:szCs w:val="28"/>
          <w:lang w:val="en-US"/>
        </w:rPr>
        <w:t>EUROPE</w:t>
      </w:r>
      <w:r w:rsidR="009725FC" w:rsidRPr="006C4937">
        <w:rPr>
          <w:rFonts w:asciiTheme="minorHAnsi" w:hAnsiTheme="minorHAnsi" w:cstheme="minorHAnsi"/>
          <w:sz w:val="28"/>
          <w:szCs w:val="28"/>
        </w:rPr>
        <w:t xml:space="preserve"> </w:t>
      </w:r>
      <w:r w:rsidRPr="006C4937">
        <w:rPr>
          <w:rFonts w:asciiTheme="minorHAnsi" w:hAnsiTheme="minorHAnsi" w:cstheme="minorHAnsi"/>
          <w:sz w:val="28"/>
          <w:szCs w:val="28"/>
        </w:rPr>
        <w:t>(</w:t>
      </w:r>
      <w:r w:rsidR="009725FC" w:rsidRPr="006C4937">
        <w:rPr>
          <w:rFonts w:asciiTheme="minorHAnsi" w:hAnsiTheme="minorHAnsi" w:cstheme="minorHAnsi"/>
          <w:sz w:val="28"/>
          <w:szCs w:val="28"/>
          <w:lang w:val="fr-FR"/>
        </w:rPr>
        <w:t>E</w:t>
      </w:r>
      <w:r w:rsidRPr="006C4937">
        <w:rPr>
          <w:rFonts w:asciiTheme="minorHAnsi" w:hAnsiTheme="minorHAnsi" w:cstheme="minorHAnsi"/>
          <w:sz w:val="28"/>
          <w:szCs w:val="28"/>
          <w:lang w:val="fr-FR"/>
        </w:rPr>
        <w:t>nvironnent</w:t>
      </w:r>
      <w:r w:rsidR="00CE1941" w:rsidRPr="006C4937">
        <w:rPr>
          <w:rFonts w:asciiTheme="minorHAnsi" w:hAnsiTheme="minorHAnsi" w:cstheme="minorHAnsi"/>
          <w:sz w:val="28"/>
          <w:szCs w:val="28"/>
        </w:rPr>
        <w:t xml:space="preserve">, </w:t>
      </w:r>
      <w:r w:rsidR="009725FC" w:rsidRPr="006C4937">
        <w:rPr>
          <w:rFonts w:asciiTheme="minorHAnsi" w:hAnsiTheme="minorHAnsi" w:cstheme="minorHAnsi"/>
          <w:sz w:val="28"/>
          <w:szCs w:val="28"/>
          <w:lang w:val="en-US"/>
        </w:rPr>
        <w:t>Maritime</w:t>
      </w:r>
      <w:r w:rsidR="00E76A82" w:rsidRPr="006C4937">
        <w:rPr>
          <w:rFonts w:asciiTheme="minorHAnsi" w:hAnsiTheme="minorHAnsi" w:cstheme="minorHAnsi"/>
          <w:sz w:val="28"/>
          <w:szCs w:val="28"/>
        </w:rPr>
        <w:t xml:space="preserve">, </w:t>
      </w:r>
      <w:r w:rsidR="009725FC" w:rsidRPr="006C4937">
        <w:rPr>
          <w:rFonts w:asciiTheme="minorHAnsi" w:hAnsiTheme="minorHAnsi" w:cstheme="minorHAnsi"/>
          <w:sz w:val="28"/>
          <w:szCs w:val="28"/>
          <w:lang w:val="en-US"/>
        </w:rPr>
        <w:t>S</w:t>
      </w:r>
      <w:r w:rsidR="00FB3CAE" w:rsidRPr="006C4937">
        <w:rPr>
          <w:rFonts w:asciiTheme="minorHAnsi" w:hAnsiTheme="minorHAnsi" w:cstheme="minorHAnsi"/>
          <w:sz w:val="28"/>
          <w:szCs w:val="28"/>
          <w:lang w:val="en-US"/>
        </w:rPr>
        <w:t>ecurity</w:t>
      </w:r>
      <w:r w:rsidR="00FB3CAE" w:rsidRPr="006C4937">
        <w:rPr>
          <w:rFonts w:asciiTheme="minorHAnsi" w:hAnsiTheme="minorHAnsi" w:cstheme="minorHAnsi"/>
          <w:sz w:val="28"/>
          <w:szCs w:val="28"/>
        </w:rPr>
        <w:t xml:space="preserve">, </w:t>
      </w:r>
      <w:r w:rsidR="006F0D9C" w:rsidRPr="006C4937">
        <w:rPr>
          <w:rFonts w:asciiTheme="minorHAnsi" w:hAnsiTheme="minorHAnsi" w:cstheme="minorHAnsi"/>
          <w:sz w:val="28"/>
          <w:szCs w:val="28"/>
          <w:lang w:val="en-US"/>
        </w:rPr>
        <w:t>Energy</w:t>
      </w:r>
      <w:r w:rsidR="006F0D9C" w:rsidRPr="006C4937">
        <w:rPr>
          <w:rFonts w:asciiTheme="minorHAnsi" w:hAnsiTheme="minorHAnsi" w:cstheme="minorHAnsi"/>
          <w:sz w:val="28"/>
          <w:szCs w:val="28"/>
        </w:rPr>
        <w:t xml:space="preserve">, </w:t>
      </w:r>
      <w:r w:rsidR="00D63FF1" w:rsidRPr="006C4937">
        <w:rPr>
          <w:rFonts w:asciiTheme="minorHAnsi" w:hAnsiTheme="minorHAnsi" w:cstheme="minorHAnsi"/>
          <w:spacing w:val="-16"/>
          <w:sz w:val="28"/>
          <w:szCs w:val="28"/>
          <w:lang w:val="fr-FR"/>
        </w:rPr>
        <w:t>GIS</w:t>
      </w:r>
      <w:r w:rsidR="00961D69" w:rsidRPr="006C4937">
        <w:rPr>
          <w:rFonts w:asciiTheme="minorHAnsi" w:hAnsiTheme="minorHAnsi" w:cstheme="minorHAnsi"/>
          <w:spacing w:val="-16"/>
          <w:sz w:val="28"/>
          <w:szCs w:val="28"/>
        </w:rPr>
        <w:t>/</w:t>
      </w:r>
      <w:r w:rsidR="00072BF6" w:rsidRPr="006C4937">
        <w:rPr>
          <w:rFonts w:asciiTheme="minorHAnsi" w:hAnsiTheme="minorHAnsi" w:cstheme="minorHAnsi"/>
          <w:spacing w:val="-16"/>
          <w:sz w:val="28"/>
          <w:szCs w:val="28"/>
        </w:rPr>
        <w:t xml:space="preserve"> </w:t>
      </w:r>
      <w:proofErr w:type="spellStart"/>
      <w:r w:rsidR="00961D69" w:rsidRPr="006C4937">
        <w:rPr>
          <w:rFonts w:asciiTheme="minorHAnsi" w:hAnsiTheme="minorHAnsi" w:cstheme="minorHAnsi"/>
          <w:spacing w:val="-16"/>
          <w:sz w:val="28"/>
          <w:szCs w:val="28"/>
          <w:lang w:val="fr-FR"/>
        </w:rPr>
        <w:t>Geomatics</w:t>
      </w:r>
      <w:proofErr w:type="spellEnd"/>
      <w:r w:rsidR="00961D69" w:rsidRPr="006C4937">
        <w:rPr>
          <w:rFonts w:asciiTheme="minorHAnsi" w:hAnsiTheme="minorHAnsi" w:cstheme="minorHAnsi"/>
          <w:spacing w:val="-16"/>
          <w:sz w:val="28"/>
          <w:szCs w:val="28"/>
        </w:rPr>
        <w:t xml:space="preserve">, </w:t>
      </w:r>
      <w:r w:rsidR="00961D69" w:rsidRPr="006C4937">
        <w:rPr>
          <w:rFonts w:asciiTheme="minorHAnsi" w:hAnsiTheme="minorHAnsi" w:cstheme="minorHAnsi"/>
          <w:spacing w:val="-16"/>
          <w:sz w:val="28"/>
          <w:szCs w:val="28"/>
          <w:lang w:val="fr-FR"/>
        </w:rPr>
        <w:t>Culture</w:t>
      </w:r>
      <w:r w:rsidR="00C17694" w:rsidRPr="006C4937">
        <w:rPr>
          <w:rFonts w:asciiTheme="minorHAnsi" w:hAnsiTheme="minorHAnsi" w:cstheme="minorHAnsi"/>
          <w:spacing w:val="-16"/>
          <w:sz w:val="28"/>
          <w:szCs w:val="28"/>
        </w:rPr>
        <w:t>)</w:t>
      </w:r>
      <w:r w:rsidR="001B4A3C" w:rsidRPr="006C4937">
        <w:rPr>
          <w:rFonts w:asciiTheme="minorHAnsi" w:hAnsiTheme="minorHAnsi" w:cstheme="minorHAnsi"/>
          <w:sz w:val="28"/>
          <w:szCs w:val="28"/>
        </w:rPr>
        <w:t xml:space="preserve">. </w:t>
      </w:r>
      <w:r w:rsidRPr="006C4937">
        <w:rPr>
          <w:rFonts w:asciiTheme="minorHAnsi" w:hAnsiTheme="minorHAnsi" w:cstheme="minorHAnsi"/>
          <w:sz w:val="28"/>
          <w:szCs w:val="28"/>
        </w:rPr>
        <w:t xml:space="preserve">Επιστήμων με </w:t>
      </w:r>
      <w:r w:rsidR="00DB49C2" w:rsidRPr="006C4937">
        <w:rPr>
          <w:rFonts w:asciiTheme="minorHAnsi" w:hAnsiTheme="minorHAnsi" w:cstheme="minorHAnsi"/>
          <w:sz w:val="28"/>
          <w:szCs w:val="28"/>
          <w:lang w:val="en-GB"/>
        </w:rPr>
        <w:t>M</w:t>
      </w:r>
      <w:r w:rsidR="00DB49C2" w:rsidRPr="006C4937">
        <w:rPr>
          <w:rFonts w:asciiTheme="minorHAnsi" w:hAnsiTheme="minorHAnsi" w:cstheme="minorHAnsi"/>
          <w:sz w:val="28"/>
          <w:szCs w:val="28"/>
        </w:rPr>
        <w:t>.</w:t>
      </w:r>
      <w:r w:rsidR="00DB49C2" w:rsidRPr="006C4937">
        <w:rPr>
          <w:rFonts w:asciiTheme="minorHAnsi" w:hAnsiTheme="minorHAnsi" w:cstheme="minorHAnsi"/>
          <w:sz w:val="28"/>
          <w:szCs w:val="28"/>
          <w:lang w:val="en-GB"/>
        </w:rPr>
        <w:t>Sc</w:t>
      </w:r>
      <w:r w:rsidR="00DB49C2" w:rsidRPr="006C4937">
        <w:rPr>
          <w:rFonts w:asciiTheme="minorHAnsi" w:hAnsiTheme="minorHAnsi" w:cstheme="minorHAnsi"/>
          <w:sz w:val="28"/>
          <w:szCs w:val="28"/>
        </w:rPr>
        <w:t>.</w:t>
      </w:r>
      <w:r w:rsidRPr="006C4937">
        <w:rPr>
          <w:rFonts w:asciiTheme="minorHAnsi" w:hAnsiTheme="minorHAnsi" w:cstheme="minorHAnsi"/>
          <w:sz w:val="28"/>
          <w:szCs w:val="28"/>
        </w:rPr>
        <w:t xml:space="preserve"> ή </w:t>
      </w:r>
      <w:r w:rsidR="00DB49C2" w:rsidRPr="006C4937">
        <w:rPr>
          <w:rFonts w:asciiTheme="minorHAnsi" w:hAnsiTheme="minorHAnsi" w:cstheme="minorHAnsi"/>
          <w:sz w:val="28"/>
          <w:szCs w:val="28"/>
          <w:lang w:val="en-GB"/>
        </w:rPr>
        <w:t>Ph</w:t>
      </w:r>
      <w:r w:rsidR="00DB49C2" w:rsidRPr="006C4937">
        <w:rPr>
          <w:rFonts w:asciiTheme="minorHAnsi" w:hAnsiTheme="minorHAnsi" w:cstheme="minorHAnsi"/>
          <w:sz w:val="28"/>
          <w:szCs w:val="28"/>
        </w:rPr>
        <w:t>.</w:t>
      </w:r>
      <w:r w:rsidR="00DB49C2" w:rsidRPr="006C4937">
        <w:rPr>
          <w:rFonts w:asciiTheme="minorHAnsi" w:hAnsiTheme="minorHAnsi" w:cstheme="minorHAnsi"/>
          <w:sz w:val="28"/>
          <w:szCs w:val="28"/>
          <w:lang w:val="en-GB"/>
        </w:rPr>
        <w:t>D</w:t>
      </w:r>
      <w:r w:rsidRPr="006C4937">
        <w:rPr>
          <w:rFonts w:asciiTheme="minorHAnsi" w:hAnsiTheme="minorHAnsi" w:cstheme="minorHAnsi"/>
          <w:sz w:val="28"/>
          <w:szCs w:val="28"/>
        </w:rPr>
        <w:t xml:space="preserve">. και </w:t>
      </w:r>
      <w:r w:rsidR="00FB3CAE" w:rsidRPr="006C4937">
        <w:rPr>
          <w:rFonts w:asciiTheme="minorHAnsi" w:hAnsiTheme="minorHAnsi" w:cstheme="minorHAnsi"/>
          <w:sz w:val="28"/>
          <w:szCs w:val="28"/>
        </w:rPr>
        <w:t xml:space="preserve">μικρή </w:t>
      </w:r>
      <w:r w:rsidR="00D675AD" w:rsidRPr="006C4937">
        <w:rPr>
          <w:rFonts w:asciiTheme="minorHAnsi" w:hAnsiTheme="minorHAnsi" w:cstheme="minorHAnsi"/>
          <w:sz w:val="28"/>
          <w:szCs w:val="28"/>
        </w:rPr>
        <w:t xml:space="preserve">σχετική </w:t>
      </w:r>
      <w:r w:rsidRPr="006C4937">
        <w:rPr>
          <w:rFonts w:asciiTheme="minorHAnsi" w:hAnsiTheme="minorHAnsi" w:cstheme="minorHAnsi"/>
          <w:sz w:val="28"/>
          <w:szCs w:val="28"/>
        </w:rPr>
        <w:t>εμπειρία</w:t>
      </w:r>
      <w:r w:rsidR="009A476E" w:rsidRPr="006C4937">
        <w:rPr>
          <w:rFonts w:asciiTheme="minorHAnsi" w:hAnsiTheme="minorHAnsi" w:cstheme="minorHAnsi"/>
          <w:sz w:val="28"/>
          <w:szCs w:val="28"/>
        </w:rPr>
        <w:t xml:space="preserve"> στη συγγραφή </w:t>
      </w:r>
      <w:r w:rsidR="00D675AD" w:rsidRPr="006C4937">
        <w:rPr>
          <w:rFonts w:asciiTheme="minorHAnsi" w:hAnsiTheme="minorHAnsi" w:cstheme="minorHAnsi"/>
          <w:sz w:val="28"/>
          <w:szCs w:val="28"/>
        </w:rPr>
        <w:t xml:space="preserve">προτάσεων </w:t>
      </w:r>
      <w:r w:rsidR="009A476E" w:rsidRPr="006C4937">
        <w:rPr>
          <w:rFonts w:asciiTheme="minorHAnsi" w:hAnsiTheme="minorHAnsi" w:cstheme="minorHAnsi"/>
          <w:sz w:val="28"/>
          <w:szCs w:val="28"/>
        </w:rPr>
        <w:t xml:space="preserve">και </w:t>
      </w:r>
      <w:r w:rsidR="00275D8D" w:rsidRPr="006C4937">
        <w:rPr>
          <w:rFonts w:asciiTheme="minorHAnsi" w:hAnsiTheme="minorHAnsi" w:cstheme="minorHAnsi"/>
          <w:sz w:val="28"/>
          <w:szCs w:val="28"/>
        </w:rPr>
        <w:t xml:space="preserve">στην </w:t>
      </w:r>
      <w:r w:rsidR="009A476E" w:rsidRPr="006C4937">
        <w:rPr>
          <w:rFonts w:asciiTheme="minorHAnsi" w:hAnsiTheme="minorHAnsi" w:cstheme="minorHAnsi"/>
          <w:sz w:val="28"/>
          <w:szCs w:val="28"/>
        </w:rPr>
        <w:t xml:space="preserve">υλοποίηση </w:t>
      </w:r>
      <w:r w:rsidR="00D675AD" w:rsidRPr="006C4937">
        <w:rPr>
          <w:rFonts w:asciiTheme="minorHAnsi" w:hAnsiTheme="minorHAnsi" w:cstheme="minorHAnsi"/>
          <w:sz w:val="28"/>
          <w:szCs w:val="28"/>
        </w:rPr>
        <w:t>έργων</w:t>
      </w:r>
      <w:r w:rsidR="00275D8D" w:rsidRPr="006C4937">
        <w:rPr>
          <w:rFonts w:asciiTheme="minorHAnsi" w:hAnsiTheme="minorHAnsi" w:cstheme="minorHAnsi"/>
          <w:sz w:val="28"/>
          <w:szCs w:val="28"/>
        </w:rPr>
        <w:t>.</w:t>
      </w:r>
    </w:p>
    <w:p w14:paraId="517BFDA9" w14:textId="77777777" w:rsidR="00D73F15" w:rsidRDefault="00D73F15" w:rsidP="00524F70">
      <w:pPr>
        <w:rPr>
          <w:rFonts w:asciiTheme="minorHAnsi" w:hAnsiTheme="minorHAnsi" w:cstheme="minorHAnsi"/>
          <w:sz w:val="28"/>
          <w:szCs w:val="28"/>
        </w:rPr>
      </w:pPr>
    </w:p>
    <w:p w14:paraId="78BFF8AD" w14:textId="1CBF1051" w:rsidR="00743113" w:rsidRPr="006C4937" w:rsidRDefault="007D4F9F" w:rsidP="00524F70">
      <w:pPr>
        <w:rPr>
          <w:rFonts w:asciiTheme="minorHAnsi" w:hAnsiTheme="minorHAnsi" w:cstheme="minorHAnsi"/>
          <w:sz w:val="28"/>
          <w:szCs w:val="28"/>
        </w:rPr>
      </w:pPr>
      <w:r w:rsidRPr="006C4937">
        <w:rPr>
          <w:rFonts w:asciiTheme="minorHAnsi" w:hAnsiTheme="minorHAnsi" w:cstheme="minorHAnsi"/>
          <w:sz w:val="28"/>
          <w:szCs w:val="28"/>
        </w:rPr>
        <w:t>Κάτοικος Βορείων Προαστείων</w:t>
      </w:r>
      <w:r w:rsidR="00275D8D" w:rsidRPr="006C4937">
        <w:rPr>
          <w:rFonts w:asciiTheme="minorHAnsi" w:hAnsiTheme="minorHAnsi" w:cstheme="minorHAnsi"/>
          <w:sz w:val="28"/>
          <w:szCs w:val="28"/>
        </w:rPr>
        <w:t xml:space="preserve"> Αθηνών</w:t>
      </w:r>
      <w:r w:rsidRPr="006C4937">
        <w:rPr>
          <w:rFonts w:asciiTheme="minorHAnsi" w:hAnsiTheme="minorHAnsi" w:cstheme="minorHAnsi"/>
          <w:sz w:val="28"/>
          <w:szCs w:val="28"/>
        </w:rPr>
        <w:t xml:space="preserve">. </w:t>
      </w:r>
      <w:r w:rsidR="00524F70" w:rsidRPr="006C4937">
        <w:rPr>
          <w:rFonts w:asciiTheme="minorHAnsi" w:hAnsiTheme="minorHAnsi" w:cstheme="minorHAnsi"/>
          <w:sz w:val="28"/>
          <w:szCs w:val="28"/>
        </w:rPr>
        <w:t xml:space="preserve">Εμπιστευτικό </w:t>
      </w:r>
      <w:r w:rsidR="00DB49C2" w:rsidRPr="006C4937">
        <w:rPr>
          <w:rStyle w:val="Hyperlink"/>
          <w:rFonts w:asciiTheme="minorHAnsi" w:hAnsiTheme="minorHAnsi" w:cstheme="minorHAnsi"/>
          <w:color w:val="auto"/>
          <w:sz w:val="28"/>
          <w:szCs w:val="28"/>
          <w:u w:val="none"/>
          <w:lang w:val="en-GB"/>
        </w:rPr>
        <w:t>CV</w:t>
      </w:r>
      <w:r w:rsidRPr="006C4937">
        <w:rPr>
          <w:rStyle w:val="Hyperlink"/>
          <w:rFonts w:asciiTheme="minorHAnsi" w:hAnsiTheme="minorHAnsi" w:cstheme="minorHAnsi"/>
          <w:color w:val="auto"/>
          <w:sz w:val="28"/>
          <w:szCs w:val="28"/>
          <w:u w:val="none"/>
        </w:rPr>
        <w:t xml:space="preserve">: </w:t>
      </w:r>
      <w:r w:rsidR="00FB3CAE" w:rsidRPr="006C4937">
        <w:rPr>
          <w:rStyle w:val="Hyperlink"/>
          <w:rFonts w:asciiTheme="minorHAnsi" w:hAnsiTheme="minorHAnsi" w:cstheme="minorHAnsi"/>
          <w:color w:val="auto"/>
          <w:sz w:val="28"/>
          <w:szCs w:val="28"/>
          <w:u w:val="none"/>
          <w:lang w:val="en-US"/>
        </w:rPr>
        <w:t>Dr</w:t>
      </w:r>
      <w:r w:rsidR="00FB3CAE" w:rsidRPr="006C4937">
        <w:rPr>
          <w:rStyle w:val="Hyperlink"/>
          <w:rFonts w:asciiTheme="minorHAnsi" w:hAnsiTheme="minorHAnsi" w:cstheme="minorHAnsi"/>
          <w:color w:val="auto"/>
          <w:sz w:val="28"/>
          <w:szCs w:val="28"/>
          <w:u w:val="none"/>
        </w:rPr>
        <w:t xml:space="preserve">. </w:t>
      </w:r>
      <w:r w:rsidR="00FB3CAE" w:rsidRPr="006C4937">
        <w:rPr>
          <w:rStyle w:val="Hyperlink"/>
          <w:rFonts w:asciiTheme="minorHAnsi" w:hAnsiTheme="minorHAnsi" w:cstheme="minorHAnsi"/>
          <w:color w:val="auto"/>
          <w:sz w:val="28"/>
          <w:szCs w:val="28"/>
          <w:u w:val="none"/>
          <w:lang w:val="en-US"/>
        </w:rPr>
        <w:t>L</w:t>
      </w:r>
      <w:r w:rsidR="00FB3CAE" w:rsidRPr="006C4937">
        <w:rPr>
          <w:rStyle w:val="Hyperlink"/>
          <w:rFonts w:asciiTheme="minorHAnsi" w:hAnsiTheme="minorHAnsi" w:cstheme="minorHAnsi"/>
          <w:color w:val="auto"/>
          <w:sz w:val="28"/>
          <w:szCs w:val="28"/>
          <w:u w:val="none"/>
        </w:rPr>
        <w:t xml:space="preserve">. </w:t>
      </w:r>
      <w:r w:rsidR="00FB3CAE" w:rsidRPr="006C4937">
        <w:rPr>
          <w:rStyle w:val="Hyperlink"/>
          <w:rFonts w:asciiTheme="minorHAnsi" w:hAnsiTheme="minorHAnsi" w:cstheme="minorHAnsi"/>
          <w:color w:val="auto"/>
          <w:sz w:val="28"/>
          <w:szCs w:val="28"/>
          <w:u w:val="none"/>
          <w:lang w:val="en-US"/>
        </w:rPr>
        <w:t>Christoforidou</w:t>
      </w:r>
      <w:r w:rsidR="00D73F15">
        <w:rPr>
          <w:rStyle w:val="Hyperlink"/>
          <w:rFonts w:asciiTheme="minorHAnsi" w:hAnsiTheme="minorHAnsi" w:cstheme="minorHAnsi"/>
          <w:color w:val="auto"/>
          <w:sz w:val="28"/>
          <w:szCs w:val="28"/>
          <w:u w:val="none"/>
        </w:rPr>
        <w:t>,</w:t>
      </w:r>
      <w:r w:rsidR="00FB3CAE" w:rsidRPr="006C4937">
        <w:rPr>
          <w:rStyle w:val="Hyperlink"/>
          <w:rFonts w:asciiTheme="minorHAnsi" w:hAnsiTheme="minorHAnsi" w:cstheme="minorHAnsi"/>
          <w:color w:val="auto"/>
          <w:sz w:val="28"/>
          <w:szCs w:val="28"/>
          <w:u w:val="none"/>
        </w:rPr>
        <w:t xml:space="preserve"> </w:t>
      </w:r>
      <w:hyperlink r:id="rId10" w:history="1">
        <w:r w:rsidR="00FB3CAE" w:rsidRPr="006C4937">
          <w:rPr>
            <w:rStyle w:val="Hyperlink"/>
            <w:rFonts w:asciiTheme="minorHAnsi" w:hAnsiTheme="minorHAnsi" w:cstheme="minorHAnsi"/>
            <w:sz w:val="28"/>
            <w:szCs w:val="28"/>
            <w:lang w:val="en-US"/>
          </w:rPr>
          <w:t>rtd</w:t>
        </w:r>
        <w:r w:rsidR="00FB3CAE" w:rsidRPr="006C4937">
          <w:rPr>
            <w:rStyle w:val="Hyperlink"/>
            <w:rFonts w:asciiTheme="minorHAnsi" w:hAnsiTheme="minorHAnsi" w:cstheme="minorHAnsi"/>
            <w:sz w:val="28"/>
            <w:szCs w:val="28"/>
          </w:rPr>
          <w:t>-</w:t>
        </w:r>
        <w:r w:rsidR="00FB3CAE" w:rsidRPr="006C4937">
          <w:rPr>
            <w:rStyle w:val="Hyperlink"/>
            <w:rFonts w:asciiTheme="minorHAnsi" w:hAnsiTheme="minorHAnsi" w:cstheme="minorHAnsi"/>
            <w:sz w:val="28"/>
            <w:szCs w:val="28"/>
            <w:lang w:val="en-US"/>
          </w:rPr>
          <w:t>geo</w:t>
        </w:r>
        <w:r w:rsidR="00FB3CAE" w:rsidRPr="006C4937">
          <w:rPr>
            <w:rStyle w:val="Hyperlink"/>
            <w:rFonts w:asciiTheme="minorHAnsi" w:hAnsiTheme="minorHAnsi" w:cstheme="minorHAnsi"/>
            <w:sz w:val="28"/>
            <w:szCs w:val="28"/>
          </w:rPr>
          <w:t>@</w:t>
        </w:r>
        <w:r w:rsidR="00FB3CAE" w:rsidRPr="006C4937">
          <w:rPr>
            <w:rStyle w:val="Hyperlink"/>
            <w:rFonts w:asciiTheme="minorHAnsi" w:hAnsiTheme="minorHAnsi" w:cstheme="minorHAnsi"/>
            <w:sz w:val="28"/>
            <w:szCs w:val="28"/>
            <w:lang w:val="en-GB"/>
          </w:rPr>
          <w:t>epsilon</w:t>
        </w:r>
        <w:r w:rsidR="00FB3CAE" w:rsidRPr="006C4937">
          <w:rPr>
            <w:rStyle w:val="Hyperlink"/>
            <w:rFonts w:asciiTheme="minorHAnsi" w:hAnsiTheme="minorHAnsi" w:cstheme="minorHAnsi"/>
            <w:sz w:val="28"/>
            <w:szCs w:val="28"/>
          </w:rPr>
          <w:t>.</w:t>
        </w:r>
        <w:r w:rsidR="00FB3CAE" w:rsidRPr="006C4937">
          <w:rPr>
            <w:rStyle w:val="Hyperlink"/>
            <w:rFonts w:asciiTheme="minorHAnsi" w:hAnsiTheme="minorHAnsi" w:cstheme="minorHAnsi"/>
            <w:sz w:val="28"/>
            <w:szCs w:val="28"/>
            <w:lang w:val="en-GB"/>
          </w:rPr>
          <w:t>gr</w:t>
        </w:r>
      </w:hyperlink>
    </w:p>
    <w:sectPr w:rsidR="00743113" w:rsidRPr="006C4937" w:rsidSect="00DA349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134" w:right="1134" w:bottom="1134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DF2BF" w14:textId="77777777" w:rsidR="002A6F43" w:rsidRDefault="002A6F43" w:rsidP="00E216DA">
      <w:r>
        <w:separator/>
      </w:r>
    </w:p>
  </w:endnote>
  <w:endnote w:type="continuationSeparator" w:id="0">
    <w:p w14:paraId="1B236922" w14:textId="77777777" w:rsidR="002A6F43" w:rsidRDefault="002A6F43" w:rsidP="00E21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760AB" w14:textId="77777777" w:rsidR="00327F66" w:rsidRDefault="00327F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19845" w14:textId="5941FAA9" w:rsidR="00327F66" w:rsidRDefault="00000000">
    <w:pPr>
      <w:pStyle w:val="Footer"/>
    </w:pPr>
    <w:r>
      <w:fldChar w:fldCharType="begin"/>
    </w:r>
    <w:r>
      <w:instrText xml:space="preserve"> FILENAME   \* MERGEFORMAT </w:instrText>
    </w:r>
    <w:r>
      <w:fldChar w:fldCharType="separate"/>
    </w:r>
    <w:r w:rsidR="00327F66">
      <w:rPr>
        <w:noProof/>
      </w:rPr>
      <w:t>2018_ADD_OHS_Staff_Malta.docx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1AE63" w14:textId="77777777" w:rsidR="00327F66" w:rsidRDefault="00327F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77EE1" w14:textId="77777777" w:rsidR="002A6F43" w:rsidRDefault="002A6F43" w:rsidP="00E216DA">
      <w:r>
        <w:separator/>
      </w:r>
    </w:p>
  </w:footnote>
  <w:footnote w:type="continuationSeparator" w:id="0">
    <w:p w14:paraId="7646AE18" w14:textId="77777777" w:rsidR="002A6F43" w:rsidRDefault="002A6F43" w:rsidP="00E216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803E3" w14:textId="77777777" w:rsidR="00327F66" w:rsidRDefault="00327F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33DA1" w14:textId="77777777" w:rsidR="00327F66" w:rsidRDefault="00327F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DAFDB" w14:textId="77777777" w:rsidR="00327F66" w:rsidRDefault="00327F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3AC0"/>
    <w:multiLevelType w:val="hybridMultilevel"/>
    <w:tmpl w:val="4D28565E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622608"/>
    <w:multiLevelType w:val="multilevel"/>
    <w:tmpl w:val="FAEE0C34"/>
    <w:styleLink w:val="StyleNumberedLeft0cmHanging063cm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93036E0"/>
    <w:multiLevelType w:val="hybridMultilevel"/>
    <w:tmpl w:val="D1065078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174FE"/>
    <w:multiLevelType w:val="hybridMultilevel"/>
    <w:tmpl w:val="C888A5D0"/>
    <w:lvl w:ilvl="0" w:tplc="D0142F7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lang w:val="en-GB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231D60"/>
    <w:multiLevelType w:val="hybridMultilevel"/>
    <w:tmpl w:val="C742B1E0"/>
    <w:lvl w:ilvl="0" w:tplc="F66E80AA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7F7F7F"/>
        <w:sz w:val="16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A905CC"/>
    <w:multiLevelType w:val="hybridMultilevel"/>
    <w:tmpl w:val="0E6497FC"/>
    <w:lvl w:ilvl="0" w:tplc="41FCAA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7F7F7F"/>
        <w:sz w:val="16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80140EE"/>
    <w:multiLevelType w:val="multilevel"/>
    <w:tmpl w:val="AF76AF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FF000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C87A68"/>
    <w:multiLevelType w:val="multilevel"/>
    <w:tmpl w:val="EE3E46EE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/>
        <w:sz w:val="18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B891CC7"/>
    <w:multiLevelType w:val="hybridMultilevel"/>
    <w:tmpl w:val="CF8E2E62"/>
    <w:lvl w:ilvl="0" w:tplc="FB98B4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977C71"/>
    <w:multiLevelType w:val="hybridMultilevel"/>
    <w:tmpl w:val="381A9648"/>
    <w:lvl w:ilvl="0" w:tplc="AF1067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7F7F7F"/>
        <w:sz w:val="16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F25ED1"/>
    <w:multiLevelType w:val="multilevel"/>
    <w:tmpl w:val="2F90342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1" w15:restartNumberingAfterBreak="0">
    <w:nsid w:val="5C0C10FD"/>
    <w:multiLevelType w:val="hybridMultilevel"/>
    <w:tmpl w:val="983013AA"/>
    <w:lvl w:ilvl="0" w:tplc="CCF42BBE">
      <w:start w:val="1"/>
      <w:numFmt w:val="decimal"/>
      <w:pStyle w:val="Style6"/>
      <w:lvlText w:val="%1."/>
      <w:lvlJc w:val="left"/>
      <w:pPr>
        <w:ind w:left="360" w:hanging="360"/>
      </w:pPr>
      <w:rPr>
        <w:rFonts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0A23AD3"/>
    <w:multiLevelType w:val="hybridMultilevel"/>
    <w:tmpl w:val="4B2E99AC"/>
    <w:lvl w:ilvl="0" w:tplc="EF5E7372">
      <w:start w:val="1"/>
      <w:numFmt w:val="lowerLetter"/>
      <w:lvlText w:val="%1."/>
      <w:lvlJc w:val="left"/>
      <w:pPr>
        <w:ind w:left="927" w:hanging="360"/>
      </w:pPr>
      <w:rPr>
        <w:rFonts w:cs="Times New Roman" w:hint="default"/>
      </w:rPr>
    </w:lvl>
    <w:lvl w:ilvl="1" w:tplc="04080019" w:tentative="1">
      <w:start w:val="1"/>
      <w:numFmt w:val="lowerLetter"/>
      <w:lvlText w:val="%2."/>
      <w:lvlJc w:val="left"/>
      <w:pPr>
        <w:ind w:left="1516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236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956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76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96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116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836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556" w:hanging="180"/>
      </w:pPr>
      <w:rPr>
        <w:rFonts w:cs="Times New Roman"/>
      </w:rPr>
    </w:lvl>
  </w:abstractNum>
  <w:num w:numId="1" w16cid:durableId="1028218302">
    <w:abstractNumId w:val="7"/>
  </w:num>
  <w:num w:numId="2" w16cid:durableId="584153020">
    <w:abstractNumId w:val="10"/>
  </w:num>
  <w:num w:numId="3" w16cid:durableId="117921692">
    <w:abstractNumId w:val="12"/>
  </w:num>
  <w:num w:numId="4" w16cid:durableId="883636383">
    <w:abstractNumId w:val="9"/>
  </w:num>
  <w:num w:numId="5" w16cid:durableId="631061033">
    <w:abstractNumId w:val="1"/>
  </w:num>
  <w:num w:numId="6" w16cid:durableId="5207823">
    <w:abstractNumId w:val="4"/>
  </w:num>
  <w:num w:numId="7" w16cid:durableId="815493587">
    <w:abstractNumId w:val="4"/>
  </w:num>
  <w:num w:numId="8" w16cid:durableId="1632440178">
    <w:abstractNumId w:val="10"/>
  </w:num>
  <w:num w:numId="9" w16cid:durableId="1098479579">
    <w:abstractNumId w:val="11"/>
  </w:num>
  <w:num w:numId="10" w16cid:durableId="2009601057">
    <w:abstractNumId w:val="6"/>
  </w:num>
  <w:num w:numId="11" w16cid:durableId="1054423554">
    <w:abstractNumId w:val="0"/>
  </w:num>
  <w:num w:numId="12" w16cid:durableId="407312213">
    <w:abstractNumId w:val="5"/>
  </w:num>
  <w:num w:numId="13" w16cid:durableId="714961971">
    <w:abstractNumId w:val="8"/>
  </w:num>
  <w:num w:numId="14" w16cid:durableId="852499646">
    <w:abstractNumId w:val="2"/>
  </w:num>
  <w:num w:numId="15" w16cid:durableId="1643537876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MbWwNDc0MTQ2MDRS0lEKTi0uzszPAykwqgUAD3TA8ywAAAA="/>
  </w:docVars>
  <w:rsids>
    <w:rsidRoot w:val="00922280"/>
    <w:rsid w:val="000002B6"/>
    <w:rsid w:val="0000036A"/>
    <w:rsid w:val="000004CA"/>
    <w:rsid w:val="0000094C"/>
    <w:rsid w:val="00000C03"/>
    <w:rsid w:val="00000CAA"/>
    <w:rsid w:val="00000DDF"/>
    <w:rsid w:val="00001453"/>
    <w:rsid w:val="00001A20"/>
    <w:rsid w:val="00001B21"/>
    <w:rsid w:val="00001BD1"/>
    <w:rsid w:val="00002576"/>
    <w:rsid w:val="00002DB4"/>
    <w:rsid w:val="00003404"/>
    <w:rsid w:val="00004475"/>
    <w:rsid w:val="00004AC0"/>
    <w:rsid w:val="0000551E"/>
    <w:rsid w:val="0000556E"/>
    <w:rsid w:val="00005A81"/>
    <w:rsid w:val="00005DBC"/>
    <w:rsid w:val="00006007"/>
    <w:rsid w:val="0000613B"/>
    <w:rsid w:val="00006150"/>
    <w:rsid w:val="000061A7"/>
    <w:rsid w:val="00006666"/>
    <w:rsid w:val="000066AF"/>
    <w:rsid w:val="00006C58"/>
    <w:rsid w:val="00006ECC"/>
    <w:rsid w:val="00007018"/>
    <w:rsid w:val="000072AE"/>
    <w:rsid w:val="000072E4"/>
    <w:rsid w:val="00007426"/>
    <w:rsid w:val="00007594"/>
    <w:rsid w:val="0000767E"/>
    <w:rsid w:val="0000774F"/>
    <w:rsid w:val="00007D97"/>
    <w:rsid w:val="00010112"/>
    <w:rsid w:val="0001015D"/>
    <w:rsid w:val="0001026C"/>
    <w:rsid w:val="00010D39"/>
    <w:rsid w:val="00010EAD"/>
    <w:rsid w:val="00011582"/>
    <w:rsid w:val="0001161B"/>
    <w:rsid w:val="000118BD"/>
    <w:rsid w:val="00011DAB"/>
    <w:rsid w:val="00012026"/>
    <w:rsid w:val="00012279"/>
    <w:rsid w:val="00012723"/>
    <w:rsid w:val="00012769"/>
    <w:rsid w:val="00012D2D"/>
    <w:rsid w:val="000131B8"/>
    <w:rsid w:val="000132E3"/>
    <w:rsid w:val="0001379E"/>
    <w:rsid w:val="000142A7"/>
    <w:rsid w:val="0001442B"/>
    <w:rsid w:val="00014669"/>
    <w:rsid w:val="00014C98"/>
    <w:rsid w:val="00014C9F"/>
    <w:rsid w:val="00015A96"/>
    <w:rsid w:val="00015AA3"/>
    <w:rsid w:val="00015AE4"/>
    <w:rsid w:val="00015BAD"/>
    <w:rsid w:val="00015BC8"/>
    <w:rsid w:val="00015F3E"/>
    <w:rsid w:val="000160A6"/>
    <w:rsid w:val="000161A6"/>
    <w:rsid w:val="0001622A"/>
    <w:rsid w:val="00016367"/>
    <w:rsid w:val="000163F6"/>
    <w:rsid w:val="000166DC"/>
    <w:rsid w:val="00016757"/>
    <w:rsid w:val="0001677A"/>
    <w:rsid w:val="00016C97"/>
    <w:rsid w:val="00016F71"/>
    <w:rsid w:val="00016F74"/>
    <w:rsid w:val="0001717D"/>
    <w:rsid w:val="000172CA"/>
    <w:rsid w:val="000172EC"/>
    <w:rsid w:val="00017913"/>
    <w:rsid w:val="00017F37"/>
    <w:rsid w:val="000200F1"/>
    <w:rsid w:val="0002073A"/>
    <w:rsid w:val="000208AD"/>
    <w:rsid w:val="00020D16"/>
    <w:rsid w:val="00020D19"/>
    <w:rsid w:val="00020DBC"/>
    <w:rsid w:val="0002124D"/>
    <w:rsid w:val="00021358"/>
    <w:rsid w:val="0002155F"/>
    <w:rsid w:val="00021896"/>
    <w:rsid w:val="00021B0A"/>
    <w:rsid w:val="00021D17"/>
    <w:rsid w:val="00022366"/>
    <w:rsid w:val="00022426"/>
    <w:rsid w:val="00022480"/>
    <w:rsid w:val="000226D0"/>
    <w:rsid w:val="00022807"/>
    <w:rsid w:val="0002294F"/>
    <w:rsid w:val="00022BE6"/>
    <w:rsid w:val="00022CD3"/>
    <w:rsid w:val="00023854"/>
    <w:rsid w:val="0002387C"/>
    <w:rsid w:val="00023B55"/>
    <w:rsid w:val="00023C10"/>
    <w:rsid w:val="0002424E"/>
    <w:rsid w:val="000242FD"/>
    <w:rsid w:val="00024485"/>
    <w:rsid w:val="00024570"/>
    <w:rsid w:val="000245FC"/>
    <w:rsid w:val="00024C44"/>
    <w:rsid w:val="00024D42"/>
    <w:rsid w:val="00024D78"/>
    <w:rsid w:val="00024DEB"/>
    <w:rsid w:val="000252F8"/>
    <w:rsid w:val="00025A90"/>
    <w:rsid w:val="00025EC2"/>
    <w:rsid w:val="0002685A"/>
    <w:rsid w:val="00026E66"/>
    <w:rsid w:val="00027259"/>
    <w:rsid w:val="00027907"/>
    <w:rsid w:val="00027C6E"/>
    <w:rsid w:val="00027D0B"/>
    <w:rsid w:val="00027E36"/>
    <w:rsid w:val="0003035C"/>
    <w:rsid w:val="000303A1"/>
    <w:rsid w:val="00030411"/>
    <w:rsid w:val="00030432"/>
    <w:rsid w:val="000304B4"/>
    <w:rsid w:val="00030616"/>
    <w:rsid w:val="0003094A"/>
    <w:rsid w:val="0003124D"/>
    <w:rsid w:val="00031594"/>
    <w:rsid w:val="000319C5"/>
    <w:rsid w:val="00031A14"/>
    <w:rsid w:val="00031A79"/>
    <w:rsid w:val="00031BFC"/>
    <w:rsid w:val="000322BF"/>
    <w:rsid w:val="000323FE"/>
    <w:rsid w:val="000325AB"/>
    <w:rsid w:val="000326F4"/>
    <w:rsid w:val="00032AF0"/>
    <w:rsid w:val="000331C8"/>
    <w:rsid w:val="00033871"/>
    <w:rsid w:val="00033941"/>
    <w:rsid w:val="0003400E"/>
    <w:rsid w:val="000340B5"/>
    <w:rsid w:val="00034830"/>
    <w:rsid w:val="00034E93"/>
    <w:rsid w:val="00035FBD"/>
    <w:rsid w:val="0003619B"/>
    <w:rsid w:val="000362AC"/>
    <w:rsid w:val="000369CF"/>
    <w:rsid w:val="00036AEC"/>
    <w:rsid w:val="00036D16"/>
    <w:rsid w:val="00036DE8"/>
    <w:rsid w:val="000374BC"/>
    <w:rsid w:val="000376E0"/>
    <w:rsid w:val="0003774D"/>
    <w:rsid w:val="000378CE"/>
    <w:rsid w:val="00037AFF"/>
    <w:rsid w:val="00037EA5"/>
    <w:rsid w:val="0004007A"/>
    <w:rsid w:val="00040379"/>
    <w:rsid w:val="0004055A"/>
    <w:rsid w:val="00040672"/>
    <w:rsid w:val="00040716"/>
    <w:rsid w:val="000407A2"/>
    <w:rsid w:val="0004082D"/>
    <w:rsid w:val="00040A12"/>
    <w:rsid w:val="00040AB8"/>
    <w:rsid w:val="00040AF1"/>
    <w:rsid w:val="0004100E"/>
    <w:rsid w:val="00041054"/>
    <w:rsid w:val="00041544"/>
    <w:rsid w:val="00041642"/>
    <w:rsid w:val="00041B63"/>
    <w:rsid w:val="00041DF5"/>
    <w:rsid w:val="00042B4D"/>
    <w:rsid w:val="00042C11"/>
    <w:rsid w:val="000437BB"/>
    <w:rsid w:val="00043AFD"/>
    <w:rsid w:val="00044257"/>
    <w:rsid w:val="00044638"/>
    <w:rsid w:val="000447E9"/>
    <w:rsid w:val="00044A7E"/>
    <w:rsid w:val="00045962"/>
    <w:rsid w:val="000460E4"/>
    <w:rsid w:val="000472BF"/>
    <w:rsid w:val="000475A7"/>
    <w:rsid w:val="000477EA"/>
    <w:rsid w:val="0004790C"/>
    <w:rsid w:val="00047B8F"/>
    <w:rsid w:val="00047CA9"/>
    <w:rsid w:val="00047FBA"/>
    <w:rsid w:val="000500EC"/>
    <w:rsid w:val="000503A5"/>
    <w:rsid w:val="0005102C"/>
    <w:rsid w:val="000511DC"/>
    <w:rsid w:val="000511E7"/>
    <w:rsid w:val="0005151E"/>
    <w:rsid w:val="00051564"/>
    <w:rsid w:val="00051702"/>
    <w:rsid w:val="00051993"/>
    <w:rsid w:val="00051BD8"/>
    <w:rsid w:val="0005296D"/>
    <w:rsid w:val="00052B29"/>
    <w:rsid w:val="00052CBB"/>
    <w:rsid w:val="000532B0"/>
    <w:rsid w:val="00053338"/>
    <w:rsid w:val="000537F7"/>
    <w:rsid w:val="00053A83"/>
    <w:rsid w:val="00053EFE"/>
    <w:rsid w:val="00053F9F"/>
    <w:rsid w:val="00054185"/>
    <w:rsid w:val="0005461E"/>
    <w:rsid w:val="00054BBE"/>
    <w:rsid w:val="00054E00"/>
    <w:rsid w:val="00054F53"/>
    <w:rsid w:val="000550A5"/>
    <w:rsid w:val="000551BF"/>
    <w:rsid w:val="00055B2B"/>
    <w:rsid w:val="00055BAA"/>
    <w:rsid w:val="00056220"/>
    <w:rsid w:val="000569C3"/>
    <w:rsid w:val="00056A66"/>
    <w:rsid w:val="00056F2D"/>
    <w:rsid w:val="0005709C"/>
    <w:rsid w:val="0005709D"/>
    <w:rsid w:val="00057849"/>
    <w:rsid w:val="00057CC8"/>
    <w:rsid w:val="00057E7E"/>
    <w:rsid w:val="0006028C"/>
    <w:rsid w:val="0006038A"/>
    <w:rsid w:val="00060555"/>
    <w:rsid w:val="000607F5"/>
    <w:rsid w:val="00060AC1"/>
    <w:rsid w:val="00060BEC"/>
    <w:rsid w:val="000618D5"/>
    <w:rsid w:val="0006195D"/>
    <w:rsid w:val="0006250B"/>
    <w:rsid w:val="00062622"/>
    <w:rsid w:val="000626DF"/>
    <w:rsid w:val="000628D2"/>
    <w:rsid w:val="00062A11"/>
    <w:rsid w:val="00062A24"/>
    <w:rsid w:val="00062C2D"/>
    <w:rsid w:val="00062DEF"/>
    <w:rsid w:val="000630E9"/>
    <w:rsid w:val="000637FB"/>
    <w:rsid w:val="00063929"/>
    <w:rsid w:val="000643D7"/>
    <w:rsid w:val="000644CE"/>
    <w:rsid w:val="00064DBF"/>
    <w:rsid w:val="000651B5"/>
    <w:rsid w:val="00065B7F"/>
    <w:rsid w:val="00065E0F"/>
    <w:rsid w:val="00066627"/>
    <w:rsid w:val="00066F47"/>
    <w:rsid w:val="0006777E"/>
    <w:rsid w:val="00067B49"/>
    <w:rsid w:val="00067CDF"/>
    <w:rsid w:val="0007017D"/>
    <w:rsid w:val="00070724"/>
    <w:rsid w:val="00070BE9"/>
    <w:rsid w:val="00070CB5"/>
    <w:rsid w:val="00071014"/>
    <w:rsid w:val="00072531"/>
    <w:rsid w:val="0007271F"/>
    <w:rsid w:val="00072AFB"/>
    <w:rsid w:val="00072BF6"/>
    <w:rsid w:val="00072D6A"/>
    <w:rsid w:val="0007385F"/>
    <w:rsid w:val="00074720"/>
    <w:rsid w:val="000750E0"/>
    <w:rsid w:val="000753C1"/>
    <w:rsid w:val="00075463"/>
    <w:rsid w:val="000761DE"/>
    <w:rsid w:val="0007627A"/>
    <w:rsid w:val="0007640B"/>
    <w:rsid w:val="000770A1"/>
    <w:rsid w:val="000773A7"/>
    <w:rsid w:val="000774BF"/>
    <w:rsid w:val="00077804"/>
    <w:rsid w:val="00077B33"/>
    <w:rsid w:val="00077DFD"/>
    <w:rsid w:val="00077E0C"/>
    <w:rsid w:val="00080149"/>
    <w:rsid w:val="00080895"/>
    <w:rsid w:val="000809B4"/>
    <w:rsid w:val="0008162C"/>
    <w:rsid w:val="00081A9F"/>
    <w:rsid w:val="00081C3C"/>
    <w:rsid w:val="00082414"/>
    <w:rsid w:val="00082462"/>
    <w:rsid w:val="00082805"/>
    <w:rsid w:val="0008301D"/>
    <w:rsid w:val="0008374E"/>
    <w:rsid w:val="000838B8"/>
    <w:rsid w:val="00083AC2"/>
    <w:rsid w:val="00083B32"/>
    <w:rsid w:val="000849E0"/>
    <w:rsid w:val="00084B93"/>
    <w:rsid w:val="00084F14"/>
    <w:rsid w:val="00084FA8"/>
    <w:rsid w:val="00085392"/>
    <w:rsid w:val="000858C3"/>
    <w:rsid w:val="0008593B"/>
    <w:rsid w:val="000863DA"/>
    <w:rsid w:val="00086432"/>
    <w:rsid w:val="00086610"/>
    <w:rsid w:val="0008679C"/>
    <w:rsid w:val="000867B5"/>
    <w:rsid w:val="00086E9D"/>
    <w:rsid w:val="000870B8"/>
    <w:rsid w:val="00087995"/>
    <w:rsid w:val="00087DA8"/>
    <w:rsid w:val="00087DF2"/>
    <w:rsid w:val="00087E52"/>
    <w:rsid w:val="000906BE"/>
    <w:rsid w:val="00090EE2"/>
    <w:rsid w:val="00090F12"/>
    <w:rsid w:val="00090F87"/>
    <w:rsid w:val="0009195E"/>
    <w:rsid w:val="0009233E"/>
    <w:rsid w:val="00092546"/>
    <w:rsid w:val="000925F3"/>
    <w:rsid w:val="0009262E"/>
    <w:rsid w:val="00092647"/>
    <w:rsid w:val="0009275F"/>
    <w:rsid w:val="00093237"/>
    <w:rsid w:val="00093267"/>
    <w:rsid w:val="00093268"/>
    <w:rsid w:val="00093303"/>
    <w:rsid w:val="00093624"/>
    <w:rsid w:val="00093C16"/>
    <w:rsid w:val="00093D57"/>
    <w:rsid w:val="00094210"/>
    <w:rsid w:val="00094773"/>
    <w:rsid w:val="0009483E"/>
    <w:rsid w:val="00094B20"/>
    <w:rsid w:val="00094D59"/>
    <w:rsid w:val="00094DC7"/>
    <w:rsid w:val="00094ED5"/>
    <w:rsid w:val="00095124"/>
    <w:rsid w:val="00095358"/>
    <w:rsid w:val="00095528"/>
    <w:rsid w:val="0009578C"/>
    <w:rsid w:val="00095E5E"/>
    <w:rsid w:val="0009603C"/>
    <w:rsid w:val="00096335"/>
    <w:rsid w:val="00096475"/>
    <w:rsid w:val="000966D3"/>
    <w:rsid w:val="00096899"/>
    <w:rsid w:val="00096DC5"/>
    <w:rsid w:val="00096EEF"/>
    <w:rsid w:val="00097526"/>
    <w:rsid w:val="00097704"/>
    <w:rsid w:val="0009770E"/>
    <w:rsid w:val="00097CAD"/>
    <w:rsid w:val="00097CD5"/>
    <w:rsid w:val="00097D05"/>
    <w:rsid w:val="00097ED7"/>
    <w:rsid w:val="000A0198"/>
    <w:rsid w:val="000A02A8"/>
    <w:rsid w:val="000A05B3"/>
    <w:rsid w:val="000A0806"/>
    <w:rsid w:val="000A1345"/>
    <w:rsid w:val="000A195A"/>
    <w:rsid w:val="000A1AD1"/>
    <w:rsid w:val="000A1B00"/>
    <w:rsid w:val="000A1B60"/>
    <w:rsid w:val="000A1C32"/>
    <w:rsid w:val="000A2062"/>
    <w:rsid w:val="000A22BF"/>
    <w:rsid w:val="000A2359"/>
    <w:rsid w:val="000A24E8"/>
    <w:rsid w:val="000A26AA"/>
    <w:rsid w:val="000A2964"/>
    <w:rsid w:val="000A3258"/>
    <w:rsid w:val="000A32BD"/>
    <w:rsid w:val="000A4062"/>
    <w:rsid w:val="000A424D"/>
    <w:rsid w:val="000A4688"/>
    <w:rsid w:val="000A46AC"/>
    <w:rsid w:val="000A4A3D"/>
    <w:rsid w:val="000A4C72"/>
    <w:rsid w:val="000A4CF9"/>
    <w:rsid w:val="000A4D80"/>
    <w:rsid w:val="000A55AB"/>
    <w:rsid w:val="000A55B3"/>
    <w:rsid w:val="000A5F57"/>
    <w:rsid w:val="000A60CD"/>
    <w:rsid w:val="000A67AB"/>
    <w:rsid w:val="000A6999"/>
    <w:rsid w:val="000A6D90"/>
    <w:rsid w:val="000A6DB7"/>
    <w:rsid w:val="000A705D"/>
    <w:rsid w:val="000A760C"/>
    <w:rsid w:val="000A7CA5"/>
    <w:rsid w:val="000A7DAB"/>
    <w:rsid w:val="000A7E22"/>
    <w:rsid w:val="000B0BBA"/>
    <w:rsid w:val="000B0FC2"/>
    <w:rsid w:val="000B12FE"/>
    <w:rsid w:val="000B1789"/>
    <w:rsid w:val="000B1832"/>
    <w:rsid w:val="000B1F37"/>
    <w:rsid w:val="000B254F"/>
    <w:rsid w:val="000B297C"/>
    <w:rsid w:val="000B29D3"/>
    <w:rsid w:val="000B2E07"/>
    <w:rsid w:val="000B2F43"/>
    <w:rsid w:val="000B2FCE"/>
    <w:rsid w:val="000B3C37"/>
    <w:rsid w:val="000B3F27"/>
    <w:rsid w:val="000B43AD"/>
    <w:rsid w:val="000B4C25"/>
    <w:rsid w:val="000B4CAD"/>
    <w:rsid w:val="000B4D43"/>
    <w:rsid w:val="000B4F77"/>
    <w:rsid w:val="000B533D"/>
    <w:rsid w:val="000B53FC"/>
    <w:rsid w:val="000B5774"/>
    <w:rsid w:val="000B60AB"/>
    <w:rsid w:val="000B616C"/>
    <w:rsid w:val="000B686A"/>
    <w:rsid w:val="000B6C82"/>
    <w:rsid w:val="000B6CA5"/>
    <w:rsid w:val="000B7088"/>
    <w:rsid w:val="000B750E"/>
    <w:rsid w:val="000B7D93"/>
    <w:rsid w:val="000B7EAD"/>
    <w:rsid w:val="000C0606"/>
    <w:rsid w:val="000C0AF9"/>
    <w:rsid w:val="000C1437"/>
    <w:rsid w:val="000C16DD"/>
    <w:rsid w:val="000C180A"/>
    <w:rsid w:val="000C194A"/>
    <w:rsid w:val="000C1DCC"/>
    <w:rsid w:val="000C1EAB"/>
    <w:rsid w:val="000C1F62"/>
    <w:rsid w:val="000C21E9"/>
    <w:rsid w:val="000C2418"/>
    <w:rsid w:val="000C2609"/>
    <w:rsid w:val="000C28E7"/>
    <w:rsid w:val="000C317A"/>
    <w:rsid w:val="000C3323"/>
    <w:rsid w:val="000C363E"/>
    <w:rsid w:val="000C3C9C"/>
    <w:rsid w:val="000C3EA8"/>
    <w:rsid w:val="000C44C8"/>
    <w:rsid w:val="000C4654"/>
    <w:rsid w:val="000C4B2D"/>
    <w:rsid w:val="000C5214"/>
    <w:rsid w:val="000C5928"/>
    <w:rsid w:val="000C59BC"/>
    <w:rsid w:val="000C5A9C"/>
    <w:rsid w:val="000C60C5"/>
    <w:rsid w:val="000C62A1"/>
    <w:rsid w:val="000C665C"/>
    <w:rsid w:val="000C66F3"/>
    <w:rsid w:val="000C72D1"/>
    <w:rsid w:val="000C7576"/>
    <w:rsid w:val="000C78BD"/>
    <w:rsid w:val="000C7923"/>
    <w:rsid w:val="000D00BA"/>
    <w:rsid w:val="000D09CA"/>
    <w:rsid w:val="000D0A54"/>
    <w:rsid w:val="000D0BC1"/>
    <w:rsid w:val="000D125E"/>
    <w:rsid w:val="000D19C6"/>
    <w:rsid w:val="000D1B59"/>
    <w:rsid w:val="000D25A8"/>
    <w:rsid w:val="000D27A4"/>
    <w:rsid w:val="000D32C8"/>
    <w:rsid w:val="000D32EF"/>
    <w:rsid w:val="000D370B"/>
    <w:rsid w:val="000D448B"/>
    <w:rsid w:val="000D4DA6"/>
    <w:rsid w:val="000D5996"/>
    <w:rsid w:val="000D599B"/>
    <w:rsid w:val="000D5CC5"/>
    <w:rsid w:val="000D5D02"/>
    <w:rsid w:val="000D5DB7"/>
    <w:rsid w:val="000D5E79"/>
    <w:rsid w:val="000D5ED6"/>
    <w:rsid w:val="000D61C7"/>
    <w:rsid w:val="000D63C0"/>
    <w:rsid w:val="000D659B"/>
    <w:rsid w:val="000D6717"/>
    <w:rsid w:val="000D6CFA"/>
    <w:rsid w:val="000D6F24"/>
    <w:rsid w:val="000D7567"/>
    <w:rsid w:val="000D77C9"/>
    <w:rsid w:val="000D79DC"/>
    <w:rsid w:val="000E07FE"/>
    <w:rsid w:val="000E0EA1"/>
    <w:rsid w:val="000E1007"/>
    <w:rsid w:val="000E127A"/>
    <w:rsid w:val="000E1DDD"/>
    <w:rsid w:val="000E1E9B"/>
    <w:rsid w:val="000E255F"/>
    <w:rsid w:val="000E2758"/>
    <w:rsid w:val="000E275A"/>
    <w:rsid w:val="000E2794"/>
    <w:rsid w:val="000E2A90"/>
    <w:rsid w:val="000E34D1"/>
    <w:rsid w:val="000E361D"/>
    <w:rsid w:val="000E387E"/>
    <w:rsid w:val="000E3914"/>
    <w:rsid w:val="000E413E"/>
    <w:rsid w:val="000E440D"/>
    <w:rsid w:val="000E46AB"/>
    <w:rsid w:val="000E48DD"/>
    <w:rsid w:val="000E4B3E"/>
    <w:rsid w:val="000E4CAA"/>
    <w:rsid w:val="000E4EFB"/>
    <w:rsid w:val="000E5069"/>
    <w:rsid w:val="000E5485"/>
    <w:rsid w:val="000E5641"/>
    <w:rsid w:val="000E5776"/>
    <w:rsid w:val="000E5A6B"/>
    <w:rsid w:val="000E5C2D"/>
    <w:rsid w:val="000E5C4E"/>
    <w:rsid w:val="000E6023"/>
    <w:rsid w:val="000E60FD"/>
    <w:rsid w:val="000E6145"/>
    <w:rsid w:val="000E643D"/>
    <w:rsid w:val="000E6B47"/>
    <w:rsid w:val="000E71B8"/>
    <w:rsid w:val="000E7203"/>
    <w:rsid w:val="000E72EC"/>
    <w:rsid w:val="000E7332"/>
    <w:rsid w:val="000E7A74"/>
    <w:rsid w:val="000F0143"/>
    <w:rsid w:val="000F0C9E"/>
    <w:rsid w:val="000F0D3A"/>
    <w:rsid w:val="000F118F"/>
    <w:rsid w:val="000F1650"/>
    <w:rsid w:val="000F17FB"/>
    <w:rsid w:val="000F187B"/>
    <w:rsid w:val="000F1916"/>
    <w:rsid w:val="000F1A72"/>
    <w:rsid w:val="000F1AA3"/>
    <w:rsid w:val="000F1EE7"/>
    <w:rsid w:val="000F2217"/>
    <w:rsid w:val="000F2547"/>
    <w:rsid w:val="000F29DF"/>
    <w:rsid w:val="000F2D1C"/>
    <w:rsid w:val="000F3A60"/>
    <w:rsid w:val="000F3CF6"/>
    <w:rsid w:val="000F3FF9"/>
    <w:rsid w:val="000F545A"/>
    <w:rsid w:val="000F5972"/>
    <w:rsid w:val="000F634C"/>
    <w:rsid w:val="000F634D"/>
    <w:rsid w:val="000F6462"/>
    <w:rsid w:val="000F686D"/>
    <w:rsid w:val="000F6F6D"/>
    <w:rsid w:val="000F75BA"/>
    <w:rsid w:val="000F7674"/>
    <w:rsid w:val="000F7704"/>
    <w:rsid w:val="000F7728"/>
    <w:rsid w:val="000F77C4"/>
    <w:rsid w:val="000F7860"/>
    <w:rsid w:val="000F7926"/>
    <w:rsid w:val="000F7D04"/>
    <w:rsid w:val="000F7FB9"/>
    <w:rsid w:val="0010003D"/>
    <w:rsid w:val="00100152"/>
    <w:rsid w:val="00101179"/>
    <w:rsid w:val="0010165A"/>
    <w:rsid w:val="001026C9"/>
    <w:rsid w:val="00102892"/>
    <w:rsid w:val="00102A86"/>
    <w:rsid w:val="00102A9B"/>
    <w:rsid w:val="00102E1C"/>
    <w:rsid w:val="001034BC"/>
    <w:rsid w:val="00103720"/>
    <w:rsid w:val="001037F0"/>
    <w:rsid w:val="00103E61"/>
    <w:rsid w:val="0010446E"/>
    <w:rsid w:val="00104AB3"/>
    <w:rsid w:val="001052B8"/>
    <w:rsid w:val="0010530B"/>
    <w:rsid w:val="00105382"/>
    <w:rsid w:val="001058EF"/>
    <w:rsid w:val="00106951"/>
    <w:rsid w:val="00106A29"/>
    <w:rsid w:val="00106C0A"/>
    <w:rsid w:val="00107237"/>
    <w:rsid w:val="00107585"/>
    <w:rsid w:val="0010785A"/>
    <w:rsid w:val="00107C0B"/>
    <w:rsid w:val="00107C13"/>
    <w:rsid w:val="00107CFA"/>
    <w:rsid w:val="00107D09"/>
    <w:rsid w:val="00107DFA"/>
    <w:rsid w:val="0011036D"/>
    <w:rsid w:val="00110781"/>
    <w:rsid w:val="00110B55"/>
    <w:rsid w:val="00110C64"/>
    <w:rsid w:val="00110CD5"/>
    <w:rsid w:val="0011100D"/>
    <w:rsid w:val="001113BA"/>
    <w:rsid w:val="00111561"/>
    <w:rsid w:val="0011165F"/>
    <w:rsid w:val="00111ABD"/>
    <w:rsid w:val="00111C7F"/>
    <w:rsid w:val="001120CF"/>
    <w:rsid w:val="0011228A"/>
    <w:rsid w:val="00112477"/>
    <w:rsid w:val="00112DBF"/>
    <w:rsid w:val="00112FC4"/>
    <w:rsid w:val="00113685"/>
    <w:rsid w:val="001136FF"/>
    <w:rsid w:val="0011377B"/>
    <w:rsid w:val="00113FA9"/>
    <w:rsid w:val="0011401E"/>
    <w:rsid w:val="0011408B"/>
    <w:rsid w:val="001143AE"/>
    <w:rsid w:val="001146A5"/>
    <w:rsid w:val="001146B9"/>
    <w:rsid w:val="00114C16"/>
    <w:rsid w:val="00115174"/>
    <w:rsid w:val="00115808"/>
    <w:rsid w:val="0011582F"/>
    <w:rsid w:val="00115838"/>
    <w:rsid w:val="00115F2D"/>
    <w:rsid w:val="00116443"/>
    <w:rsid w:val="001169DC"/>
    <w:rsid w:val="00116C52"/>
    <w:rsid w:val="00116DC9"/>
    <w:rsid w:val="00116EC9"/>
    <w:rsid w:val="00117B9B"/>
    <w:rsid w:val="00117D21"/>
    <w:rsid w:val="00117EAE"/>
    <w:rsid w:val="00120079"/>
    <w:rsid w:val="00120082"/>
    <w:rsid w:val="001200F5"/>
    <w:rsid w:val="00120214"/>
    <w:rsid w:val="00120F88"/>
    <w:rsid w:val="00121830"/>
    <w:rsid w:val="001219BD"/>
    <w:rsid w:val="00121ADC"/>
    <w:rsid w:val="00121BC9"/>
    <w:rsid w:val="00121CEF"/>
    <w:rsid w:val="0012209A"/>
    <w:rsid w:val="00122465"/>
    <w:rsid w:val="00122666"/>
    <w:rsid w:val="00122B19"/>
    <w:rsid w:val="00122BEA"/>
    <w:rsid w:val="00122C2F"/>
    <w:rsid w:val="00122D91"/>
    <w:rsid w:val="00122FFE"/>
    <w:rsid w:val="001232B8"/>
    <w:rsid w:val="00123496"/>
    <w:rsid w:val="001234B0"/>
    <w:rsid w:val="00123835"/>
    <w:rsid w:val="00123AB8"/>
    <w:rsid w:val="00123C35"/>
    <w:rsid w:val="001240FA"/>
    <w:rsid w:val="001244CE"/>
    <w:rsid w:val="00124561"/>
    <w:rsid w:val="001247E8"/>
    <w:rsid w:val="00124B83"/>
    <w:rsid w:val="00124D44"/>
    <w:rsid w:val="00125665"/>
    <w:rsid w:val="00125A34"/>
    <w:rsid w:val="00125C1F"/>
    <w:rsid w:val="00126056"/>
    <w:rsid w:val="00126350"/>
    <w:rsid w:val="00126509"/>
    <w:rsid w:val="00126828"/>
    <w:rsid w:val="00126BBE"/>
    <w:rsid w:val="00126F26"/>
    <w:rsid w:val="00127085"/>
    <w:rsid w:val="001274AA"/>
    <w:rsid w:val="00127627"/>
    <w:rsid w:val="00130000"/>
    <w:rsid w:val="001303DA"/>
    <w:rsid w:val="001305F4"/>
    <w:rsid w:val="00130B27"/>
    <w:rsid w:val="001310D0"/>
    <w:rsid w:val="001311A1"/>
    <w:rsid w:val="00131B58"/>
    <w:rsid w:val="00132188"/>
    <w:rsid w:val="00132257"/>
    <w:rsid w:val="0013239D"/>
    <w:rsid w:val="001323C2"/>
    <w:rsid w:val="00132E74"/>
    <w:rsid w:val="00132ED8"/>
    <w:rsid w:val="00132F12"/>
    <w:rsid w:val="0013328C"/>
    <w:rsid w:val="0013330F"/>
    <w:rsid w:val="00133448"/>
    <w:rsid w:val="001337F8"/>
    <w:rsid w:val="00134035"/>
    <w:rsid w:val="001343F4"/>
    <w:rsid w:val="0013466F"/>
    <w:rsid w:val="001349CD"/>
    <w:rsid w:val="00135B2E"/>
    <w:rsid w:val="00135B44"/>
    <w:rsid w:val="00135E45"/>
    <w:rsid w:val="00135F03"/>
    <w:rsid w:val="0013601D"/>
    <w:rsid w:val="0013614E"/>
    <w:rsid w:val="001366E9"/>
    <w:rsid w:val="00136928"/>
    <w:rsid w:val="0013694C"/>
    <w:rsid w:val="00136957"/>
    <w:rsid w:val="001369B5"/>
    <w:rsid w:val="00136AB8"/>
    <w:rsid w:val="00136DB2"/>
    <w:rsid w:val="00136EB0"/>
    <w:rsid w:val="001372D5"/>
    <w:rsid w:val="00137791"/>
    <w:rsid w:val="00137CA2"/>
    <w:rsid w:val="00137DBD"/>
    <w:rsid w:val="00137E78"/>
    <w:rsid w:val="00137FFB"/>
    <w:rsid w:val="00140058"/>
    <w:rsid w:val="001401C6"/>
    <w:rsid w:val="0014049D"/>
    <w:rsid w:val="001409A7"/>
    <w:rsid w:val="00140BB3"/>
    <w:rsid w:val="00140C0E"/>
    <w:rsid w:val="00140CCD"/>
    <w:rsid w:val="00140DD8"/>
    <w:rsid w:val="0014124A"/>
    <w:rsid w:val="0014151A"/>
    <w:rsid w:val="0014188C"/>
    <w:rsid w:val="001421F0"/>
    <w:rsid w:val="00142545"/>
    <w:rsid w:val="001427AA"/>
    <w:rsid w:val="0014285F"/>
    <w:rsid w:val="00142A24"/>
    <w:rsid w:val="00143010"/>
    <w:rsid w:val="0014324E"/>
    <w:rsid w:val="001435F5"/>
    <w:rsid w:val="00143834"/>
    <w:rsid w:val="0014390A"/>
    <w:rsid w:val="00143F33"/>
    <w:rsid w:val="00144D33"/>
    <w:rsid w:val="00145113"/>
    <w:rsid w:val="00145709"/>
    <w:rsid w:val="0014581C"/>
    <w:rsid w:val="00145926"/>
    <w:rsid w:val="001459B4"/>
    <w:rsid w:val="00145ADE"/>
    <w:rsid w:val="001460A3"/>
    <w:rsid w:val="001463DE"/>
    <w:rsid w:val="00146D57"/>
    <w:rsid w:val="00146E89"/>
    <w:rsid w:val="00147260"/>
    <w:rsid w:val="00147620"/>
    <w:rsid w:val="00147834"/>
    <w:rsid w:val="0014787C"/>
    <w:rsid w:val="00147F37"/>
    <w:rsid w:val="00150432"/>
    <w:rsid w:val="001507CA"/>
    <w:rsid w:val="0015081A"/>
    <w:rsid w:val="00150927"/>
    <w:rsid w:val="00150D4E"/>
    <w:rsid w:val="0015140D"/>
    <w:rsid w:val="00151737"/>
    <w:rsid w:val="001523AE"/>
    <w:rsid w:val="001524F1"/>
    <w:rsid w:val="00152659"/>
    <w:rsid w:val="001530BA"/>
    <w:rsid w:val="00153943"/>
    <w:rsid w:val="00154184"/>
    <w:rsid w:val="001541AA"/>
    <w:rsid w:val="001541E1"/>
    <w:rsid w:val="0015473B"/>
    <w:rsid w:val="001550C0"/>
    <w:rsid w:val="00155113"/>
    <w:rsid w:val="001552C2"/>
    <w:rsid w:val="00155B1E"/>
    <w:rsid w:val="00155C13"/>
    <w:rsid w:val="00155C52"/>
    <w:rsid w:val="00155E06"/>
    <w:rsid w:val="00155E3D"/>
    <w:rsid w:val="00155ED8"/>
    <w:rsid w:val="0015619B"/>
    <w:rsid w:val="00156647"/>
    <w:rsid w:val="00156DDF"/>
    <w:rsid w:val="00156E51"/>
    <w:rsid w:val="001573D5"/>
    <w:rsid w:val="001573ED"/>
    <w:rsid w:val="0015741F"/>
    <w:rsid w:val="001576B1"/>
    <w:rsid w:val="0015783C"/>
    <w:rsid w:val="0015785D"/>
    <w:rsid w:val="0015798B"/>
    <w:rsid w:val="00157E52"/>
    <w:rsid w:val="0016094D"/>
    <w:rsid w:val="00161377"/>
    <w:rsid w:val="00161AA5"/>
    <w:rsid w:val="00161D48"/>
    <w:rsid w:val="001621BC"/>
    <w:rsid w:val="00162475"/>
    <w:rsid w:val="00162B2E"/>
    <w:rsid w:val="00163074"/>
    <w:rsid w:val="0016312A"/>
    <w:rsid w:val="001633E5"/>
    <w:rsid w:val="001639AD"/>
    <w:rsid w:val="00163BAD"/>
    <w:rsid w:val="00164371"/>
    <w:rsid w:val="0016439F"/>
    <w:rsid w:val="0016492F"/>
    <w:rsid w:val="00164EA7"/>
    <w:rsid w:val="0016527E"/>
    <w:rsid w:val="00165469"/>
    <w:rsid w:val="00165575"/>
    <w:rsid w:val="001661A6"/>
    <w:rsid w:val="001667FA"/>
    <w:rsid w:val="00166902"/>
    <w:rsid w:val="001669A8"/>
    <w:rsid w:val="00166CA0"/>
    <w:rsid w:val="00166E53"/>
    <w:rsid w:val="0016711C"/>
    <w:rsid w:val="00167259"/>
    <w:rsid w:val="0016734A"/>
    <w:rsid w:val="00167CE1"/>
    <w:rsid w:val="00167ECE"/>
    <w:rsid w:val="00170186"/>
    <w:rsid w:val="001702A4"/>
    <w:rsid w:val="001705DC"/>
    <w:rsid w:val="00170938"/>
    <w:rsid w:val="00170B10"/>
    <w:rsid w:val="00170D01"/>
    <w:rsid w:val="001714B5"/>
    <w:rsid w:val="0017165C"/>
    <w:rsid w:val="001717BF"/>
    <w:rsid w:val="001724A2"/>
    <w:rsid w:val="00172BB8"/>
    <w:rsid w:val="00172DA4"/>
    <w:rsid w:val="00173649"/>
    <w:rsid w:val="001739E6"/>
    <w:rsid w:val="0017455A"/>
    <w:rsid w:val="001749B3"/>
    <w:rsid w:val="00174A82"/>
    <w:rsid w:val="00175067"/>
    <w:rsid w:val="001753FE"/>
    <w:rsid w:val="00175648"/>
    <w:rsid w:val="00176398"/>
    <w:rsid w:val="001763D1"/>
    <w:rsid w:val="0017687A"/>
    <w:rsid w:val="00176B47"/>
    <w:rsid w:val="00176B58"/>
    <w:rsid w:val="00176E25"/>
    <w:rsid w:val="001770B2"/>
    <w:rsid w:val="0017748B"/>
    <w:rsid w:val="0017786F"/>
    <w:rsid w:val="00177EFD"/>
    <w:rsid w:val="0018021D"/>
    <w:rsid w:val="00180718"/>
    <w:rsid w:val="001807E1"/>
    <w:rsid w:val="00180C89"/>
    <w:rsid w:val="001811C9"/>
    <w:rsid w:val="001815A8"/>
    <w:rsid w:val="00181BF8"/>
    <w:rsid w:val="0018238C"/>
    <w:rsid w:val="00183465"/>
    <w:rsid w:val="00183674"/>
    <w:rsid w:val="00183D06"/>
    <w:rsid w:val="001841B6"/>
    <w:rsid w:val="00184275"/>
    <w:rsid w:val="00184488"/>
    <w:rsid w:val="00184A39"/>
    <w:rsid w:val="00185023"/>
    <w:rsid w:val="0018532B"/>
    <w:rsid w:val="0018586F"/>
    <w:rsid w:val="001859B5"/>
    <w:rsid w:val="00185ABC"/>
    <w:rsid w:val="00185EDA"/>
    <w:rsid w:val="00185F95"/>
    <w:rsid w:val="0018644C"/>
    <w:rsid w:val="00186697"/>
    <w:rsid w:val="00186A4C"/>
    <w:rsid w:val="00186EDA"/>
    <w:rsid w:val="0018716F"/>
    <w:rsid w:val="00187932"/>
    <w:rsid w:val="00187A0E"/>
    <w:rsid w:val="0019004E"/>
    <w:rsid w:val="00190443"/>
    <w:rsid w:val="00190B66"/>
    <w:rsid w:val="00190E8B"/>
    <w:rsid w:val="00190EA6"/>
    <w:rsid w:val="0019126C"/>
    <w:rsid w:val="00191A90"/>
    <w:rsid w:val="00192219"/>
    <w:rsid w:val="001923F9"/>
    <w:rsid w:val="001929B2"/>
    <w:rsid w:val="00192AF5"/>
    <w:rsid w:val="00192C6F"/>
    <w:rsid w:val="00192EC0"/>
    <w:rsid w:val="00193335"/>
    <w:rsid w:val="001951B2"/>
    <w:rsid w:val="0019560A"/>
    <w:rsid w:val="00195803"/>
    <w:rsid w:val="00195CF9"/>
    <w:rsid w:val="00196FE7"/>
    <w:rsid w:val="00197774"/>
    <w:rsid w:val="001A001B"/>
    <w:rsid w:val="001A0153"/>
    <w:rsid w:val="001A04BF"/>
    <w:rsid w:val="001A05A6"/>
    <w:rsid w:val="001A0B65"/>
    <w:rsid w:val="001A0DDE"/>
    <w:rsid w:val="001A0F74"/>
    <w:rsid w:val="001A15BC"/>
    <w:rsid w:val="001A1E76"/>
    <w:rsid w:val="001A2246"/>
    <w:rsid w:val="001A2ADD"/>
    <w:rsid w:val="001A2DDA"/>
    <w:rsid w:val="001A2F3E"/>
    <w:rsid w:val="001A3414"/>
    <w:rsid w:val="001A3D01"/>
    <w:rsid w:val="001A3D5A"/>
    <w:rsid w:val="001A3E37"/>
    <w:rsid w:val="001A3F7A"/>
    <w:rsid w:val="001A40A2"/>
    <w:rsid w:val="001A40C9"/>
    <w:rsid w:val="001A41DF"/>
    <w:rsid w:val="001A42F1"/>
    <w:rsid w:val="001A4409"/>
    <w:rsid w:val="001A46F2"/>
    <w:rsid w:val="001A4789"/>
    <w:rsid w:val="001A4C56"/>
    <w:rsid w:val="001A4FD3"/>
    <w:rsid w:val="001A55DA"/>
    <w:rsid w:val="001A571B"/>
    <w:rsid w:val="001A596D"/>
    <w:rsid w:val="001A5C7C"/>
    <w:rsid w:val="001A607D"/>
    <w:rsid w:val="001A62EB"/>
    <w:rsid w:val="001A65C8"/>
    <w:rsid w:val="001A6A67"/>
    <w:rsid w:val="001A6AE1"/>
    <w:rsid w:val="001A708B"/>
    <w:rsid w:val="001A7C6E"/>
    <w:rsid w:val="001B034A"/>
    <w:rsid w:val="001B08A4"/>
    <w:rsid w:val="001B08F3"/>
    <w:rsid w:val="001B09A1"/>
    <w:rsid w:val="001B0E84"/>
    <w:rsid w:val="001B0F3F"/>
    <w:rsid w:val="001B12B7"/>
    <w:rsid w:val="001B13E8"/>
    <w:rsid w:val="001B1983"/>
    <w:rsid w:val="001B1A4A"/>
    <w:rsid w:val="001B1AE5"/>
    <w:rsid w:val="001B21E0"/>
    <w:rsid w:val="001B2A68"/>
    <w:rsid w:val="001B37F9"/>
    <w:rsid w:val="001B3884"/>
    <w:rsid w:val="001B440C"/>
    <w:rsid w:val="001B44C6"/>
    <w:rsid w:val="001B4676"/>
    <w:rsid w:val="001B4737"/>
    <w:rsid w:val="001B4A3C"/>
    <w:rsid w:val="001B4D31"/>
    <w:rsid w:val="001B4EED"/>
    <w:rsid w:val="001B562A"/>
    <w:rsid w:val="001B5822"/>
    <w:rsid w:val="001B5883"/>
    <w:rsid w:val="001B589A"/>
    <w:rsid w:val="001B5DC7"/>
    <w:rsid w:val="001B6B12"/>
    <w:rsid w:val="001B6FC3"/>
    <w:rsid w:val="001B726B"/>
    <w:rsid w:val="001B74D2"/>
    <w:rsid w:val="001B7524"/>
    <w:rsid w:val="001B758A"/>
    <w:rsid w:val="001B75E7"/>
    <w:rsid w:val="001B7724"/>
    <w:rsid w:val="001B77FE"/>
    <w:rsid w:val="001B7BFE"/>
    <w:rsid w:val="001C01A2"/>
    <w:rsid w:val="001C01A3"/>
    <w:rsid w:val="001C0385"/>
    <w:rsid w:val="001C05BC"/>
    <w:rsid w:val="001C0950"/>
    <w:rsid w:val="001C0EE5"/>
    <w:rsid w:val="001C1779"/>
    <w:rsid w:val="001C1B72"/>
    <w:rsid w:val="001C1C4F"/>
    <w:rsid w:val="001C1C88"/>
    <w:rsid w:val="001C1DAB"/>
    <w:rsid w:val="001C1EAD"/>
    <w:rsid w:val="001C1EB5"/>
    <w:rsid w:val="001C1FFE"/>
    <w:rsid w:val="001C213D"/>
    <w:rsid w:val="001C2E37"/>
    <w:rsid w:val="001C32AA"/>
    <w:rsid w:val="001C3490"/>
    <w:rsid w:val="001C3702"/>
    <w:rsid w:val="001C3F9C"/>
    <w:rsid w:val="001C43C2"/>
    <w:rsid w:val="001C4E8E"/>
    <w:rsid w:val="001C53E4"/>
    <w:rsid w:val="001C55B3"/>
    <w:rsid w:val="001C5994"/>
    <w:rsid w:val="001C5D43"/>
    <w:rsid w:val="001C5DF6"/>
    <w:rsid w:val="001C604C"/>
    <w:rsid w:val="001C60B2"/>
    <w:rsid w:val="001C60D1"/>
    <w:rsid w:val="001C6662"/>
    <w:rsid w:val="001C689A"/>
    <w:rsid w:val="001C6D84"/>
    <w:rsid w:val="001C779E"/>
    <w:rsid w:val="001C787A"/>
    <w:rsid w:val="001D003F"/>
    <w:rsid w:val="001D03C5"/>
    <w:rsid w:val="001D08F6"/>
    <w:rsid w:val="001D0A4F"/>
    <w:rsid w:val="001D0BEB"/>
    <w:rsid w:val="001D0E0B"/>
    <w:rsid w:val="001D137D"/>
    <w:rsid w:val="001D15E6"/>
    <w:rsid w:val="001D2248"/>
    <w:rsid w:val="001D2AF2"/>
    <w:rsid w:val="001D2B58"/>
    <w:rsid w:val="001D33C2"/>
    <w:rsid w:val="001D3517"/>
    <w:rsid w:val="001D3783"/>
    <w:rsid w:val="001D3A48"/>
    <w:rsid w:val="001D3A6B"/>
    <w:rsid w:val="001D3B3B"/>
    <w:rsid w:val="001D42CA"/>
    <w:rsid w:val="001D4481"/>
    <w:rsid w:val="001D46A7"/>
    <w:rsid w:val="001D49E6"/>
    <w:rsid w:val="001D4F93"/>
    <w:rsid w:val="001D520D"/>
    <w:rsid w:val="001D5582"/>
    <w:rsid w:val="001D5A44"/>
    <w:rsid w:val="001D5F48"/>
    <w:rsid w:val="001D610D"/>
    <w:rsid w:val="001D6156"/>
    <w:rsid w:val="001D61EE"/>
    <w:rsid w:val="001D6277"/>
    <w:rsid w:val="001D6461"/>
    <w:rsid w:val="001D657C"/>
    <w:rsid w:val="001D6F03"/>
    <w:rsid w:val="001D70D7"/>
    <w:rsid w:val="001D7480"/>
    <w:rsid w:val="001D792F"/>
    <w:rsid w:val="001D79AC"/>
    <w:rsid w:val="001D7DAD"/>
    <w:rsid w:val="001E0251"/>
    <w:rsid w:val="001E027A"/>
    <w:rsid w:val="001E02EC"/>
    <w:rsid w:val="001E0683"/>
    <w:rsid w:val="001E0A0F"/>
    <w:rsid w:val="001E156B"/>
    <w:rsid w:val="001E1BE4"/>
    <w:rsid w:val="001E1D4F"/>
    <w:rsid w:val="001E1F28"/>
    <w:rsid w:val="001E204E"/>
    <w:rsid w:val="001E269D"/>
    <w:rsid w:val="001E2819"/>
    <w:rsid w:val="001E28E8"/>
    <w:rsid w:val="001E2946"/>
    <w:rsid w:val="001E29E9"/>
    <w:rsid w:val="001E2C79"/>
    <w:rsid w:val="001E349A"/>
    <w:rsid w:val="001E373F"/>
    <w:rsid w:val="001E3AFB"/>
    <w:rsid w:val="001E426E"/>
    <w:rsid w:val="001E42F3"/>
    <w:rsid w:val="001E43BC"/>
    <w:rsid w:val="001E4436"/>
    <w:rsid w:val="001E4572"/>
    <w:rsid w:val="001E49E4"/>
    <w:rsid w:val="001E4B70"/>
    <w:rsid w:val="001E54E1"/>
    <w:rsid w:val="001E62FF"/>
    <w:rsid w:val="001E6F4B"/>
    <w:rsid w:val="001E7483"/>
    <w:rsid w:val="001E7608"/>
    <w:rsid w:val="001E772B"/>
    <w:rsid w:val="001E7821"/>
    <w:rsid w:val="001E785F"/>
    <w:rsid w:val="001E7B44"/>
    <w:rsid w:val="001F07FB"/>
    <w:rsid w:val="001F09E8"/>
    <w:rsid w:val="001F0F13"/>
    <w:rsid w:val="001F1272"/>
    <w:rsid w:val="001F1726"/>
    <w:rsid w:val="001F17D3"/>
    <w:rsid w:val="001F224B"/>
    <w:rsid w:val="001F2A8D"/>
    <w:rsid w:val="001F2B87"/>
    <w:rsid w:val="001F2C4D"/>
    <w:rsid w:val="001F2E4B"/>
    <w:rsid w:val="001F2E5F"/>
    <w:rsid w:val="001F33A6"/>
    <w:rsid w:val="001F35E2"/>
    <w:rsid w:val="001F39D1"/>
    <w:rsid w:val="001F3DA1"/>
    <w:rsid w:val="001F41E3"/>
    <w:rsid w:val="001F4CE3"/>
    <w:rsid w:val="001F524D"/>
    <w:rsid w:val="001F5603"/>
    <w:rsid w:val="001F57A1"/>
    <w:rsid w:val="001F5807"/>
    <w:rsid w:val="001F59CD"/>
    <w:rsid w:val="001F5A70"/>
    <w:rsid w:val="001F5C58"/>
    <w:rsid w:val="001F5C74"/>
    <w:rsid w:val="001F625E"/>
    <w:rsid w:val="001F6438"/>
    <w:rsid w:val="001F69AD"/>
    <w:rsid w:val="001F7227"/>
    <w:rsid w:val="001F7362"/>
    <w:rsid w:val="001F7DF4"/>
    <w:rsid w:val="00200145"/>
    <w:rsid w:val="00201018"/>
    <w:rsid w:val="0020107D"/>
    <w:rsid w:val="0020246F"/>
    <w:rsid w:val="00202871"/>
    <w:rsid w:val="00202EC1"/>
    <w:rsid w:val="00202F02"/>
    <w:rsid w:val="00203387"/>
    <w:rsid w:val="0020361F"/>
    <w:rsid w:val="00203BD6"/>
    <w:rsid w:val="00204069"/>
    <w:rsid w:val="00204082"/>
    <w:rsid w:val="00204A9A"/>
    <w:rsid w:val="002052B5"/>
    <w:rsid w:val="002056A8"/>
    <w:rsid w:val="00205982"/>
    <w:rsid w:val="00205A7D"/>
    <w:rsid w:val="00205F0E"/>
    <w:rsid w:val="002064E4"/>
    <w:rsid w:val="0020678D"/>
    <w:rsid w:val="0020685A"/>
    <w:rsid w:val="002069F8"/>
    <w:rsid w:val="00206C2F"/>
    <w:rsid w:val="00206F86"/>
    <w:rsid w:val="00207218"/>
    <w:rsid w:val="00207692"/>
    <w:rsid w:val="002076A4"/>
    <w:rsid w:val="002076AF"/>
    <w:rsid w:val="00207897"/>
    <w:rsid w:val="00207A3A"/>
    <w:rsid w:val="00210010"/>
    <w:rsid w:val="00210018"/>
    <w:rsid w:val="00210335"/>
    <w:rsid w:val="002105C4"/>
    <w:rsid w:val="00210608"/>
    <w:rsid w:val="00210C48"/>
    <w:rsid w:val="00210C7B"/>
    <w:rsid w:val="00210EA5"/>
    <w:rsid w:val="0021103D"/>
    <w:rsid w:val="00211410"/>
    <w:rsid w:val="002114A8"/>
    <w:rsid w:val="00211532"/>
    <w:rsid w:val="00211561"/>
    <w:rsid w:val="00211578"/>
    <w:rsid w:val="002115DB"/>
    <w:rsid w:val="00211873"/>
    <w:rsid w:val="00211B60"/>
    <w:rsid w:val="00211C59"/>
    <w:rsid w:val="00211FDD"/>
    <w:rsid w:val="00212697"/>
    <w:rsid w:val="00212962"/>
    <w:rsid w:val="00212B76"/>
    <w:rsid w:val="002130FB"/>
    <w:rsid w:val="00213435"/>
    <w:rsid w:val="00213723"/>
    <w:rsid w:val="002137CA"/>
    <w:rsid w:val="00213A2B"/>
    <w:rsid w:val="00213BFE"/>
    <w:rsid w:val="00213D14"/>
    <w:rsid w:val="002142B0"/>
    <w:rsid w:val="00214A01"/>
    <w:rsid w:val="00214A7B"/>
    <w:rsid w:val="00214E20"/>
    <w:rsid w:val="002152AB"/>
    <w:rsid w:val="0021548C"/>
    <w:rsid w:val="0021599B"/>
    <w:rsid w:val="002159E7"/>
    <w:rsid w:val="0021656B"/>
    <w:rsid w:val="002165F4"/>
    <w:rsid w:val="00216F9C"/>
    <w:rsid w:val="0021746D"/>
    <w:rsid w:val="002174A5"/>
    <w:rsid w:val="002178E4"/>
    <w:rsid w:val="00217C79"/>
    <w:rsid w:val="002200DF"/>
    <w:rsid w:val="0022115F"/>
    <w:rsid w:val="002211B3"/>
    <w:rsid w:val="00221807"/>
    <w:rsid w:val="00221963"/>
    <w:rsid w:val="002219F8"/>
    <w:rsid w:val="0022207A"/>
    <w:rsid w:val="0022226A"/>
    <w:rsid w:val="00222270"/>
    <w:rsid w:val="002223C9"/>
    <w:rsid w:val="002224BF"/>
    <w:rsid w:val="0022304D"/>
    <w:rsid w:val="002231C5"/>
    <w:rsid w:val="002231D9"/>
    <w:rsid w:val="002233A5"/>
    <w:rsid w:val="0022350A"/>
    <w:rsid w:val="0022369E"/>
    <w:rsid w:val="00223789"/>
    <w:rsid w:val="0022421E"/>
    <w:rsid w:val="00224BB4"/>
    <w:rsid w:val="00224CA0"/>
    <w:rsid w:val="0022601F"/>
    <w:rsid w:val="002269B5"/>
    <w:rsid w:val="00226A2D"/>
    <w:rsid w:val="00227739"/>
    <w:rsid w:val="00227776"/>
    <w:rsid w:val="00227850"/>
    <w:rsid w:val="00227956"/>
    <w:rsid w:val="002308D0"/>
    <w:rsid w:val="00230D66"/>
    <w:rsid w:val="00231034"/>
    <w:rsid w:val="0023140E"/>
    <w:rsid w:val="00231800"/>
    <w:rsid w:val="0023195B"/>
    <w:rsid w:val="00231BED"/>
    <w:rsid w:val="00231CAF"/>
    <w:rsid w:val="00231DAF"/>
    <w:rsid w:val="00232A76"/>
    <w:rsid w:val="00232B2C"/>
    <w:rsid w:val="00232BCA"/>
    <w:rsid w:val="00232EBA"/>
    <w:rsid w:val="0023340D"/>
    <w:rsid w:val="00233E3C"/>
    <w:rsid w:val="00233FFA"/>
    <w:rsid w:val="002344D2"/>
    <w:rsid w:val="002347B6"/>
    <w:rsid w:val="00234F92"/>
    <w:rsid w:val="0023515D"/>
    <w:rsid w:val="002353A0"/>
    <w:rsid w:val="002357BE"/>
    <w:rsid w:val="00235B60"/>
    <w:rsid w:val="00235FCD"/>
    <w:rsid w:val="00236110"/>
    <w:rsid w:val="00236224"/>
    <w:rsid w:val="002362C4"/>
    <w:rsid w:val="002362D8"/>
    <w:rsid w:val="00236EB9"/>
    <w:rsid w:val="0023710F"/>
    <w:rsid w:val="002371AB"/>
    <w:rsid w:val="00237E64"/>
    <w:rsid w:val="002400D8"/>
    <w:rsid w:val="0024012A"/>
    <w:rsid w:val="00240441"/>
    <w:rsid w:val="00240A82"/>
    <w:rsid w:val="00240E35"/>
    <w:rsid w:val="00240ED2"/>
    <w:rsid w:val="002411F1"/>
    <w:rsid w:val="00241530"/>
    <w:rsid w:val="002420F6"/>
    <w:rsid w:val="0024231E"/>
    <w:rsid w:val="00242D27"/>
    <w:rsid w:val="00242E1F"/>
    <w:rsid w:val="00242E3D"/>
    <w:rsid w:val="00243A84"/>
    <w:rsid w:val="00243F8F"/>
    <w:rsid w:val="00244154"/>
    <w:rsid w:val="00244848"/>
    <w:rsid w:val="00244AE4"/>
    <w:rsid w:val="00244B81"/>
    <w:rsid w:val="00244C6B"/>
    <w:rsid w:val="00244DCC"/>
    <w:rsid w:val="00245B2D"/>
    <w:rsid w:val="00245D19"/>
    <w:rsid w:val="0024613F"/>
    <w:rsid w:val="00246475"/>
    <w:rsid w:val="002469F8"/>
    <w:rsid w:val="00247C51"/>
    <w:rsid w:val="00247DD5"/>
    <w:rsid w:val="0025007A"/>
    <w:rsid w:val="002507BB"/>
    <w:rsid w:val="00250F78"/>
    <w:rsid w:val="00251001"/>
    <w:rsid w:val="00251119"/>
    <w:rsid w:val="00251235"/>
    <w:rsid w:val="00251349"/>
    <w:rsid w:val="00251799"/>
    <w:rsid w:val="00251881"/>
    <w:rsid w:val="00251BA8"/>
    <w:rsid w:val="00251C39"/>
    <w:rsid w:val="002522F4"/>
    <w:rsid w:val="002526E1"/>
    <w:rsid w:val="00252E8A"/>
    <w:rsid w:val="00252EDB"/>
    <w:rsid w:val="00252FAC"/>
    <w:rsid w:val="002538CB"/>
    <w:rsid w:val="00253A5D"/>
    <w:rsid w:val="0025461A"/>
    <w:rsid w:val="002551D3"/>
    <w:rsid w:val="00255349"/>
    <w:rsid w:val="0025556F"/>
    <w:rsid w:val="002557AE"/>
    <w:rsid w:val="00255ABC"/>
    <w:rsid w:val="00255BCB"/>
    <w:rsid w:val="00255C1B"/>
    <w:rsid w:val="00255C8A"/>
    <w:rsid w:val="00255F3A"/>
    <w:rsid w:val="0025600E"/>
    <w:rsid w:val="00256072"/>
    <w:rsid w:val="0025624B"/>
    <w:rsid w:val="002564A0"/>
    <w:rsid w:val="00256624"/>
    <w:rsid w:val="00256B4C"/>
    <w:rsid w:val="002574A3"/>
    <w:rsid w:val="002579BF"/>
    <w:rsid w:val="00257DA1"/>
    <w:rsid w:val="00260019"/>
    <w:rsid w:val="00260159"/>
    <w:rsid w:val="00260428"/>
    <w:rsid w:val="0026064A"/>
    <w:rsid w:val="00260971"/>
    <w:rsid w:val="002609C9"/>
    <w:rsid w:val="00260E65"/>
    <w:rsid w:val="0026158A"/>
    <w:rsid w:val="00261BFC"/>
    <w:rsid w:val="002622A9"/>
    <w:rsid w:val="002622B0"/>
    <w:rsid w:val="002622B3"/>
    <w:rsid w:val="002622CD"/>
    <w:rsid w:val="00262970"/>
    <w:rsid w:val="00264317"/>
    <w:rsid w:val="0026475C"/>
    <w:rsid w:val="00264997"/>
    <w:rsid w:val="00264D32"/>
    <w:rsid w:val="002653BA"/>
    <w:rsid w:val="002656ED"/>
    <w:rsid w:val="0026574C"/>
    <w:rsid w:val="00265D9F"/>
    <w:rsid w:val="00265E42"/>
    <w:rsid w:val="0026605F"/>
    <w:rsid w:val="002663D6"/>
    <w:rsid w:val="0026672E"/>
    <w:rsid w:val="002668D9"/>
    <w:rsid w:val="00266FC6"/>
    <w:rsid w:val="00267253"/>
    <w:rsid w:val="00267BAD"/>
    <w:rsid w:val="00267C0A"/>
    <w:rsid w:val="00267D3C"/>
    <w:rsid w:val="002700E6"/>
    <w:rsid w:val="0027036F"/>
    <w:rsid w:val="0027059B"/>
    <w:rsid w:val="00270959"/>
    <w:rsid w:val="0027095D"/>
    <w:rsid w:val="00270B95"/>
    <w:rsid w:val="0027124A"/>
    <w:rsid w:val="002712A3"/>
    <w:rsid w:val="00271466"/>
    <w:rsid w:val="002716C9"/>
    <w:rsid w:val="002717A2"/>
    <w:rsid w:val="00271A29"/>
    <w:rsid w:val="00271AE0"/>
    <w:rsid w:val="00271F17"/>
    <w:rsid w:val="0027209F"/>
    <w:rsid w:val="002724D6"/>
    <w:rsid w:val="002728E2"/>
    <w:rsid w:val="00272B17"/>
    <w:rsid w:val="00272BA0"/>
    <w:rsid w:val="00272D2B"/>
    <w:rsid w:val="00272FE2"/>
    <w:rsid w:val="002730CC"/>
    <w:rsid w:val="002736A1"/>
    <w:rsid w:val="00273F07"/>
    <w:rsid w:val="00274235"/>
    <w:rsid w:val="002743EC"/>
    <w:rsid w:val="0027456A"/>
    <w:rsid w:val="00274986"/>
    <w:rsid w:val="00274DC9"/>
    <w:rsid w:val="00275090"/>
    <w:rsid w:val="00275103"/>
    <w:rsid w:val="00275A25"/>
    <w:rsid w:val="00275C3E"/>
    <w:rsid w:val="00275D41"/>
    <w:rsid w:val="00275D8D"/>
    <w:rsid w:val="00276031"/>
    <w:rsid w:val="002761FD"/>
    <w:rsid w:val="0027642D"/>
    <w:rsid w:val="00276D75"/>
    <w:rsid w:val="00276D96"/>
    <w:rsid w:val="00276FA7"/>
    <w:rsid w:val="00277549"/>
    <w:rsid w:val="00280B08"/>
    <w:rsid w:val="00280B8A"/>
    <w:rsid w:val="00280F1E"/>
    <w:rsid w:val="00280FAC"/>
    <w:rsid w:val="00281564"/>
    <w:rsid w:val="00281570"/>
    <w:rsid w:val="00281909"/>
    <w:rsid w:val="00281AF6"/>
    <w:rsid w:val="00281CB6"/>
    <w:rsid w:val="00281D0F"/>
    <w:rsid w:val="00282126"/>
    <w:rsid w:val="0028234E"/>
    <w:rsid w:val="00282474"/>
    <w:rsid w:val="002827C4"/>
    <w:rsid w:val="00282E7A"/>
    <w:rsid w:val="0028338E"/>
    <w:rsid w:val="0028388F"/>
    <w:rsid w:val="002839EC"/>
    <w:rsid w:val="00283F1A"/>
    <w:rsid w:val="0028436B"/>
    <w:rsid w:val="0028443B"/>
    <w:rsid w:val="00284493"/>
    <w:rsid w:val="00284530"/>
    <w:rsid w:val="0028476B"/>
    <w:rsid w:val="00284928"/>
    <w:rsid w:val="00284AEB"/>
    <w:rsid w:val="00284C06"/>
    <w:rsid w:val="002853EC"/>
    <w:rsid w:val="00285479"/>
    <w:rsid w:val="0028557A"/>
    <w:rsid w:val="00285738"/>
    <w:rsid w:val="00285A23"/>
    <w:rsid w:val="00285C9A"/>
    <w:rsid w:val="00285CB6"/>
    <w:rsid w:val="00285D85"/>
    <w:rsid w:val="00286018"/>
    <w:rsid w:val="00286019"/>
    <w:rsid w:val="002861BE"/>
    <w:rsid w:val="002863D1"/>
    <w:rsid w:val="00286A60"/>
    <w:rsid w:val="00287F53"/>
    <w:rsid w:val="0029041D"/>
    <w:rsid w:val="00290AA4"/>
    <w:rsid w:val="00290F16"/>
    <w:rsid w:val="0029128B"/>
    <w:rsid w:val="0029174C"/>
    <w:rsid w:val="00291901"/>
    <w:rsid w:val="00291D92"/>
    <w:rsid w:val="00292165"/>
    <w:rsid w:val="00292510"/>
    <w:rsid w:val="00292B1E"/>
    <w:rsid w:val="00292F3A"/>
    <w:rsid w:val="00293149"/>
    <w:rsid w:val="00293637"/>
    <w:rsid w:val="002936F6"/>
    <w:rsid w:val="0029373C"/>
    <w:rsid w:val="00293898"/>
    <w:rsid w:val="00293AB5"/>
    <w:rsid w:val="00294135"/>
    <w:rsid w:val="002941A2"/>
    <w:rsid w:val="00294215"/>
    <w:rsid w:val="002942B6"/>
    <w:rsid w:val="002943FA"/>
    <w:rsid w:val="00294736"/>
    <w:rsid w:val="00294981"/>
    <w:rsid w:val="00294DFD"/>
    <w:rsid w:val="00294FD0"/>
    <w:rsid w:val="00295389"/>
    <w:rsid w:val="00295E0F"/>
    <w:rsid w:val="00295F1D"/>
    <w:rsid w:val="002961B0"/>
    <w:rsid w:val="00296539"/>
    <w:rsid w:val="002965BE"/>
    <w:rsid w:val="00296FDB"/>
    <w:rsid w:val="002970B4"/>
    <w:rsid w:val="0029741A"/>
    <w:rsid w:val="00297791"/>
    <w:rsid w:val="0029792C"/>
    <w:rsid w:val="00297BCA"/>
    <w:rsid w:val="00297DC0"/>
    <w:rsid w:val="00297E0C"/>
    <w:rsid w:val="002A01A4"/>
    <w:rsid w:val="002A02B6"/>
    <w:rsid w:val="002A09D3"/>
    <w:rsid w:val="002A0DE9"/>
    <w:rsid w:val="002A11B0"/>
    <w:rsid w:val="002A14CE"/>
    <w:rsid w:val="002A1607"/>
    <w:rsid w:val="002A1EFB"/>
    <w:rsid w:val="002A22B1"/>
    <w:rsid w:val="002A23B3"/>
    <w:rsid w:val="002A2493"/>
    <w:rsid w:val="002A24B3"/>
    <w:rsid w:val="002A2983"/>
    <w:rsid w:val="002A2D74"/>
    <w:rsid w:val="002A38EE"/>
    <w:rsid w:val="002A3B66"/>
    <w:rsid w:val="002A43B8"/>
    <w:rsid w:val="002A449B"/>
    <w:rsid w:val="002A48B8"/>
    <w:rsid w:val="002A4A8E"/>
    <w:rsid w:val="002A4D47"/>
    <w:rsid w:val="002A513A"/>
    <w:rsid w:val="002A5152"/>
    <w:rsid w:val="002A516D"/>
    <w:rsid w:val="002A55FD"/>
    <w:rsid w:val="002A5A11"/>
    <w:rsid w:val="002A5A42"/>
    <w:rsid w:val="002A5B80"/>
    <w:rsid w:val="002A63AB"/>
    <w:rsid w:val="002A6830"/>
    <w:rsid w:val="002A6932"/>
    <w:rsid w:val="002A6F43"/>
    <w:rsid w:val="002A757C"/>
    <w:rsid w:val="002A76E2"/>
    <w:rsid w:val="002B00AD"/>
    <w:rsid w:val="002B05BF"/>
    <w:rsid w:val="002B10B8"/>
    <w:rsid w:val="002B120D"/>
    <w:rsid w:val="002B1373"/>
    <w:rsid w:val="002B16BA"/>
    <w:rsid w:val="002B16D7"/>
    <w:rsid w:val="002B176D"/>
    <w:rsid w:val="002B1C33"/>
    <w:rsid w:val="002B1DF3"/>
    <w:rsid w:val="002B243A"/>
    <w:rsid w:val="002B2A6C"/>
    <w:rsid w:val="002B3058"/>
    <w:rsid w:val="002B308D"/>
    <w:rsid w:val="002B32CA"/>
    <w:rsid w:val="002B33A3"/>
    <w:rsid w:val="002B382E"/>
    <w:rsid w:val="002B3C6D"/>
    <w:rsid w:val="002B3DD8"/>
    <w:rsid w:val="002B3DEF"/>
    <w:rsid w:val="002B41F6"/>
    <w:rsid w:val="002B4265"/>
    <w:rsid w:val="002B4563"/>
    <w:rsid w:val="002B46E2"/>
    <w:rsid w:val="002B4CAF"/>
    <w:rsid w:val="002B4F52"/>
    <w:rsid w:val="002B5141"/>
    <w:rsid w:val="002B5886"/>
    <w:rsid w:val="002B5A71"/>
    <w:rsid w:val="002B5C43"/>
    <w:rsid w:val="002B6E93"/>
    <w:rsid w:val="002B70CE"/>
    <w:rsid w:val="002B7530"/>
    <w:rsid w:val="002B7925"/>
    <w:rsid w:val="002B7D79"/>
    <w:rsid w:val="002B7ECC"/>
    <w:rsid w:val="002C0626"/>
    <w:rsid w:val="002C09DB"/>
    <w:rsid w:val="002C10E4"/>
    <w:rsid w:val="002C1227"/>
    <w:rsid w:val="002C1679"/>
    <w:rsid w:val="002C198B"/>
    <w:rsid w:val="002C1AE3"/>
    <w:rsid w:val="002C2013"/>
    <w:rsid w:val="002C2693"/>
    <w:rsid w:val="002C2973"/>
    <w:rsid w:val="002C2A24"/>
    <w:rsid w:val="002C2A3E"/>
    <w:rsid w:val="002C2A55"/>
    <w:rsid w:val="002C2B98"/>
    <w:rsid w:val="002C2CF5"/>
    <w:rsid w:val="002C2EED"/>
    <w:rsid w:val="002C2F84"/>
    <w:rsid w:val="002C315E"/>
    <w:rsid w:val="002C31BE"/>
    <w:rsid w:val="002C3BDE"/>
    <w:rsid w:val="002C3CF2"/>
    <w:rsid w:val="002C3DEF"/>
    <w:rsid w:val="002C400F"/>
    <w:rsid w:val="002C4235"/>
    <w:rsid w:val="002C4326"/>
    <w:rsid w:val="002C4A74"/>
    <w:rsid w:val="002C4C8E"/>
    <w:rsid w:val="002C550C"/>
    <w:rsid w:val="002C5B37"/>
    <w:rsid w:val="002C617F"/>
    <w:rsid w:val="002C66D4"/>
    <w:rsid w:val="002C6876"/>
    <w:rsid w:val="002C6D07"/>
    <w:rsid w:val="002C7184"/>
    <w:rsid w:val="002C738C"/>
    <w:rsid w:val="002C7BC1"/>
    <w:rsid w:val="002C7F60"/>
    <w:rsid w:val="002D05AC"/>
    <w:rsid w:val="002D05D5"/>
    <w:rsid w:val="002D0B93"/>
    <w:rsid w:val="002D0D89"/>
    <w:rsid w:val="002D0E4D"/>
    <w:rsid w:val="002D14E9"/>
    <w:rsid w:val="002D14F5"/>
    <w:rsid w:val="002D1AD2"/>
    <w:rsid w:val="002D1C7C"/>
    <w:rsid w:val="002D1EFF"/>
    <w:rsid w:val="002D214B"/>
    <w:rsid w:val="002D23A2"/>
    <w:rsid w:val="002D240B"/>
    <w:rsid w:val="002D2495"/>
    <w:rsid w:val="002D2C75"/>
    <w:rsid w:val="002D33E9"/>
    <w:rsid w:val="002D34CC"/>
    <w:rsid w:val="002D377D"/>
    <w:rsid w:val="002D3B2C"/>
    <w:rsid w:val="002D442A"/>
    <w:rsid w:val="002D4520"/>
    <w:rsid w:val="002D481D"/>
    <w:rsid w:val="002D49E4"/>
    <w:rsid w:val="002D4CC7"/>
    <w:rsid w:val="002D4D4C"/>
    <w:rsid w:val="002D52E6"/>
    <w:rsid w:val="002D53E9"/>
    <w:rsid w:val="002D54B2"/>
    <w:rsid w:val="002D5AC3"/>
    <w:rsid w:val="002D5DE2"/>
    <w:rsid w:val="002D5F19"/>
    <w:rsid w:val="002D61F7"/>
    <w:rsid w:val="002D6977"/>
    <w:rsid w:val="002D6C2C"/>
    <w:rsid w:val="002D6FC6"/>
    <w:rsid w:val="002D7954"/>
    <w:rsid w:val="002D7F62"/>
    <w:rsid w:val="002E0311"/>
    <w:rsid w:val="002E09D6"/>
    <w:rsid w:val="002E0EF8"/>
    <w:rsid w:val="002E1B09"/>
    <w:rsid w:val="002E1CAE"/>
    <w:rsid w:val="002E2004"/>
    <w:rsid w:val="002E2498"/>
    <w:rsid w:val="002E25C3"/>
    <w:rsid w:val="002E28B6"/>
    <w:rsid w:val="002E2A59"/>
    <w:rsid w:val="002E2B3F"/>
    <w:rsid w:val="002E2DEA"/>
    <w:rsid w:val="002E2E3A"/>
    <w:rsid w:val="002E2F2A"/>
    <w:rsid w:val="002E3443"/>
    <w:rsid w:val="002E3686"/>
    <w:rsid w:val="002E3E46"/>
    <w:rsid w:val="002E3F18"/>
    <w:rsid w:val="002E4909"/>
    <w:rsid w:val="002E495E"/>
    <w:rsid w:val="002E52ED"/>
    <w:rsid w:val="002E5CAE"/>
    <w:rsid w:val="002E63C6"/>
    <w:rsid w:val="002E64D0"/>
    <w:rsid w:val="002E65CB"/>
    <w:rsid w:val="002E67E1"/>
    <w:rsid w:val="002E68FC"/>
    <w:rsid w:val="002E698A"/>
    <w:rsid w:val="002E6A6F"/>
    <w:rsid w:val="002E6E70"/>
    <w:rsid w:val="002E6FFA"/>
    <w:rsid w:val="002E7159"/>
    <w:rsid w:val="002E72C6"/>
    <w:rsid w:val="002E7323"/>
    <w:rsid w:val="002E7658"/>
    <w:rsid w:val="002E78C3"/>
    <w:rsid w:val="002E7EBD"/>
    <w:rsid w:val="002F0467"/>
    <w:rsid w:val="002F0505"/>
    <w:rsid w:val="002F0BCF"/>
    <w:rsid w:val="002F0F72"/>
    <w:rsid w:val="002F178C"/>
    <w:rsid w:val="002F1CA5"/>
    <w:rsid w:val="002F206B"/>
    <w:rsid w:val="002F20D0"/>
    <w:rsid w:val="002F22EB"/>
    <w:rsid w:val="002F2D15"/>
    <w:rsid w:val="002F3758"/>
    <w:rsid w:val="002F3950"/>
    <w:rsid w:val="002F3B79"/>
    <w:rsid w:val="002F43B2"/>
    <w:rsid w:val="002F4761"/>
    <w:rsid w:val="002F477B"/>
    <w:rsid w:val="002F47A4"/>
    <w:rsid w:val="002F4838"/>
    <w:rsid w:val="002F4A91"/>
    <w:rsid w:val="002F506F"/>
    <w:rsid w:val="002F508A"/>
    <w:rsid w:val="002F58CB"/>
    <w:rsid w:val="002F5A5F"/>
    <w:rsid w:val="002F5AB6"/>
    <w:rsid w:val="002F5B29"/>
    <w:rsid w:val="002F6130"/>
    <w:rsid w:val="002F638F"/>
    <w:rsid w:val="002F6495"/>
    <w:rsid w:val="002F68B2"/>
    <w:rsid w:val="002F68DF"/>
    <w:rsid w:val="002F6A7E"/>
    <w:rsid w:val="002F6B1A"/>
    <w:rsid w:val="002F6DED"/>
    <w:rsid w:val="002F6F99"/>
    <w:rsid w:val="002F721F"/>
    <w:rsid w:val="002F7474"/>
    <w:rsid w:val="002F761D"/>
    <w:rsid w:val="002F7850"/>
    <w:rsid w:val="003005C9"/>
    <w:rsid w:val="003013BA"/>
    <w:rsid w:val="00301765"/>
    <w:rsid w:val="00301B87"/>
    <w:rsid w:val="00301D33"/>
    <w:rsid w:val="00301F7E"/>
    <w:rsid w:val="00301F9B"/>
    <w:rsid w:val="00302125"/>
    <w:rsid w:val="00302175"/>
    <w:rsid w:val="003026FB"/>
    <w:rsid w:val="00302C26"/>
    <w:rsid w:val="00302EBF"/>
    <w:rsid w:val="00302FD3"/>
    <w:rsid w:val="00302FDE"/>
    <w:rsid w:val="00303307"/>
    <w:rsid w:val="003035E5"/>
    <w:rsid w:val="00303616"/>
    <w:rsid w:val="003038BC"/>
    <w:rsid w:val="00303C55"/>
    <w:rsid w:val="00303E1C"/>
    <w:rsid w:val="003040AE"/>
    <w:rsid w:val="00304102"/>
    <w:rsid w:val="0030449D"/>
    <w:rsid w:val="003044A9"/>
    <w:rsid w:val="00304A9C"/>
    <w:rsid w:val="0030513C"/>
    <w:rsid w:val="0030533D"/>
    <w:rsid w:val="003057BA"/>
    <w:rsid w:val="003058E2"/>
    <w:rsid w:val="00305B83"/>
    <w:rsid w:val="00305CC0"/>
    <w:rsid w:val="00305D15"/>
    <w:rsid w:val="00305DCE"/>
    <w:rsid w:val="0030633B"/>
    <w:rsid w:val="003064D4"/>
    <w:rsid w:val="00306DCF"/>
    <w:rsid w:val="00306DEE"/>
    <w:rsid w:val="00306EA4"/>
    <w:rsid w:val="00306F83"/>
    <w:rsid w:val="003072C3"/>
    <w:rsid w:val="00307543"/>
    <w:rsid w:val="00307CB1"/>
    <w:rsid w:val="0031056E"/>
    <w:rsid w:val="0031080C"/>
    <w:rsid w:val="00310826"/>
    <w:rsid w:val="0031096B"/>
    <w:rsid w:val="00310E2A"/>
    <w:rsid w:val="0031111A"/>
    <w:rsid w:val="0031152C"/>
    <w:rsid w:val="00311634"/>
    <w:rsid w:val="0031198B"/>
    <w:rsid w:val="00311BE9"/>
    <w:rsid w:val="00311C9B"/>
    <w:rsid w:val="00311DA3"/>
    <w:rsid w:val="00311E23"/>
    <w:rsid w:val="00311EB0"/>
    <w:rsid w:val="003122BD"/>
    <w:rsid w:val="003122D9"/>
    <w:rsid w:val="00312783"/>
    <w:rsid w:val="00312882"/>
    <w:rsid w:val="00313397"/>
    <w:rsid w:val="003136F8"/>
    <w:rsid w:val="003138B2"/>
    <w:rsid w:val="0031398E"/>
    <w:rsid w:val="00313E23"/>
    <w:rsid w:val="00313FD7"/>
    <w:rsid w:val="0031432D"/>
    <w:rsid w:val="00314766"/>
    <w:rsid w:val="00314B8B"/>
    <w:rsid w:val="00314DB0"/>
    <w:rsid w:val="00314EAD"/>
    <w:rsid w:val="0031511C"/>
    <w:rsid w:val="003151D1"/>
    <w:rsid w:val="003152F1"/>
    <w:rsid w:val="003159CE"/>
    <w:rsid w:val="00315B16"/>
    <w:rsid w:val="00315D38"/>
    <w:rsid w:val="00316061"/>
    <w:rsid w:val="00316241"/>
    <w:rsid w:val="0031657F"/>
    <w:rsid w:val="00316EC7"/>
    <w:rsid w:val="00316EEB"/>
    <w:rsid w:val="00316FD3"/>
    <w:rsid w:val="003170C0"/>
    <w:rsid w:val="003176ED"/>
    <w:rsid w:val="00317719"/>
    <w:rsid w:val="003179DA"/>
    <w:rsid w:val="003179E6"/>
    <w:rsid w:val="00317BAD"/>
    <w:rsid w:val="0032010A"/>
    <w:rsid w:val="00320504"/>
    <w:rsid w:val="00320C9C"/>
    <w:rsid w:val="00320EA0"/>
    <w:rsid w:val="0032141B"/>
    <w:rsid w:val="003215D1"/>
    <w:rsid w:val="00321AF0"/>
    <w:rsid w:val="00321FEE"/>
    <w:rsid w:val="00322005"/>
    <w:rsid w:val="0032224C"/>
    <w:rsid w:val="0032227A"/>
    <w:rsid w:val="003237A6"/>
    <w:rsid w:val="00323B60"/>
    <w:rsid w:val="003249E0"/>
    <w:rsid w:val="00324A2C"/>
    <w:rsid w:val="00324AE8"/>
    <w:rsid w:val="00324D2D"/>
    <w:rsid w:val="0032554A"/>
    <w:rsid w:val="00325D56"/>
    <w:rsid w:val="00325DE2"/>
    <w:rsid w:val="00325E48"/>
    <w:rsid w:val="0032634E"/>
    <w:rsid w:val="003263CB"/>
    <w:rsid w:val="0032652A"/>
    <w:rsid w:val="003268DD"/>
    <w:rsid w:val="00326DD7"/>
    <w:rsid w:val="00327048"/>
    <w:rsid w:val="003270B0"/>
    <w:rsid w:val="003272D6"/>
    <w:rsid w:val="00327A03"/>
    <w:rsid w:val="00327AD6"/>
    <w:rsid w:val="00327F66"/>
    <w:rsid w:val="0033131C"/>
    <w:rsid w:val="0033134F"/>
    <w:rsid w:val="00331E7D"/>
    <w:rsid w:val="0033257C"/>
    <w:rsid w:val="003327B5"/>
    <w:rsid w:val="00332A81"/>
    <w:rsid w:val="00332C2E"/>
    <w:rsid w:val="00332F2F"/>
    <w:rsid w:val="0033323C"/>
    <w:rsid w:val="003338CA"/>
    <w:rsid w:val="00334424"/>
    <w:rsid w:val="0033448B"/>
    <w:rsid w:val="00334CE2"/>
    <w:rsid w:val="00334CE8"/>
    <w:rsid w:val="00334F7F"/>
    <w:rsid w:val="00335017"/>
    <w:rsid w:val="00335168"/>
    <w:rsid w:val="00335252"/>
    <w:rsid w:val="00335483"/>
    <w:rsid w:val="003354D5"/>
    <w:rsid w:val="0033578A"/>
    <w:rsid w:val="00335ABE"/>
    <w:rsid w:val="003360D4"/>
    <w:rsid w:val="003366D6"/>
    <w:rsid w:val="0033685E"/>
    <w:rsid w:val="00336F68"/>
    <w:rsid w:val="00337097"/>
    <w:rsid w:val="00337472"/>
    <w:rsid w:val="0033753C"/>
    <w:rsid w:val="003403A6"/>
    <w:rsid w:val="00340854"/>
    <w:rsid w:val="003409C3"/>
    <w:rsid w:val="00340ACB"/>
    <w:rsid w:val="00340B74"/>
    <w:rsid w:val="00341AD4"/>
    <w:rsid w:val="00341AF1"/>
    <w:rsid w:val="00341E30"/>
    <w:rsid w:val="003428E8"/>
    <w:rsid w:val="00342AF6"/>
    <w:rsid w:val="0034325A"/>
    <w:rsid w:val="0034361F"/>
    <w:rsid w:val="00343804"/>
    <w:rsid w:val="00343B7E"/>
    <w:rsid w:val="00343CDB"/>
    <w:rsid w:val="00344177"/>
    <w:rsid w:val="00344445"/>
    <w:rsid w:val="0034498B"/>
    <w:rsid w:val="00344E80"/>
    <w:rsid w:val="00344E96"/>
    <w:rsid w:val="00345642"/>
    <w:rsid w:val="003460B2"/>
    <w:rsid w:val="003460EB"/>
    <w:rsid w:val="00346577"/>
    <w:rsid w:val="0034659E"/>
    <w:rsid w:val="003471D8"/>
    <w:rsid w:val="00347B79"/>
    <w:rsid w:val="00350188"/>
    <w:rsid w:val="003501F6"/>
    <w:rsid w:val="003506C3"/>
    <w:rsid w:val="00350D58"/>
    <w:rsid w:val="00351640"/>
    <w:rsid w:val="0035196B"/>
    <w:rsid w:val="0035196F"/>
    <w:rsid w:val="00351A3F"/>
    <w:rsid w:val="0035221E"/>
    <w:rsid w:val="003524E7"/>
    <w:rsid w:val="0035256C"/>
    <w:rsid w:val="00352B11"/>
    <w:rsid w:val="003533CD"/>
    <w:rsid w:val="003535CA"/>
    <w:rsid w:val="0035375E"/>
    <w:rsid w:val="00353C12"/>
    <w:rsid w:val="00353CC8"/>
    <w:rsid w:val="003540D7"/>
    <w:rsid w:val="0035425D"/>
    <w:rsid w:val="003543B7"/>
    <w:rsid w:val="003546A2"/>
    <w:rsid w:val="00354CBF"/>
    <w:rsid w:val="00355110"/>
    <w:rsid w:val="003556F8"/>
    <w:rsid w:val="00355717"/>
    <w:rsid w:val="003558FD"/>
    <w:rsid w:val="00355B4F"/>
    <w:rsid w:val="00355BA5"/>
    <w:rsid w:val="00355EDF"/>
    <w:rsid w:val="00356790"/>
    <w:rsid w:val="00356B16"/>
    <w:rsid w:val="00356F33"/>
    <w:rsid w:val="003575CC"/>
    <w:rsid w:val="0035785E"/>
    <w:rsid w:val="00357BFD"/>
    <w:rsid w:val="0036004F"/>
    <w:rsid w:val="003608FA"/>
    <w:rsid w:val="00360D91"/>
    <w:rsid w:val="00360EFB"/>
    <w:rsid w:val="00361051"/>
    <w:rsid w:val="00361A7C"/>
    <w:rsid w:val="00361F8E"/>
    <w:rsid w:val="0036296D"/>
    <w:rsid w:val="00362A95"/>
    <w:rsid w:val="00362ACB"/>
    <w:rsid w:val="00362F72"/>
    <w:rsid w:val="003637D4"/>
    <w:rsid w:val="00363937"/>
    <w:rsid w:val="00363AF4"/>
    <w:rsid w:val="00363DD0"/>
    <w:rsid w:val="00363E73"/>
    <w:rsid w:val="0036451C"/>
    <w:rsid w:val="003645F4"/>
    <w:rsid w:val="00364760"/>
    <w:rsid w:val="003647B5"/>
    <w:rsid w:val="003647CF"/>
    <w:rsid w:val="00364CC1"/>
    <w:rsid w:val="00364F50"/>
    <w:rsid w:val="0036539B"/>
    <w:rsid w:val="003653F8"/>
    <w:rsid w:val="003656D7"/>
    <w:rsid w:val="0036595E"/>
    <w:rsid w:val="00365C98"/>
    <w:rsid w:val="00365D21"/>
    <w:rsid w:val="00365E0F"/>
    <w:rsid w:val="00365F20"/>
    <w:rsid w:val="00366147"/>
    <w:rsid w:val="00366473"/>
    <w:rsid w:val="003666F0"/>
    <w:rsid w:val="0036728E"/>
    <w:rsid w:val="003678EA"/>
    <w:rsid w:val="003679CF"/>
    <w:rsid w:val="00367B9C"/>
    <w:rsid w:val="00370B97"/>
    <w:rsid w:val="00371CEB"/>
    <w:rsid w:val="00372094"/>
    <w:rsid w:val="003720F8"/>
    <w:rsid w:val="00372AF5"/>
    <w:rsid w:val="00372D69"/>
    <w:rsid w:val="00372DBF"/>
    <w:rsid w:val="00372DD1"/>
    <w:rsid w:val="00372F5F"/>
    <w:rsid w:val="00373233"/>
    <w:rsid w:val="00373E79"/>
    <w:rsid w:val="00374020"/>
    <w:rsid w:val="00374501"/>
    <w:rsid w:val="0037464A"/>
    <w:rsid w:val="00374850"/>
    <w:rsid w:val="00374A14"/>
    <w:rsid w:val="00374D6C"/>
    <w:rsid w:val="00374EDD"/>
    <w:rsid w:val="0037556A"/>
    <w:rsid w:val="003756C1"/>
    <w:rsid w:val="003763D0"/>
    <w:rsid w:val="0037651F"/>
    <w:rsid w:val="00376B17"/>
    <w:rsid w:val="00376CDD"/>
    <w:rsid w:val="00376D54"/>
    <w:rsid w:val="00376E33"/>
    <w:rsid w:val="00376E97"/>
    <w:rsid w:val="0037747D"/>
    <w:rsid w:val="0037789A"/>
    <w:rsid w:val="00377D03"/>
    <w:rsid w:val="003803F9"/>
    <w:rsid w:val="003805E3"/>
    <w:rsid w:val="003817BA"/>
    <w:rsid w:val="003819DC"/>
    <w:rsid w:val="00381D7B"/>
    <w:rsid w:val="00381EFE"/>
    <w:rsid w:val="00382469"/>
    <w:rsid w:val="00382548"/>
    <w:rsid w:val="00382584"/>
    <w:rsid w:val="003825B0"/>
    <w:rsid w:val="003827F2"/>
    <w:rsid w:val="00382AF3"/>
    <w:rsid w:val="00382C07"/>
    <w:rsid w:val="00382C2E"/>
    <w:rsid w:val="00382EFE"/>
    <w:rsid w:val="0038340F"/>
    <w:rsid w:val="00383450"/>
    <w:rsid w:val="00383696"/>
    <w:rsid w:val="00383A2F"/>
    <w:rsid w:val="00383F55"/>
    <w:rsid w:val="00383F97"/>
    <w:rsid w:val="003848CC"/>
    <w:rsid w:val="00384C09"/>
    <w:rsid w:val="003851DB"/>
    <w:rsid w:val="00385CDA"/>
    <w:rsid w:val="00385DF4"/>
    <w:rsid w:val="00385FB3"/>
    <w:rsid w:val="0038606E"/>
    <w:rsid w:val="003861AB"/>
    <w:rsid w:val="003862C4"/>
    <w:rsid w:val="00386530"/>
    <w:rsid w:val="0038659B"/>
    <w:rsid w:val="0038664E"/>
    <w:rsid w:val="00386F50"/>
    <w:rsid w:val="00387823"/>
    <w:rsid w:val="00387AAB"/>
    <w:rsid w:val="00387F65"/>
    <w:rsid w:val="00390702"/>
    <w:rsid w:val="00390C02"/>
    <w:rsid w:val="00390EA5"/>
    <w:rsid w:val="0039127A"/>
    <w:rsid w:val="00391F26"/>
    <w:rsid w:val="00391F3A"/>
    <w:rsid w:val="003924DD"/>
    <w:rsid w:val="00392624"/>
    <w:rsid w:val="00392A29"/>
    <w:rsid w:val="00392E92"/>
    <w:rsid w:val="00393A96"/>
    <w:rsid w:val="00394342"/>
    <w:rsid w:val="0039435D"/>
    <w:rsid w:val="003948FE"/>
    <w:rsid w:val="00394A4A"/>
    <w:rsid w:val="00394E40"/>
    <w:rsid w:val="00395058"/>
    <w:rsid w:val="003951CF"/>
    <w:rsid w:val="00395283"/>
    <w:rsid w:val="00395398"/>
    <w:rsid w:val="003955EF"/>
    <w:rsid w:val="00395966"/>
    <w:rsid w:val="00395ED8"/>
    <w:rsid w:val="003961EE"/>
    <w:rsid w:val="003964CB"/>
    <w:rsid w:val="003966CA"/>
    <w:rsid w:val="003967B9"/>
    <w:rsid w:val="00396853"/>
    <w:rsid w:val="00396BBC"/>
    <w:rsid w:val="00396E37"/>
    <w:rsid w:val="003972C6"/>
    <w:rsid w:val="003973A7"/>
    <w:rsid w:val="0039795D"/>
    <w:rsid w:val="00397A77"/>
    <w:rsid w:val="00397D5D"/>
    <w:rsid w:val="003A0B75"/>
    <w:rsid w:val="003A0CE7"/>
    <w:rsid w:val="003A0FD5"/>
    <w:rsid w:val="003A12A9"/>
    <w:rsid w:val="003A12C0"/>
    <w:rsid w:val="003A13C1"/>
    <w:rsid w:val="003A15F6"/>
    <w:rsid w:val="003A2260"/>
    <w:rsid w:val="003A276A"/>
    <w:rsid w:val="003A29D1"/>
    <w:rsid w:val="003A2E19"/>
    <w:rsid w:val="003A2ED1"/>
    <w:rsid w:val="003A3044"/>
    <w:rsid w:val="003A36AB"/>
    <w:rsid w:val="003A40A0"/>
    <w:rsid w:val="003A487A"/>
    <w:rsid w:val="003A4EE3"/>
    <w:rsid w:val="003A5502"/>
    <w:rsid w:val="003A57E3"/>
    <w:rsid w:val="003A5893"/>
    <w:rsid w:val="003A5A4B"/>
    <w:rsid w:val="003A6072"/>
    <w:rsid w:val="003A6194"/>
    <w:rsid w:val="003A6234"/>
    <w:rsid w:val="003A62B7"/>
    <w:rsid w:val="003A6725"/>
    <w:rsid w:val="003A678E"/>
    <w:rsid w:val="003A688E"/>
    <w:rsid w:val="003A698A"/>
    <w:rsid w:val="003A6D57"/>
    <w:rsid w:val="003A6EA5"/>
    <w:rsid w:val="003A6F53"/>
    <w:rsid w:val="003A7713"/>
    <w:rsid w:val="003B0023"/>
    <w:rsid w:val="003B0180"/>
    <w:rsid w:val="003B0698"/>
    <w:rsid w:val="003B06EA"/>
    <w:rsid w:val="003B07D6"/>
    <w:rsid w:val="003B0822"/>
    <w:rsid w:val="003B0845"/>
    <w:rsid w:val="003B0856"/>
    <w:rsid w:val="003B0A6E"/>
    <w:rsid w:val="003B0B4F"/>
    <w:rsid w:val="003B0F73"/>
    <w:rsid w:val="003B15B5"/>
    <w:rsid w:val="003B195A"/>
    <w:rsid w:val="003B1AEF"/>
    <w:rsid w:val="003B1CC6"/>
    <w:rsid w:val="003B1FC2"/>
    <w:rsid w:val="003B20F2"/>
    <w:rsid w:val="003B24B1"/>
    <w:rsid w:val="003B29F4"/>
    <w:rsid w:val="003B2E84"/>
    <w:rsid w:val="003B31DB"/>
    <w:rsid w:val="003B360B"/>
    <w:rsid w:val="003B38A4"/>
    <w:rsid w:val="003B3C24"/>
    <w:rsid w:val="003B3CBE"/>
    <w:rsid w:val="003B3E05"/>
    <w:rsid w:val="003B400E"/>
    <w:rsid w:val="003B41EE"/>
    <w:rsid w:val="003B4618"/>
    <w:rsid w:val="003B46D3"/>
    <w:rsid w:val="003B49DE"/>
    <w:rsid w:val="003B4E1A"/>
    <w:rsid w:val="003B5DDA"/>
    <w:rsid w:val="003B5EF6"/>
    <w:rsid w:val="003B6AE5"/>
    <w:rsid w:val="003B6B06"/>
    <w:rsid w:val="003B6E18"/>
    <w:rsid w:val="003B6E55"/>
    <w:rsid w:val="003B740D"/>
    <w:rsid w:val="003B7443"/>
    <w:rsid w:val="003B7C59"/>
    <w:rsid w:val="003C0F01"/>
    <w:rsid w:val="003C0F80"/>
    <w:rsid w:val="003C0FE6"/>
    <w:rsid w:val="003C1498"/>
    <w:rsid w:val="003C1B59"/>
    <w:rsid w:val="003C1BBE"/>
    <w:rsid w:val="003C20D1"/>
    <w:rsid w:val="003C215C"/>
    <w:rsid w:val="003C21EA"/>
    <w:rsid w:val="003C26B4"/>
    <w:rsid w:val="003C277C"/>
    <w:rsid w:val="003C2857"/>
    <w:rsid w:val="003C3093"/>
    <w:rsid w:val="003C32F4"/>
    <w:rsid w:val="003C331F"/>
    <w:rsid w:val="003C3482"/>
    <w:rsid w:val="003C3689"/>
    <w:rsid w:val="003C37AD"/>
    <w:rsid w:val="003C3B97"/>
    <w:rsid w:val="003C40F0"/>
    <w:rsid w:val="003C43A1"/>
    <w:rsid w:val="003C47DF"/>
    <w:rsid w:val="003C4ED5"/>
    <w:rsid w:val="003C4F7B"/>
    <w:rsid w:val="003C5944"/>
    <w:rsid w:val="003C59A2"/>
    <w:rsid w:val="003C6330"/>
    <w:rsid w:val="003C6B98"/>
    <w:rsid w:val="003C704A"/>
    <w:rsid w:val="003C750B"/>
    <w:rsid w:val="003C75C1"/>
    <w:rsid w:val="003D0377"/>
    <w:rsid w:val="003D0587"/>
    <w:rsid w:val="003D08C5"/>
    <w:rsid w:val="003D090F"/>
    <w:rsid w:val="003D0A01"/>
    <w:rsid w:val="003D0E25"/>
    <w:rsid w:val="003D1140"/>
    <w:rsid w:val="003D132B"/>
    <w:rsid w:val="003D1E41"/>
    <w:rsid w:val="003D2BA1"/>
    <w:rsid w:val="003D2D18"/>
    <w:rsid w:val="003D2D55"/>
    <w:rsid w:val="003D2E69"/>
    <w:rsid w:val="003D2EAE"/>
    <w:rsid w:val="003D3104"/>
    <w:rsid w:val="003D332F"/>
    <w:rsid w:val="003D372D"/>
    <w:rsid w:val="003D37F4"/>
    <w:rsid w:val="003D3819"/>
    <w:rsid w:val="003D3A14"/>
    <w:rsid w:val="003D3B6F"/>
    <w:rsid w:val="003D3D12"/>
    <w:rsid w:val="003D3FB2"/>
    <w:rsid w:val="003D407C"/>
    <w:rsid w:val="003D4195"/>
    <w:rsid w:val="003D4409"/>
    <w:rsid w:val="003D486B"/>
    <w:rsid w:val="003D4928"/>
    <w:rsid w:val="003D4A4E"/>
    <w:rsid w:val="003D4B24"/>
    <w:rsid w:val="003D4B39"/>
    <w:rsid w:val="003D4FD9"/>
    <w:rsid w:val="003D5235"/>
    <w:rsid w:val="003D52E8"/>
    <w:rsid w:val="003D5AF3"/>
    <w:rsid w:val="003D5D9F"/>
    <w:rsid w:val="003D5FF6"/>
    <w:rsid w:val="003D707E"/>
    <w:rsid w:val="003D729C"/>
    <w:rsid w:val="003D76B1"/>
    <w:rsid w:val="003D7CCA"/>
    <w:rsid w:val="003D7FC1"/>
    <w:rsid w:val="003E03DF"/>
    <w:rsid w:val="003E049D"/>
    <w:rsid w:val="003E078C"/>
    <w:rsid w:val="003E0C0E"/>
    <w:rsid w:val="003E0DB3"/>
    <w:rsid w:val="003E1055"/>
    <w:rsid w:val="003E12C7"/>
    <w:rsid w:val="003E1EA0"/>
    <w:rsid w:val="003E2007"/>
    <w:rsid w:val="003E200F"/>
    <w:rsid w:val="003E2134"/>
    <w:rsid w:val="003E21B2"/>
    <w:rsid w:val="003E2224"/>
    <w:rsid w:val="003E2257"/>
    <w:rsid w:val="003E2BB3"/>
    <w:rsid w:val="003E31B8"/>
    <w:rsid w:val="003E396A"/>
    <w:rsid w:val="003E3AB0"/>
    <w:rsid w:val="003E3B4A"/>
    <w:rsid w:val="003E3EA6"/>
    <w:rsid w:val="003E4185"/>
    <w:rsid w:val="003E4625"/>
    <w:rsid w:val="003E4963"/>
    <w:rsid w:val="003E49C5"/>
    <w:rsid w:val="003E4A4F"/>
    <w:rsid w:val="003E4C4C"/>
    <w:rsid w:val="003E4FD1"/>
    <w:rsid w:val="003E5795"/>
    <w:rsid w:val="003E5FAC"/>
    <w:rsid w:val="003E60A3"/>
    <w:rsid w:val="003E63FE"/>
    <w:rsid w:val="003E6857"/>
    <w:rsid w:val="003E69E0"/>
    <w:rsid w:val="003E6C37"/>
    <w:rsid w:val="003E6D62"/>
    <w:rsid w:val="003E714E"/>
    <w:rsid w:val="003F016B"/>
    <w:rsid w:val="003F0419"/>
    <w:rsid w:val="003F090A"/>
    <w:rsid w:val="003F0BBA"/>
    <w:rsid w:val="003F0E94"/>
    <w:rsid w:val="003F2B9C"/>
    <w:rsid w:val="003F2E8F"/>
    <w:rsid w:val="003F2FF6"/>
    <w:rsid w:val="003F3494"/>
    <w:rsid w:val="003F363D"/>
    <w:rsid w:val="003F39C0"/>
    <w:rsid w:val="003F3A81"/>
    <w:rsid w:val="003F3B01"/>
    <w:rsid w:val="003F40DA"/>
    <w:rsid w:val="003F4EB8"/>
    <w:rsid w:val="003F52F7"/>
    <w:rsid w:val="003F593D"/>
    <w:rsid w:val="003F5AC1"/>
    <w:rsid w:val="003F5B8A"/>
    <w:rsid w:val="003F60FB"/>
    <w:rsid w:val="003F6174"/>
    <w:rsid w:val="003F6342"/>
    <w:rsid w:val="003F65CF"/>
    <w:rsid w:val="003F6F58"/>
    <w:rsid w:val="003F71A2"/>
    <w:rsid w:val="003F7215"/>
    <w:rsid w:val="003F7FB3"/>
    <w:rsid w:val="004007F6"/>
    <w:rsid w:val="00400DBC"/>
    <w:rsid w:val="00401118"/>
    <w:rsid w:val="004012C9"/>
    <w:rsid w:val="0040193E"/>
    <w:rsid w:val="00401C86"/>
    <w:rsid w:val="00402068"/>
    <w:rsid w:val="004021F4"/>
    <w:rsid w:val="0040247E"/>
    <w:rsid w:val="00402BC1"/>
    <w:rsid w:val="00402C45"/>
    <w:rsid w:val="00402E10"/>
    <w:rsid w:val="004034A5"/>
    <w:rsid w:val="00403842"/>
    <w:rsid w:val="0040391F"/>
    <w:rsid w:val="00403BB7"/>
    <w:rsid w:val="00403E1B"/>
    <w:rsid w:val="00403FE8"/>
    <w:rsid w:val="00404456"/>
    <w:rsid w:val="00404576"/>
    <w:rsid w:val="0040491E"/>
    <w:rsid w:val="00405172"/>
    <w:rsid w:val="00405581"/>
    <w:rsid w:val="004057D9"/>
    <w:rsid w:val="004059C1"/>
    <w:rsid w:val="00405A17"/>
    <w:rsid w:val="00405E8C"/>
    <w:rsid w:val="00406495"/>
    <w:rsid w:val="0040667A"/>
    <w:rsid w:val="0040667E"/>
    <w:rsid w:val="00406A29"/>
    <w:rsid w:val="00406B19"/>
    <w:rsid w:val="0040729E"/>
    <w:rsid w:val="00407648"/>
    <w:rsid w:val="004076FD"/>
    <w:rsid w:val="00407AA2"/>
    <w:rsid w:val="00410237"/>
    <w:rsid w:val="00410917"/>
    <w:rsid w:val="00410E95"/>
    <w:rsid w:val="00411617"/>
    <w:rsid w:val="0041193D"/>
    <w:rsid w:val="00412047"/>
    <w:rsid w:val="00412066"/>
    <w:rsid w:val="00412277"/>
    <w:rsid w:val="004122B8"/>
    <w:rsid w:val="0041249F"/>
    <w:rsid w:val="00412521"/>
    <w:rsid w:val="004126ED"/>
    <w:rsid w:val="00412704"/>
    <w:rsid w:val="00412719"/>
    <w:rsid w:val="00412D71"/>
    <w:rsid w:val="004135C9"/>
    <w:rsid w:val="00413667"/>
    <w:rsid w:val="0041376A"/>
    <w:rsid w:val="00413F9E"/>
    <w:rsid w:val="0041408A"/>
    <w:rsid w:val="00414177"/>
    <w:rsid w:val="00414402"/>
    <w:rsid w:val="0041445C"/>
    <w:rsid w:val="0041486E"/>
    <w:rsid w:val="00414A7E"/>
    <w:rsid w:val="004152FE"/>
    <w:rsid w:val="00415481"/>
    <w:rsid w:val="004157A1"/>
    <w:rsid w:val="00415CD0"/>
    <w:rsid w:val="00416112"/>
    <w:rsid w:val="0041631F"/>
    <w:rsid w:val="00416C0F"/>
    <w:rsid w:val="00417390"/>
    <w:rsid w:val="00417511"/>
    <w:rsid w:val="00417DBA"/>
    <w:rsid w:val="0042000F"/>
    <w:rsid w:val="004201BB"/>
    <w:rsid w:val="004202C8"/>
    <w:rsid w:val="0042051E"/>
    <w:rsid w:val="004207B1"/>
    <w:rsid w:val="00420C88"/>
    <w:rsid w:val="00420D8A"/>
    <w:rsid w:val="00420DA7"/>
    <w:rsid w:val="00420E30"/>
    <w:rsid w:val="00420EDE"/>
    <w:rsid w:val="00421062"/>
    <w:rsid w:val="00421380"/>
    <w:rsid w:val="00421F27"/>
    <w:rsid w:val="004224AD"/>
    <w:rsid w:val="00422D57"/>
    <w:rsid w:val="004234DB"/>
    <w:rsid w:val="0042350E"/>
    <w:rsid w:val="00423515"/>
    <w:rsid w:val="00423649"/>
    <w:rsid w:val="0042390D"/>
    <w:rsid w:val="00423A66"/>
    <w:rsid w:val="0042458C"/>
    <w:rsid w:val="00424E08"/>
    <w:rsid w:val="00424ECC"/>
    <w:rsid w:val="004257D6"/>
    <w:rsid w:val="004258E1"/>
    <w:rsid w:val="00425B1F"/>
    <w:rsid w:val="00425CF9"/>
    <w:rsid w:val="0042675F"/>
    <w:rsid w:val="004267A1"/>
    <w:rsid w:val="00426F06"/>
    <w:rsid w:val="00427426"/>
    <w:rsid w:val="004274F9"/>
    <w:rsid w:val="00427FF4"/>
    <w:rsid w:val="0043015E"/>
    <w:rsid w:val="00430B94"/>
    <w:rsid w:val="00430E05"/>
    <w:rsid w:val="0043116F"/>
    <w:rsid w:val="0043154C"/>
    <w:rsid w:val="00431D01"/>
    <w:rsid w:val="00431D58"/>
    <w:rsid w:val="00431DCF"/>
    <w:rsid w:val="00432440"/>
    <w:rsid w:val="00432968"/>
    <w:rsid w:val="00432BED"/>
    <w:rsid w:val="004332CB"/>
    <w:rsid w:val="004333D6"/>
    <w:rsid w:val="0043379E"/>
    <w:rsid w:val="00433892"/>
    <w:rsid w:val="00433B14"/>
    <w:rsid w:val="004340B4"/>
    <w:rsid w:val="00434C95"/>
    <w:rsid w:val="00434CC2"/>
    <w:rsid w:val="00434D6E"/>
    <w:rsid w:val="00434E99"/>
    <w:rsid w:val="00434EDA"/>
    <w:rsid w:val="004352E3"/>
    <w:rsid w:val="004353C9"/>
    <w:rsid w:val="004359AF"/>
    <w:rsid w:val="00435A9A"/>
    <w:rsid w:val="00435CEB"/>
    <w:rsid w:val="00436489"/>
    <w:rsid w:val="00436524"/>
    <w:rsid w:val="004366A3"/>
    <w:rsid w:val="0043689A"/>
    <w:rsid w:val="004374B3"/>
    <w:rsid w:val="004378FD"/>
    <w:rsid w:val="0044011D"/>
    <w:rsid w:val="004401BB"/>
    <w:rsid w:val="00440582"/>
    <w:rsid w:val="004406A5"/>
    <w:rsid w:val="0044097A"/>
    <w:rsid w:val="00440A86"/>
    <w:rsid w:val="00440CAE"/>
    <w:rsid w:val="00440DE0"/>
    <w:rsid w:val="004419AE"/>
    <w:rsid w:val="00441AC8"/>
    <w:rsid w:val="00441CAF"/>
    <w:rsid w:val="0044211D"/>
    <w:rsid w:val="004421BD"/>
    <w:rsid w:val="004422D9"/>
    <w:rsid w:val="004427B4"/>
    <w:rsid w:val="0044291C"/>
    <w:rsid w:val="004429A0"/>
    <w:rsid w:val="00442BEC"/>
    <w:rsid w:val="00442F24"/>
    <w:rsid w:val="00442FC6"/>
    <w:rsid w:val="00444393"/>
    <w:rsid w:val="0044469A"/>
    <w:rsid w:val="00444A3F"/>
    <w:rsid w:val="00445775"/>
    <w:rsid w:val="0044597E"/>
    <w:rsid w:val="00445EC9"/>
    <w:rsid w:val="00446244"/>
    <w:rsid w:val="0044659D"/>
    <w:rsid w:val="004465E6"/>
    <w:rsid w:val="00446667"/>
    <w:rsid w:val="004467E3"/>
    <w:rsid w:val="00446A80"/>
    <w:rsid w:val="00446DCD"/>
    <w:rsid w:val="00447661"/>
    <w:rsid w:val="004476BC"/>
    <w:rsid w:val="00447A76"/>
    <w:rsid w:val="00447D20"/>
    <w:rsid w:val="004505C3"/>
    <w:rsid w:val="00450696"/>
    <w:rsid w:val="00450761"/>
    <w:rsid w:val="00450929"/>
    <w:rsid w:val="00450DA6"/>
    <w:rsid w:val="00450DB2"/>
    <w:rsid w:val="00451236"/>
    <w:rsid w:val="004512A3"/>
    <w:rsid w:val="00451843"/>
    <w:rsid w:val="00451C19"/>
    <w:rsid w:val="00451E14"/>
    <w:rsid w:val="00451F35"/>
    <w:rsid w:val="00452296"/>
    <w:rsid w:val="00452973"/>
    <w:rsid w:val="00452C0B"/>
    <w:rsid w:val="00452C0F"/>
    <w:rsid w:val="00453371"/>
    <w:rsid w:val="00453493"/>
    <w:rsid w:val="00453549"/>
    <w:rsid w:val="004537CE"/>
    <w:rsid w:val="004539E4"/>
    <w:rsid w:val="0045407B"/>
    <w:rsid w:val="004540CA"/>
    <w:rsid w:val="004545A1"/>
    <w:rsid w:val="00454940"/>
    <w:rsid w:val="00454D68"/>
    <w:rsid w:val="004552F8"/>
    <w:rsid w:val="00455ED6"/>
    <w:rsid w:val="00455EF4"/>
    <w:rsid w:val="004561F7"/>
    <w:rsid w:val="00456230"/>
    <w:rsid w:val="0045660F"/>
    <w:rsid w:val="00456C68"/>
    <w:rsid w:val="00456E40"/>
    <w:rsid w:val="00456EDF"/>
    <w:rsid w:val="0045787E"/>
    <w:rsid w:val="00457A18"/>
    <w:rsid w:val="004604EF"/>
    <w:rsid w:val="004606AD"/>
    <w:rsid w:val="00460B1B"/>
    <w:rsid w:val="00460E2D"/>
    <w:rsid w:val="0046120A"/>
    <w:rsid w:val="00461799"/>
    <w:rsid w:val="004619BF"/>
    <w:rsid w:val="004619C4"/>
    <w:rsid w:val="00461A04"/>
    <w:rsid w:val="00461BA5"/>
    <w:rsid w:val="00461C10"/>
    <w:rsid w:val="00461F39"/>
    <w:rsid w:val="00461F64"/>
    <w:rsid w:val="0046230C"/>
    <w:rsid w:val="00462790"/>
    <w:rsid w:val="00462A96"/>
    <w:rsid w:val="00462F0F"/>
    <w:rsid w:val="00463F8A"/>
    <w:rsid w:val="00464C87"/>
    <w:rsid w:val="00464E8E"/>
    <w:rsid w:val="00465185"/>
    <w:rsid w:val="00465230"/>
    <w:rsid w:val="0046632D"/>
    <w:rsid w:val="00466819"/>
    <w:rsid w:val="004668EF"/>
    <w:rsid w:val="0046732A"/>
    <w:rsid w:val="0046771E"/>
    <w:rsid w:val="0046774B"/>
    <w:rsid w:val="00467F75"/>
    <w:rsid w:val="00470275"/>
    <w:rsid w:val="004702C6"/>
    <w:rsid w:val="00470CF7"/>
    <w:rsid w:val="00470ED4"/>
    <w:rsid w:val="00471099"/>
    <w:rsid w:val="00471C5F"/>
    <w:rsid w:val="00472314"/>
    <w:rsid w:val="00472673"/>
    <w:rsid w:val="00472678"/>
    <w:rsid w:val="00472C84"/>
    <w:rsid w:val="00472E4D"/>
    <w:rsid w:val="004738D9"/>
    <w:rsid w:val="00473C34"/>
    <w:rsid w:val="00473F17"/>
    <w:rsid w:val="00474060"/>
    <w:rsid w:val="004749FE"/>
    <w:rsid w:val="00474E8B"/>
    <w:rsid w:val="00475311"/>
    <w:rsid w:val="004753A8"/>
    <w:rsid w:val="0047541A"/>
    <w:rsid w:val="00475815"/>
    <w:rsid w:val="00475CD8"/>
    <w:rsid w:val="00475D3B"/>
    <w:rsid w:val="00475E7F"/>
    <w:rsid w:val="00475F2D"/>
    <w:rsid w:val="00476470"/>
    <w:rsid w:val="00476715"/>
    <w:rsid w:val="00476B48"/>
    <w:rsid w:val="00476D0A"/>
    <w:rsid w:val="00476FC2"/>
    <w:rsid w:val="00476FC9"/>
    <w:rsid w:val="00477056"/>
    <w:rsid w:val="0047753C"/>
    <w:rsid w:val="00480409"/>
    <w:rsid w:val="0048045E"/>
    <w:rsid w:val="004804D6"/>
    <w:rsid w:val="004807DC"/>
    <w:rsid w:val="00480B81"/>
    <w:rsid w:val="00480B84"/>
    <w:rsid w:val="00480C04"/>
    <w:rsid w:val="00480DAC"/>
    <w:rsid w:val="00480E01"/>
    <w:rsid w:val="0048176D"/>
    <w:rsid w:val="004819C1"/>
    <w:rsid w:val="00481A13"/>
    <w:rsid w:val="00481B0B"/>
    <w:rsid w:val="00482717"/>
    <w:rsid w:val="00482CEE"/>
    <w:rsid w:val="00482DB3"/>
    <w:rsid w:val="00482F09"/>
    <w:rsid w:val="0048366A"/>
    <w:rsid w:val="004838C4"/>
    <w:rsid w:val="00484034"/>
    <w:rsid w:val="00484198"/>
    <w:rsid w:val="00484605"/>
    <w:rsid w:val="00484AC6"/>
    <w:rsid w:val="00484EED"/>
    <w:rsid w:val="00484FDD"/>
    <w:rsid w:val="0048532C"/>
    <w:rsid w:val="004857C2"/>
    <w:rsid w:val="004859F2"/>
    <w:rsid w:val="00485CA6"/>
    <w:rsid w:val="004867A4"/>
    <w:rsid w:val="00486EA5"/>
    <w:rsid w:val="00486EE5"/>
    <w:rsid w:val="00487433"/>
    <w:rsid w:val="0048753A"/>
    <w:rsid w:val="004875E3"/>
    <w:rsid w:val="004877DB"/>
    <w:rsid w:val="00487AF6"/>
    <w:rsid w:val="004906A3"/>
    <w:rsid w:val="00490B2A"/>
    <w:rsid w:val="00490C47"/>
    <w:rsid w:val="00490EB4"/>
    <w:rsid w:val="0049189D"/>
    <w:rsid w:val="00491C98"/>
    <w:rsid w:val="00492112"/>
    <w:rsid w:val="00492437"/>
    <w:rsid w:val="0049272C"/>
    <w:rsid w:val="00492814"/>
    <w:rsid w:val="004928CF"/>
    <w:rsid w:val="00492A09"/>
    <w:rsid w:val="00492BB5"/>
    <w:rsid w:val="00492E73"/>
    <w:rsid w:val="00492E8A"/>
    <w:rsid w:val="00492EEF"/>
    <w:rsid w:val="00493306"/>
    <w:rsid w:val="00493374"/>
    <w:rsid w:val="00493972"/>
    <w:rsid w:val="00493977"/>
    <w:rsid w:val="00493C4F"/>
    <w:rsid w:val="00493F89"/>
    <w:rsid w:val="004942A0"/>
    <w:rsid w:val="004943A0"/>
    <w:rsid w:val="004948FE"/>
    <w:rsid w:val="004950EE"/>
    <w:rsid w:val="0049546F"/>
    <w:rsid w:val="00495A2C"/>
    <w:rsid w:val="00495B89"/>
    <w:rsid w:val="00496384"/>
    <w:rsid w:val="0049680C"/>
    <w:rsid w:val="00496832"/>
    <w:rsid w:val="00496B3F"/>
    <w:rsid w:val="00496B78"/>
    <w:rsid w:val="00496BE4"/>
    <w:rsid w:val="00496E8C"/>
    <w:rsid w:val="004975E1"/>
    <w:rsid w:val="0049775D"/>
    <w:rsid w:val="00497BAC"/>
    <w:rsid w:val="00497C39"/>
    <w:rsid w:val="00497C3B"/>
    <w:rsid w:val="00497F9D"/>
    <w:rsid w:val="004A0AFD"/>
    <w:rsid w:val="004A1939"/>
    <w:rsid w:val="004A1962"/>
    <w:rsid w:val="004A1ABC"/>
    <w:rsid w:val="004A1BEE"/>
    <w:rsid w:val="004A23FF"/>
    <w:rsid w:val="004A29D0"/>
    <w:rsid w:val="004A2B4D"/>
    <w:rsid w:val="004A2CA5"/>
    <w:rsid w:val="004A33A4"/>
    <w:rsid w:val="004A341A"/>
    <w:rsid w:val="004A3647"/>
    <w:rsid w:val="004A3E36"/>
    <w:rsid w:val="004A463C"/>
    <w:rsid w:val="004A4710"/>
    <w:rsid w:val="004A4974"/>
    <w:rsid w:val="004A502F"/>
    <w:rsid w:val="004A52EE"/>
    <w:rsid w:val="004A54DA"/>
    <w:rsid w:val="004A57A2"/>
    <w:rsid w:val="004A5CC4"/>
    <w:rsid w:val="004A5DB2"/>
    <w:rsid w:val="004A6277"/>
    <w:rsid w:val="004A6590"/>
    <w:rsid w:val="004A6943"/>
    <w:rsid w:val="004A724C"/>
    <w:rsid w:val="004A73FC"/>
    <w:rsid w:val="004A7A3F"/>
    <w:rsid w:val="004A7B6B"/>
    <w:rsid w:val="004B0EDC"/>
    <w:rsid w:val="004B0F99"/>
    <w:rsid w:val="004B1A3B"/>
    <w:rsid w:val="004B1DC9"/>
    <w:rsid w:val="004B2214"/>
    <w:rsid w:val="004B2349"/>
    <w:rsid w:val="004B2632"/>
    <w:rsid w:val="004B2797"/>
    <w:rsid w:val="004B2B8F"/>
    <w:rsid w:val="004B2DDF"/>
    <w:rsid w:val="004B3362"/>
    <w:rsid w:val="004B3413"/>
    <w:rsid w:val="004B346D"/>
    <w:rsid w:val="004B3515"/>
    <w:rsid w:val="004B3D03"/>
    <w:rsid w:val="004B47EC"/>
    <w:rsid w:val="004B48FA"/>
    <w:rsid w:val="004B4D1F"/>
    <w:rsid w:val="004B4D38"/>
    <w:rsid w:val="004B5000"/>
    <w:rsid w:val="004B5109"/>
    <w:rsid w:val="004B52E2"/>
    <w:rsid w:val="004B52E3"/>
    <w:rsid w:val="004B53FD"/>
    <w:rsid w:val="004B5824"/>
    <w:rsid w:val="004B5CBF"/>
    <w:rsid w:val="004B5E61"/>
    <w:rsid w:val="004B5F9B"/>
    <w:rsid w:val="004B625D"/>
    <w:rsid w:val="004B68F4"/>
    <w:rsid w:val="004B6E95"/>
    <w:rsid w:val="004B7542"/>
    <w:rsid w:val="004B755A"/>
    <w:rsid w:val="004B7A53"/>
    <w:rsid w:val="004B7C17"/>
    <w:rsid w:val="004B7C81"/>
    <w:rsid w:val="004C018A"/>
    <w:rsid w:val="004C0501"/>
    <w:rsid w:val="004C0849"/>
    <w:rsid w:val="004C08C4"/>
    <w:rsid w:val="004C090B"/>
    <w:rsid w:val="004C0914"/>
    <w:rsid w:val="004C0B67"/>
    <w:rsid w:val="004C0FC0"/>
    <w:rsid w:val="004C1A09"/>
    <w:rsid w:val="004C205A"/>
    <w:rsid w:val="004C2375"/>
    <w:rsid w:val="004C2946"/>
    <w:rsid w:val="004C2BC6"/>
    <w:rsid w:val="004C2FB9"/>
    <w:rsid w:val="004C34B6"/>
    <w:rsid w:val="004C38B0"/>
    <w:rsid w:val="004C391E"/>
    <w:rsid w:val="004C3AD7"/>
    <w:rsid w:val="004C3B4A"/>
    <w:rsid w:val="004C4023"/>
    <w:rsid w:val="004C41B3"/>
    <w:rsid w:val="004C425E"/>
    <w:rsid w:val="004C4636"/>
    <w:rsid w:val="004C46BB"/>
    <w:rsid w:val="004C4811"/>
    <w:rsid w:val="004C48EB"/>
    <w:rsid w:val="004C5712"/>
    <w:rsid w:val="004C5FF0"/>
    <w:rsid w:val="004C6044"/>
    <w:rsid w:val="004C62DD"/>
    <w:rsid w:val="004C6416"/>
    <w:rsid w:val="004C6642"/>
    <w:rsid w:val="004C6782"/>
    <w:rsid w:val="004C69E9"/>
    <w:rsid w:val="004C6F26"/>
    <w:rsid w:val="004C7008"/>
    <w:rsid w:val="004C759B"/>
    <w:rsid w:val="004C78A6"/>
    <w:rsid w:val="004C7915"/>
    <w:rsid w:val="004C7D36"/>
    <w:rsid w:val="004D032D"/>
    <w:rsid w:val="004D07C8"/>
    <w:rsid w:val="004D09BC"/>
    <w:rsid w:val="004D0E2A"/>
    <w:rsid w:val="004D1043"/>
    <w:rsid w:val="004D14A2"/>
    <w:rsid w:val="004D14DC"/>
    <w:rsid w:val="004D1688"/>
    <w:rsid w:val="004D16AA"/>
    <w:rsid w:val="004D1857"/>
    <w:rsid w:val="004D1870"/>
    <w:rsid w:val="004D18DA"/>
    <w:rsid w:val="004D1C2E"/>
    <w:rsid w:val="004D1C5C"/>
    <w:rsid w:val="004D1E3D"/>
    <w:rsid w:val="004D238B"/>
    <w:rsid w:val="004D32CC"/>
    <w:rsid w:val="004D3375"/>
    <w:rsid w:val="004D3F22"/>
    <w:rsid w:val="004D3FBD"/>
    <w:rsid w:val="004D5226"/>
    <w:rsid w:val="004D52FF"/>
    <w:rsid w:val="004D533A"/>
    <w:rsid w:val="004D54B4"/>
    <w:rsid w:val="004D5BE1"/>
    <w:rsid w:val="004D5D1A"/>
    <w:rsid w:val="004D6988"/>
    <w:rsid w:val="004D6D63"/>
    <w:rsid w:val="004D6DF8"/>
    <w:rsid w:val="004D7314"/>
    <w:rsid w:val="004D7607"/>
    <w:rsid w:val="004D76A8"/>
    <w:rsid w:val="004D77B2"/>
    <w:rsid w:val="004D7843"/>
    <w:rsid w:val="004E028E"/>
    <w:rsid w:val="004E08A0"/>
    <w:rsid w:val="004E095A"/>
    <w:rsid w:val="004E0EE5"/>
    <w:rsid w:val="004E0FEC"/>
    <w:rsid w:val="004E12AA"/>
    <w:rsid w:val="004E13E7"/>
    <w:rsid w:val="004E1DCD"/>
    <w:rsid w:val="004E204C"/>
    <w:rsid w:val="004E210A"/>
    <w:rsid w:val="004E26AE"/>
    <w:rsid w:val="004E3335"/>
    <w:rsid w:val="004E35F6"/>
    <w:rsid w:val="004E38B1"/>
    <w:rsid w:val="004E3AC5"/>
    <w:rsid w:val="004E4008"/>
    <w:rsid w:val="004E4039"/>
    <w:rsid w:val="004E4283"/>
    <w:rsid w:val="004E4C03"/>
    <w:rsid w:val="004E5174"/>
    <w:rsid w:val="004E5D62"/>
    <w:rsid w:val="004E6938"/>
    <w:rsid w:val="004E6D91"/>
    <w:rsid w:val="004E7796"/>
    <w:rsid w:val="004E7E5E"/>
    <w:rsid w:val="004F0144"/>
    <w:rsid w:val="004F019D"/>
    <w:rsid w:val="004F06B8"/>
    <w:rsid w:val="004F07B9"/>
    <w:rsid w:val="004F0974"/>
    <w:rsid w:val="004F0AF9"/>
    <w:rsid w:val="004F0D95"/>
    <w:rsid w:val="004F0EC5"/>
    <w:rsid w:val="004F1149"/>
    <w:rsid w:val="004F1317"/>
    <w:rsid w:val="004F1658"/>
    <w:rsid w:val="004F1722"/>
    <w:rsid w:val="004F17CB"/>
    <w:rsid w:val="004F18C3"/>
    <w:rsid w:val="004F1BA1"/>
    <w:rsid w:val="004F1C2E"/>
    <w:rsid w:val="004F2575"/>
    <w:rsid w:val="004F2915"/>
    <w:rsid w:val="004F2BD4"/>
    <w:rsid w:val="004F2F52"/>
    <w:rsid w:val="004F3088"/>
    <w:rsid w:val="004F31CC"/>
    <w:rsid w:val="004F3784"/>
    <w:rsid w:val="004F386A"/>
    <w:rsid w:val="004F4035"/>
    <w:rsid w:val="004F4142"/>
    <w:rsid w:val="004F49E6"/>
    <w:rsid w:val="004F4E2F"/>
    <w:rsid w:val="004F4ECF"/>
    <w:rsid w:val="004F5C91"/>
    <w:rsid w:val="004F5E38"/>
    <w:rsid w:val="004F629C"/>
    <w:rsid w:val="004F6444"/>
    <w:rsid w:val="004F6752"/>
    <w:rsid w:val="004F6CDE"/>
    <w:rsid w:val="004F7455"/>
    <w:rsid w:val="004F75C2"/>
    <w:rsid w:val="004F774B"/>
    <w:rsid w:val="004F7782"/>
    <w:rsid w:val="004F7B02"/>
    <w:rsid w:val="004F7EA1"/>
    <w:rsid w:val="00500516"/>
    <w:rsid w:val="00500DD8"/>
    <w:rsid w:val="00500E04"/>
    <w:rsid w:val="005010E1"/>
    <w:rsid w:val="00501390"/>
    <w:rsid w:val="005017B0"/>
    <w:rsid w:val="00501DB4"/>
    <w:rsid w:val="00501E2B"/>
    <w:rsid w:val="00502344"/>
    <w:rsid w:val="005027D4"/>
    <w:rsid w:val="00502A51"/>
    <w:rsid w:val="00502B32"/>
    <w:rsid w:val="00502DF2"/>
    <w:rsid w:val="00503085"/>
    <w:rsid w:val="005033B5"/>
    <w:rsid w:val="005034F5"/>
    <w:rsid w:val="00503F14"/>
    <w:rsid w:val="00504138"/>
    <w:rsid w:val="00504C5E"/>
    <w:rsid w:val="00504CCA"/>
    <w:rsid w:val="00504EF2"/>
    <w:rsid w:val="0050542B"/>
    <w:rsid w:val="00505BC1"/>
    <w:rsid w:val="00505BDB"/>
    <w:rsid w:val="00505D83"/>
    <w:rsid w:val="00505E78"/>
    <w:rsid w:val="00505F01"/>
    <w:rsid w:val="005061B2"/>
    <w:rsid w:val="0050623B"/>
    <w:rsid w:val="00506429"/>
    <w:rsid w:val="00506641"/>
    <w:rsid w:val="005069FC"/>
    <w:rsid w:val="00506BBF"/>
    <w:rsid w:val="00507428"/>
    <w:rsid w:val="00507A7D"/>
    <w:rsid w:val="00507E74"/>
    <w:rsid w:val="00507EFF"/>
    <w:rsid w:val="00510012"/>
    <w:rsid w:val="005100F8"/>
    <w:rsid w:val="0051157E"/>
    <w:rsid w:val="0051160C"/>
    <w:rsid w:val="00511906"/>
    <w:rsid w:val="00511FAA"/>
    <w:rsid w:val="0051227B"/>
    <w:rsid w:val="00512CC2"/>
    <w:rsid w:val="00512D94"/>
    <w:rsid w:val="005133F2"/>
    <w:rsid w:val="005134EF"/>
    <w:rsid w:val="0051381C"/>
    <w:rsid w:val="00513BC5"/>
    <w:rsid w:val="00513EBD"/>
    <w:rsid w:val="00513F33"/>
    <w:rsid w:val="00514382"/>
    <w:rsid w:val="005143BD"/>
    <w:rsid w:val="005143C9"/>
    <w:rsid w:val="005151F7"/>
    <w:rsid w:val="00515866"/>
    <w:rsid w:val="005163C3"/>
    <w:rsid w:val="0051691D"/>
    <w:rsid w:val="00516B7E"/>
    <w:rsid w:val="005171C6"/>
    <w:rsid w:val="0051720A"/>
    <w:rsid w:val="005175D5"/>
    <w:rsid w:val="00517779"/>
    <w:rsid w:val="005177BD"/>
    <w:rsid w:val="00517EF0"/>
    <w:rsid w:val="00520D07"/>
    <w:rsid w:val="00521FE0"/>
    <w:rsid w:val="0052228C"/>
    <w:rsid w:val="005226CE"/>
    <w:rsid w:val="00522818"/>
    <w:rsid w:val="005233E4"/>
    <w:rsid w:val="0052353C"/>
    <w:rsid w:val="005236C6"/>
    <w:rsid w:val="00523832"/>
    <w:rsid w:val="00523F87"/>
    <w:rsid w:val="005244E8"/>
    <w:rsid w:val="00524A73"/>
    <w:rsid w:val="00524AA7"/>
    <w:rsid w:val="00524F6B"/>
    <w:rsid w:val="00524F70"/>
    <w:rsid w:val="0052509E"/>
    <w:rsid w:val="005250D6"/>
    <w:rsid w:val="005253B0"/>
    <w:rsid w:val="005254C6"/>
    <w:rsid w:val="00525538"/>
    <w:rsid w:val="00525E00"/>
    <w:rsid w:val="005260FC"/>
    <w:rsid w:val="005261C5"/>
    <w:rsid w:val="00526995"/>
    <w:rsid w:val="0052699D"/>
    <w:rsid w:val="005269EF"/>
    <w:rsid w:val="00526FC1"/>
    <w:rsid w:val="00527343"/>
    <w:rsid w:val="00527725"/>
    <w:rsid w:val="005278A4"/>
    <w:rsid w:val="0052798A"/>
    <w:rsid w:val="00530A7E"/>
    <w:rsid w:val="00531338"/>
    <w:rsid w:val="005317A4"/>
    <w:rsid w:val="0053180A"/>
    <w:rsid w:val="00531BB8"/>
    <w:rsid w:val="00532132"/>
    <w:rsid w:val="00532167"/>
    <w:rsid w:val="00532318"/>
    <w:rsid w:val="005326AB"/>
    <w:rsid w:val="005326DE"/>
    <w:rsid w:val="00532732"/>
    <w:rsid w:val="00532E36"/>
    <w:rsid w:val="00533698"/>
    <w:rsid w:val="00534090"/>
    <w:rsid w:val="005342EA"/>
    <w:rsid w:val="0053467C"/>
    <w:rsid w:val="00535060"/>
    <w:rsid w:val="005354E8"/>
    <w:rsid w:val="00535CEE"/>
    <w:rsid w:val="0053615F"/>
    <w:rsid w:val="005364CA"/>
    <w:rsid w:val="00536815"/>
    <w:rsid w:val="00536BB4"/>
    <w:rsid w:val="00536DC3"/>
    <w:rsid w:val="00537EAA"/>
    <w:rsid w:val="005402D9"/>
    <w:rsid w:val="00540667"/>
    <w:rsid w:val="005407DB"/>
    <w:rsid w:val="005408C0"/>
    <w:rsid w:val="00540949"/>
    <w:rsid w:val="00540FDD"/>
    <w:rsid w:val="00541054"/>
    <w:rsid w:val="00541366"/>
    <w:rsid w:val="005416BD"/>
    <w:rsid w:val="005417CC"/>
    <w:rsid w:val="00541B25"/>
    <w:rsid w:val="005423BB"/>
    <w:rsid w:val="005423C4"/>
    <w:rsid w:val="00542811"/>
    <w:rsid w:val="00542851"/>
    <w:rsid w:val="00542CD7"/>
    <w:rsid w:val="00542D7E"/>
    <w:rsid w:val="005432A4"/>
    <w:rsid w:val="00543330"/>
    <w:rsid w:val="0054366E"/>
    <w:rsid w:val="0054412D"/>
    <w:rsid w:val="005444AA"/>
    <w:rsid w:val="0054462C"/>
    <w:rsid w:val="005449D0"/>
    <w:rsid w:val="00544CBF"/>
    <w:rsid w:val="00544E98"/>
    <w:rsid w:val="00544F70"/>
    <w:rsid w:val="005452FC"/>
    <w:rsid w:val="0054549A"/>
    <w:rsid w:val="00545ABF"/>
    <w:rsid w:val="00545AC3"/>
    <w:rsid w:val="00545D38"/>
    <w:rsid w:val="00545E72"/>
    <w:rsid w:val="005460F4"/>
    <w:rsid w:val="00546220"/>
    <w:rsid w:val="0054661E"/>
    <w:rsid w:val="005467E8"/>
    <w:rsid w:val="00546BBD"/>
    <w:rsid w:val="00546F0F"/>
    <w:rsid w:val="005471C6"/>
    <w:rsid w:val="0054721F"/>
    <w:rsid w:val="0054758D"/>
    <w:rsid w:val="00547D30"/>
    <w:rsid w:val="0055030B"/>
    <w:rsid w:val="00550546"/>
    <w:rsid w:val="00550759"/>
    <w:rsid w:val="0055099F"/>
    <w:rsid w:val="00550A80"/>
    <w:rsid w:val="00550E72"/>
    <w:rsid w:val="00551075"/>
    <w:rsid w:val="00551AC1"/>
    <w:rsid w:val="00551B89"/>
    <w:rsid w:val="00551C79"/>
    <w:rsid w:val="00551D41"/>
    <w:rsid w:val="0055234F"/>
    <w:rsid w:val="00552EA2"/>
    <w:rsid w:val="0055361B"/>
    <w:rsid w:val="0055369F"/>
    <w:rsid w:val="005537C4"/>
    <w:rsid w:val="00553DA8"/>
    <w:rsid w:val="00554BE0"/>
    <w:rsid w:val="00554FE2"/>
    <w:rsid w:val="0055567D"/>
    <w:rsid w:val="0055591A"/>
    <w:rsid w:val="00555E58"/>
    <w:rsid w:val="00555EEB"/>
    <w:rsid w:val="005568DC"/>
    <w:rsid w:val="00556A2C"/>
    <w:rsid w:val="00557077"/>
    <w:rsid w:val="005571AD"/>
    <w:rsid w:val="005574AE"/>
    <w:rsid w:val="00557793"/>
    <w:rsid w:val="00557C37"/>
    <w:rsid w:val="00560B17"/>
    <w:rsid w:val="00560B3B"/>
    <w:rsid w:val="00560E91"/>
    <w:rsid w:val="00560FA2"/>
    <w:rsid w:val="00561006"/>
    <w:rsid w:val="00561066"/>
    <w:rsid w:val="00561475"/>
    <w:rsid w:val="005618DA"/>
    <w:rsid w:val="00562054"/>
    <w:rsid w:val="005621DB"/>
    <w:rsid w:val="00562262"/>
    <w:rsid w:val="0056265D"/>
    <w:rsid w:val="00562790"/>
    <w:rsid w:val="00562A38"/>
    <w:rsid w:val="0056334F"/>
    <w:rsid w:val="00563615"/>
    <w:rsid w:val="00563DF1"/>
    <w:rsid w:val="005645AE"/>
    <w:rsid w:val="00564DF7"/>
    <w:rsid w:val="00564EA5"/>
    <w:rsid w:val="00564FA9"/>
    <w:rsid w:val="00565431"/>
    <w:rsid w:val="00565653"/>
    <w:rsid w:val="005656D1"/>
    <w:rsid w:val="00565C35"/>
    <w:rsid w:val="00566723"/>
    <w:rsid w:val="0056745E"/>
    <w:rsid w:val="005678C3"/>
    <w:rsid w:val="00567D0B"/>
    <w:rsid w:val="00570784"/>
    <w:rsid w:val="00570A7A"/>
    <w:rsid w:val="00570E80"/>
    <w:rsid w:val="00570F83"/>
    <w:rsid w:val="0057129C"/>
    <w:rsid w:val="005719E6"/>
    <w:rsid w:val="00571B14"/>
    <w:rsid w:val="00571DE8"/>
    <w:rsid w:val="00571E00"/>
    <w:rsid w:val="00571FD0"/>
    <w:rsid w:val="00572A97"/>
    <w:rsid w:val="00572BEE"/>
    <w:rsid w:val="00572C7F"/>
    <w:rsid w:val="00572C94"/>
    <w:rsid w:val="00573220"/>
    <w:rsid w:val="00573575"/>
    <w:rsid w:val="005737CD"/>
    <w:rsid w:val="00573801"/>
    <w:rsid w:val="00573AC4"/>
    <w:rsid w:val="00573DDE"/>
    <w:rsid w:val="00573ECC"/>
    <w:rsid w:val="0057424A"/>
    <w:rsid w:val="0057453D"/>
    <w:rsid w:val="0057457B"/>
    <w:rsid w:val="00574720"/>
    <w:rsid w:val="00574FB2"/>
    <w:rsid w:val="005755B5"/>
    <w:rsid w:val="0057587E"/>
    <w:rsid w:val="0057610E"/>
    <w:rsid w:val="0057753F"/>
    <w:rsid w:val="005775BA"/>
    <w:rsid w:val="00577694"/>
    <w:rsid w:val="00577817"/>
    <w:rsid w:val="00577D9F"/>
    <w:rsid w:val="00580315"/>
    <w:rsid w:val="0058061C"/>
    <w:rsid w:val="00580AB8"/>
    <w:rsid w:val="00580D82"/>
    <w:rsid w:val="00580DD4"/>
    <w:rsid w:val="005816F6"/>
    <w:rsid w:val="005817AA"/>
    <w:rsid w:val="00581800"/>
    <w:rsid w:val="00581898"/>
    <w:rsid w:val="00581F88"/>
    <w:rsid w:val="005821AB"/>
    <w:rsid w:val="005821EB"/>
    <w:rsid w:val="0058220D"/>
    <w:rsid w:val="00582584"/>
    <w:rsid w:val="00582723"/>
    <w:rsid w:val="00582F3C"/>
    <w:rsid w:val="00583326"/>
    <w:rsid w:val="0058335F"/>
    <w:rsid w:val="00583F71"/>
    <w:rsid w:val="005841BC"/>
    <w:rsid w:val="005847ED"/>
    <w:rsid w:val="00584C93"/>
    <w:rsid w:val="00585089"/>
    <w:rsid w:val="005854FC"/>
    <w:rsid w:val="005857A9"/>
    <w:rsid w:val="00585A49"/>
    <w:rsid w:val="00585B07"/>
    <w:rsid w:val="00585C87"/>
    <w:rsid w:val="00585D15"/>
    <w:rsid w:val="005863DC"/>
    <w:rsid w:val="00586B8F"/>
    <w:rsid w:val="00586C87"/>
    <w:rsid w:val="00586EBE"/>
    <w:rsid w:val="005870E5"/>
    <w:rsid w:val="00587E10"/>
    <w:rsid w:val="00587F97"/>
    <w:rsid w:val="00590308"/>
    <w:rsid w:val="0059066C"/>
    <w:rsid w:val="0059068A"/>
    <w:rsid w:val="00590907"/>
    <w:rsid w:val="00590963"/>
    <w:rsid w:val="00590B75"/>
    <w:rsid w:val="005917BF"/>
    <w:rsid w:val="00591D92"/>
    <w:rsid w:val="00591E43"/>
    <w:rsid w:val="00592823"/>
    <w:rsid w:val="00592B1C"/>
    <w:rsid w:val="00592D08"/>
    <w:rsid w:val="0059310D"/>
    <w:rsid w:val="0059340F"/>
    <w:rsid w:val="005939AD"/>
    <w:rsid w:val="00593C98"/>
    <w:rsid w:val="00594118"/>
    <w:rsid w:val="0059442F"/>
    <w:rsid w:val="00594843"/>
    <w:rsid w:val="005949AE"/>
    <w:rsid w:val="00594ECB"/>
    <w:rsid w:val="00595205"/>
    <w:rsid w:val="0059526D"/>
    <w:rsid w:val="0059544B"/>
    <w:rsid w:val="0059565B"/>
    <w:rsid w:val="00595972"/>
    <w:rsid w:val="00595E56"/>
    <w:rsid w:val="00596166"/>
    <w:rsid w:val="005963BE"/>
    <w:rsid w:val="00596806"/>
    <w:rsid w:val="0059693A"/>
    <w:rsid w:val="00596B47"/>
    <w:rsid w:val="00597054"/>
    <w:rsid w:val="00597104"/>
    <w:rsid w:val="00597AC9"/>
    <w:rsid w:val="005A07F4"/>
    <w:rsid w:val="005A0A6A"/>
    <w:rsid w:val="005A0ECF"/>
    <w:rsid w:val="005A0F71"/>
    <w:rsid w:val="005A1360"/>
    <w:rsid w:val="005A1730"/>
    <w:rsid w:val="005A26E3"/>
    <w:rsid w:val="005A2902"/>
    <w:rsid w:val="005A2DEC"/>
    <w:rsid w:val="005A3271"/>
    <w:rsid w:val="005A3535"/>
    <w:rsid w:val="005A37C5"/>
    <w:rsid w:val="005A39A3"/>
    <w:rsid w:val="005A3C41"/>
    <w:rsid w:val="005A3E32"/>
    <w:rsid w:val="005A3E7A"/>
    <w:rsid w:val="005A3F39"/>
    <w:rsid w:val="005A4698"/>
    <w:rsid w:val="005A4724"/>
    <w:rsid w:val="005A4878"/>
    <w:rsid w:val="005A4E7C"/>
    <w:rsid w:val="005A4F4A"/>
    <w:rsid w:val="005A5538"/>
    <w:rsid w:val="005A575D"/>
    <w:rsid w:val="005A58BA"/>
    <w:rsid w:val="005A651A"/>
    <w:rsid w:val="005A6CA0"/>
    <w:rsid w:val="005A7025"/>
    <w:rsid w:val="005A708B"/>
    <w:rsid w:val="005A7514"/>
    <w:rsid w:val="005A79A4"/>
    <w:rsid w:val="005A7C5C"/>
    <w:rsid w:val="005A7FB8"/>
    <w:rsid w:val="005B0040"/>
    <w:rsid w:val="005B0BCD"/>
    <w:rsid w:val="005B0F31"/>
    <w:rsid w:val="005B1118"/>
    <w:rsid w:val="005B1494"/>
    <w:rsid w:val="005B1D5E"/>
    <w:rsid w:val="005B1EDE"/>
    <w:rsid w:val="005B218A"/>
    <w:rsid w:val="005B2195"/>
    <w:rsid w:val="005B2544"/>
    <w:rsid w:val="005B26F9"/>
    <w:rsid w:val="005B2BBB"/>
    <w:rsid w:val="005B2F99"/>
    <w:rsid w:val="005B2FB4"/>
    <w:rsid w:val="005B362E"/>
    <w:rsid w:val="005B3B75"/>
    <w:rsid w:val="005B3E43"/>
    <w:rsid w:val="005B3F80"/>
    <w:rsid w:val="005B407F"/>
    <w:rsid w:val="005B4229"/>
    <w:rsid w:val="005B453D"/>
    <w:rsid w:val="005B45DD"/>
    <w:rsid w:val="005B46E5"/>
    <w:rsid w:val="005B476C"/>
    <w:rsid w:val="005B4A6B"/>
    <w:rsid w:val="005B5782"/>
    <w:rsid w:val="005B581C"/>
    <w:rsid w:val="005C08E1"/>
    <w:rsid w:val="005C08EA"/>
    <w:rsid w:val="005C0BB8"/>
    <w:rsid w:val="005C1DEB"/>
    <w:rsid w:val="005C2545"/>
    <w:rsid w:val="005C28AF"/>
    <w:rsid w:val="005C2F14"/>
    <w:rsid w:val="005C308A"/>
    <w:rsid w:val="005C313B"/>
    <w:rsid w:val="005C320C"/>
    <w:rsid w:val="005C3527"/>
    <w:rsid w:val="005C36E5"/>
    <w:rsid w:val="005C36E6"/>
    <w:rsid w:val="005C37D2"/>
    <w:rsid w:val="005C3910"/>
    <w:rsid w:val="005C3BAE"/>
    <w:rsid w:val="005C3D5C"/>
    <w:rsid w:val="005C4313"/>
    <w:rsid w:val="005C432E"/>
    <w:rsid w:val="005C4670"/>
    <w:rsid w:val="005C4A14"/>
    <w:rsid w:val="005C4CC4"/>
    <w:rsid w:val="005C501C"/>
    <w:rsid w:val="005C5058"/>
    <w:rsid w:val="005C574A"/>
    <w:rsid w:val="005C5808"/>
    <w:rsid w:val="005C608C"/>
    <w:rsid w:val="005C69E1"/>
    <w:rsid w:val="005C6C93"/>
    <w:rsid w:val="005C6DB7"/>
    <w:rsid w:val="005C7223"/>
    <w:rsid w:val="005C74C1"/>
    <w:rsid w:val="005C7537"/>
    <w:rsid w:val="005C7899"/>
    <w:rsid w:val="005C7E85"/>
    <w:rsid w:val="005D05AD"/>
    <w:rsid w:val="005D074C"/>
    <w:rsid w:val="005D0F61"/>
    <w:rsid w:val="005D1304"/>
    <w:rsid w:val="005D13AD"/>
    <w:rsid w:val="005D13BE"/>
    <w:rsid w:val="005D15F2"/>
    <w:rsid w:val="005D18E1"/>
    <w:rsid w:val="005D290C"/>
    <w:rsid w:val="005D2C93"/>
    <w:rsid w:val="005D3613"/>
    <w:rsid w:val="005D3CBF"/>
    <w:rsid w:val="005D3FC5"/>
    <w:rsid w:val="005D4843"/>
    <w:rsid w:val="005D4984"/>
    <w:rsid w:val="005D4DC0"/>
    <w:rsid w:val="005D5161"/>
    <w:rsid w:val="005D5458"/>
    <w:rsid w:val="005D59C3"/>
    <w:rsid w:val="005D5DF3"/>
    <w:rsid w:val="005D60B6"/>
    <w:rsid w:val="005D6357"/>
    <w:rsid w:val="005D6431"/>
    <w:rsid w:val="005D69D4"/>
    <w:rsid w:val="005D7556"/>
    <w:rsid w:val="005E04C4"/>
    <w:rsid w:val="005E05B0"/>
    <w:rsid w:val="005E0FDB"/>
    <w:rsid w:val="005E102E"/>
    <w:rsid w:val="005E1C5E"/>
    <w:rsid w:val="005E1E6D"/>
    <w:rsid w:val="005E1F77"/>
    <w:rsid w:val="005E2103"/>
    <w:rsid w:val="005E2385"/>
    <w:rsid w:val="005E23A3"/>
    <w:rsid w:val="005E2964"/>
    <w:rsid w:val="005E368E"/>
    <w:rsid w:val="005E3700"/>
    <w:rsid w:val="005E3802"/>
    <w:rsid w:val="005E3B6A"/>
    <w:rsid w:val="005E3C54"/>
    <w:rsid w:val="005E41CE"/>
    <w:rsid w:val="005E44A9"/>
    <w:rsid w:val="005E456F"/>
    <w:rsid w:val="005E45C2"/>
    <w:rsid w:val="005E4665"/>
    <w:rsid w:val="005E4AA4"/>
    <w:rsid w:val="005E4DFE"/>
    <w:rsid w:val="005E4E22"/>
    <w:rsid w:val="005E4EE1"/>
    <w:rsid w:val="005E5081"/>
    <w:rsid w:val="005E51E2"/>
    <w:rsid w:val="005E5EF5"/>
    <w:rsid w:val="005E6334"/>
    <w:rsid w:val="005E6763"/>
    <w:rsid w:val="005E6E3A"/>
    <w:rsid w:val="005E7813"/>
    <w:rsid w:val="005E79F0"/>
    <w:rsid w:val="005E7B2D"/>
    <w:rsid w:val="005E7BCF"/>
    <w:rsid w:val="005E7F7D"/>
    <w:rsid w:val="005F0353"/>
    <w:rsid w:val="005F03DC"/>
    <w:rsid w:val="005F0591"/>
    <w:rsid w:val="005F0A66"/>
    <w:rsid w:val="005F0ADA"/>
    <w:rsid w:val="005F0FEF"/>
    <w:rsid w:val="005F16EF"/>
    <w:rsid w:val="005F1890"/>
    <w:rsid w:val="005F1DEC"/>
    <w:rsid w:val="005F1E8F"/>
    <w:rsid w:val="005F21C4"/>
    <w:rsid w:val="005F268D"/>
    <w:rsid w:val="005F28EE"/>
    <w:rsid w:val="005F2AC0"/>
    <w:rsid w:val="005F2D47"/>
    <w:rsid w:val="005F304C"/>
    <w:rsid w:val="005F33E7"/>
    <w:rsid w:val="005F3405"/>
    <w:rsid w:val="005F35FE"/>
    <w:rsid w:val="005F3620"/>
    <w:rsid w:val="005F37DB"/>
    <w:rsid w:val="005F382D"/>
    <w:rsid w:val="005F3A5C"/>
    <w:rsid w:val="005F3BE1"/>
    <w:rsid w:val="005F3BED"/>
    <w:rsid w:val="005F438A"/>
    <w:rsid w:val="005F4732"/>
    <w:rsid w:val="005F473F"/>
    <w:rsid w:val="005F4EBC"/>
    <w:rsid w:val="005F503B"/>
    <w:rsid w:val="005F5449"/>
    <w:rsid w:val="005F560C"/>
    <w:rsid w:val="005F598B"/>
    <w:rsid w:val="005F6D28"/>
    <w:rsid w:val="005F72F6"/>
    <w:rsid w:val="005F77C7"/>
    <w:rsid w:val="0060013E"/>
    <w:rsid w:val="00600318"/>
    <w:rsid w:val="00600452"/>
    <w:rsid w:val="006009F2"/>
    <w:rsid w:val="00600A1D"/>
    <w:rsid w:val="00600A79"/>
    <w:rsid w:val="00600EA5"/>
    <w:rsid w:val="00600F7D"/>
    <w:rsid w:val="0060104C"/>
    <w:rsid w:val="0060114C"/>
    <w:rsid w:val="00601190"/>
    <w:rsid w:val="006012F8"/>
    <w:rsid w:val="00601555"/>
    <w:rsid w:val="006016AA"/>
    <w:rsid w:val="00601901"/>
    <w:rsid w:val="00601B70"/>
    <w:rsid w:val="00601E90"/>
    <w:rsid w:val="006020C1"/>
    <w:rsid w:val="00602292"/>
    <w:rsid w:val="00602CD1"/>
    <w:rsid w:val="006032D8"/>
    <w:rsid w:val="00603C4B"/>
    <w:rsid w:val="00603D72"/>
    <w:rsid w:val="00604002"/>
    <w:rsid w:val="006041EA"/>
    <w:rsid w:val="00604305"/>
    <w:rsid w:val="0060464D"/>
    <w:rsid w:val="00604AE3"/>
    <w:rsid w:val="00604F0E"/>
    <w:rsid w:val="00605675"/>
    <w:rsid w:val="006059A8"/>
    <w:rsid w:val="00606501"/>
    <w:rsid w:val="006066E1"/>
    <w:rsid w:val="00606894"/>
    <w:rsid w:val="00606EAD"/>
    <w:rsid w:val="00606F45"/>
    <w:rsid w:val="00607048"/>
    <w:rsid w:val="00607173"/>
    <w:rsid w:val="006071D7"/>
    <w:rsid w:val="006073DB"/>
    <w:rsid w:val="006076B2"/>
    <w:rsid w:val="00607834"/>
    <w:rsid w:val="00607852"/>
    <w:rsid w:val="00607D61"/>
    <w:rsid w:val="00607EF8"/>
    <w:rsid w:val="006102D9"/>
    <w:rsid w:val="00610975"/>
    <w:rsid w:val="00610C23"/>
    <w:rsid w:val="00610CF8"/>
    <w:rsid w:val="00610D8B"/>
    <w:rsid w:val="006110CB"/>
    <w:rsid w:val="0061120B"/>
    <w:rsid w:val="0061165A"/>
    <w:rsid w:val="006116E9"/>
    <w:rsid w:val="00611E5A"/>
    <w:rsid w:val="00611E9F"/>
    <w:rsid w:val="00611F22"/>
    <w:rsid w:val="006120BE"/>
    <w:rsid w:val="00612389"/>
    <w:rsid w:val="00612673"/>
    <w:rsid w:val="00612833"/>
    <w:rsid w:val="00612A29"/>
    <w:rsid w:val="006133BD"/>
    <w:rsid w:val="006137D7"/>
    <w:rsid w:val="006138CE"/>
    <w:rsid w:val="006141AF"/>
    <w:rsid w:val="00614238"/>
    <w:rsid w:val="0061428F"/>
    <w:rsid w:val="006143D1"/>
    <w:rsid w:val="00614695"/>
    <w:rsid w:val="00614C59"/>
    <w:rsid w:val="006155C9"/>
    <w:rsid w:val="006156CA"/>
    <w:rsid w:val="0061620E"/>
    <w:rsid w:val="0061681F"/>
    <w:rsid w:val="00616D59"/>
    <w:rsid w:val="00616E48"/>
    <w:rsid w:val="0061715E"/>
    <w:rsid w:val="00617418"/>
    <w:rsid w:val="006178AF"/>
    <w:rsid w:val="006178ED"/>
    <w:rsid w:val="00617EF0"/>
    <w:rsid w:val="00617F5B"/>
    <w:rsid w:val="00620254"/>
    <w:rsid w:val="006209DC"/>
    <w:rsid w:val="00620C64"/>
    <w:rsid w:val="00620E08"/>
    <w:rsid w:val="006213C7"/>
    <w:rsid w:val="00621640"/>
    <w:rsid w:val="00621E7F"/>
    <w:rsid w:val="00622431"/>
    <w:rsid w:val="006228F4"/>
    <w:rsid w:val="006229EC"/>
    <w:rsid w:val="00622C0D"/>
    <w:rsid w:val="00622C31"/>
    <w:rsid w:val="00623139"/>
    <w:rsid w:val="00623249"/>
    <w:rsid w:val="00623368"/>
    <w:rsid w:val="00623379"/>
    <w:rsid w:val="00623DDD"/>
    <w:rsid w:val="00623E27"/>
    <w:rsid w:val="00624341"/>
    <w:rsid w:val="00624755"/>
    <w:rsid w:val="00624829"/>
    <w:rsid w:val="00625909"/>
    <w:rsid w:val="00625AFC"/>
    <w:rsid w:val="00625D0A"/>
    <w:rsid w:val="00625E82"/>
    <w:rsid w:val="00625FD6"/>
    <w:rsid w:val="00626544"/>
    <w:rsid w:val="00626C3C"/>
    <w:rsid w:val="00626D66"/>
    <w:rsid w:val="00627173"/>
    <w:rsid w:val="00627374"/>
    <w:rsid w:val="0062749E"/>
    <w:rsid w:val="00627695"/>
    <w:rsid w:val="006300B0"/>
    <w:rsid w:val="006301C7"/>
    <w:rsid w:val="00630563"/>
    <w:rsid w:val="006306B0"/>
    <w:rsid w:val="00630731"/>
    <w:rsid w:val="0063121E"/>
    <w:rsid w:val="00631232"/>
    <w:rsid w:val="0063168F"/>
    <w:rsid w:val="00631ABE"/>
    <w:rsid w:val="00631C09"/>
    <w:rsid w:val="00631D29"/>
    <w:rsid w:val="00632177"/>
    <w:rsid w:val="00632598"/>
    <w:rsid w:val="00632963"/>
    <w:rsid w:val="00632B75"/>
    <w:rsid w:val="00633313"/>
    <w:rsid w:val="00633619"/>
    <w:rsid w:val="00633ADE"/>
    <w:rsid w:val="00633DB1"/>
    <w:rsid w:val="00633DEB"/>
    <w:rsid w:val="00633FD6"/>
    <w:rsid w:val="00634FCC"/>
    <w:rsid w:val="006354FE"/>
    <w:rsid w:val="006356B5"/>
    <w:rsid w:val="00635E16"/>
    <w:rsid w:val="006360E4"/>
    <w:rsid w:val="00636274"/>
    <w:rsid w:val="0063628F"/>
    <w:rsid w:val="006362D0"/>
    <w:rsid w:val="006363D7"/>
    <w:rsid w:val="006368C0"/>
    <w:rsid w:val="006368E4"/>
    <w:rsid w:val="006369B0"/>
    <w:rsid w:val="00636A54"/>
    <w:rsid w:val="00636CAE"/>
    <w:rsid w:val="00636EFE"/>
    <w:rsid w:val="00636FAB"/>
    <w:rsid w:val="0063713B"/>
    <w:rsid w:val="006372DC"/>
    <w:rsid w:val="0063740D"/>
    <w:rsid w:val="00637FBA"/>
    <w:rsid w:val="0064009D"/>
    <w:rsid w:val="006408BC"/>
    <w:rsid w:val="00640939"/>
    <w:rsid w:val="00640B81"/>
    <w:rsid w:val="00640CBA"/>
    <w:rsid w:val="00640D05"/>
    <w:rsid w:val="00640DB7"/>
    <w:rsid w:val="00641BA9"/>
    <w:rsid w:val="00641BED"/>
    <w:rsid w:val="00641CAE"/>
    <w:rsid w:val="00641F01"/>
    <w:rsid w:val="006427E3"/>
    <w:rsid w:val="00642AA4"/>
    <w:rsid w:val="00642BBF"/>
    <w:rsid w:val="00642C91"/>
    <w:rsid w:val="006430C4"/>
    <w:rsid w:val="00643AF8"/>
    <w:rsid w:val="00643BFE"/>
    <w:rsid w:val="00643C01"/>
    <w:rsid w:val="00644422"/>
    <w:rsid w:val="00644D4D"/>
    <w:rsid w:val="00644FC1"/>
    <w:rsid w:val="00645299"/>
    <w:rsid w:val="00645646"/>
    <w:rsid w:val="006457DB"/>
    <w:rsid w:val="0064586A"/>
    <w:rsid w:val="00645A1C"/>
    <w:rsid w:val="00646027"/>
    <w:rsid w:val="006465F6"/>
    <w:rsid w:val="00646CE9"/>
    <w:rsid w:val="0064717D"/>
    <w:rsid w:val="00647F9F"/>
    <w:rsid w:val="006501D2"/>
    <w:rsid w:val="0065062F"/>
    <w:rsid w:val="0065106F"/>
    <w:rsid w:val="006514BA"/>
    <w:rsid w:val="00651C54"/>
    <w:rsid w:val="00651F4E"/>
    <w:rsid w:val="0065279D"/>
    <w:rsid w:val="00652AC1"/>
    <w:rsid w:val="00652C36"/>
    <w:rsid w:val="00652C7F"/>
    <w:rsid w:val="006536DC"/>
    <w:rsid w:val="00653897"/>
    <w:rsid w:val="006538E1"/>
    <w:rsid w:val="00653C5F"/>
    <w:rsid w:val="00654268"/>
    <w:rsid w:val="0065453A"/>
    <w:rsid w:val="00654D18"/>
    <w:rsid w:val="00654E4F"/>
    <w:rsid w:val="0065525A"/>
    <w:rsid w:val="00655536"/>
    <w:rsid w:val="006557D0"/>
    <w:rsid w:val="00655ACE"/>
    <w:rsid w:val="00656044"/>
    <w:rsid w:val="00657343"/>
    <w:rsid w:val="006574DE"/>
    <w:rsid w:val="00657601"/>
    <w:rsid w:val="006600EC"/>
    <w:rsid w:val="00660277"/>
    <w:rsid w:val="00660356"/>
    <w:rsid w:val="006603A5"/>
    <w:rsid w:val="00660533"/>
    <w:rsid w:val="0066090F"/>
    <w:rsid w:val="00660AED"/>
    <w:rsid w:val="0066138D"/>
    <w:rsid w:val="006613BB"/>
    <w:rsid w:val="00661768"/>
    <w:rsid w:val="00661D9A"/>
    <w:rsid w:val="00661E67"/>
    <w:rsid w:val="006621E8"/>
    <w:rsid w:val="00662414"/>
    <w:rsid w:val="00662557"/>
    <w:rsid w:val="00663105"/>
    <w:rsid w:val="006632B1"/>
    <w:rsid w:val="00663423"/>
    <w:rsid w:val="0066351F"/>
    <w:rsid w:val="00663E8B"/>
    <w:rsid w:val="006640C8"/>
    <w:rsid w:val="00664191"/>
    <w:rsid w:val="00664330"/>
    <w:rsid w:val="00664E84"/>
    <w:rsid w:val="0066516B"/>
    <w:rsid w:val="006657DF"/>
    <w:rsid w:val="00665B8F"/>
    <w:rsid w:val="00665F08"/>
    <w:rsid w:val="00666535"/>
    <w:rsid w:val="00666ADB"/>
    <w:rsid w:val="00666EB1"/>
    <w:rsid w:val="006673DA"/>
    <w:rsid w:val="006676C9"/>
    <w:rsid w:val="00670139"/>
    <w:rsid w:val="0067021C"/>
    <w:rsid w:val="006704CA"/>
    <w:rsid w:val="006704CF"/>
    <w:rsid w:val="006704D1"/>
    <w:rsid w:val="00670706"/>
    <w:rsid w:val="00670A4A"/>
    <w:rsid w:val="00671562"/>
    <w:rsid w:val="00671DB5"/>
    <w:rsid w:val="006720C2"/>
    <w:rsid w:val="00672522"/>
    <w:rsid w:val="00672BF3"/>
    <w:rsid w:val="00672D8D"/>
    <w:rsid w:val="00672DDD"/>
    <w:rsid w:val="00673061"/>
    <w:rsid w:val="00673C29"/>
    <w:rsid w:val="00673C55"/>
    <w:rsid w:val="00673EEC"/>
    <w:rsid w:val="006741BB"/>
    <w:rsid w:val="00674246"/>
    <w:rsid w:val="0067424E"/>
    <w:rsid w:val="0067428C"/>
    <w:rsid w:val="006742D0"/>
    <w:rsid w:val="00674790"/>
    <w:rsid w:val="00674968"/>
    <w:rsid w:val="00674E0D"/>
    <w:rsid w:val="0067551E"/>
    <w:rsid w:val="0067574F"/>
    <w:rsid w:val="00675A5E"/>
    <w:rsid w:val="00676121"/>
    <w:rsid w:val="0067648B"/>
    <w:rsid w:val="00676566"/>
    <w:rsid w:val="00676613"/>
    <w:rsid w:val="00676BC9"/>
    <w:rsid w:val="00676DE6"/>
    <w:rsid w:val="00676F5A"/>
    <w:rsid w:val="006772BA"/>
    <w:rsid w:val="00677618"/>
    <w:rsid w:val="00677AB8"/>
    <w:rsid w:val="00677B24"/>
    <w:rsid w:val="006800CA"/>
    <w:rsid w:val="0068037C"/>
    <w:rsid w:val="0068049C"/>
    <w:rsid w:val="006805F5"/>
    <w:rsid w:val="00680C90"/>
    <w:rsid w:val="00680E2B"/>
    <w:rsid w:val="00681042"/>
    <w:rsid w:val="0068158F"/>
    <w:rsid w:val="0068184F"/>
    <w:rsid w:val="00681E7D"/>
    <w:rsid w:val="006830A4"/>
    <w:rsid w:val="006830D2"/>
    <w:rsid w:val="006832B3"/>
    <w:rsid w:val="006833E5"/>
    <w:rsid w:val="00683961"/>
    <w:rsid w:val="00683B7B"/>
    <w:rsid w:val="00683F8A"/>
    <w:rsid w:val="00683FFC"/>
    <w:rsid w:val="006840DB"/>
    <w:rsid w:val="0068434F"/>
    <w:rsid w:val="006848F2"/>
    <w:rsid w:val="00684A4F"/>
    <w:rsid w:val="00684AE1"/>
    <w:rsid w:val="00684FFC"/>
    <w:rsid w:val="00685A54"/>
    <w:rsid w:val="00685C9E"/>
    <w:rsid w:val="00686450"/>
    <w:rsid w:val="00686580"/>
    <w:rsid w:val="00686800"/>
    <w:rsid w:val="00686823"/>
    <w:rsid w:val="006868D5"/>
    <w:rsid w:val="00686B19"/>
    <w:rsid w:val="00686B85"/>
    <w:rsid w:val="00686C2E"/>
    <w:rsid w:val="0068701C"/>
    <w:rsid w:val="006870E2"/>
    <w:rsid w:val="00687151"/>
    <w:rsid w:val="006872ED"/>
    <w:rsid w:val="00687351"/>
    <w:rsid w:val="006874B6"/>
    <w:rsid w:val="00687C5A"/>
    <w:rsid w:val="00687C6E"/>
    <w:rsid w:val="00687F59"/>
    <w:rsid w:val="00687F96"/>
    <w:rsid w:val="006902AD"/>
    <w:rsid w:val="0069096F"/>
    <w:rsid w:val="00690A25"/>
    <w:rsid w:val="00690CD0"/>
    <w:rsid w:val="00691541"/>
    <w:rsid w:val="00691BD2"/>
    <w:rsid w:val="00692732"/>
    <w:rsid w:val="00692880"/>
    <w:rsid w:val="00692B6E"/>
    <w:rsid w:val="00692EB0"/>
    <w:rsid w:val="00692FC9"/>
    <w:rsid w:val="006931CD"/>
    <w:rsid w:val="0069342C"/>
    <w:rsid w:val="006934FD"/>
    <w:rsid w:val="00693AF5"/>
    <w:rsid w:val="0069403E"/>
    <w:rsid w:val="0069434E"/>
    <w:rsid w:val="00694351"/>
    <w:rsid w:val="0069530C"/>
    <w:rsid w:val="00695BFE"/>
    <w:rsid w:val="00695D14"/>
    <w:rsid w:val="006969B0"/>
    <w:rsid w:val="00696E08"/>
    <w:rsid w:val="00697773"/>
    <w:rsid w:val="00697AE4"/>
    <w:rsid w:val="00697E5D"/>
    <w:rsid w:val="006A049B"/>
    <w:rsid w:val="006A06EE"/>
    <w:rsid w:val="006A0D70"/>
    <w:rsid w:val="006A1095"/>
    <w:rsid w:val="006A10F6"/>
    <w:rsid w:val="006A13FE"/>
    <w:rsid w:val="006A1E73"/>
    <w:rsid w:val="006A1EB6"/>
    <w:rsid w:val="006A1FF2"/>
    <w:rsid w:val="006A207D"/>
    <w:rsid w:val="006A2FB2"/>
    <w:rsid w:val="006A2FD5"/>
    <w:rsid w:val="006A3D56"/>
    <w:rsid w:val="006A3E76"/>
    <w:rsid w:val="006A4177"/>
    <w:rsid w:val="006A4354"/>
    <w:rsid w:val="006A498B"/>
    <w:rsid w:val="006A4C5D"/>
    <w:rsid w:val="006A4CC7"/>
    <w:rsid w:val="006A514D"/>
    <w:rsid w:val="006A54C0"/>
    <w:rsid w:val="006A5BF3"/>
    <w:rsid w:val="006A619C"/>
    <w:rsid w:val="006A6261"/>
    <w:rsid w:val="006A6749"/>
    <w:rsid w:val="006A6BF2"/>
    <w:rsid w:val="006A6D69"/>
    <w:rsid w:val="006A6E77"/>
    <w:rsid w:val="006A6E9B"/>
    <w:rsid w:val="006A75D6"/>
    <w:rsid w:val="006B001D"/>
    <w:rsid w:val="006B00DC"/>
    <w:rsid w:val="006B0CE6"/>
    <w:rsid w:val="006B0F4A"/>
    <w:rsid w:val="006B19A5"/>
    <w:rsid w:val="006B1A41"/>
    <w:rsid w:val="006B208F"/>
    <w:rsid w:val="006B20E6"/>
    <w:rsid w:val="006B2681"/>
    <w:rsid w:val="006B28ED"/>
    <w:rsid w:val="006B29BA"/>
    <w:rsid w:val="006B2CAB"/>
    <w:rsid w:val="006B2D79"/>
    <w:rsid w:val="006B2F31"/>
    <w:rsid w:val="006B305F"/>
    <w:rsid w:val="006B38E6"/>
    <w:rsid w:val="006B41B2"/>
    <w:rsid w:val="006B4438"/>
    <w:rsid w:val="006B44FE"/>
    <w:rsid w:val="006B468C"/>
    <w:rsid w:val="006B4F5C"/>
    <w:rsid w:val="006B576F"/>
    <w:rsid w:val="006B5AC9"/>
    <w:rsid w:val="006B6306"/>
    <w:rsid w:val="006B6338"/>
    <w:rsid w:val="006B6416"/>
    <w:rsid w:val="006B67DD"/>
    <w:rsid w:val="006B762F"/>
    <w:rsid w:val="006B76EB"/>
    <w:rsid w:val="006B77D2"/>
    <w:rsid w:val="006B7CE0"/>
    <w:rsid w:val="006B7EA8"/>
    <w:rsid w:val="006C047E"/>
    <w:rsid w:val="006C134C"/>
    <w:rsid w:val="006C17F5"/>
    <w:rsid w:val="006C1B59"/>
    <w:rsid w:val="006C1DBF"/>
    <w:rsid w:val="006C1F8B"/>
    <w:rsid w:val="006C21A2"/>
    <w:rsid w:val="006C21E3"/>
    <w:rsid w:val="006C21E6"/>
    <w:rsid w:val="006C2429"/>
    <w:rsid w:val="006C2436"/>
    <w:rsid w:val="006C25E4"/>
    <w:rsid w:val="006C30B9"/>
    <w:rsid w:val="006C3105"/>
    <w:rsid w:val="006C316B"/>
    <w:rsid w:val="006C31D6"/>
    <w:rsid w:val="006C32B3"/>
    <w:rsid w:val="006C34C6"/>
    <w:rsid w:val="006C3877"/>
    <w:rsid w:val="006C387F"/>
    <w:rsid w:val="006C38EB"/>
    <w:rsid w:val="006C3E72"/>
    <w:rsid w:val="006C46C1"/>
    <w:rsid w:val="006C4937"/>
    <w:rsid w:val="006C4B4F"/>
    <w:rsid w:val="006C4B89"/>
    <w:rsid w:val="006C4C96"/>
    <w:rsid w:val="006C5248"/>
    <w:rsid w:val="006C5AE6"/>
    <w:rsid w:val="006C5EB7"/>
    <w:rsid w:val="006C5FD6"/>
    <w:rsid w:val="006C6597"/>
    <w:rsid w:val="006C673F"/>
    <w:rsid w:val="006C6D7F"/>
    <w:rsid w:val="006C760B"/>
    <w:rsid w:val="006C7B88"/>
    <w:rsid w:val="006D0A0D"/>
    <w:rsid w:val="006D0A14"/>
    <w:rsid w:val="006D0B92"/>
    <w:rsid w:val="006D0F16"/>
    <w:rsid w:val="006D101B"/>
    <w:rsid w:val="006D10B6"/>
    <w:rsid w:val="006D1297"/>
    <w:rsid w:val="006D151D"/>
    <w:rsid w:val="006D15E2"/>
    <w:rsid w:val="006D18EE"/>
    <w:rsid w:val="006D19A5"/>
    <w:rsid w:val="006D1C3F"/>
    <w:rsid w:val="006D1CA8"/>
    <w:rsid w:val="006D1CAD"/>
    <w:rsid w:val="006D1F20"/>
    <w:rsid w:val="006D2129"/>
    <w:rsid w:val="006D263B"/>
    <w:rsid w:val="006D2847"/>
    <w:rsid w:val="006D292F"/>
    <w:rsid w:val="006D29B1"/>
    <w:rsid w:val="006D2E5E"/>
    <w:rsid w:val="006D3646"/>
    <w:rsid w:val="006D388B"/>
    <w:rsid w:val="006D3D6B"/>
    <w:rsid w:val="006D3F19"/>
    <w:rsid w:val="006D4443"/>
    <w:rsid w:val="006D45D1"/>
    <w:rsid w:val="006D4C9E"/>
    <w:rsid w:val="006D502A"/>
    <w:rsid w:val="006D53FA"/>
    <w:rsid w:val="006D54E5"/>
    <w:rsid w:val="006D5936"/>
    <w:rsid w:val="006D60C7"/>
    <w:rsid w:val="006D618B"/>
    <w:rsid w:val="006D67F9"/>
    <w:rsid w:val="006D68A7"/>
    <w:rsid w:val="006D6B9E"/>
    <w:rsid w:val="006D70CC"/>
    <w:rsid w:val="006D727B"/>
    <w:rsid w:val="006D767C"/>
    <w:rsid w:val="006D7E94"/>
    <w:rsid w:val="006E0093"/>
    <w:rsid w:val="006E034C"/>
    <w:rsid w:val="006E03D9"/>
    <w:rsid w:val="006E06C0"/>
    <w:rsid w:val="006E0776"/>
    <w:rsid w:val="006E0B2A"/>
    <w:rsid w:val="006E0BC7"/>
    <w:rsid w:val="006E13A1"/>
    <w:rsid w:val="006E15B1"/>
    <w:rsid w:val="006E1AD1"/>
    <w:rsid w:val="006E1C03"/>
    <w:rsid w:val="006E1C44"/>
    <w:rsid w:val="006E1C57"/>
    <w:rsid w:val="006E1C8B"/>
    <w:rsid w:val="006E28E1"/>
    <w:rsid w:val="006E2A78"/>
    <w:rsid w:val="006E348F"/>
    <w:rsid w:val="006E355A"/>
    <w:rsid w:val="006E3745"/>
    <w:rsid w:val="006E3B23"/>
    <w:rsid w:val="006E3E24"/>
    <w:rsid w:val="006E4503"/>
    <w:rsid w:val="006E497D"/>
    <w:rsid w:val="006E49B9"/>
    <w:rsid w:val="006E51B2"/>
    <w:rsid w:val="006E5373"/>
    <w:rsid w:val="006E548E"/>
    <w:rsid w:val="006E587F"/>
    <w:rsid w:val="006E5888"/>
    <w:rsid w:val="006E5FB9"/>
    <w:rsid w:val="006E60C2"/>
    <w:rsid w:val="006E61A6"/>
    <w:rsid w:val="006E62D3"/>
    <w:rsid w:val="006E6666"/>
    <w:rsid w:val="006E6753"/>
    <w:rsid w:val="006E6BBF"/>
    <w:rsid w:val="006E6E15"/>
    <w:rsid w:val="006E745E"/>
    <w:rsid w:val="006E7644"/>
    <w:rsid w:val="006E76CE"/>
    <w:rsid w:val="006E78E2"/>
    <w:rsid w:val="006E7908"/>
    <w:rsid w:val="006E79DA"/>
    <w:rsid w:val="006E7A09"/>
    <w:rsid w:val="006E7D9C"/>
    <w:rsid w:val="006E7EE9"/>
    <w:rsid w:val="006F00DA"/>
    <w:rsid w:val="006F04EB"/>
    <w:rsid w:val="006F0D9C"/>
    <w:rsid w:val="006F0F03"/>
    <w:rsid w:val="006F14D8"/>
    <w:rsid w:val="006F1F6F"/>
    <w:rsid w:val="006F2A5B"/>
    <w:rsid w:val="006F2AE4"/>
    <w:rsid w:val="006F2E76"/>
    <w:rsid w:val="006F3219"/>
    <w:rsid w:val="006F3571"/>
    <w:rsid w:val="006F41F0"/>
    <w:rsid w:val="006F42A7"/>
    <w:rsid w:val="006F4AF5"/>
    <w:rsid w:val="006F4B5C"/>
    <w:rsid w:val="006F548C"/>
    <w:rsid w:val="006F55E1"/>
    <w:rsid w:val="006F5F6E"/>
    <w:rsid w:val="006F64FA"/>
    <w:rsid w:val="006F66AA"/>
    <w:rsid w:val="006F66AD"/>
    <w:rsid w:val="006F66F6"/>
    <w:rsid w:val="006F7D4C"/>
    <w:rsid w:val="007000FD"/>
    <w:rsid w:val="0070011C"/>
    <w:rsid w:val="007003CD"/>
    <w:rsid w:val="00700604"/>
    <w:rsid w:val="00700BA3"/>
    <w:rsid w:val="00700DD9"/>
    <w:rsid w:val="00701A53"/>
    <w:rsid w:val="00701B43"/>
    <w:rsid w:val="00702273"/>
    <w:rsid w:val="00702699"/>
    <w:rsid w:val="00702C24"/>
    <w:rsid w:val="00702CD2"/>
    <w:rsid w:val="00702D13"/>
    <w:rsid w:val="0070301F"/>
    <w:rsid w:val="00703231"/>
    <w:rsid w:val="00703678"/>
    <w:rsid w:val="00703C45"/>
    <w:rsid w:val="00704957"/>
    <w:rsid w:val="00704B8D"/>
    <w:rsid w:val="00704D22"/>
    <w:rsid w:val="0070509A"/>
    <w:rsid w:val="00705DA1"/>
    <w:rsid w:val="0070617F"/>
    <w:rsid w:val="00706809"/>
    <w:rsid w:val="0070691E"/>
    <w:rsid w:val="00707474"/>
    <w:rsid w:val="007075EA"/>
    <w:rsid w:val="0070780C"/>
    <w:rsid w:val="0070790A"/>
    <w:rsid w:val="00707B5A"/>
    <w:rsid w:val="00707C99"/>
    <w:rsid w:val="00707D63"/>
    <w:rsid w:val="007102BD"/>
    <w:rsid w:val="007102D9"/>
    <w:rsid w:val="00710368"/>
    <w:rsid w:val="00710E63"/>
    <w:rsid w:val="0071119E"/>
    <w:rsid w:val="0071156E"/>
    <w:rsid w:val="007115FB"/>
    <w:rsid w:val="007118B4"/>
    <w:rsid w:val="00711DE1"/>
    <w:rsid w:val="00711F65"/>
    <w:rsid w:val="00712537"/>
    <w:rsid w:val="0071285A"/>
    <w:rsid w:val="00712E51"/>
    <w:rsid w:val="00713133"/>
    <w:rsid w:val="00713347"/>
    <w:rsid w:val="0071335B"/>
    <w:rsid w:val="00713556"/>
    <w:rsid w:val="0071387B"/>
    <w:rsid w:val="0071435A"/>
    <w:rsid w:val="007144E5"/>
    <w:rsid w:val="007145A9"/>
    <w:rsid w:val="00714A00"/>
    <w:rsid w:val="00714A52"/>
    <w:rsid w:val="00714F02"/>
    <w:rsid w:val="007152C5"/>
    <w:rsid w:val="007156F8"/>
    <w:rsid w:val="007157A9"/>
    <w:rsid w:val="00715A8E"/>
    <w:rsid w:val="00715AF6"/>
    <w:rsid w:val="00715BEE"/>
    <w:rsid w:val="00715C4E"/>
    <w:rsid w:val="00715D4B"/>
    <w:rsid w:val="0071606E"/>
    <w:rsid w:val="0071615E"/>
    <w:rsid w:val="0071623F"/>
    <w:rsid w:val="00716320"/>
    <w:rsid w:val="007167F5"/>
    <w:rsid w:val="00716CA2"/>
    <w:rsid w:val="0071732C"/>
    <w:rsid w:val="0071782D"/>
    <w:rsid w:val="00717B16"/>
    <w:rsid w:val="00717B67"/>
    <w:rsid w:val="00720331"/>
    <w:rsid w:val="00720B53"/>
    <w:rsid w:val="00720D80"/>
    <w:rsid w:val="00720FB1"/>
    <w:rsid w:val="007212B4"/>
    <w:rsid w:val="00721345"/>
    <w:rsid w:val="00721357"/>
    <w:rsid w:val="00721AE0"/>
    <w:rsid w:val="00721DFF"/>
    <w:rsid w:val="00721FDE"/>
    <w:rsid w:val="007221B1"/>
    <w:rsid w:val="007222E3"/>
    <w:rsid w:val="00722697"/>
    <w:rsid w:val="007226DE"/>
    <w:rsid w:val="00722BB4"/>
    <w:rsid w:val="00722D20"/>
    <w:rsid w:val="00722D35"/>
    <w:rsid w:val="0072301E"/>
    <w:rsid w:val="007231FE"/>
    <w:rsid w:val="007237C4"/>
    <w:rsid w:val="00723B93"/>
    <w:rsid w:val="00723BC8"/>
    <w:rsid w:val="00723C81"/>
    <w:rsid w:val="00723D41"/>
    <w:rsid w:val="00723FA4"/>
    <w:rsid w:val="00724AC6"/>
    <w:rsid w:val="00724BF7"/>
    <w:rsid w:val="00724E24"/>
    <w:rsid w:val="00724E5A"/>
    <w:rsid w:val="00725533"/>
    <w:rsid w:val="0072589C"/>
    <w:rsid w:val="00725D90"/>
    <w:rsid w:val="00725F0A"/>
    <w:rsid w:val="007261ED"/>
    <w:rsid w:val="0072670E"/>
    <w:rsid w:val="0072683E"/>
    <w:rsid w:val="00726D59"/>
    <w:rsid w:val="007272C2"/>
    <w:rsid w:val="007275D5"/>
    <w:rsid w:val="00727892"/>
    <w:rsid w:val="00727AAE"/>
    <w:rsid w:val="00727D8D"/>
    <w:rsid w:val="00727EDC"/>
    <w:rsid w:val="00730122"/>
    <w:rsid w:val="00730232"/>
    <w:rsid w:val="0073065F"/>
    <w:rsid w:val="00730A48"/>
    <w:rsid w:val="00730A6F"/>
    <w:rsid w:val="007310E3"/>
    <w:rsid w:val="00731256"/>
    <w:rsid w:val="00731B69"/>
    <w:rsid w:val="00731C70"/>
    <w:rsid w:val="00731C8D"/>
    <w:rsid w:val="00732554"/>
    <w:rsid w:val="00732886"/>
    <w:rsid w:val="00733551"/>
    <w:rsid w:val="00733A77"/>
    <w:rsid w:val="00733ADE"/>
    <w:rsid w:val="00733E2D"/>
    <w:rsid w:val="00734279"/>
    <w:rsid w:val="007342A8"/>
    <w:rsid w:val="00734739"/>
    <w:rsid w:val="00734E7A"/>
    <w:rsid w:val="00734F30"/>
    <w:rsid w:val="007350BC"/>
    <w:rsid w:val="00735472"/>
    <w:rsid w:val="007358E6"/>
    <w:rsid w:val="00735B65"/>
    <w:rsid w:val="00735B90"/>
    <w:rsid w:val="00735C8F"/>
    <w:rsid w:val="00735EB1"/>
    <w:rsid w:val="00736062"/>
    <w:rsid w:val="0073701C"/>
    <w:rsid w:val="00737BA8"/>
    <w:rsid w:val="00737EB2"/>
    <w:rsid w:val="00737FDD"/>
    <w:rsid w:val="0074014D"/>
    <w:rsid w:val="007406C3"/>
    <w:rsid w:val="00741298"/>
    <w:rsid w:val="00741331"/>
    <w:rsid w:val="007417A2"/>
    <w:rsid w:val="00741980"/>
    <w:rsid w:val="00741A37"/>
    <w:rsid w:val="00741EB5"/>
    <w:rsid w:val="00742030"/>
    <w:rsid w:val="00742312"/>
    <w:rsid w:val="007426AD"/>
    <w:rsid w:val="0074273C"/>
    <w:rsid w:val="007429EA"/>
    <w:rsid w:val="00742B4A"/>
    <w:rsid w:val="00742C30"/>
    <w:rsid w:val="00743113"/>
    <w:rsid w:val="00743995"/>
    <w:rsid w:val="00743ED6"/>
    <w:rsid w:val="007441EE"/>
    <w:rsid w:val="007442A5"/>
    <w:rsid w:val="007442CF"/>
    <w:rsid w:val="0074431C"/>
    <w:rsid w:val="00744400"/>
    <w:rsid w:val="007449FE"/>
    <w:rsid w:val="00744AE6"/>
    <w:rsid w:val="00744B97"/>
    <w:rsid w:val="00744E82"/>
    <w:rsid w:val="00744F03"/>
    <w:rsid w:val="00745213"/>
    <w:rsid w:val="0074523A"/>
    <w:rsid w:val="007452A4"/>
    <w:rsid w:val="00745456"/>
    <w:rsid w:val="007454BE"/>
    <w:rsid w:val="007454ED"/>
    <w:rsid w:val="007458E0"/>
    <w:rsid w:val="00746B78"/>
    <w:rsid w:val="007471CB"/>
    <w:rsid w:val="007474EE"/>
    <w:rsid w:val="00747567"/>
    <w:rsid w:val="007475E4"/>
    <w:rsid w:val="007476B8"/>
    <w:rsid w:val="00747822"/>
    <w:rsid w:val="007479DA"/>
    <w:rsid w:val="00747C80"/>
    <w:rsid w:val="00747F03"/>
    <w:rsid w:val="00750524"/>
    <w:rsid w:val="0075066F"/>
    <w:rsid w:val="0075069A"/>
    <w:rsid w:val="007508C6"/>
    <w:rsid w:val="00750A1F"/>
    <w:rsid w:val="00750DF7"/>
    <w:rsid w:val="007514A1"/>
    <w:rsid w:val="00751521"/>
    <w:rsid w:val="0075173F"/>
    <w:rsid w:val="00751DA6"/>
    <w:rsid w:val="00752160"/>
    <w:rsid w:val="00752DBF"/>
    <w:rsid w:val="007530F6"/>
    <w:rsid w:val="00753125"/>
    <w:rsid w:val="007536A0"/>
    <w:rsid w:val="00753ABD"/>
    <w:rsid w:val="00753ECC"/>
    <w:rsid w:val="00754726"/>
    <w:rsid w:val="0075474B"/>
    <w:rsid w:val="0075498A"/>
    <w:rsid w:val="00754A96"/>
    <w:rsid w:val="00754AA5"/>
    <w:rsid w:val="00754C63"/>
    <w:rsid w:val="007550DC"/>
    <w:rsid w:val="00755754"/>
    <w:rsid w:val="00755BA9"/>
    <w:rsid w:val="00755CE7"/>
    <w:rsid w:val="00755DB3"/>
    <w:rsid w:val="00755F7D"/>
    <w:rsid w:val="00756033"/>
    <w:rsid w:val="007560A1"/>
    <w:rsid w:val="00756E41"/>
    <w:rsid w:val="007575CE"/>
    <w:rsid w:val="007575E5"/>
    <w:rsid w:val="0075795E"/>
    <w:rsid w:val="00757C44"/>
    <w:rsid w:val="00757E9C"/>
    <w:rsid w:val="0076030B"/>
    <w:rsid w:val="007604D7"/>
    <w:rsid w:val="007609D1"/>
    <w:rsid w:val="00760D2F"/>
    <w:rsid w:val="00761311"/>
    <w:rsid w:val="00761A87"/>
    <w:rsid w:val="00761BF0"/>
    <w:rsid w:val="00761C67"/>
    <w:rsid w:val="00762050"/>
    <w:rsid w:val="00762245"/>
    <w:rsid w:val="00762343"/>
    <w:rsid w:val="007624D4"/>
    <w:rsid w:val="00762DEE"/>
    <w:rsid w:val="00762E04"/>
    <w:rsid w:val="0076394A"/>
    <w:rsid w:val="007639F3"/>
    <w:rsid w:val="00763D87"/>
    <w:rsid w:val="0076448C"/>
    <w:rsid w:val="00764E05"/>
    <w:rsid w:val="00764FBD"/>
    <w:rsid w:val="00765438"/>
    <w:rsid w:val="00765600"/>
    <w:rsid w:val="00765A9E"/>
    <w:rsid w:val="00765BDD"/>
    <w:rsid w:val="00765E34"/>
    <w:rsid w:val="00766D68"/>
    <w:rsid w:val="00766F70"/>
    <w:rsid w:val="00767707"/>
    <w:rsid w:val="00767E5E"/>
    <w:rsid w:val="00767F9C"/>
    <w:rsid w:val="00770A9A"/>
    <w:rsid w:val="00770E78"/>
    <w:rsid w:val="00771431"/>
    <w:rsid w:val="007717C7"/>
    <w:rsid w:val="0077197F"/>
    <w:rsid w:val="00771D7F"/>
    <w:rsid w:val="00772673"/>
    <w:rsid w:val="00772993"/>
    <w:rsid w:val="00773701"/>
    <w:rsid w:val="00773702"/>
    <w:rsid w:val="00773BC0"/>
    <w:rsid w:val="00774439"/>
    <w:rsid w:val="007748D3"/>
    <w:rsid w:val="00775046"/>
    <w:rsid w:val="0077524C"/>
    <w:rsid w:val="00775590"/>
    <w:rsid w:val="00775892"/>
    <w:rsid w:val="00775E57"/>
    <w:rsid w:val="00776626"/>
    <w:rsid w:val="00776662"/>
    <w:rsid w:val="00776AFE"/>
    <w:rsid w:val="00776EEC"/>
    <w:rsid w:val="00776FA6"/>
    <w:rsid w:val="00777140"/>
    <w:rsid w:val="00777266"/>
    <w:rsid w:val="007773E5"/>
    <w:rsid w:val="00777AE2"/>
    <w:rsid w:val="0078014C"/>
    <w:rsid w:val="00780871"/>
    <w:rsid w:val="00780D80"/>
    <w:rsid w:val="00781165"/>
    <w:rsid w:val="0078170F"/>
    <w:rsid w:val="007823AE"/>
    <w:rsid w:val="00782B0E"/>
    <w:rsid w:val="00782D4F"/>
    <w:rsid w:val="00782F0D"/>
    <w:rsid w:val="0078399F"/>
    <w:rsid w:val="00783B4E"/>
    <w:rsid w:val="007845DF"/>
    <w:rsid w:val="007847F5"/>
    <w:rsid w:val="00784863"/>
    <w:rsid w:val="007848C2"/>
    <w:rsid w:val="00784B02"/>
    <w:rsid w:val="00784D3E"/>
    <w:rsid w:val="00785001"/>
    <w:rsid w:val="00785033"/>
    <w:rsid w:val="00785372"/>
    <w:rsid w:val="007856F2"/>
    <w:rsid w:val="007858BB"/>
    <w:rsid w:val="00785A37"/>
    <w:rsid w:val="00786880"/>
    <w:rsid w:val="00786B63"/>
    <w:rsid w:val="00786B6E"/>
    <w:rsid w:val="00786CE8"/>
    <w:rsid w:val="00786FD1"/>
    <w:rsid w:val="007870FA"/>
    <w:rsid w:val="00787280"/>
    <w:rsid w:val="007879D6"/>
    <w:rsid w:val="00787E72"/>
    <w:rsid w:val="00787F59"/>
    <w:rsid w:val="007902B9"/>
    <w:rsid w:val="00790CD0"/>
    <w:rsid w:val="00790D11"/>
    <w:rsid w:val="0079179D"/>
    <w:rsid w:val="0079210A"/>
    <w:rsid w:val="00792650"/>
    <w:rsid w:val="00792A29"/>
    <w:rsid w:val="00792F92"/>
    <w:rsid w:val="00793034"/>
    <w:rsid w:val="00793054"/>
    <w:rsid w:val="007930DE"/>
    <w:rsid w:val="007932A5"/>
    <w:rsid w:val="007933ED"/>
    <w:rsid w:val="00793827"/>
    <w:rsid w:val="00793DFF"/>
    <w:rsid w:val="00794493"/>
    <w:rsid w:val="00794847"/>
    <w:rsid w:val="007949D9"/>
    <w:rsid w:val="00794FE0"/>
    <w:rsid w:val="007952C2"/>
    <w:rsid w:val="00795544"/>
    <w:rsid w:val="00795962"/>
    <w:rsid w:val="00795C16"/>
    <w:rsid w:val="00795DA2"/>
    <w:rsid w:val="007960D2"/>
    <w:rsid w:val="00796C36"/>
    <w:rsid w:val="00796CE9"/>
    <w:rsid w:val="00796D94"/>
    <w:rsid w:val="0079703F"/>
    <w:rsid w:val="0079753E"/>
    <w:rsid w:val="007977D8"/>
    <w:rsid w:val="007978BA"/>
    <w:rsid w:val="00797BEB"/>
    <w:rsid w:val="00797FC0"/>
    <w:rsid w:val="007A0604"/>
    <w:rsid w:val="007A0A99"/>
    <w:rsid w:val="007A0CA1"/>
    <w:rsid w:val="007A131D"/>
    <w:rsid w:val="007A14B0"/>
    <w:rsid w:val="007A196F"/>
    <w:rsid w:val="007A1DFB"/>
    <w:rsid w:val="007A207D"/>
    <w:rsid w:val="007A2230"/>
    <w:rsid w:val="007A2325"/>
    <w:rsid w:val="007A2376"/>
    <w:rsid w:val="007A2384"/>
    <w:rsid w:val="007A27FB"/>
    <w:rsid w:val="007A2E54"/>
    <w:rsid w:val="007A32F4"/>
    <w:rsid w:val="007A33B1"/>
    <w:rsid w:val="007A35F7"/>
    <w:rsid w:val="007A45E1"/>
    <w:rsid w:val="007A49BC"/>
    <w:rsid w:val="007A504D"/>
    <w:rsid w:val="007A5AD5"/>
    <w:rsid w:val="007A61E1"/>
    <w:rsid w:val="007A62EF"/>
    <w:rsid w:val="007A684F"/>
    <w:rsid w:val="007A6905"/>
    <w:rsid w:val="007A6908"/>
    <w:rsid w:val="007A6BBF"/>
    <w:rsid w:val="007A6DFE"/>
    <w:rsid w:val="007A7278"/>
    <w:rsid w:val="007A7305"/>
    <w:rsid w:val="007A77F3"/>
    <w:rsid w:val="007A7A4E"/>
    <w:rsid w:val="007A7ED2"/>
    <w:rsid w:val="007A7F21"/>
    <w:rsid w:val="007A7FDE"/>
    <w:rsid w:val="007B003C"/>
    <w:rsid w:val="007B00E5"/>
    <w:rsid w:val="007B06C8"/>
    <w:rsid w:val="007B073A"/>
    <w:rsid w:val="007B07DB"/>
    <w:rsid w:val="007B0AC0"/>
    <w:rsid w:val="007B0E31"/>
    <w:rsid w:val="007B13B2"/>
    <w:rsid w:val="007B160D"/>
    <w:rsid w:val="007B2266"/>
    <w:rsid w:val="007B236C"/>
    <w:rsid w:val="007B2A43"/>
    <w:rsid w:val="007B2D6E"/>
    <w:rsid w:val="007B3318"/>
    <w:rsid w:val="007B38F6"/>
    <w:rsid w:val="007B4489"/>
    <w:rsid w:val="007B4881"/>
    <w:rsid w:val="007B4A62"/>
    <w:rsid w:val="007B4D43"/>
    <w:rsid w:val="007B4EDC"/>
    <w:rsid w:val="007B540A"/>
    <w:rsid w:val="007B5932"/>
    <w:rsid w:val="007B5C49"/>
    <w:rsid w:val="007B6453"/>
    <w:rsid w:val="007B6CD0"/>
    <w:rsid w:val="007B731C"/>
    <w:rsid w:val="007B73BD"/>
    <w:rsid w:val="007B7500"/>
    <w:rsid w:val="007B7619"/>
    <w:rsid w:val="007B792E"/>
    <w:rsid w:val="007B79FF"/>
    <w:rsid w:val="007B7F3E"/>
    <w:rsid w:val="007C0685"/>
    <w:rsid w:val="007C0F92"/>
    <w:rsid w:val="007C137B"/>
    <w:rsid w:val="007C15DA"/>
    <w:rsid w:val="007C1A6B"/>
    <w:rsid w:val="007C1DE2"/>
    <w:rsid w:val="007C1F42"/>
    <w:rsid w:val="007C21EB"/>
    <w:rsid w:val="007C2649"/>
    <w:rsid w:val="007C2841"/>
    <w:rsid w:val="007C287D"/>
    <w:rsid w:val="007C295D"/>
    <w:rsid w:val="007C2F91"/>
    <w:rsid w:val="007C30E2"/>
    <w:rsid w:val="007C3726"/>
    <w:rsid w:val="007C3D12"/>
    <w:rsid w:val="007C3FD0"/>
    <w:rsid w:val="007C42E6"/>
    <w:rsid w:val="007C465D"/>
    <w:rsid w:val="007C496A"/>
    <w:rsid w:val="007C4CC7"/>
    <w:rsid w:val="007C4D19"/>
    <w:rsid w:val="007C50A5"/>
    <w:rsid w:val="007C561E"/>
    <w:rsid w:val="007C5764"/>
    <w:rsid w:val="007C5935"/>
    <w:rsid w:val="007C598D"/>
    <w:rsid w:val="007C5F8A"/>
    <w:rsid w:val="007C6237"/>
    <w:rsid w:val="007C63FA"/>
    <w:rsid w:val="007C6747"/>
    <w:rsid w:val="007C6E8A"/>
    <w:rsid w:val="007C7093"/>
    <w:rsid w:val="007C73A3"/>
    <w:rsid w:val="007C7A4A"/>
    <w:rsid w:val="007C7BC7"/>
    <w:rsid w:val="007D001D"/>
    <w:rsid w:val="007D0194"/>
    <w:rsid w:val="007D1270"/>
    <w:rsid w:val="007D1407"/>
    <w:rsid w:val="007D15A8"/>
    <w:rsid w:val="007D1884"/>
    <w:rsid w:val="007D199C"/>
    <w:rsid w:val="007D1B2C"/>
    <w:rsid w:val="007D1BC6"/>
    <w:rsid w:val="007D1D0A"/>
    <w:rsid w:val="007D1DE5"/>
    <w:rsid w:val="007D2B3D"/>
    <w:rsid w:val="007D2C6F"/>
    <w:rsid w:val="007D31BD"/>
    <w:rsid w:val="007D320E"/>
    <w:rsid w:val="007D326A"/>
    <w:rsid w:val="007D348E"/>
    <w:rsid w:val="007D35A5"/>
    <w:rsid w:val="007D39C3"/>
    <w:rsid w:val="007D3CBA"/>
    <w:rsid w:val="007D4437"/>
    <w:rsid w:val="007D4CCA"/>
    <w:rsid w:val="007D4F9F"/>
    <w:rsid w:val="007D500D"/>
    <w:rsid w:val="007D512F"/>
    <w:rsid w:val="007D5177"/>
    <w:rsid w:val="007D5292"/>
    <w:rsid w:val="007D547D"/>
    <w:rsid w:val="007D54D0"/>
    <w:rsid w:val="007D5932"/>
    <w:rsid w:val="007D5BBE"/>
    <w:rsid w:val="007D5C8F"/>
    <w:rsid w:val="007D63F8"/>
    <w:rsid w:val="007D66E1"/>
    <w:rsid w:val="007D6795"/>
    <w:rsid w:val="007D6855"/>
    <w:rsid w:val="007D6A82"/>
    <w:rsid w:val="007D6B52"/>
    <w:rsid w:val="007D6D54"/>
    <w:rsid w:val="007D6D9A"/>
    <w:rsid w:val="007D72CB"/>
    <w:rsid w:val="007D741E"/>
    <w:rsid w:val="007D7A18"/>
    <w:rsid w:val="007E0C24"/>
    <w:rsid w:val="007E0D78"/>
    <w:rsid w:val="007E113B"/>
    <w:rsid w:val="007E18FE"/>
    <w:rsid w:val="007E1919"/>
    <w:rsid w:val="007E1F58"/>
    <w:rsid w:val="007E1F86"/>
    <w:rsid w:val="007E2026"/>
    <w:rsid w:val="007E2100"/>
    <w:rsid w:val="007E25BF"/>
    <w:rsid w:val="007E2F42"/>
    <w:rsid w:val="007E3BBC"/>
    <w:rsid w:val="007E3C85"/>
    <w:rsid w:val="007E3C8F"/>
    <w:rsid w:val="007E4151"/>
    <w:rsid w:val="007E4CA0"/>
    <w:rsid w:val="007E4DD1"/>
    <w:rsid w:val="007E4E29"/>
    <w:rsid w:val="007E4F7B"/>
    <w:rsid w:val="007E5171"/>
    <w:rsid w:val="007E53BA"/>
    <w:rsid w:val="007E59BE"/>
    <w:rsid w:val="007E59BF"/>
    <w:rsid w:val="007E59ED"/>
    <w:rsid w:val="007E5BBA"/>
    <w:rsid w:val="007E5D4C"/>
    <w:rsid w:val="007E6063"/>
    <w:rsid w:val="007E6140"/>
    <w:rsid w:val="007E664C"/>
    <w:rsid w:val="007E69A3"/>
    <w:rsid w:val="007E6B33"/>
    <w:rsid w:val="007E7727"/>
    <w:rsid w:val="007E7BCE"/>
    <w:rsid w:val="007E7C5C"/>
    <w:rsid w:val="007E7C7C"/>
    <w:rsid w:val="007F0118"/>
    <w:rsid w:val="007F0767"/>
    <w:rsid w:val="007F0863"/>
    <w:rsid w:val="007F0898"/>
    <w:rsid w:val="007F08AB"/>
    <w:rsid w:val="007F0EFB"/>
    <w:rsid w:val="007F1080"/>
    <w:rsid w:val="007F11FD"/>
    <w:rsid w:val="007F134A"/>
    <w:rsid w:val="007F1368"/>
    <w:rsid w:val="007F1412"/>
    <w:rsid w:val="007F141E"/>
    <w:rsid w:val="007F1B16"/>
    <w:rsid w:val="007F1B8C"/>
    <w:rsid w:val="007F2007"/>
    <w:rsid w:val="007F218C"/>
    <w:rsid w:val="007F2331"/>
    <w:rsid w:val="007F2F73"/>
    <w:rsid w:val="007F35A5"/>
    <w:rsid w:val="007F3921"/>
    <w:rsid w:val="007F3E64"/>
    <w:rsid w:val="007F3FB3"/>
    <w:rsid w:val="007F3FFF"/>
    <w:rsid w:val="007F458B"/>
    <w:rsid w:val="007F4641"/>
    <w:rsid w:val="007F4B9B"/>
    <w:rsid w:val="007F6F33"/>
    <w:rsid w:val="007F7042"/>
    <w:rsid w:val="007F7345"/>
    <w:rsid w:val="007F74FE"/>
    <w:rsid w:val="007F789F"/>
    <w:rsid w:val="008000D2"/>
    <w:rsid w:val="008009CD"/>
    <w:rsid w:val="00800A5A"/>
    <w:rsid w:val="00800DEE"/>
    <w:rsid w:val="00800F43"/>
    <w:rsid w:val="00801051"/>
    <w:rsid w:val="00801986"/>
    <w:rsid w:val="00802075"/>
    <w:rsid w:val="0080209E"/>
    <w:rsid w:val="0080222D"/>
    <w:rsid w:val="00802A1C"/>
    <w:rsid w:val="00803EEF"/>
    <w:rsid w:val="008043D5"/>
    <w:rsid w:val="00804926"/>
    <w:rsid w:val="00804B44"/>
    <w:rsid w:val="00804DE3"/>
    <w:rsid w:val="00805114"/>
    <w:rsid w:val="00805969"/>
    <w:rsid w:val="008059CE"/>
    <w:rsid w:val="00806216"/>
    <w:rsid w:val="008062E6"/>
    <w:rsid w:val="008066AF"/>
    <w:rsid w:val="008067A8"/>
    <w:rsid w:val="00806CF8"/>
    <w:rsid w:val="0080781E"/>
    <w:rsid w:val="0080785F"/>
    <w:rsid w:val="00807A0F"/>
    <w:rsid w:val="00807C28"/>
    <w:rsid w:val="00810374"/>
    <w:rsid w:val="0081059C"/>
    <w:rsid w:val="00810632"/>
    <w:rsid w:val="008106A3"/>
    <w:rsid w:val="00810BD8"/>
    <w:rsid w:val="00810C44"/>
    <w:rsid w:val="00811172"/>
    <w:rsid w:val="0081213F"/>
    <w:rsid w:val="00812764"/>
    <w:rsid w:val="00812B1B"/>
    <w:rsid w:val="00812C23"/>
    <w:rsid w:val="00812DD7"/>
    <w:rsid w:val="0081308E"/>
    <w:rsid w:val="0081312D"/>
    <w:rsid w:val="008135F9"/>
    <w:rsid w:val="008139F2"/>
    <w:rsid w:val="0081402A"/>
    <w:rsid w:val="008143CE"/>
    <w:rsid w:val="00814E3A"/>
    <w:rsid w:val="0081595D"/>
    <w:rsid w:val="00815977"/>
    <w:rsid w:val="008159D9"/>
    <w:rsid w:val="00815B1E"/>
    <w:rsid w:val="00815D54"/>
    <w:rsid w:val="00815EE7"/>
    <w:rsid w:val="0081601C"/>
    <w:rsid w:val="00816223"/>
    <w:rsid w:val="00816F99"/>
    <w:rsid w:val="008170CE"/>
    <w:rsid w:val="00817283"/>
    <w:rsid w:val="00817450"/>
    <w:rsid w:val="00817A32"/>
    <w:rsid w:val="00817E64"/>
    <w:rsid w:val="00817F8B"/>
    <w:rsid w:val="00820106"/>
    <w:rsid w:val="00820247"/>
    <w:rsid w:val="0082029A"/>
    <w:rsid w:val="008202E0"/>
    <w:rsid w:val="00820313"/>
    <w:rsid w:val="0082086B"/>
    <w:rsid w:val="00820EAA"/>
    <w:rsid w:val="00820F2B"/>
    <w:rsid w:val="008210B8"/>
    <w:rsid w:val="008219F1"/>
    <w:rsid w:val="00822364"/>
    <w:rsid w:val="0082265C"/>
    <w:rsid w:val="0082296A"/>
    <w:rsid w:val="00822BDD"/>
    <w:rsid w:val="008232AA"/>
    <w:rsid w:val="0082362B"/>
    <w:rsid w:val="00823720"/>
    <w:rsid w:val="00823968"/>
    <w:rsid w:val="00823F1C"/>
    <w:rsid w:val="00824526"/>
    <w:rsid w:val="0082453F"/>
    <w:rsid w:val="0082457C"/>
    <w:rsid w:val="00824953"/>
    <w:rsid w:val="008249E8"/>
    <w:rsid w:val="00825C7B"/>
    <w:rsid w:val="00825DC3"/>
    <w:rsid w:val="0082614C"/>
    <w:rsid w:val="00826964"/>
    <w:rsid w:val="00827661"/>
    <w:rsid w:val="008279CE"/>
    <w:rsid w:val="008301FB"/>
    <w:rsid w:val="008303E3"/>
    <w:rsid w:val="00830434"/>
    <w:rsid w:val="00830679"/>
    <w:rsid w:val="008306E8"/>
    <w:rsid w:val="00830BD1"/>
    <w:rsid w:val="00830BF5"/>
    <w:rsid w:val="00830EC4"/>
    <w:rsid w:val="008312F3"/>
    <w:rsid w:val="008315A6"/>
    <w:rsid w:val="00831790"/>
    <w:rsid w:val="00831868"/>
    <w:rsid w:val="00831ECF"/>
    <w:rsid w:val="008320EE"/>
    <w:rsid w:val="008326F0"/>
    <w:rsid w:val="00832708"/>
    <w:rsid w:val="00832CFA"/>
    <w:rsid w:val="00832F00"/>
    <w:rsid w:val="00833032"/>
    <w:rsid w:val="00833034"/>
    <w:rsid w:val="0083317A"/>
    <w:rsid w:val="0083368C"/>
    <w:rsid w:val="008336DD"/>
    <w:rsid w:val="00833E9D"/>
    <w:rsid w:val="00833EC6"/>
    <w:rsid w:val="00833F6B"/>
    <w:rsid w:val="00833FAD"/>
    <w:rsid w:val="00834188"/>
    <w:rsid w:val="008341F4"/>
    <w:rsid w:val="00834A07"/>
    <w:rsid w:val="00834D5E"/>
    <w:rsid w:val="00834E78"/>
    <w:rsid w:val="00834ECB"/>
    <w:rsid w:val="0083501D"/>
    <w:rsid w:val="008350A6"/>
    <w:rsid w:val="00835A2C"/>
    <w:rsid w:val="00835F4E"/>
    <w:rsid w:val="00836129"/>
    <w:rsid w:val="00836501"/>
    <w:rsid w:val="008366CC"/>
    <w:rsid w:val="00836769"/>
    <w:rsid w:val="00836AA4"/>
    <w:rsid w:val="00836C55"/>
    <w:rsid w:val="00836CCF"/>
    <w:rsid w:val="00836D00"/>
    <w:rsid w:val="00836D0C"/>
    <w:rsid w:val="00836F9B"/>
    <w:rsid w:val="0083704F"/>
    <w:rsid w:val="008372DC"/>
    <w:rsid w:val="00837552"/>
    <w:rsid w:val="00837BEC"/>
    <w:rsid w:val="00837D3E"/>
    <w:rsid w:val="00840230"/>
    <w:rsid w:val="008409BA"/>
    <w:rsid w:val="0084124A"/>
    <w:rsid w:val="0084151E"/>
    <w:rsid w:val="008417BD"/>
    <w:rsid w:val="00841C4E"/>
    <w:rsid w:val="00841E0B"/>
    <w:rsid w:val="0084268E"/>
    <w:rsid w:val="008428F9"/>
    <w:rsid w:val="0084292E"/>
    <w:rsid w:val="00842B8D"/>
    <w:rsid w:val="00843321"/>
    <w:rsid w:val="008433B1"/>
    <w:rsid w:val="0084352C"/>
    <w:rsid w:val="00843571"/>
    <w:rsid w:val="00843B68"/>
    <w:rsid w:val="00843C1B"/>
    <w:rsid w:val="00844063"/>
    <w:rsid w:val="0084465A"/>
    <w:rsid w:val="00844726"/>
    <w:rsid w:val="008451E5"/>
    <w:rsid w:val="00845224"/>
    <w:rsid w:val="008459AB"/>
    <w:rsid w:val="008459DF"/>
    <w:rsid w:val="00845C81"/>
    <w:rsid w:val="0084605C"/>
    <w:rsid w:val="00846099"/>
    <w:rsid w:val="008465BD"/>
    <w:rsid w:val="00846C9D"/>
    <w:rsid w:val="008471CC"/>
    <w:rsid w:val="00847370"/>
    <w:rsid w:val="00847CCB"/>
    <w:rsid w:val="00847D78"/>
    <w:rsid w:val="008505E1"/>
    <w:rsid w:val="00850E85"/>
    <w:rsid w:val="00850F49"/>
    <w:rsid w:val="00850FD9"/>
    <w:rsid w:val="008510BD"/>
    <w:rsid w:val="00851102"/>
    <w:rsid w:val="0085128D"/>
    <w:rsid w:val="0085169E"/>
    <w:rsid w:val="008516C2"/>
    <w:rsid w:val="00851852"/>
    <w:rsid w:val="00851BF6"/>
    <w:rsid w:val="00851CE0"/>
    <w:rsid w:val="008524B3"/>
    <w:rsid w:val="00852716"/>
    <w:rsid w:val="00852750"/>
    <w:rsid w:val="00852765"/>
    <w:rsid w:val="008527D6"/>
    <w:rsid w:val="00852D8A"/>
    <w:rsid w:val="00853A1E"/>
    <w:rsid w:val="00853C37"/>
    <w:rsid w:val="00853CBE"/>
    <w:rsid w:val="00853E35"/>
    <w:rsid w:val="008543E9"/>
    <w:rsid w:val="00854AF4"/>
    <w:rsid w:val="008553C0"/>
    <w:rsid w:val="00855CB4"/>
    <w:rsid w:val="00856656"/>
    <w:rsid w:val="008568FE"/>
    <w:rsid w:val="00856AD5"/>
    <w:rsid w:val="00856FB5"/>
    <w:rsid w:val="008571FC"/>
    <w:rsid w:val="0085729E"/>
    <w:rsid w:val="008579BF"/>
    <w:rsid w:val="00857C13"/>
    <w:rsid w:val="00857DFA"/>
    <w:rsid w:val="00860366"/>
    <w:rsid w:val="008603F1"/>
    <w:rsid w:val="00860B4B"/>
    <w:rsid w:val="00860BD2"/>
    <w:rsid w:val="00860EB8"/>
    <w:rsid w:val="00861094"/>
    <w:rsid w:val="008617BC"/>
    <w:rsid w:val="008617D0"/>
    <w:rsid w:val="008618B9"/>
    <w:rsid w:val="00861F3A"/>
    <w:rsid w:val="0086228B"/>
    <w:rsid w:val="0086246D"/>
    <w:rsid w:val="0086273B"/>
    <w:rsid w:val="00862AD2"/>
    <w:rsid w:val="00862B74"/>
    <w:rsid w:val="00862B8D"/>
    <w:rsid w:val="00863A6A"/>
    <w:rsid w:val="00864AA0"/>
    <w:rsid w:val="00864ADD"/>
    <w:rsid w:val="00864C00"/>
    <w:rsid w:val="00865BE4"/>
    <w:rsid w:val="00866519"/>
    <w:rsid w:val="00866949"/>
    <w:rsid w:val="00866F6D"/>
    <w:rsid w:val="00866FF8"/>
    <w:rsid w:val="008675DD"/>
    <w:rsid w:val="00867895"/>
    <w:rsid w:val="00867A4F"/>
    <w:rsid w:val="00867AFA"/>
    <w:rsid w:val="00867EB0"/>
    <w:rsid w:val="008702C9"/>
    <w:rsid w:val="00870883"/>
    <w:rsid w:val="008708E9"/>
    <w:rsid w:val="00871002"/>
    <w:rsid w:val="008717A9"/>
    <w:rsid w:val="00871C70"/>
    <w:rsid w:val="00871E29"/>
    <w:rsid w:val="0087219B"/>
    <w:rsid w:val="0087246A"/>
    <w:rsid w:val="00872580"/>
    <w:rsid w:val="00872986"/>
    <w:rsid w:val="00872AE7"/>
    <w:rsid w:val="00872C1D"/>
    <w:rsid w:val="00872C98"/>
    <w:rsid w:val="00872EA4"/>
    <w:rsid w:val="0087302C"/>
    <w:rsid w:val="008733D5"/>
    <w:rsid w:val="00873526"/>
    <w:rsid w:val="008735E3"/>
    <w:rsid w:val="00873E56"/>
    <w:rsid w:val="00874A48"/>
    <w:rsid w:val="00874ACC"/>
    <w:rsid w:val="00874E41"/>
    <w:rsid w:val="00874EE2"/>
    <w:rsid w:val="008751DD"/>
    <w:rsid w:val="0087538F"/>
    <w:rsid w:val="0087568D"/>
    <w:rsid w:val="00875859"/>
    <w:rsid w:val="008758C4"/>
    <w:rsid w:val="0087590F"/>
    <w:rsid w:val="00875D0F"/>
    <w:rsid w:val="0087658F"/>
    <w:rsid w:val="008769CE"/>
    <w:rsid w:val="008771E4"/>
    <w:rsid w:val="008772DD"/>
    <w:rsid w:val="0087733B"/>
    <w:rsid w:val="00877EE8"/>
    <w:rsid w:val="00877F50"/>
    <w:rsid w:val="008801AD"/>
    <w:rsid w:val="0088040C"/>
    <w:rsid w:val="008804D9"/>
    <w:rsid w:val="008804EA"/>
    <w:rsid w:val="008809E3"/>
    <w:rsid w:val="008816E9"/>
    <w:rsid w:val="008817F3"/>
    <w:rsid w:val="00881AEE"/>
    <w:rsid w:val="0088236A"/>
    <w:rsid w:val="008825A4"/>
    <w:rsid w:val="00882B57"/>
    <w:rsid w:val="00882B77"/>
    <w:rsid w:val="00882C58"/>
    <w:rsid w:val="00882F39"/>
    <w:rsid w:val="00883847"/>
    <w:rsid w:val="00883BFE"/>
    <w:rsid w:val="008845D5"/>
    <w:rsid w:val="00884712"/>
    <w:rsid w:val="00884995"/>
    <w:rsid w:val="00884C90"/>
    <w:rsid w:val="008850B5"/>
    <w:rsid w:val="008853E9"/>
    <w:rsid w:val="008856FE"/>
    <w:rsid w:val="0088575E"/>
    <w:rsid w:val="00885E99"/>
    <w:rsid w:val="00886239"/>
    <w:rsid w:val="00886319"/>
    <w:rsid w:val="008866BC"/>
    <w:rsid w:val="00886A43"/>
    <w:rsid w:val="0088776B"/>
    <w:rsid w:val="00887B8D"/>
    <w:rsid w:val="0089093B"/>
    <w:rsid w:val="00890B78"/>
    <w:rsid w:val="00890DE6"/>
    <w:rsid w:val="00890F25"/>
    <w:rsid w:val="00890F6E"/>
    <w:rsid w:val="00890FC3"/>
    <w:rsid w:val="00891275"/>
    <w:rsid w:val="008914B9"/>
    <w:rsid w:val="0089169E"/>
    <w:rsid w:val="00891DB3"/>
    <w:rsid w:val="00891E08"/>
    <w:rsid w:val="00891F1E"/>
    <w:rsid w:val="008921FE"/>
    <w:rsid w:val="0089243B"/>
    <w:rsid w:val="0089251B"/>
    <w:rsid w:val="0089255B"/>
    <w:rsid w:val="008926BD"/>
    <w:rsid w:val="00893803"/>
    <w:rsid w:val="00893811"/>
    <w:rsid w:val="00894824"/>
    <w:rsid w:val="00894B04"/>
    <w:rsid w:val="00895767"/>
    <w:rsid w:val="00895BAC"/>
    <w:rsid w:val="00896056"/>
    <w:rsid w:val="008962AE"/>
    <w:rsid w:val="008964ED"/>
    <w:rsid w:val="00896A2D"/>
    <w:rsid w:val="00896A8B"/>
    <w:rsid w:val="00896B84"/>
    <w:rsid w:val="00896CE6"/>
    <w:rsid w:val="00896E07"/>
    <w:rsid w:val="008970A2"/>
    <w:rsid w:val="00897132"/>
    <w:rsid w:val="008973D0"/>
    <w:rsid w:val="008976C9"/>
    <w:rsid w:val="00897908"/>
    <w:rsid w:val="00897F14"/>
    <w:rsid w:val="008A0A0A"/>
    <w:rsid w:val="008A0BBA"/>
    <w:rsid w:val="008A0C2E"/>
    <w:rsid w:val="008A0D3E"/>
    <w:rsid w:val="008A118B"/>
    <w:rsid w:val="008A14F5"/>
    <w:rsid w:val="008A1AC7"/>
    <w:rsid w:val="008A1C36"/>
    <w:rsid w:val="008A2474"/>
    <w:rsid w:val="008A2A21"/>
    <w:rsid w:val="008A3091"/>
    <w:rsid w:val="008A3997"/>
    <w:rsid w:val="008A3CF8"/>
    <w:rsid w:val="008A44BC"/>
    <w:rsid w:val="008A45B8"/>
    <w:rsid w:val="008A4602"/>
    <w:rsid w:val="008A46A6"/>
    <w:rsid w:val="008A46D2"/>
    <w:rsid w:val="008A47F8"/>
    <w:rsid w:val="008A4C0C"/>
    <w:rsid w:val="008A4D8D"/>
    <w:rsid w:val="008A4ED9"/>
    <w:rsid w:val="008A4EFC"/>
    <w:rsid w:val="008A5172"/>
    <w:rsid w:val="008A5403"/>
    <w:rsid w:val="008A585A"/>
    <w:rsid w:val="008A5B06"/>
    <w:rsid w:val="008A629D"/>
    <w:rsid w:val="008A63AD"/>
    <w:rsid w:val="008A63F7"/>
    <w:rsid w:val="008A6585"/>
    <w:rsid w:val="008A686F"/>
    <w:rsid w:val="008A7114"/>
    <w:rsid w:val="008A7510"/>
    <w:rsid w:val="008A764B"/>
    <w:rsid w:val="008A79A6"/>
    <w:rsid w:val="008A7A73"/>
    <w:rsid w:val="008A7AA5"/>
    <w:rsid w:val="008A7B93"/>
    <w:rsid w:val="008B0123"/>
    <w:rsid w:val="008B0717"/>
    <w:rsid w:val="008B09D8"/>
    <w:rsid w:val="008B0ED2"/>
    <w:rsid w:val="008B1038"/>
    <w:rsid w:val="008B1058"/>
    <w:rsid w:val="008B1096"/>
    <w:rsid w:val="008B126D"/>
    <w:rsid w:val="008B1463"/>
    <w:rsid w:val="008B19F0"/>
    <w:rsid w:val="008B1DF6"/>
    <w:rsid w:val="008B204A"/>
    <w:rsid w:val="008B238A"/>
    <w:rsid w:val="008B2AF8"/>
    <w:rsid w:val="008B2B1E"/>
    <w:rsid w:val="008B2D34"/>
    <w:rsid w:val="008B2FFD"/>
    <w:rsid w:val="008B31ED"/>
    <w:rsid w:val="008B45D0"/>
    <w:rsid w:val="008B4BDC"/>
    <w:rsid w:val="008B4E22"/>
    <w:rsid w:val="008B52EA"/>
    <w:rsid w:val="008B64FC"/>
    <w:rsid w:val="008B6778"/>
    <w:rsid w:val="008B702C"/>
    <w:rsid w:val="008B7168"/>
    <w:rsid w:val="008B7733"/>
    <w:rsid w:val="008B79D6"/>
    <w:rsid w:val="008B7D36"/>
    <w:rsid w:val="008B7F5D"/>
    <w:rsid w:val="008B7FC8"/>
    <w:rsid w:val="008C00AE"/>
    <w:rsid w:val="008C0C6F"/>
    <w:rsid w:val="008C11DA"/>
    <w:rsid w:val="008C123C"/>
    <w:rsid w:val="008C1288"/>
    <w:rsid w:val="008C145C"/>
    <w:rsid w:val="008C16E8"/>
    <w:rsid w:val="008C17E4"/>
    <w:rsid w:val="008C184C"/>
    <w:rsid w:val="008C1860"/>
    <w:rsid w:val="008C19E0"/>
    <w:rsid w:val="008C1AAD"/>
    <w:rsid w:val="008C1CFD"/>
    <w:rsid w:val="008C1E06"/>
    <w:rsid w:val="008C1F8D"/>
    <w:rsid w:val="008C21C1"/>
    <w:rsid w:val="008C2392"/>
    <w:rsid w:val="008C2950"/>
    <w:rsid w:val="008C2C66"/>
    <w:rsid w:val="008C3793"/>
    <w:rsid w:val="008C3EE2"/>
    <w:rsid w:val="008C3F97"/>
    <w:rsid w:val="008C48E6"/>
    <w:rsid w:val="008C5564"/>
    <w:rsid w:val="008C55DB"/>
    <w:rsid w:val="008C5815"/>
    <w:rsid w:val="008C5AC2"/>
    <w:rsid w:val="008C5EE0"/>
    <w:rsid w:val="008C65A3"/>
    <w:rsid w:val="008C6706"/>
    <w:rsid w:val="008C6AED"/>
    <w:rsid w:val="008C6B21"/>
    <w:rsid w:val="008C74CF"/>
    <w:rsid w:val="008C789A"/>
    <w:rsid w:val="008C78BE"/>
    <w:rsid w:val="008C7D17"/>
    <w:rsid w:val="008D01E5"/>
    <w:rsid w:val="008D0441"/>
    <w:rsid w:val="008D0507"/>
    <w:rsid w:val="008D05BC"/>
    <w:rsid w:val="008D082E"/>
    <w:rsid w:val="008D0842"/>
    <w:rsid w:val="008D09D1"/>
    <w:rsid w:val="008D0F12"/>
    <w:rsid w:val="008D102D"/>
    <w:rsid w:val="008D1BCB"/>
    <w:rsid w:val="008D1C32"/>
    <w:rsid w:val="008D26EB"/>
    <w:rsid w:val="008D285D"/>
    <w:rsid w:val="008D2872"/>
    <w:rsid w:val="008D298D"/>
    <w:rsid w:val="008D2A61"/>
    <w:rsid w:val="008D2EAC"/>
    <w:rsid w:val="008D3191"/>
    <w:rsid w:val="008D32BB"/>
    <w:rsid w:val="008D3F56"/>
    <w:rsid w:val="008D4154"/>
    <w:rsid w:val="008D4660"/>
    <w:rsid w:val="008D49F3"/>
    <w:rsid w:val="008D4B8D"/>
    <w:rsid w:val="008D521E"/>
    <w:rsid w:val="008D5391"/>
    <w:rsid w:val="008D5585"/>
    <w:rsid w:val="008D564A"/>
    <w:rsid w:val="008D5DD2"/>
    <w:rsid w:val="008D5DD9"/>
    <w:rsid w:val="008D6892"/>
    <w:rsid w:val="008D6B3A"/>
    <w:rsid w:val="008D6E43"/>
    <w:rsid w:val="008D715B"/>
    <w:rsid w:val="008D78E0"/>
    <w:rsid w:val="008D7AF5"/>
    <w:rsid w:val="008E01FA"/>
    <w:rsid w:val="008E041E"/>
    <w:rsid w:val="008E04E0"/>
    <w:rsid w:val="008E04F2"/>
    <w:rsid w:val="008E0642"/>
    <w:rsid w:val="008E0952"/>
    <w:rsid w:val="008E0D9A"/>
    <w:rsid w:val="008E0E07"/>
    <w:rsid w:val="008E13E4"/>
    <w:rsid w:val="008E14AE"/>
    <w:rsid w:val="008E1AA6"/>
    <w:rsid w:val="008E2AC3"/>
    <w:rsid w:val="008E2AFA"/>
    <w:rsid w:val="008E366D"/>
    <w:rsid w:val="008E3C56"/>
    <w:rsid w:val="008E41EC"/>
    <w:rsid w:val="008E4D26"/>
    <w:rsid w:val="008E55E6"/>
    <w:rsid w:val="008E5DAE"/>
    <w:rsid w:val="008E5FCE"/>
    <w:rsid w:val="008E6218"/>
    <w:rsid w:val="008E6566"/>
    <w:rsid w:val="008E6EF9"/>
    <w:rsid w:val="008E715C"/>
    <w:rsid w:val="008E7640"/>
    <w:rsid w:val="008E7767"/>
    <w:rsid w:val="008E7CB2"/>
    <w:rsid w:val="008F03A1"/>
    <w:rsid w:val="008F0765"/>
    <w:rsid w:val="008F07B4"/>
    <w:rsid w:val="008F086E"/>
    <w:rsid w:val="008F0A26"/>
    <w:rsid w:val="008F0B8B"/>
    <w:rsid w:val="008F0C78"/>
    <w:rsid w:val="008F1216"/>
    <w:rsid w:val="008F15B7"/>
    <w:rsid w:val="008F17C8"/>
    <w:rsid w:val="008F184D"/>
    <w:rsid w:val="008F1A82"/>
    <w:rsid w:val="008F1D05"/>
    <w:rsid w:val="008F1FD4"/>
    <w:rsid w:val="008F2185"/>
    <w:rsid w:val="008F26E4"/>
    <w:rsid w:val="008F2711"/>
    <w:rsid w:val="008F3099"/>
    <w:rsid w:val="008F3625"/>
    <w:rsid w:val="008F3712"/>
    <w:rsid w:val="008F3EBF"/>
    <w:rsid w:val="008F41FC"/>
    <w:rsid w:val="008F43C6"/>
    <w:rsid w:val="008F44D2"/>
    <w:rsid w:val="008F478C"/>
    <w:rsid w:val="008F5E25"/>
    <w:rsid w:val="008F5FE9"/>
    <w:rsid w:val="008F6192"/>
    <w:rsid w:val="008F61B5"/>
    <w:rsid w:val="008F64A8"/>
    <w:rsid w:val="008F6682"/>
    <w:rsid w:val="008F6D8A"/>
    <w:rsid w:val="008F7000"/>
    <w:rsid w:val="008F71C4"/>
    <w:rsid w:val="008F7547"/>
    <w:rsid w:val="008F7A71"/>
    <w:rsid w:val="008F7E1E"/>
    <w:rsid w:val="00900468"/>
    <w:rsid w:val="009006F3"/>
    <w:rsid w:val="00900A08"/>
    <w:rsid w:val="00900E7E"/>
    <w:rsid w:val="00900F7E"/>
    <w:rsid w:val="0090111B"/>
    <w:rsid w:val="009012BE"/>
    <w:rsid w:val="009016CA"/>
    <w:rsid w:val="009021EB"/>
    <w:rsid w:val="009026C0"/>
    <w:rsid w:val="00902CCF"/>
    <w:rsid w:val="00902F76"/>
    <w:rsid w:val="00903205"/>
    <w:rsid w:val="009037AF"/>
    <w:rsid w:val="009037DC"/>
    <w:rsid w:val="00903F70"/>
    <w:rsid w:val="00904050"/>
    <w:rsid w:val="009040B3"/>
    <w:rsid w:val="009042E4"/>
    <w:rsid w:val="0090465C"/>
    <w:rsid w:val="00904907"/>
    <w:rsid w:val="009057C4"/>
    <w:rsid w:val="00905867"/>
    <w:rsid w:val="00905D59"/>
    <w:rsid w:val="00905D8A"/>
    <w:rsid w:val="00905F71"/>
    <w:rsid w:val="009061B8"/>
    <w:rsid w:val="00906233"/>
    <w:rsid w:val="009065D9"/>
    <w:rsid w:val="00906678"/>
    <w:rsid w:val="00906874"/>
    <w:rsid w:val="00906CF6"/>
    <w:rsid w:val="00907283"/>
    <w:rsid w:val="00910169"/>
    <w:rsid w:val="009102A9"/>
    <w:rsid w:val="00910F2B"/>
    <w:rsid w:val="009111F7"/>
    <w:rsid w:val="00911369"/>
    <w:rsid w:val="00911441"/>
    <w:rsid w:val="00911465"/>
    <w:rsid w:val="009116C5"/>
    <w:rsid w:val="00911879"/>
    <w:rsid w:val="00911C0A"/>
    <w:rsid w:val="00911FBB"/>
    <w:rsid w:val="00912BBB"/>
    <w:rsid w:val="00912EBC"/>
    <w:rsid w:val="0091356D"/>
    <w:rsid w:val="00913A53"/>
    <w:rsid w:val="00914142"/>
    <w:rsid w:val="0091428E"/>
    <w:rsid w:val="00914694"/>
    <w:rsid w:val="0091478F"/>
    <w:rsid w:val="009149C8"/>
    <w:rsid w:val="00914F78"/>
    <w:rsid w:val="00915138"/>
    <w:rsid w:val="0091537F"/>
    <w:rsid w:val="009156C2"/>
    <w:rsid w:val="00915931"/>
    <w:rsid w:val="00915A2F"/>
    <w:rsid w:val="009160BA"/>
    <w:rsid w:val="009160F7"/>
    <w:rsid w:val="009169A6"/>
    <w:rsid w:val="00916C72"/>
    <w:rsid w:val="00916FF5"/>
    <w:rsid w:val="009176A0"/>
    <w:rsid w:val="00917DA7"/>
    <w:rsid w:val="00917EA6"/>
    <w:rsid w:val="0092011B"/>
    <w:rsid w:val="009201B5"/>
    <w:rsid w:val="00920AA8"/>
    <w:rsid w:val="00920AE3"/>
    <w:rsid w:val="00920C80"/>
    <w:rsid w:val="00920DE3"/>
    <w:rsid w:val="00920F21"/>
    <w:rsid w:val="009210A4"/>
    <w:rsid w:val="009211D3"/>
    <w:rsid w:val="0092152A"/>
    <w:rsid w:val="009216DC"/>
    <w:rsid w:val="009219B7"/>
    <w:rsid w:val="009219D1"/>
    <w:rsid w:val="00921B5A"/>
    <w:rsid w:val="009221BB"/>
    <w:rsid w:val="00922280"/>
    <w:rsid w:val="009222D9"/>
    <w:rsid w:val="00922916"/>
    <w:rsid w:val="0092323F"/>
    <w:rsid w:val="00923288"/>
    <w:rsid w:val="00923881"/>
    <w:rsid w:val="00923D40"/>
    <w:rsid w:val="00923E4F"/>
    <w:rsid w:val="009245B1"/>
    <w:rsid w:val="009245DA"/>
    <w:rsid w:val="00924945"/>
    <w:rsid w:val="00924969"/>
    <w:rsid w:val="00924A96"/>
    <w:rsid w:val="0092505F"/>
    <w:rsid w:val="0092558B"/>
    <w:rsid w:val="009263FC"/>
    <w:rsid w:val="00926616"/>
    <w:rsid w:val="00926EF2"/>
    <w:rsid w:val="009271C9"/>
    <w:rsid w:val="009272AE"/>
    <w:rsid w:val="009275A2"/>
    <w:rsid w:val="00927690"/>
    <w:rsid w:val="00927FEC"/>
    <w:rsid w:val="0093009F"/>
    <w:rsid w:val="0093023D"/>
    <w:rsid w:val="0093044C"/>
    <w:rsid w:val="009304D8"/>
    <w:rsid w:val="009308B3"/>
    <w:rsid w:val="009309AD"/>
    <w:rsid w:val="00930AD0"/>
    <w:rsid w:val="00930B5C"/>
    <w:rsid w:val="00930BFF"/>
    <w:rsid w:val="00930FC8"/>
    <w:rsid w:val="0093105B"/>
    <w:rsid w:val="00931161"/>
    <w:rsid w:val="0093139D"/>
    <w:rsid w:val="0093151F"/>
    <w:rsid w:val="00931707"/>
    <w:rsid w:val="0093196E"/>
    <w:rsid w:val="00931D37"/>
    <w:rsid w:val="00932260"/>
    <w:rsid w:val="00932854"/>
    <w:rsid w:val="00932DD3"/>
    <w:rsid w:val="00933193"/>
    <w:rsid w:val="00933AE4"/>
    <w:rsid w:val="00933CB8"/>
    <w:rsid w:val="00933EAE"/>
    <w:rsid w:val="00933F5B"/>
    <w:rsid w:val="00934430"/>
    <w:rsid w:val="0093463E"/>
    <w:rsid w:val="0093469A"/>
    <w:rsid w:val="009348FE"/>
    <w:rsid w:val="00934B3A"/>
    <w:rsid w:val="00934C6F"/>
    <w:rsid w:val="00934E4C"/>
    <w:rsid w:val="00934F89"/>
    <w:rsid w:val="00935558"/>
    <w:rsid w:val="009357A4"/>
    <w:rsid w:val="00935A19"/>
    <w:rsid w:val="00935E00"/>
    <w:rsid w:val="00936052"/>
    <w:rsid w:val="009361B0"/>
    <w:rsid w:val="009364F2"/>
    <w:rsid w:val="0093673E"/>
    <w:rsid w:val="009367D0"/>
    <w:rsid w:val="00936ABD"/>
    <w:rsid w:val="00936B03"/>
    <w:rsid w:val="00936C13"/>
    <w:rsid w:val="0093718E"/>
    <w:rsid w:val="0093739F"/>
    <w:rsid w:val="009377C9"/>
    <w:rsid w:val="0094074A"/>
    <w:rsid w:val="009408B5"/>
    <w:rsid w:val="00940B15"/>
    <w:rsid w:val="00940CE1"/>
    <w:rsid w:val="00940DE5"/>
    <w:rsid w:val="00940FDB"/>
    <w:rsid w:val="0094168E"/>
    <w:rsid w:val="009424D5"/>
    <w:rsid w:val="0094256E"/>
    <w:rsid w:val="00942717"/>
    <w:rsid w:val="00942A14"/>
    <w:rsid w:val="00942F88"/>
    <w:rsid w:val="0094342C"/>
    <w:rsid w:val="00943C53"/>
    <w:rsid w:val="00943F19"/>
    <w:rsid w:val="0094464F"/>
    <w:rsid w:val="00944885"/>
    <w:rsid w:val="00944B4F"/>
    <w:rsid w:val="00944DE1"/>
    <w:rsid w:val="0094510A"/>
    <w:rsid w:val="00945793"/>
    <w:rsid w:val="009458A3"/>
    <w:rsid w:val="009458A7"/>
    <w:rsid w:val="00945A79"/>
    <w:rsid w:val="00945CCE"/>
    <w:rsid w:val="00945F1B"/>
    <w:rsid w:val="00946050"/>
    <w:rsid w:val="00946513"/>
    <w:rsid w:val="0094662A"/>
    <w:rsid w:val="00946735"/>
    <w:rsid w:val="009469A7"/>
    <w:rsid w:val="00946DC1"/>
    <w:rsid w:val="009470C9"/>
    <w:rsid w:val="009472E6"/>
    <w:rsid w:val="00947314"/>
    <w:rsid w:val="00947409"/>
    <w:rsid w:val="0094786E"/>
    <w:rsid w:val="00947942"/>
    <w:rsid w:val="00947BB5"/>
    <w:rsid w:val="0095002C"/>
    <w:rsid w:val="009505E0"/>
    <w:rsid w:val="0095062F"/>
    <w:rsid w:val="00950890"/>
    <w:rsid w:val="00950BE5"/>
    <w:rsid w:val="00950E10"/>
    <w:rsid w:val="009510A9"/>
    <w:rsid w:val="00951368"/>
    <w:rsid w:val="00951521"/>
    <w:rsid w:val="00951E4C"/>
    <w:rsid w:val="00951EC5"/>
    <w:rsid w:val="009521FF"/>
    <w:rsid w:val="009524D8"/>
    <w:rsid w:val="00952B9C"/>
    <w:rsid w:val="0095366B"/>
    <w:rsid w:val="009539E8"/>
    <w:rsid w:val="00953CC9"/>
    <w:rsid w:val="00953D76"/>
    <w:rsid w:val="00953DD1"/>
    <w:rsid w:val="00953F79"/>
    <w:rsid w:val="00954326"/>
    <w:rsid w:val="0095442C"/>
    <w:rsid w:val="0095458F"/>
    <w:rsid w:val="00954A9A"/>
    <w:rsid w:val="00954F51"/>
    <w:rsid w:val="0095531E"/>
    <w:rsid w:val="009553F9"/>
    <w:rsid w:val="0095577E"/>
    <w:rsid w:val="00955FEC"/>
    <w:rsid w:val="00956333"/>
    <w:rsid w:val="009567E3"/>
    <w:rsid w:val="00956800"/>
    <w:rsid w:val="00956957"/>
    <w:rsid w:val="009570A8"/>
    <w:rsid w:val="009570B8"/>
    <w:rsid w:val="0095773E"/>
    <w:rsid w:val="00957A34"/>
    <w:rsid w:val="00957B0F"/>
    <w:rsid w:val="00957EEB"/>
    <w:rsid w:val="009609AB"/>
    <w:rsid w:val="00960F63"/>
    <w:rsid w:val="00960FAA"/>
    <w:rsid w:val="009612EB"/>
    <w:rsid w:val="009615DA"/>
    <w:rsid w:val="0096192E"/>
    <w:rsid w:val="00961C85"/>
    <w:rsid w:val="00961CCA"/>
    <w:rsid w:val="00961D69"/>
    <w:rsid w:val="009623EA"/>
    <w:rsid w:val="009625BF"/>
    <w:rsid w:val="00962656"/>
    <w:rsid w:val="009634EE"/>
    <w:rsid w:val="00963F4E"/>
    <w:rsid w:val="00964067"/>
    <w:rsid w:val="00964180"/>
    <w:rsid w:val="0096475B"/>
    <w:rsid w:val="009651C9"/>
    <w:rsid w:val="0096594B"/>
    <w:rsid w:val="009660F9"/>
    <w:rsid w:val="0096679B"/>
    <w:rsid w:val="00966ED0"/>
    <w:rsid w:val="00966FC1"/>
    <w:rsid w:val="009679C0"/>
    <w:rsid w:val="00967AD0"/>
    <w:rsid w:val="00967B32"/>
    <w:rsid w:val="00967E40"/>
    <w:rsid w:val="00967FBC"/>
    <w:rsid w:val="00970ADA"/>
    <w:rsid w:val="00970E37"/>
    <w:rsid w:val="009712A8"/>
    <w:rsid w:val="009714C9"/>
    <w:rsid w:val="00971707"/>
    <w:rsid w:val="00971BC0"/>
    <w:rsid w:val="00972091"/>
    <w:rsid w:val="00972208"/>
    <w:rsid w:val="009725FC"/>
    <w:rsid w:val="00972712"/>
    <w:rsid w:val="00972BAA"/>
    <w:rsid w:val="00972F66"/>
    <w:rsid w:val="009730DA"/>
    <w:rsid w:val="0097342D"/>
    <w:rsid w:val="00973432"/>
    <w:rsid w:val="00973484"/>
    <w:rsid w:val="00973721"/>
    <w:rsid w:val="009737A6"/>
    <w:rsid w:val="00973B60"/>
    <w:rsid w:val="00974503"/>
    <w:rsid w:val="00974B5A"/>
    <w:rsid w:val="00974F86"/>
    <w:rsid w:val="00975722"/>
    <w:rsid w:val="00975732"/>
    <w:rsid w:val="00975A3E"/>
    <w:rsid w:val="00975C32"/>
    <w:rsid w:val="00975C79"/>
    <w:rsid w:val="00976057"/>
    <w:rsid w:val="009762A9"/>
    <w:rsid w:val="00976401"/>
    <w:rsid w:val="0097695E"/>
    <w:rsid w:val="00976A21"/>
    <w:rsid w:val="00977084"/>
    <w:rsid w:val="009773CE"/>
    <w:rsid w:val="009776D5"/>
    <w:rsid w:val="00977B92"/>
    <w:rsid w:val="00977D4B"/>
    <w:rsid w:val="00980566"/>
    <w:rsid w:val="009806E4"/>
    <w:rsid w:val="00980F58"/>
    <w:rsid w:val="0098151A"/>
    <w:rsid w:val="009819FF"/>
    <w:rsid w:val="00981B3D"/>
    <w:rsid w:val="00981D88"/>
    <w:rsid w:val="009820E1"/>
    <w:rsid w:val="009824B3"/>
    <w:rsid w:val="00982BBF"/>
    <w:rsid w:val="00982E84"/>
    <w:rsid w:val="00982F7D"/>
    <w:rsid w:val="00983072"/>
    <w:rsid w:val="00983797"/>
    <w:rsid w:val="00983955"/>
    <w:rsid w:val="00983ACF"/>
    <w:rsid w:val="00983F95"/>
    <w:rsid w:val="00984460"/>
    <w:rsid w:val="009846C3"/>
    <w:rsid w:val="00984AAE"/>
    <w:rsid w:val="00984D10"/>
    <w:rsid w:val="009851C3"/>
    <w:rsid w:val="009852F1"/>
    <w:rsid w:val="009854FE"/>
    <w:rsid w:val="0098573C"/>
    <w:rsid w:val="009863FC"/>
    <w:rsid w:val="009865D0"/>
    <w:rsid w:val="00986781"/>
    <w:rsid w:val="009868A0"/>
    <w:rsid w:val="009868D2"/>
    <w:rsid w:val="0098693E"/>
    <w:rsid w:val="009869A8"/>
    <w:rsid w:val="00986B9A"/>
    <w:rsid w:val="00986BF3"/>
    <w:rsid w:val="00986D2E"/>
    <w:rsid w:val="00986D71"/>
    <w:rsid w:val="00986E08"/>
    <w:rsid w:val="0098758A"/>
    <w:rsid w:val="00987901"/>
    <w:rsid w:val="009904DF"/>
    <w:rsid w:val="00990987"/>
    <w:rsid w:val="00990C89"/>
    <w:rsid w:val="009910A1"/>
    <w:rsid w:val="0099125D"/>
    <w:rsid w:val="009912E0"/>
    <w:rsid w:val="009918B2"/>
    <w:rsid w:val="00991C65"/>
    <w:rsid w:val="009925B5"/>
    <w:rsid w:val="009926F7"/>
    <w:rsid w:val="00992728"/>
    <w:rsid w:val="00992C08"/>
    <w:rsid w:val="00992EEB"/>
    <w:rsid w:val="00993207"/>
    <w:rsid w:val="009932D5"/>
    <w:rsid w:val="00993526"/>
    <w:rsid w:val="00993A05"/>
    <w:rsid w:val="00993A98"/>
    <w:rsid w:val="00994039"/>
    <w:rsid w:val="00994F23"/>
    <w:rsid w:val="009956C7"/>
    <w:rsid w:val="00995C38"/>
    <w:rsid w:val="009960AD"/>
    <w:rsid w:val="00996106"/>
    <w:rsid w:val="009963C2"/>
    <w:rsid w:val="009963C5"/>
    <w:rsid w:val="00996699"/>
    <w:rsid w:val="009967E1"/>
    <w:rsid w:val="0099779B"/>
    <w:rsid w:val="00997AF3"/>
    <w:rsid w:val="00997D29"/>
    <w:rsid w:val="00997D71"/>
    <w:rsid w:val="009A03D0"/>
    <w:rsid w:val="009A03DB"/>
    <w:rsid w:val="009A0887"/>
    <w:rsid w:val="009A0B1D"/>
    <w:rsid w:val="009A0C07"/>
    <w:rsid w:val="009A1454"/>
    <w:rsid w:val="009A176F"/>
    <w:rsid w:val="009A1B84"/>
    <w:rsid w:val="009A1DA8"/>
    <w:rsid w:val="009A252E"/>
    <w:rsid w:val="009A3045"/>
    <w:rsid w:val="009A3235"/>
    <w:rsid w:val="009A36E7"/>
    <w:rsid w:val="009A38B0"/>
    <w:rsid w:val="009A3B94"/>
    <w:rsid w:val="009A3D65"/>
    <w:rsid w:val="009A40BA"/>
    <w:rsid w:val="009A412B"/>
    <w:rsid w:val="009A472E"/>
    <w:rsid w:val="009A476E"/>
    <w:rsid w:val="009A4814"/>
    <w:rsid w:val="009A4D02"/>
    <w:rsid w:val="009A571F"/>
    <w:rsid w:val="009A585D"/>
    <w:rsid w:val="009A58BC"/>
    <w:rsid w:val="009A59FE"/>
    <w:rsid w:val="009A5A92"/>
    <w:rsid w:val="009A5B56"/>
    <w:rsid w:val="009A5BCB"/>
    <w:rsid w:val="009A5CD6"/>
    <w:rsid w:val="009A5F2E"/>
    <w:rsid w:val="009A6017"/>
    <w:rsid w:val="009A6128"/>
    <w:rsid w:val="009A6666"/>
    <w:rsid w:val="009A7A52"/>
    <w:rsid w:val="009A7D0D"/>
    <w:rsid w:val="009A7F69"/>
    <w:rsid w:val="009B0897"/>
    <w:rsid w:val="009B128D"/>
    <w:rsid w:val="009B15BF"/>
    <w:rsid w:val="009B16B4"/>
    <w:rsid w:val="009B18B6"/>
    <w:rsid w:val="009B1963"/>
    <w:rsid w:val="009B1ACB"/>
    <w:rsid w:val="009B1C25"/>
    <w:rsid w:val="009B1D26"/>
    <w:rsid w:val="009B1EDB"/>
    <w:rsid w:val="009B22AA"/>
    <w:rsid w:val="009B2406"/>
    <w:rsid w:val="009B2F99"/>
    <w:rsid w:val="009B32A7"/>
    <w:rsid w:val="009B33B2"/>
    <w:rsid w:val="009B3A15"/>
    <w:rsid w:val="009B3CD3"/>
    <w:rsid w:val="009B3DC7"/>
    <w:rsid w:val="009B3EF0"/>
    <w:rsid w:val="009B45AC"/>
    <w:rsid w:val="009B4BEC"/>
    <w:rsid w:val="009B50EF"/>
    <w:rsid w:val="009B5292"/>
    <w:rsid w:val="009B5797"/>
    <w:rsid w:val="009B5A63"/>
    <w:rsid w:val="009B5D02"/>
    <w:rsid w:val="009B5DE1"/>
    <w:rsid w:val="009B630D"/>
    <w:rsid w:val="009B6569"/>
    <w:rsid w:val="009B65DB"/>
    <w:rsid w:val="009B6BF5"/>
    <w:rsid w:val="009B713C"/>
    <w:rsid w:val="009B757F"/>
    <w:rsid w:val="009B75CE"/>
    <w:rsid w:val="009B76A7"/>
    <w:rsid w:val="009B7796"/>
    <w:rsid w:val="009B79E2"/>
    <w:rsid w:val="009C03DF"/>
    <w:rsid w:val="009C0AAA"/>
    <w:rsid w:val="009C1120"/>
    <w:rsid w:val="009C121E"/>
    <w:rsid w:val="009C123E"/>
    <w:rsid w:val="009C1528"/>
    <w:rsid w:val="009C1F02"/>
    <w:rsid w:val="009C20EA"/>
    <w:rsid w:val="009C2429"/>
    <w:rsid w:val="009C3124"/>
    <w:rsid w:val="009C31C4"/>
    <w:rsid w:val="009C3364"/>
    <w:rsid w:val="009C34B9"/>
    <w:rsid w:val="009C3707"/>
    <w:rsid w:val="009C376E"/>
    <w:rsid w:val="009C3DE1"/>
    <w:rsid w:val="009C432D"/>
    <w:rsid w:val="009C444C"/>
    <w:rsid w:val="009C554C"/>
    <w:rsid w:val="009C567B"/>
    <w:rsid w:val="009C5C30"/>
    <w:rsid w:val="009C5D3C"/>
    <w:rsid w:val="009C5E28"/>
    <w:rsid w:val="009C6C6B"/>
    <w:rsid w:val="009C6E1E"/>
    <w:rsid w:val="009C6FAA"/>
    <w:rsid w:val="009C716F"/>
    <w:rsid w:val="009C7291"/>
    <w:rsid w:val="009C76B3"/>
    <w:rsid w:val="009C76D5"/>
    <w:rsid w:val="009C76E5"/>
    <w:rsid w:val="009D00C2"/>
    <w:rsid w:val="009D03B3"/>
    <w:rsid w:val="009D079E"/>
    <w:rsid w:val="009D0A7F"/>
    <w:rsid w:val="009D0F57"/>
    <w:rsid w:val="009D1218"/>
    <w:rsid w:val="009D14B0"/>
    <w:rsid w:val="009D14B3"/>
    <w:rsid w:val="009D17D2"/>
    <w:rsid w:val="009D1807"/>
    <w:rsid w:val="009D18D9"/>
    <w:rsid w:val="009D21BF"/>
    <w:rsid w:val="009D2608"/>
    <w:rsid w:val="009D3C5A"/>
    <w:rsid w:val="009D3DE4"/>
    <w:rsid w:val="009D3E5D"/>
    <w:rsid w:val="009D42A1"/>
    <w:rsid w:val="009D4478"/>
    <w:rsid w:val="009D452F"/>
    <w:rsid w:val="009D4A23"/>
    <w:rsid w:val="009D4A28"/>
    <w:rsid w:val="009D4CF0"/>
    <w:rsid w:val="009D4EE2"/>
    <w:rsid w:val="009D5308"/>
    <w:rsid w:val="009D5C40"/>
    <w:rsid w:val="009D66E0"/>
    <w:rsid w:val="009D6787"/>
    <w:rsid w:val="009D6852"/>
    <w:rsid w:val="009D6910"/>
    <w:rsid w:val="009D6C0D"/>
    <w:rsid w:val="009D6E6F"/>
    <w:rsid w:val="009D6E8B"/>
    <w:rsid w:val="009D72B4"/>
    <w:rsid w:val="009D7A68"/>
    <w:rsid w:val="009D7BC5"/>
    <w:rsid w:val="009D7EA6"/>
    <w:rsid w:val="009E1082"/>
    <w:rsid w:val="009E1801"/>
    <w:rsid w:val="009E249E"/>
    <w:rsid w:val="009E2A43"/>
    <w:rsid w:val="009E2B02"/>
    <w:rsid w:val="009E3103"/>
    <w:rsid w:val="009E3282"/>
    <w:rsid w:val="009E38E2"/>
    <w:rsid w:val="009E392D"/>
    <w:rsid w:val="009E39D2"/>
    <w:rsid w:val="009E3CDC"/>
    <w:rsid w:val="009E3D27"/>
    <w:rsid w:val="009E402F"/>
    <w:rsid w:val="009E408B"/>
    <w:rsid w:val="009E4907"/>
    <w:rsid w:val="009E4EC4"/>
    <w:rsid w:val="009E5380"/>
    <w:rsid w:val="009E682C"/>
    <w:rsid w:val="009E6B1A"/>
    <w:rsid w:val="009E6D78"/>
    <w:rsid w:val="009E6F79"/>
    <w:rsid w:val="009E6FFF"/>
    <w:rsid w:val="009E7045"/>
    <w:rsid w:val="009E75C1"/>
    <w:rsid w:val="009E7BF3"/>
    <w:rsid w:val="009F0080"/>
    <w:rsid w:val="009F044B"/>
    <w:rsid w:val="009F05FA"/>
    <w:rsid w:val="009F06A6"/>
    <w:rsid w:val="009F09FB"/>
    <w:rsid w:val="009F11BC"/>
    <w:rsid w:val="009F1463"/>
    <w:rsid w:val="009F14C3"/>
    <w:rsid w:val="009F1EC2"/>
    <w:rsid w:val="009F2039"/>
    <w:rsid w:val="009F2221"/>
    <w:rsid w:val="009F25FF"/>
    <w:rsid w:val="009F29A6"/>
    <w:rsid w:val="009F2B26"/>
    <w:rsid w:val="009F2ED5"/>
    <w:rsid w:val="009F2F42"/>
    <w:rsid w:val="009F3654"/>
    <w:rsid w:val="009F371D"/>
    <w:rsid w:val="009F377A"/>
    <w:rsid w:val="009F3A44"/>
    <w:rsid w:val="009F3B9F"/>
    <w:rsid w:val="009F3CBA"/>
    <w:rsid w:val="009F3F20"/>
    <w:rsid w:val="009F4420"/>
    <w:rsid w:val="009F44BC"/>
    <w:rsid w:val="009F4523"/>
    <w:rsid w:val="009F4D3B"/>
    <w:rsid w:val="009F500D"/>
    <w:rsid w:val="009F595E"/>
    <w:rsid w:val="009F59CE"/>
    <w:rsid w:val="009F5A2A"/>
    <w:rsid w:val="009F5C05"/>
    <w:rsid w:val="009F5C40"/>
    <w:rsid w:val="009F5C8B"/>
    <w:rsid w:val="009F615F"/>
    <w:rsid w:val="009F6286"/>
    <w:rsid w:val="009F6489"/>
    <w:rsid w:val="009F64FF"/>
    <w:rsid w:val="009F76C7"/>
    <w:rsid w:val="00A001AD"/>
    <w:rsid w:val="00A002F5"/>
    <w:rsid w:val="00A00A16"/>
    <w:rsid w:val="00A00F3F"/>
    <w:rsid w:val="00A01287"/>
    <w:rsid w:val="00A01830"/>
    <w:rsid w:val="00A019B0"/>
    <w:rsid w:val="00A01AB8"/>
    <w:rsid w:val="00A01CAE"/>
    <w:rsid w:val="00A021EF"/>
    <w:rsid w:val="00A02BFA"/>
    <w:rsid w:val="00A02D87"/>
    <w:rsid w:val="00A02EC8"/>
    <w:rsid w:val="00A0316F"/>
    <w:rsid w:val="00A03213"/>
    <w:rsid w:val="00A0347C"/>
    <w:rsid w:val="00A036E6"/>
    <w:rsid w:val="00A038ED"/>
    <w:rsid w:val="00A0395E"/>
    <w:rsid w:val="00A03AC6"/>
    <w:rsid w:val="00A0443B"/>
    <w:rsid w:val="00A044FE"/>
    <w:rsid w:val="00A04F72"/>
    <w:rsid w:val="00A05B45"/>
    <w:rsid w:val="00A05B46"/>
    <w:rsid w:val="00A05DC2"/>
    <w:rsid w:val="00A06070"/>
    <w:rsid w:val="00A06B54"/>
    <w:rsid w:val="00A06D7D"/>
    <w:rsid w:val="00A06F03"/>
    <w:rsid w:val="00A070B1"/>
    <w:rsid w:val="00A074F8"/>
    <w:rsid w:val="00A07660"/>
    <w:rsid w:val="00A077B2"/>
    <w:rsid w:val="00A07BCB"/>
    <w:rsid w:val="00A1015B"/>
    <w:rsid w:val="00A10696"/>
    <w:rsid w:val="00A109E3"/>
    <w:rsid w:val="00A10A5F"/>
    <w:rsid w:val="00A110C5"/>
    <w:rsid w:val="00A112EA"/>
    <w:rsid w:val="00A11362"/>
    <w:rsid w:val="00A11794"/>
    <w:rsid w:val="00A1182F"/>
    <w:rsid w:val="00A11A0A"/>
    <w:rsid w:val="00A11F6D"/>
    <w:rsid w:val="00A12746"/>
    <w:rsid w:val="00A12ACB"/>
    <w:rsid w:val="00A12B02"/>
    <w:rsid w:val="00A131A1"/>
    <w:rsid w:val="00A13761"/>
    <w:rsid w:val="00A1382F"/>
    <w:rsid w:val="00A13BB3"/>
    <w:rsid w:val="00A13E27"/>
    <w:rsid w:val="00A143C6"/>
    <w:rsid w:val="00A1446D"/>
    <w:rsid w:val="00A14F25"/>
    <w:rsid w:val="00A15113"/>
    <w:rsid w:val="00A1521F"/>
    <w:rsid w:val="00A152B1"/>
    <w:rsid w:val="00A1536F"/>
    <w:rsid w:val="00A15514"/>
    <w:rsid w:val="00A1555B"/>
    <w:rsid w:val="00A1641C"/>
    <w:rsid w:val="00A16513"/>
    <w:rsid w:val="00A16F99"/>
    <w:rsid w:val="00A17C49"/>
    <w:rsid w:val="00A20018"/>
    <w:rsid w:val="00A20022"/>
    <w:rsid w:val="00A203A1"/>
    <w:rsid w:val="00A20F49"/>
    <w:rsid w:val="00A216AA"/>
    <w:rsid w:val="00A2174F"/>
    <w:rsid w:val="00A21AD2"/>
    <w:rsid w:val="00A21B6F"/>
    <w:rsid w:val="00A21F09"/>
    <w:rsid w:val="00A22401"/>
    <w:rsid w:val="00A228EA"/>
    <w:rsid w:val="00A229DB"/>
    <w:rsid w:val="00A22BC3"/>
    <w:rsid w:val="00A230CE"/>
    <w:rsid w:val="00A231A4"/>
    <w:rsid w:val="00A23583"/>
    <w:rsid w:val="00A236C9"/>
    <w:rsid w:val="00A238CE"/>
    <w:rsid w:val="00A23D23"/>
    <w:rsid w:val="00A23E5A"/>
    <w:rsid w:val="00A247E9"/>
    <w:rsid w:val="00A2498F"/>
    <w:rsid w:val="00A24C68"/>
    <w:rsid w:val="00A24D9A"/>
    <w:rsid w:val="00A25236"/>
    <w:rsid w:val="00A252C2"/>
    <w:rsid w:val="00A25410"/>
    <w:rsid w:val="00A25451"/>
    <w:rsid w:val="00A25B06"/>
    <w:rsid w:val="00A25DCD"/>
    <w:rsid w:val="00A26562"/>
    <w:rsid w:val="00A265F1"/>
    <w:rsid w:val="00A27047"/>
    <w:rsid w:val="00A2719A"/>
    <w:rsid w:val="00A272E3"/>
    <w:rsid w:val="00A27447"/>
    <w:rsid w:val="00A275B2"/>
    <w:rsid w:val="00A27803"/>
    <w:rsid w:val="00A303C0"/>
    <w:rsid w:val="00A30416"/>
    <w:rsid w:val="00A3050D"/>
    <w:rsid w:val="00A30A6D"/>
    <w:rsid w:val="00A30BB9"/>
    <w:rsid w:val="00A30EA2"/>
    <w:rsid w:val="00A30EAD"/>
    <w:rsid w:val="00A31880"/>
    <w:rsid w:val="00A31D88"/>
    <w:rsid w:val="00A32097"/>
    <w:rsid w:val="00A32499"/>
    <w:rsid w:val="00A3266A"/>
    <w:rsid w:val="00A32F82"/>
    <w:rsid w:val="00A3330D"/>
    <w:rsid w:val="00A338A8"/>
    <w:rsid w:val="00A33AE3"/>
    <w:rsid w:val="00A33F3B"/>
    <w:rsid w:val="00A33FC9"/>
    <w:rsid w:val="00A3478D"/>
    <w:rsid w:val="00A34AD4"/>
    <w:rsid w:val="00A350C4"/>
    <w:rsid w:val="00A35424"/>
    <w:rsid w:val="00A3579F"/>
    <w:rsid w:val="00A35946"/>
    <w:rsid w:val="00A35A53"/>
    <w:rsid w:val="00A35F03"/>
    <w:rsid w:val="00A361EA"/>
    <w:rsid w:val="00A363C7"/>
    <w:rsid w:val="00A3665C"/>
    <w:rsid w:val="00A36752"/>
    <w:rsid w:val="00A36A32"/>
    <w:rsid w:val="00A36CF1"/>
    <w:rsid w:val="00A377C7"/>
    <w:rsid w:val="00A3796E"/>
    <w:rsid w:val="00A404E4"/>
    <w:rsid w:val="00A4132B"/>
    <w:rsid w:val="00A4133C"/>
    <w:rsid w:val="00A413C6"/>
    <w:rsid w:val="00A4141D"/>
    <w:rsid w:val="00A41781"/>
    <w:rsid w:val="00A42370"/>
    <w:rsid w:val="00A42437"/>
    <w:rsid w:val="00A428F2"/>
    <w:rsid w:val="00A429D5"/>
    <w:rsid w:val="00A42AA6"/>
    <w:rsid w:val="00A42AD1"/>
    <w:rsid w:val="00A4327C"/>
    <w:rsid w:val="00A432B1"/>
    <w:rsid w:val="00A433CD"/>
    <w:rsid w:val="00A43751"/>
    <w:rsid w:val="00A4385E"/>
    <w:rsid w:val="00A43DBA"/>
    <w:rsid w:val="00A43F08"/>
    <w:rsid w:val="00A444B2"/>
    <w:rsid w:val="00A44FCE"/>
    <w:rsid w:val="00A4511A"/>
    <w:rsid w:val="00A4517B"/>
    <w:rsid w:val="00A45ACF"/>
    <w:rsid w:val="00A45E2E"/>
    <w:rsid w:val="00A45EE9"/>
    <w:rsid w:val="00A45FC0"/>
    <w:rsid w:val="00A4603F"/>
    <w:rsid w:val="00A4618E"/>
    <w:rsid w:val="00A46270"/>
    <w:rsid w:val="00A462B1"/>
    <w:rsid w:val="00A462CC"/>
    <w:rsid w:val="00A467F7"/>
    <w:rsid w:val="00A47862"/>
    <w:rsid w:val="00A47AB8"/>
    <w:rsid w:val="00A47ED7"/>
    <w:rsid w:val="00A503CC"/>
    <w:rsid w:val="00A50A52"/>
    <w:rsid w:val="00A50C77"/>
    <w:rsid w:val="00A50FCF"/>
    <w:rsid w:val="00A51176"/>
    <w:rsid w:val="00A51920"/>
    <w:rsid w:val="00A51A22"/>
    <w:rsid w:val="00A51B74"/>
    <w:rsid w:val="00A51E65"/>
    <w:rsid w:val="00A527C4"/>
    <w:rsid w:val="00A528AC"/>
    <w:rsid w:val="00A52B21"/>
    <w:rsid w:val="00A53212"/>
    <w:rsid w:val="00A532EC"/>
    <w:rsid w:val="00A53860"/>
    <w:rsid w:val="00A53991"/>
    <w:rsid w:val="00A5486A"/>
    <w:rsid w:val="00A54CF1"/>
    <w:rsid w:val="00A54D5E"/>
    <w:rsid w:val="00A54F11"/>
    <w:rsid w:val="00A554DC"/>
    <w:rsid w:val="00A55CCE"/>
    <w:rsid w:val="00A56A1C"/>
    <w:rsid w:val="00A56A58"/>
    <w:rsid w:val="00A56B1B"/>
    <w:rsid w:val="00A57898"/>
    <w:rsid w:val="00A57D1F"/>
    <w:rsid w:val="00A57FC2"/>
    <w:rsid w:val="00A604BD"/>
    <w:rsid w:val="00A60AAA"/>
    <w:rsid w:val="00A60C88"/>
    <w:rsid w:val="00A610D1"/>
    <w:rsid w:val="00A612C4"/>
    <w:rsid w:val="00A61965"/>
    <w:rsid w:val="00A61F46"/>
    <w:rsid w:val="00A620EB"/>
    <w:rsid w:val="00A62138"/>
    <w:rsid w:val="00A624BE"/>
    <w:rsid w:val="00A62729"/>
    <w:rsid w:val="00A6277F"/>
    <w:rsid w:val="00A62858"/>
    <w:rsid w:val="00A62E93"/>
    <w:rsid w:val="00A6352C"/>
    <w:rsid w:val="00A6377E"/>
    <w:rsid w:val="00A63E1A"/>
    <w:rsid w:val="00A63E59"/>
    <w:rsid w:val="00A63FBB"/>
    <w:rsid w:val="00A64AA1"/>
    <w:rsid w:val="00A64FD1"/>
    <w:rsid w:val="00A655BD"/>
    <w:rsid w:val="00A6564E"/>
    <w:rsid w:val="00A659CC"/>
    <w:rsid w:val="00A65A74"/>
    <w:rsid w:val="00A65CE7"/>
    <w:rsid w:val="00A6604A"/>
    <w:rsid w:val="00A6625B"/>
    <w:rsid w:val="00A66786"/>
    <w:rsid w:val="00A66A79"/>
    <w:rsid w:val="00A66D9A"/>
    <w:rsid w:val="00A66FD0"/>
    <w:rsid w:val="00A67ADD"/>
    <w:rsid w:val="00A67DB9"/>
    <w:rsid w:val="00A70003"/>
    <w:rsid w:val="00A707B4"/>
    <w:rsid w:val="00A708ED"/>
    <w:rsid w:val="00A70985"/>
    <w:rsid w:val="00A70F88"/>
    <w:rsid w:val="00A7153A"/>
    <w:rsid w:val="00A71C8B"/>
    <w:rsid w:val="00A71CA8"/>
    <w:rsid w:val="00A71F30"/>
    <w:rsid w:val="00A722BD"/>
    <w:rsid w:val="00A723AB"/>
    <w:rsid w:val="00A7240B"/>
    <w:rsid w:val="00A72462"/>
    <w:rsid w:val="00A72B9E"/>
    <w:rsid w:val="00A72BC1"/>
    <w:rsid w:val="00A7397B"/>
    <w:rsid w:val="00A73C4B"/>
    <w:rsid w:val="00A73DC8"/>
    <w:rsid w:val="00A740D9"/>
    <w:rsid w:val="00A744A6"/>
    <w:rsid w:val="00A75022"/>
    <w:rsid w:val="00A755B6"/>
    <w:rsid w:val="00A755E1"/>
    <w:rsid w:val="00A756AB"/>
    <w:rsid w:val="00A75D4B"/>
    <w:rsid w:val="00A75F45"/>
    <w:rsid w:val="00A762FB"/>
    <w:rsid w:val="00A764E2"/>
    <w:rsid w:val="00A7699F"/>
    <w:rsid w:val="00A76A26"/>
    <w:rsid w:val="00A76DCD"/>
    <w:rsid w:val="00A77879"/>
    <w:rsid w:val="00A77DC9"/>
    <w:rsid w:val="00A801F5"/>
    <w:rsid w:val="00A80279"/>
    <w:rsid w:val="00A8029B"/>
    <w:rsid w:val="00A80B80"/>
    <w:rsid w:val="00A80D31"/>
    <w:rsid w:val="00A81225"/>
    <w:rsid w:val="00A81594"/>
    <w:rsid w:val="00A8199A"/>
    <w:rsid w:val="00A823BC"/>
    <w:rsid w:val="00A82D46"/>
    <w:rsid w:val="00A82D57"/>
    <w:rsid w:val="00A82E0E"/>
    <w:rsid w:val="00A83211"/>
    <w:rsid w:val="00A8449E"/>
    <w:rsid w:val="00A848B5"/>
    <w:rsid w:val="00A848C3"/>
    <w:rsid w:val="00A8501A"/>
    <w:rsid w:val="00A850E0"/>
    <w:rsid w:val="00A852E4"/>
    <w:rsid w:val="00A85477"/>
    <w:rsid w:val="00A85794"/>
    <w:rsid w:val="00A858A9"/>
    <w:rsid w:val="00A85D3B"/>
    <w:rsid w:val="00A85F1B"/>
    <w:rsid w:val="00A86066"/>
    <w:rsid w:val="00A86763"/>
    <w:rsid w:val="00A86EAF"/>
    <w:rsid w:val="00A86F09"/>
    <w:rsid w:val="00A871DF"/>
    <w:rsid w:val="00A87A78"/>
    <w:rsid w:val="00A87F79"/>
    <w:rsid w:val="00A87FB8"/>
    <w:rsid w:val="00A90062"/>
    <w:rsid w:val="00A90420"/>
    <w:rsid w:val="00A9081D"/>
    <w:rsid w:val="00A90A82"/>
    <w:rsid w:val="00A91156"/>
    <w:rsid w:val="00A911F6"/>
    <w:rsid w:val="00A91312"/>
    <w:rsid w:val="00A91327"/>
    <w:rsid w:val="00A9137A"/>
    <w:rsid w:val="00A914AA"/>
    <w:rsid w:val="00A915A9"/>
    <w:rsid w:val="00A91A29"/>
    <w:rsid w:val="00A91A35"/>
    <w:rsid w:val="00A91B96"/>
    <w:rsid w:val="00A923A8"/>
    <w:rsid w:val="00A92681"/>
    <w:rsid w:val="00A9276E"/>
    <w:rsid w:val="00A92872"/>
    <w:rsid w:val="00A931D2"/>
    <w:rsid w:val="00A938E3"/>
    <w:rsid w:val="00A93A2D"/>
    <w:rsid w:val="00A93D63"/>
    <w:rsid w:val="00A942A6"/>
    <w:rsid w:val="00A9443F"/>
    <w:rsid w:val="00A94764"/>
    <w:rsid w:val="00A94848"/>
    <w:rsid w:val="00A94895"/>
    <w:rsid w:val="00A9492A"/>
    <w:rsid w:val="00A94B9B"/>
    <w:rsid w:val="00A950A3"/>
    <w:rsid w:val="00A95126"/>
    <w:rsid w:val="00A951CE"/>
    <w:rsid w:val="00A95869"/>
    <w:rsid w:val="00A95B50"/>
    <w:rsid w:val="00A95DC8"/>
    <w:rsid w:val="00A96102"/>
    <w:rsid w:val="00A9626F"/>
    <w:rsid w:val="00A962F1"/>
    <w:rsid w:val="00A963D3"/>
    <w:rsid w:val="00A9651F"/>
    <w:rsid w:val="00A965F3"/>
    <w:rsid w:val="00A973FF"/>
    <w:rsid w:val="00A9764E"/>
    <w:rsid w:val="00A97ACD"/>
    <w:rsid w:val="00AA01D6"/>
    <w:rsid w:val="00AA0568"/>
    <w:rsid w:val="00AA0DC6"/>
    <w:rsid w:val="00AA1134"/>
    <w:rsid w:val="00AA1136"/>
    <w:rsid w:val="00AA1473"/>
    <w:rsid w:val="00AA233B"/>
    <w:rsid w:val="00AA2373"/>
    <w:rsid w:val="00AA2C0F"/>
    <w:rsid w:val="00AA2CDD"/>
    <w:rsid w:val="00AA2D17"/>
    <w:rsid w:val="00AA315C"/>
    <w:rsid w:val="00AA3288"/>
    <w:rsid w:val="00AA3819"/>
    <w:rsid w:val="00AA3851"/>
    <w:rsid w:val="00AA393C"/>
    <w:rsid w:val="00AA396D"/>
    <w:rsid w:val="00AA4034"/>
    <w:rsid w:val="00AA4341"/>
    <w:rsid w:val="00AA4396"/>
    <w:rsid w:val="00AA489C"/>
    <w:rsid w:val="00AA4DAA"/>
    <w:rsid w:val="00AA4FB5"/>
    <w:rsid w:val="00AA5782"/>
    <w:rsid w:val="00AA6E42"/>
    <w:rsid w:val="00AB0062"/>
    <w:rsid w:val="00AB066F"/>
    <w:rsid w:val="00AB119B"/>
    <w:rsid w:val="00AB16E3"/>
    <w:rsid w:val="00AB177F"/>
    <w:rsid w:val="00AB1AEE"/>
    <w:rsid w:val="00AB1DFE"/>
    <w:rsid w:val="00AB25F6"/>
    <w:rsid w:val="00AB28E8"/>
    <w:rsid w:val="00AB2968"/>
    <w:rsid w:val="00AB29FE"/>
    <w:rsid w:val="00AB2C40"/>
    <w:rsid w:val="00AB2E66"/>
    <w:rsid w:val="00AB3238"/>
    <w:rsid w:val="00AB3282"/>
    <w:rsid w:val="00AB3ECD"/>
    <w:rsid w:val="00AB3ECF"/>
    <w:rsid w:val="00AB3F47"/>
    <w:rsid w:val="00AB4441"/>
    <w:rsid w:val="00AB4AAE"/>
    <w:rsid w:val="00AB4EF0"/>
    <w:rsid w:val="00AB4F5E"/>
    <w:rsid w:val="00AB5182"/>
    <w:rsid w:val="00AB51BA"/>
    <w:rsid w:val="00AB5741"/>
    <w:rsid w:val="00AB5BDD"/>
    <w:rsid w:val="00AB5DD3"/>
    <w:rsid w:val="00AB5FC4"/>
    <w:rsid w:val="00AB60D2"/>
    <w:rsid w:val="00AB6373"/>
    <w:rsid w:val="00AB6E02"/>
    <w:rsid w:val="00AB721F"/>
    <w:rsid w:val="00AB7335"/>
    <w:rsid w:val="00AB75DF"/>
    <w:rsid w:val="00AC03A3"/>
    <w:rsid w:val="00AC054C"/>
    <w:rsid w:val="00AC08B9"/>
    <w:rsid w:val="00AC08C1"/>
    <w:rsid w:val="00AC12CF"/>
    <w:rsid w:val="00AC1670"/>
    <w:rsid w:val="00AC17CF"/>
    <w:rsid w:val="00AC1C12"/>
    <w:rsid w:val="00AC1CE3"/>
    <w:rsid w:val="00AC28EC"/>
    <w:rsid w:val="00AC2B25"/>
    <w:rsid w:val="00AC2B53"/>
    <w:rsid w:val="00AC2E1D"/>
    <w:rsid w:val="00AC2EE1"/>
    <w:rsid w:val="00AC31C5"/>
    <w:rsid w:val="00AC33DE"/>
    <w:rsid w:val="00AC3536"/>
    <w:rsid w:val="00AC3AFF"/>
    <w:rsid w:val="00AC3B6C"/>
    <w:rsid w:val="00AC3EA9"/>
    <w:rsid w:val="00AC4103"/>
    <w:rsid w:val="00AC433C"/>
    <w:rsid w:val="00AC494D"/>
    <w:rsid w:val="00AC49EF"/>
    <w:rsid w:val="00AC4B6F"/>
    <w:rsid w:val="00AC4F25"/>
    <w:rsid w:val="00AC5AA9"/>
    <w:rsid w:val="00AC60E4"/>
    <w:rsid w:val="00AC6390"/>
    <w:rsid w:val="00AC6535"/>
    <w:rsid w:val="00AC7227"/>
    <w:rsid w:val="00AC7246"/>
    <w:rsid w:val="00AC74A0"/>
    <w:rsid w:val="00AC78DA"/>
    <w:rsid w:val="00AC7A6F"/>
    <w:rsid w:val="00AC7E7F"/>
    <w:rsid w:val="00AD01C7"/>
    <w:rsid w:val="00AD063D"/>
    <w:rsid w:val="00AD0882"/>
    <w:rsid w:val="00AD0901"/>
    <w:rsid w:val="00AD1211"/>
    <w:rsid w:val="00AD1485"/>
    <w:rsid w:val="00AD171D"/>
    <w:rsid w:val="00AD1BC1"/>
    <w:rsid w:val="00AD1F36"/>
    <w:rsid w:val="00AD2908"/>
    <w:rsid w:val="00AD2AC2"/>
    <w:rsid w:val="00AD2E24"/>
    <w:rsid w:val="00AD300C"/>
    <w:rsid w:val="00AD30D5"/>
    <w:rsid w:val="00AD3362"/>
    <w:rsid w:val="00AD3543"/>
    <w:rsid w:val="00AD35EC"/>
    <w:rsid w:val="00AD4AFF"/>
    <w:rsid w:val="00AD4ED4"/>
    <w:rsid w:val="00AD522A"/>
    <w:rsid w:val="00AD5324"/>
    <w:rsid w:val="00AD545A"/>
    <w:rsid w:val="00AD5672"/>
    <w:rsid w:val="00AD5788"/>
    <w:rsid w:val="00AD5875"/>
    <w:rsid w:val="00AD5885"/>
    <w:rsid w:val="00AD5A68"/>
    <w:rsid w:val="00AD5A76"/>
    <w:rsid w:val="00AD5B47"/>
    <w:rsid w:val="00AD5F61"/>
    <w:rsid w:val="00AD6385"/>
    <w:rsid w:val="00AD6F97"/>
    <w:rsid w:val="00AD7032"/>
    <w:rsid w:val="00AD71F2"/>
    <w:rsid w:val="00AD7513"/>
    <w:rsid w:val="00AD76AA"/>
    <w:rsid w:val="00AD78AE"/>
    <w:rsid w:val="00AD7D4C"/>
    <w:rsid w:val="00AE039A"/>
    <w:rsid w:val="00AE0426"/>
    <w:rsid w:val="00AE064C"/>
    <w:rsid w:val="00AE0B62"/>
    <w:rsid w:val="00AE0BBF"/>
    <w:rsid w:val="00AE1451"/>
    <w:rsid w:val="00AE15E4"/>
    <w:rsid w:val="00AE1D77"/>
    <w:rsid w:val="00AE2AAD"/>
    <w:rsid w:val="00AE2EDD"/>
    <w:rsid w:val="00AE2FED"/>
    <w:rsid w:val="00AE3088"/>
    <w:rsid w:val="00AE3128"/>
    <w:rsid w:val="00AE37F5"/>
    <w:rsid w:val="00AE3910"/>
    <w:rsid w:val="00AE3AB2"/>
    <w:rsid w:val="00AE3BB5"/>
    <w:rsid w:val="00AE3C35"/>
    <w:rsid w:val="00AE4208"/>
    <w:rsid w:val="00AE457E"/>
    <w:rsid w:val="00AE4669"/>
    <w:rsid w:val="00AE467E"/>
    <w:rsid w:val="00AE60A4"/>
    <w:rsid w:val="00AE6935"/>
    <w:rsid w:val="00AE6A14"/>
    <w:rsid w:val="00AE6A49"/>
    <w:rsid w:val="00AE708A"/>
    <w:rsid w:val="00AE7117"/>
    <w:rsid w:val="00AE7861"/>
    <w:rsid w:val="00AF129F"/>
    <w:rsid w:val="00AF1442"/>
    <w:rsid w:val="00AF17CC"/>
    <w:rsid w:val="00AF1FDF"/>
    <w:rsid w:val="00AF20F9"/>
    <w:rsid w:val="00AF21DA"/>
    <w:rsid w:val="00AF22B7"/>
    <w:rsid w:val="00AF2544"/>
    <w:rsid w:val="00AF278A"/>
    <w:rsid w:val="00AF278E"/>
    <w:rsid w:val="00AF2AC5"/>
    <w:rsid w:val="00AF2E13"/>
    <w:rsid w:val="00AF2E2B"/>
    <w:rsid w:val="00AF3277"/>
    <w:rsid w:val="00AF34D4"/>
    <w:rsid w:val="00AF3531"/>
    <w:rsid w:val="00AF46D8"/>
    <w:rsid w:val="00AF4C8D"/>
    <w:rsid w:val="00AF4CC7"/>
    <w:rsid w:val="00AF54CF"/>
    <w:rsid w:val="00AF584A"/>
    <w:rsid w:val="00AF5A06"/>
    <w:rsid w:val="00AF5D04"/>
    <w:rsid w:val="00AF5D60"/>
    <w:rsid w:val="00AF6039"/>
    <w:rsid w:val="00AF60D2"/>
    <w:rsid w:val="00AF66A2"/>
    <w:rsid w:val="00AF66E7"/>
    <w:rsid w:val="00AF678C"/>
    <w:rsid w:val="00AF6A2F"/>
    <w:rsid w:val="00AF6B4D"/>
    <w:rsid w:val="00AF6E63"/>
    <w:rsid w:val="00AF71AA"/>
    <w:rsid w:val="00AF7960"/>
    <w:rsid w:val="00AF7D32"/>
    <w:rsid w:val="00AF7E23"/>
    <w:rsid w:val="00AF7E61"/>
    <w:rsid w:val="00AF7F3F"/>
    <w:rsid w:val="00B004DC"/>
    <w:rsid w:val="00B00853"/>
    <w:rsid w:val="00B00963"/>
    <w:rsid w:val="00B00C50"/>
    <w:rsid w:val="00B00E73"/>
    <w:rsid w:val="00B01229"/>
    <w:rsid w:val="00B018E2"/>
    <w:rsid w:val="00B01E07"/>
    <w:rsid w:val="00B01E57"/>
    <w:rsid w:val="00B0226B"/>
    <w:rsid w:val="00B02680"/>
    <w:rsid w:val="00B02A46"/>
    <w:rsid w:val="00B02B11"/>
    <w:rsid w:val="00B02C16"/>
    <w:rsid w:val="00B02EBF"/>
    <w:rsid w:val="00B03239"/>
    <w:rsid w:val="00B0381B"/>
    <w:rsid w:val="00B03C5A"/>
    <w:rsid w:val="00B03CDA"/>
    <w:rsid w:val="00B03DF3"/>
    <w:rsid w:val="00B03E77"/>
    <w:rsid w:val="00B04292"/>
    <w:rsid w:val="00B045DE"/>
    <w:rsid w:val="00B04778"/>
    <w:rsid w:val="00B047C5"/>
    <w:rsid w:val="00B04AF7"/>
    <w:rsid w:val="00B04C69"/>
    <w:rsid w:val="00B055DA"/>
    <w:rsid w:val="00B058DB"/>
    <w:rsid w:val="00B05CA0"/>
    <w:rsid w:val="00B05F55"/>
    <w:rsid w:val="00B063C6"/>
    <w:rsid w:val="00B06960"/>
    <w:rsid w:val="00B06AA3"/>
    <w:rsid w:val="00B06C1B"/>
    <w:rsid w:val="00B076B5"/>
    <w:rsid w:val="00B07761"/>
    <w:rsid w:val="00B079DF"/>
    <w:rsid w:val="00B07F88"/>
    <w:rsid w:val="00B10113"/>
    <w:rsid w:val="00B103A4"/>
    <w:rsid w:val="00B10847"/>
    <w:rsid w:val="00B10965"/>
    <w:rsid w:val="00B109EE"/>
    <w:rsid w:val="00B10BEB"/>
    <w:rsid w:val="00B11778"/>
    <w:rsid w:val="00B117B8"/>
    <w:rsid w:val="00B11EC9"/>
    <w:rsid w:val="00B11EDC"/>
    <w:rsid w:val="00B11FC5"/>
    <w:rsid w:val="00B12162"/>
    <w:rsid w:val="00B1218A"/>
    <w:rsid w:val="00B12317"/>
    <w:rsid w:val="00B12402"/>
    <w:rsid w:val="00B1276A"/>
    <w:rsid w:val="00B12B5D"/>
    <w:rsid w:val="00B12D0E"/>
    <w:rsid w:val="00B131E0"/>
    <w:rsid w:val="00B13638"/>
    <w:rsid w:val="00B13CD4"/>
    <w:rsid w:val="00B13D60"/>
    <w:rsid w:val="00B13E0F"/>
    <w:rsid w:val="00B13F35"/>
    <w:rsid w:val="00B14076"/>
    <w:rsid w:val="00B14459"/>
    <w:rsid w:val="00B144A0"/>
    <w:rsid w:val="00B145DC"/>
    <w:rsid w:val="00B14B24"/>
    <w:rsid w:val="00B151C7"/>
    <w:rsid w:val="00B153E3"/>
    <w:rsid w:val="00B1574D"/>
    <w:rsid w:val="00B161C2"/>
    <w:rsid w:val="00B16D08"/>
    <w:rsid w:val="00B1764C"/>
    <w:rsid w:val="00B176EB"/>
    <w:rsid w:val="00B17A59"/>
    <w:rsid w:val="00B17BDA"/>
    <w:rsid w:val="00B17E19"/>
    <w:rsid w:val="00B206CA"/>
    <w:rsid w:val="00B206FD"/>
    <w:rsid w:val="00B21376"/>
    <w:rsid w:val="00B214F1"/>
    <w:rsid w:val="00B21625"/>
    <w:rsid w:val="00B21C74"/>
    <w:rsid w:val="00B21C93"/>
    <w:rsid w:val="00B220FD"/>
    <w:rsid w:val="00B22101"/>
    <w:rsid w:val="00B227F7"/>
    <w:rsid w:val="00B22803"/>
    <w:rsid w:val="00B22D6A"/>
    <w:rsid w:val="00B23460"/>
    <w:rsid w:val="00B234DA"/>
    <w:rsid w:val="00B2377D"/>
    <w:rsid w:val="00B239AC"/>
    <w:rsid w:val="00B239DD"/>
    <w:rsid w:val="00B240EA"/>
    <w:rsid w:val="00B2413F"/>
    <w:rsid w:val="00B24E11"/>
    <w:rsid w:val="00B2509E"/>
    <w:rsid w:val="00B26182"/>
    <w:rsid w:val="00B2629A"/>
    <w:rsid w:val="00B262FD"/>
    <w:rsid w:val="00B264AA"/>
    <w:rsid w:val="00B26562"/>
    <w:rsid w:val="00B26D30"/>
    <w:rsid w:val="00B27069"/>
    <w:rsid w:val="00B271A1"/>
    <w:rsid w:val="00B2731D"/>
    <w:rsid w:val="00B3010B"/>
    <w:rsid w:val="00B3060F"/>
    <w:rsid w:val="00B307BE"/>
    <w:rsid w:val="00B308DA"/>
    <w:rsid w:val="00B30AAD"/>
    <w:rsid w:val="00B30B1F"/>
    <w:rsid w:val="00B30CA5"/>
    <w:rsid w:val="00B30D60"/>
    <w:rsid w:val="00B30EDF"/>
    <w:rsid w:val="00B30F1F"/>
    <w:rsid w:val="00B311BE"/>
    <w:rsid w:val="00B3143C"/>
    <w:rsid w:val="00B3144F"/>
    <w:rsid w:val="00B31612"/>
    <w:rsid w:val="00B31DB7"/>
    <w:rsid w:val="00B32031"/>
    <w:rsid w:val="00B32244"/>
    <w:rsid w:val="00B32891"/>
    <w:rsid w:val="00B32ABB"/>
    <w:rsid w:val="00B32AE8"/>
    <w:rsid w:val="00B32F9E"/>
    <w:rsid w:val="00B32FA4"/>
    <w:rsid w:val="00B33479"/>
    <w:rsid w:val="00B3357E"/>
    <w:rsid w:val="00B33924"/>
    <w:rsid w:val="00B33948"/>
    <w:rsid w:val="00B33B8B"/>
    <w:rsid w:val="00B33C38"/>
    <w:rsid w:val="00B33CAA"/>
    <w:rsid w:val="00B3423A"/>
    <w:rsid w:val="00B343AD"/>
    <w:rsid w:val="00B34577"/>
    <w:rsid w:val="00B35119"/>
    <w:rsid w:val="00B35429"/>
    <w:rsid w:val="00B35A1F"/>
    <w:rsid w:val="00B35F61"/>
    <w:rsid w:val="00B35F6D"/>
    <w:rsid w:val="00B35FBE"/>
    <w:rsid w:val="00B36061"/>
    <w:rsid w:val="00B3613E"/>
    <w:rsid w:val="00B36630"/>
    <w:rsid w:val="00B36987"/>
    <w:rsid w:val="00B36F24"/>
    <w:rsid w:val="00B37F82"/>
    <w:rsid w:val="00B40068"/>
    <w:rsid w:val="00B4025D"/>
    <w:rsid w:val="00B4026E"/>
    <w:rsid w:val="00B405AE"/>
    <w:rsid w:val="00B406B5"/>
    <w:rsid w:val="00B40AFE"/>
    <w:rsid w:val="00B40C07"/>
    <w:rsid w:val="00B41109"/>
    <w:rsid w:val="00B41257"/>
    <w:rsid w:val="00B41B85"/>
    <w:rsid w:val="00B41F9B"/>
    <w:rsid w:val="00B422EB"/>
    <w:rsid w:val="00B42F96"/>
    <w:rsid w:val="00B4322A"/>
    <w:rsid w:val="00B43440"/>
    <w:rsid w:val="00B434EF"/>
    <w:rsid w:val="00B434FE"/>
    <w:rsid w:val="00B43555"/>
    <w:rsid w:val="00B43AC0"/>
    <w:rsid w:val="00B43DDB"/>
    <w:rsid w:val="00B44349"/>
    <w:rsid w:val="00B445C1"/>
    <w:rsid w:val="00B44622"/>
    <w:rsid w:val="00B448BB"/>
    <w:rsid w:val="00B44A55"/>
    <w:rsid w:val="00B453E3"/>
    <w:rsid w:val="00B45463"/>
    <w:rsid w:val="00B45497"/>
    <w:rsid w:val="00B454A5"/>
    <w:rsid w:val="00B455D0"/>
    <w:rsid w:val="00B461C3"/>
    <w:rsid w:val="00B46456"/>
    <w:rsid w:val="00B46AD0"/>
    <w:rsid w:val="00B46C01"/>
    <w:rsid w:val="00B4706D"/>
    <w:rsid w:val="00B47DCC"/>
    <w:rsid w:val="00B47F73"/>
    <w:rsid w:val="00B500D3"/>
    <w:rsid w:val="00B50153"/>
    <w:rsid w:val="00B501BE"/>
    <w:rsid w:val="00B5037E"/>
    <w:rsid w:val="00B50658"/>
    <w:rsid w:val="00B5089B"/>
    <w:rsid w:val="00B5095C"/>
    <w:rsid w:val="00B50BF0"/>
    <w:rsid w:val="00B51A4B"/>
    <w:rsid w:val="00B51B18"/>
    <w:rsid w:val="00B51BF0"/>
    <w:rsid w:val="00B51CA8"/>
    <w:rsid w:val="00B520DD"/>
    <w:rsid w:val="00B524D2"/>
    <w:rsid w:val="00B5264D"/>
    <w:rsid w:val="00B5295F"/>
    <w:rsid w:val="00B52A09"/>
    <w:rsid w:val="00B52D55"/>
    <w:rsid w:val="00B530F7"/>
    <w:rsid w:val="00B54092"/>
    <w:rsid w:val="00B5424D"/>
    <w:rsid w:val="00B5462C"/>
    <w:rsid w:val="00B55267"/>
    <w:rsid w:val="00B556FA"/>
    <w:rsid w:val="00B55A8C"/>
    <w:rsid w:val="00B55C2C"/>
    <w:rsid w:val="00B5645F"/>
    <w:rsid w:val="00B5673A"/>
    <w:rsid w:val="00B5688D"/>
    <w:rsid w:val="00B5695D"/>
    <w:rsid w:val="00B56A4F"/>
    <w:rsid w:val="00B56C5D"/>
    <w:rsid w:val="00B56D69"/>
    <w:rsid w:val="00B56F8A"/>
    <w:rsid w:val="00B56FDC"/>
    <w:rsid w:val="00B57096"/>
    <w:rsid w:val="00B572A2"/>
    <w:rsid w:val="00B57559"/>
    <w:rsid w:val="00B57607"/>
    <w:rsid w:val="00B57D9E"/>
    <w:rsid w:val="00B57E83"/>
    <w:rsid w:val="00B57F2F"/>
    <w:rsid w:val="00B57FD9"/>
    <w:rsid w:val="00B603EC"/>
    <w:rsid w:val="00B604D2"/>
    <w:rsid w:val="00B60615"/>
    <w:rsid w:val="00B606F7"/>
    <w:rsid w:val="00B60882"/>
    <w:rsid w:val="00B60931"/>
    <w:rsid w:val="00B61C73"/>
    <w:rsid w:val="00B61F01"/>
    <w:rsid w:val="00B62009"/>
    <w:rsid w:val="00B625E3"/>
    <w:rsid w:val="00B62887"/>
    <w:rsid w:val="00B62BBF"/>
    <w:rsid w:val="00B62D9A"/>
    <w:rsid w:val="00B639CB"/>
    <w:rsid w:val="00B6405D"/>
    <w:rsid w:val="00B64183"/>
    <w:rsid w:val="00B64369"/>
    <w:rsid w:val="00B647CA"/>
    <w:rsid w:val="00B648B6"/>
    <w:rsid w:val="00B64AEA"/>
    <w:rsid w:val="00B64E85"/>
    <w:rsid w:val="00B64ECF"/>
    <w:rsid w:val="00B6516C"/>
    <w:rsid w:val="00B65474"/>
    <w:rsid w:val="00B6550B"/>
    <w:rsid w:val="00B65D74"/>
    <w:rsid w:val="00B65E91"/>
    <w:rsid w:val="00B6623C"/>
    <w:rsid w:val="00B66569"/>
    <w:rsid w:val="00B66841"/>
    <w:rsid w:val="00B66993"/>
    <w:rsid w:val="00B66DB2"/>
    <w:rsid w:val="00B67148"/>
    <w:rsid w:val="00B673B3"/>
    <w:rsid w:val="00B67D8A"/>
    <w:rsid w:val="00B67F6F"/>
    <w:rsid w:val="00B67F98"/>
    <w:rsid w:val="00B70497"/>
    <w:rsid w:val="00B70AC8"/>
    <w:rsid w:val="00B70DEC"/>
    <w:rsid w:val="00B71C42"/>
    <w:rsid w:val="00B722E5"/>
    <w:rsid w:val="00B722EE"/>
    <w:rsid w:val="00B7293A"/>
    <w:rsid w:val="00B72A89"/>
    <w:rsid w:val="00B73352"/>
    <w:rsid w:val="00B73392"/>
    <w:rsid w:val="00B73518"/>
    <w:rsid w:val="00B7357F"/>
    <w:rsid w:val="00B738BC"/>
    <w:rsid w:val="00B73E05"/>
    <w:rsid w:val="00B7442D"/>
    <w:rsid w:val="00B7507D"/>
    <w:rsid w:val="00B755B8"/>
    <w:rsid w:val="00B757F5"/>
    <w:rsid w:val="00B7593C"/>
    <w:rsid w:val="00B75F02"/>
    <w:rsid w:val="00B763EE"/>
    <w:rsid w:val="00B7678A"/>
    <w:rsid w:val="00B76943"/>
    <w:rsid w:val="00B76B74"/>
    <w:rsid w:val="00B76B8F"/>
    <w:rsid w:val="00B76C55"/>
    <w:rsid w:val="00B76EAE"/>
    <w:rsid w:val="00B778B1"/>
    <w:rsid w:val="00B77DB8"/>
    <w:rsid w:val="00B80445"/>
    <w:rsid w:val="00B80DF4"/>
    <w:rsid w:val="00B8134F"/>
    <w:rsid w:val="00B81574"/>
    <w:rsid w:val="00B81932"/>
    <w:rsid w:val="00B81965"/>
    <w:rsid w:val="00B81A26"/>
    <w:rsid w:val="00B81ABD"/>
    <w:rsid w:val="00B81DA4"/>
    <w:rsid w:val="00B81DA5"/>
    <w:rsid w:val="00B81DF3"/>
    <w:rsid w:val="00B82882"/>
    <w:rsid w:val="00B82D62"/>
    <w:rsid w:val="00B830EA"/>
    <w:rsid w:val="00B83DA6"/>
    <w:rsid w:val="00B841BB"/>
    <w:rsid w:val="00B8426F"/>
    <w:rsid w:val="00B848E1"/>
    <w:rsid w:val="00B84984"/>
    <w:rsid w:val="00B84E7C"/>
    <w:rsid w:val="00B855DF"/>
    <w:rsid w:val="00B85784"/>
    <w:rsid w:val="00B858CF"/>
    <w:rsid w:val="00B85A99"/>
    <w:rsid w:val="00B85BE0"/>
    <w:rsid w:val="00B85CE2"/>
    <w:rsid w:val="00B86778"/>
    <w:rsid w:val="00B869E8"/>
    <w:rsid w:val="00B870A2"/>
    <w:rsid w:val="00B871ED"/>
    <w:rsid w:val="00B873B7"/>
    <w:rsid w:val="00B8753B"/>
    <w:rsid w:val="00B87C52"/>
    <w:rsid w:val="00B87CE1"/>
    <w:rsid w:val="00B87EF4"/>
    <w:rsid w:val="00B903A5"/>
    <w:rsid w:val="00B90654"/>
    <w:rsid w:val="00B906FE"/>
    <w:rsid w:val="00B90A58"/>
    <w:rsid w:val="00B911E0"/>
    <w:rsid w:val="00B91BA1"/>
    <w:rsid w:val="00B92218"/>
    <w:rsid w:val="00B92849"/>
    <w:rsid w:val="00B9299F"/>
    <w:rsid w:val="00B932F8"/>
    <w:rsid w:val="00B93432"/>
    <w:rsid w:val="00B9360D"/>
    <w:rsid w:val="00B93CB0"/>
    <w:rsid w:val="00B942AA"/>
    <w:rsid w:val="00B94461"/>
    <w:rsid w:val="00B94C30"/>
    <w:rsid w:val="00B94EE1"/>
    <w:rsid w:val="00B95E3C"/>
    <w:rsid w:val="00B97276"/>
    <w:rsid w:val="00B973B8"/>
    <w:rsid w:val="00B973D2"/>
    <w:rsid w:val="00B9777E"/>
    <w:rsid w:val="00B977C5"/>
    <w:rsid w:val="00B97F46"/>
    <w:rsid w:val="00BA0724"/>
    <w:rsid w:val="00BA2003"/>
    <w:rsid w:val="00BA2435"/>
    <w:rsid w:val="00BA26C9"/>
    <w:rsid w:val="00BA2782"/>
    <w:rsid w:val="00BA289A"/>
    <w:rsid w:val="00BA28F4"/>
    <w:rsid w:val="00BA2B3C"/>
    <w:rsid w:val="00BA2F46"/>
    <w:rsid w:val="00BA34F1"/>
    <w:rsid w:val="00BA36C9"/>
    <w:rsid w:val="00BA3CB0"/>
    <w:rsid w:val="00BA420E"/>
    <w:rsid w:val="00BA459A"/>
    <w:rsid w:val="00BA4BCE"/>
    <w:rsid w:val="00BA506F"/>
    <w:rsid w:val="00BA5420"/>
    <w:rsid w:val="00BA54B0"/>
    <w:rsid w:val="00BA5736"/>
    <w:rsid w:val="00BA587B"/>
    <w:rsid w:val="00BA66E6"/>
    <w:rsid w:val="00BA6A5E"/>
    <w:rsid w:val="00BA713D"/>
    <w:rsid w:val="00BA7252"/>
    <w:rsid w:val="00BA74B8"/>
    <w:rsid w:val="00BA7C20"/>
    <w:rsid w:val="00BB01F0"/>
    <w:rsid w:val="00BB0DD5"/>
    <w:rsid w:val="00BB0E66"/>
    <w:rsid w:val="00BB1076"/>
    <w:rsid w:val="00BB1113"/>
    <w:rsid w:val="00BB1139"/>
    <w:rsid w:val="00BB123C"/>
    <w:rsid w:val="00BB1269"/>
    <w:rsid w:val="00BB154E"/>
    <w:rsid w:val="00BB1684"/>
    <w:rsid w:val="00BB172E"/>
    <w:rsid w:val="00BB18A6"/>
    <w:rsid w:val="00BB194A"/>
    <w:rsid w:val="00BB19B4"/>
    <w:rsid w:val="00BB1A96"/>
    <w:rsid w:val="00BB1C4B"/>
    <w:rsid w:val="00BB2022"/>
    <w:rsid w:val="00BB2348"/>
    <w:rsid w:val="00BB2755"/>
    <w:rsid w:val="00BB2B14"/>
    <w:rsid w:val="00BB2E99"/>
    <w:rsid w:val="00BB354A"/>
    <w:rsid w:val="00BB39CB"/>
    <w:rsid w:val="00BB3E67"/>
    <w:rsid w:val="00BB3E97"/>
    <w:rsid w:val="00BB4015"/>
    <w:rsid w:val="00BB44D6"/>
    <w:rsid w:val="00BB4583"/>
    <w:rsid w:val="00BB4848"/>
    <w:rsid w:val="00BB4A4E"/>
    <w:rsid w:val="00BB4DC9"/>
    <w:rsid w:val="00BB5711"/>
    <w:rsid w:val="00BB578E"/>
    <w:rsid w:val="00BB57E1"/>
    <w:rsid w:val="00BB598D"/>
    <w:rsid w:val="00BB5DAF"/>
    <w:rsid w:val="00BB651A"/>
    <w:rsid w:val="00BB66E2"/>
    <w:rsid w:val="00BB6899"/>
    <w:rsid w:val="00BB6930"/>
    <w:rsid w:val="00BB6B42"/>
    <w:rsid w:val="00BB6BE8"/>
    <w:rsid w:val="00BB7407"/>
    <w:rsid w:val="00BB75EC"/>
    <w:rsid w:val="00BB7DDF"/>
    <w:rsid w:val="00BC12C3"/>
    <w:rsid w:val="00BC17DB"/>
    <w:rsid w:val="00BC17DF"/>
    <w:rsid w:val="00BC1E79"/>
    <w:rsid w:val="00BC2EA8"/>
    <w:rsid w:val="00BC30EA"/>
    <w:rsid w:val="00BC38AF"/>
    <w:rsid w:val="00BC4116"/>
    <w:rsid w:val="00BC418B"/>
    <w:rsid w:val="00BC4447"/>
    <w:rsid w:val="00BC447F"/>
    <w:rsid w:val="00BC4585"/>
    <w:rsid w:val="00BC4B0A"/>
    <w:rsid w:val="00BC4C74"/>
    <w:rsid w:val="00BC584F"/>
    <w:rsid w:val="00BC59F7"/>
    <w:rsid w:val="00BC5E1F"/>
    <w:rsid w:val="00BC65F5"/>
    <w:rsid w:val="00BC6683"/>
    <w:rsid w:val="00BC6DCA"/>
    <w:rsid w:val="00BC6DE4"/>
    <w:rsid w:val="00BC6FC6"/>
    <w:rsid w:val="00BC724B"/>
    <w:rsid w:val="00BC7D54"/>
    <w:rsid w:val="00BC7EB2"/>
    <w:rsid w:val="00BD05FE"/>
    <w:rsid w:val="00BD075A"/>
    <w:rsid w:val="00BD1294"/>
    <w:rsid w:val="00BD13D1"/>
    <w:rsid w:val="00BD1492"/>
    <w:rsid w:val="00BD17F8"/>
    <w:rsid w:val="00BD1DA6"/>
    <w:rsid w:val="00BD1F91"/>
    <w:rsid w:val="00BD23A0"/>
    <w:rsid w:val="00BD269D"/>
    <w:rsid w:val="00BD27E0"/>
    <w:rsid w:val="00BD2A6D"/>
    <w:rsid w:val="00BD2BAF"/>
    <w:rsid w:val="00BD2D39"/>
    <w:rsid w:val="00BD2FFE"/>
    <w:rsid w:val="00BD3732"/>
    <w:rsid w:val="00BD38CD"/>
    <w:rsid w:val="00BD3B2B"/>
    <w:rsid w:val="00BD3B92"/>
    <w:rsid w:val="00BD420A"/>
    <w:rsid w:val="00BD426C"/>
    <w:rsid w:val="00BD46F1"/>
    <w:rsid w:val="00BD4725"/>
    <w:rsid w:val="00BD4924"/>
    <w:rsid w:val="00BD4ABD"/>
    <w:rsid w:val="00BD4C8A"/>
    <w:rsid w:val="00BD4E95"/>
    <w:rsid w:val="00BD53E5"/>
    <w:rsid w:val="00BD5A27"/>
    <w:rsid w:val="00BD5B1B"/>
    <w:rsid w:val="00BD5E16"/>
    <w:rsid w:val="00BD61DB"/>
    <w:rsid w:val="00BD6407"/>
    <w:rsid w:val="00BD695B"/>
    <w:rsid w:val="00BD6CEF"/>
    <w:rsid w:val="00BD71BC"/>
    <w:rsid w:val="00BD7875"/>
    <w:rsid w:val="00BD7953"/>
    <w:rsid w:val="00BD7E1C"/>
    <w:rsid w:val="00BD7FEC"/>
    <w:rsid w:val="00BE027D"/>
    <w:rsid w:val="00BE06B1"/>
    <w:rsid w:val="00BE07ED"/>
    <w:rsid w:val="00BE0B55"/>
    <w:rsid w:val="00BE0BE6"/>
    <w:rsid w:val="00BE1180"/>
    <w:rsid w:val="00BE1280"/>
    <w:rsid w:val="00BE149E"/>
    <w:rsid w:val="00BE1829"/>
    <w:rsid w:val="00BE1888"/>
    <w:rsid w:val="00BE1965"/>
    <w:rsid w:val="00BE1A3B"/>
    <w:rsid w:val="00BE2695"/>
    <w:rsid w:val="00BE2BE9"/>
    <w:rsid w:val="00BE3328"/>
    <w:rsid w:val="00BE3C9F"/>
    <w:rsid w:val="00BE3FF3"/>
    <w:rsid w:val="00BE5035"/>
    <w:rsid w:val="00BE5162"/>
    <w:rsid w:val="00BE5374"/>
    <w:rsid w:val="00BE5456"/>
    <w:rsid w:val="00BE595A"/>
    <w:rsid w:val="00BE5FBD"/>
    <w:rsid w:val="00BE6ADD"/>
    <w:rsid w:val="00BE6D45"/>
    <w:rsid w:val="00BE722A"/>
    <w:rsid w:val="00BE754A"/>
    <w:rsid w:val="00BE75BC"/>
    <w:rsid w:val="00BE772F"/>
    <w:rsid w:val="00BE791B"/>
    <w:rsid w:val="00BE7BC9"/>
    <w:rsid w:val="00BE7E7C"/>
    <w:rsid w:val="00BF09CF"/>
    <w:rsid w:val="00BF0CD1"/>
    <w:rsid w:val="00BF0DB9"/>
    <w:rsid w:val="00BF116A"/>
    <w:rsid w:val="00BF13F2"/>
    <w:rsid w:val="00BF165E"/>
    <w:rsid w:val="00BF181D"/>
    <w:rsid w:val="00BF190B"/>
    <w:rsid w:val="00BF1E32"/>
    <w:rsid w:val="00BF1FEE"/>
    <w:rsid w:val="00BF22D5"/>
    <w:rsid w:val="00BF2305"/>
    <w:rsid w:val="00BF24FF"/>
    <w:rsid w:val="00BF28EE"/>
    <w:rsid w:val="00BF2AFB"/>
    <w:rsid w:val="00BF2D76"/>
    <w:rsid w:val="00BF2EDC"/>
    <w:rsid w:val="00BF2F36"/>
    <w:rsid w:val="00BF2FB0"/>
    <w:rsid w:val="00BF3368"/>
    <w:rsid w:val="00BF3397"/>
    <w:rsid w:val="00BF340B"/>
    <w:rsid w:val="00BF36B4"/>
    <w:rsid w:val="00BF3F04"/>
    <w:rsid w:val="00BF4016"/>
    <w:rsid w:val="00BF4FBF"/>
    <w:rsid w:val="00BF510C"/>
    <w:rsid w:val="00BF52D9"/>
    <w:rsid w:val="00BF56CB"/>
    <w:rsid w:val="00BF572D"/>
    <w:rsid w:val="00BF5D3F"/>
    <w:rsid w:val="00BF6359"/>
    <w:rsid w:val="00BF6BDD"/>
    <w:rsid w:val="00BF7867"/>
    <w:rsid w:val="00BF7BBF"/>
    <w:rsid w:val="00C002B7"/>
    <w:rsid w:val="00C00D89"/>
    <w:rsid w:val="00C00DF7"/>
    <w:rsid w:val="00C011BC"/>
    <w:rsid w:val="00C01378"/>
    <w:rsid w:val="00C01623"/>
    <w:rsid w:val="00C0184A"/>
    <w:rsid w:val="00C01E5D"/>
    <w:rsid w:val="00C01F0F"/>
    <w:rsid w:val="00C02A5F"/>
    <w:rsid w:val="00C02B2A"/>
    <w:rsid w:val="00C03632"/>
    <w:rsid w:val="00C03C87"/>
    <w:rsid w:val="00C03DB0"/>
    <w:rsid w:val="00C03DD2"/>
    <w:rsid w:val="00C040ED"/>
    <w:rsid w:val="00C04B74"/>
    <w:rsid w:val="00C05276"/>
    <w:rsid w:val="00C05281"/>
    <w:rsid w:val="00C0561E"/>
    <w:rsid w:val="00C05CF1"/>
    <w:rsid w:val="00C05DF0"/>
    <w:rsid w:val="00C05E94"/>
    <w:rsid w:val="00C060C4"/>
    <w:rsid w:val="00C06115"/>
    <w:rsid w:val="00C0646A"/>
    <w:rsid w:val="00C064BA"/>
    <w:rsid w:val="00C06847"/>
    <w:rsid w:val="00C06A1A"/>
    <w:rsid w:val="00C06C01"/>
    <w:rsid w:val="00C06D93"/>
    <w:rsid w:val="00C06EFB"/>
    <w:rsid w:val="00C07202"/>
    <w:rsid w:val="00C074D8"/>
    <w:rsid w:val="00C07559"/>
    <w:rsid w:val="00C076EE"/>
    <w:rsid w:val="00C0775B"/>
    <w:rsid w:val="00C079A7"/>
    <w:rsid w:val="00C07D63"/>
    <w:rsid w:val="00C07DCE"/>
    <w:rsid w:val="00C100E2"/>
    <w:rsid w:val="00C1030C"/>
    <w:rsid w:val="00C10AD8"/>
    <w:rsid w:val="00C10F5D"/>
    <w:rsid w:val="00C11577"/>
    <w:rsid w:val="00C11B77"/>
    <w:rsid w:val="00C11C4E"/>
    <w:rsid w:val="00C122D4"/>
    <w:rsid w:val="00C1248C"/>
    <w:rsid w:val="00C12C0D"/>
    <w:rsid w:val="00C13625"/>
    <w:rsid w:val="00C140A5"/>
    <w:rsid w:val="00C14886"/>
    <w:rsid w:val="00C14CE1"/>
    <w:rsid w:val="00C15587"/>
    <w:rsid w:val="00C15A43"/>
    <w:rsid w:val="00C15D8E"/>
    <w:rsid w:val="00C15FF8"/>
    <w:rsid w:val="00C16492"/>
    <w:rsid w:val="00C165B9"/>
    <w:rsid w:val="00C1669C"/>
    <w:rsid w:val="00C166C3"/>
    <w:rsid w:val="00C16871"/>
    <w:rsid w:val="00C1695A"/>
    <w:rsid w:val="00C170F5"/>
    <w:rsid w:val="00C174C1"/>
    <w:rsid w:val="00C17694"/>
    <w:rsid w:val="00C17AF3"/>
    <w:rsid w:val="00C17F56"/>
    <w:rsid w:val="00C20141"/>
    <w:rsid w:val="00C2024E"/>
    <w:rsid w:val="00C204AD"/>
    <w:rsid w:val="00C204E1"/>
    <w:rsid w:val="00C208EE"/>
    <w:rsid w:val="00C20977"/>
    <w:rsid w:val="00C20E8A"/>
    <w:rsid w:val="00C210EF"/>
    <w:rsid w:val="00C21387"/>
    <w:rsid w:val="00C2174C"/>
    <w:rsid w:val="00C21B17"/>
    <w:rsid w:val="00C21FE3"/>
    <w:rsid w:val="00C227DE"/>
    <w:rsid w:val="00C22D03"/>
    <w:rsid w:val="00C22E39"/>
    <w:rsid w:val="00C22E51"/>
    <w:rsid w:val="00C23B28"/>
    <w:rsid w:val="00C23D96"/>
    <w:rsid w:val="00C23FFD"/>
    <w:rsid w:val="00C249C2"/>
    <w:rsid w:val="00C24F32"/>
    <w:rsid w:val="00C25243"/>
    <w:rsid w:val="00C25403"/>
    <w:rsid w:val="00C25677"/>
    <w:rsid w:val="00C25FEE"/>
    <w:rsid w:val="00C2622A"/>
    <w:rsid w:val="00C263FA"/>
    <w:rsid w:val="00C26546"/>
    <w:rsid w:val="00C26B64"/>
    <w:rsid w:val="00C272B9"/>
    <w:rsid w:val="00C27380"/>
    <w:rsid w:val="00C27901"/>
    <w:rsid w:val="00C27AB6"/>
    <w:rsid w:val="00C27D3E"/>
    <w:rsid w:val="00C27E55"/>
    <w:rsid w:val="00C3025E"/>
    <w:rsid w:val="00C302BA"/>
    <w:rsid w:val="00C304F1"/>
    <w:rsid w:val="00C31836"/>
    <w:rsid w:val="00C3197D"/>
    <w:rsid w:val="00C31A16"/>
    <w:rsid w:val="00C31DCC"/>
    <w:rsid w:val="00C3248A"/>
    <w:rsid w:val="00C32B52"/>
    <w:rsid w:val="00C32F93"/>
    <w:rsid w:val="00C33001"/>
    <w:rsid w:val="00C33813"/>
    <w:rsid w:val="00C33849"/>
    <w:rsid w:val="00C33B10"/>
    <w:rsid w:val="00C33E4E"/>
    <w:rsid w:val="00C340D0"/>
    <w:rsid w:val="00C343E2"/>
    <w:rsid w:val="00C34F30"/>
    <w:rsid w:val="00C3590F"/>
    <w:rsid w:val="00C35B88"/>
    <w:rsid w:val="00C36119"/>
    <w:rsid w:val="00C36230"/>
    <w:rsid w:val="00C363AF"/>
    <w:rsid w:val="00C36595"/>
    <w:rsid w:val="00C36715"/>
    <w:rsid w:val="00C36977"/>
    <w:rsid w:val="00C36A35"/>
    <w:rsid w:val="00C36A84"/>
    <w:rsid w:val="00C36AB4"/>
    <w:rsid w:val="00C3733B"/>
    <w:rsid w:val="00C3745D"/>
    <w:rsid w:val="00C3756A"/>
    <w:rsid w:val="00C37798"/>
    <w:rsid w:val="00C379FE"/>
    <w:rsid w:val="00C37CD3"/>
    <w:rsid w:val="00C40229"/>
    <w:rsid w:val="00C40270"/>
    <w:rsid w:val="00C40AD8"/>
    <w:rsid w:val="00C41C1C"/>
    <w:rsid w:val="00C41C65"/>
    <w:rsid w:val="00C4245F"/>
    <w:rsid w:val="00C42504"/>
    <w:rsid w:val="00C43AB5"/>
    <w:rsid w:val="00C43DFE"/>
    <w:rsid w:val="00C4409B"/>
    <w:rsid w:val="00C44792"/>
    <w:rsid w:val="00C44945"/>
    <w:rsid w:val="00C4517F"/>
    <w:rsid w:val="00C453C5"/>
    <w:rsid w:val="00C45DAE"/>
    <w:rsid w:val="00C45FFB"/>
    <w:rsid w:val="00C467AF"/>
    <w:rsid w:val="00C46A04"/>
    <w:rsid w:val="00C4760C"/>
    <w:rsid w:val="00C47A81"/>
    <w:rsid w:val="00C50245"/>
    <w:rsid w:val="00C50E36"/>
    <w:rsid w:val="00C510CC"/>
    <w:rsid w:val="00C522D5"/>
    <w:rsid w:val="00C526E9"/>
    <w:rsid w:val="00C52A1A"/>
    <w:rsid w:val="00C52BF1"/>
    <w:rsid w:val="00C531D1"/>
    <w:rsid w:val="00C53351"/>
    <w:rsid w:val="00C53784"/>
    <w:rsid w:val="00C537BE"/>
    <w:rsid w:val="00C53899"/>
    <w:rsid w:val="00C53D95"/>
    <w:rsid w:val="00C5425A"/>
    <w:rsid w:val="00C542DD"/>
    <w:rsid w:val="00C5438F"/>
    <w:rsid w:val="00C54425"/>
    <w:rsid w:val="00C54834"/>
    <w:rsid w:val="00C54B2C"/>
    <w:rsid w:val="00C54D97"/>
    <w:rsid w:val="00C54FFE"/>
    <w:rsid w:val="00C551E8"/>
    <w:rsid w:val="00C554A6"/>
    <w:rsid w:val="00C55728"/>
    <w:rsid w:val="00C558AF"/>
    <w:rsid w:val="00C55D4F"/>
    <w:rsid w:val="00C55F78"/>
    <w:rsid w:val="00C563BA"/>
    <w:rsid w:val="00C563D2"/>
    <w:rsid w:val="00C56929"/>
    <w:rsid w:val="00C56E73"/>
    <w:rsid w:val="00C575DB"/>
    <w:rsid w:val="00C57881"/>
    <w:rsid w:val="00C60321"/>
    <w:rsid w:val="00C60468"/>
    <w:rsid w:val="00C60833"/>
    <w:rsid w:val="00C60C11"/>
    <w:rsid w:val="00C60EE3"/>
    <w:rsid w:val="00C6103F"/>
    <w:rsid w:val="00C6143E"/>
    <w:rsid w:val="00C6146A"/>
    <w:rsid w:val="00C6169F"/>
    <w:rsid w:val="00C61A15"/>
    <w:rsid w:val="00C61F9B"/>
    <w:rsid w:val="00C6230E"/>
    <w:rsid w:val="00C627A5"/>
    <w:rsid w:val="00C62CEC"/>
    <w:rsid w:val="00C62D7E"/>
    <w:rsid w:val="00C62FD9"/>
    <w:rsid w:val="00C6424E"/>
    <w:rsid w:val="00C64B63"/>
    <w:rsid w:val="00C64CE4"/>
    <w:rsid w:val="00C65416"/>
    <w:rsid w:val="00C6574B"/>
    <w:rsid w:val="00C65BED"/>
    <w:rsid w:val="00C65E26"/>
    <w:rsid w:val="00C66669"/>
    <w:rsid w:val="00C667E5"/>
    <w:rsid w:val="00C66D3C"/>
    <w:rsid w:val="00C6770F"/>
    <w:rsid w:val="00C677A5"/>
    <w:rsid w:val="00C70665"/>
    <w:rsid w:val="00C70747"/>
    <w:rsid w:val="00C707F9"/>
    <w:rsid w:val="00C7088C"/>
    <w:rsid w:val="00C7099F"/>
    <w:rsid w:val="00C709A1"/>
    <w:rsid w:val="00C70BB6"/>
    <w:rsid w:val="00C71520"/>
    <w:rsid w:val="00C71752"/>
    <w:rsid w:val="00C71DCB"/>
    <w:rsid w:val="00C71DE8"/>
    <w:rsid w:val="00C720DC"/>
    <w:rsid w:val="00C7334D"/>
    <w:rsid w:val="00C73974"/>
    <w:rsid w:val="00C7399A"/>
    <w:rsid w:val="00C73D88"/>
    <w:rsid w:val="00C74547"/>
    <w:rsid w:val="00C74B3C"/>
    <w:rsid w:val="00C74E4C"/>
    <w:rsid w:val="00C74F96"/>
    <w:rsid w:val="00C7508D"/>
    <w:rsid w:val="00C7536D"/>
    <w:rsid w:val="00C7538A"/>
    <w:rsid w:val="00C7557C"/>
    <w:rsid w:val="00C7580D"/>
    <w:rsid w:val="00C75C9B"/>
    <w:rsid w:val="00C75CEE"/>
    <w:rsid w:val="00C75F50"/>
    <w:rsid w:val="00C7643B"/>
    <w:rsid w:val="00C77269"/>
    <w:rsid w:val="00C772EF"/>
    <w:rsid w:val="00C77807"/>
    <w:rsid w:val="00C77962"/>
    <w:rsid w:val="00C77B8F"/>
    <w:rsid w:val="00C77CD9"/>
    <w:rsid w:val="00C77CED"/>
    <w:rsid w:val="00C77D0B"/>
    <w:rsid w:val="00C77E6D"/>
    <w:rsid w:val="00C77F37"/>
    <w:rsid w:val="00C77FAD"/>
    <w:rsid w:val="00C80194"/>
    <w:rsid w:val="00C809A8"/>
    <w:rsid w:val="00C80E98"/>
    <w:rsid w:val="00C81093"/>
    <w:rsid w:val="00C811A7"/>
    <w:rsid w:val="00C813E4"/>
    <w:rsid w:val="00C81432"/>
    <w:rsid w:val="00C815EF"/>
    <w:rsid w:val="00C816CF"/>
    <w:rsid w:val="00C819C7"/>
    <w:rsid w:val="00C81C87"/>
    <w:rsid w:val="00C822D1"/>
    <w:rsid w:val="00C82435"/>
    <w:rsid w:val="00C82F2A"/>
    <w:rsid w:val="00C8330E"/>
    <w:rsid w:val="00C83403"/>
    <w:rsid w:val="00C84594"/>
    <w:rsid w:val="00C84769"/>
    <w:rsid w:val="00C84E84"/>
    <w:rsid w:val="00C852A7"/>
    <w:rsid w:val="00C85B31"/>
    <w:rsid w:val="00C866A7"/>
    <w:rsid w:val="00C86862"/>
    <w:rsid w:val="00C869F1"/>
    <w:rsid w:val="00C86CA7"/>
    <w:rsid w:val="00C86CE8"/>
    <w:rsid w:val="00C86D3F"/>
    <w:rsid w:val="00C86FA0"/>
    <w:rsid w:val="00C86FFF"/>
    <w:rsid w:val="00C87165"/>
    <w:rsid w:val="00C87349"/>
    <w:rsid w:val="00C87BB5"/>
    <w:rsid w:val="00C87C6A"/>
    <w:rsid w:val="00C9030A"/>
    <w:rsid w:val="00C906F9"/>
    <w:rsid w:val="00C90729"/>
    <w:rsid w:val="00C908B9"/>
    <w:rsid w:val="00C90BC2"/>
    <w:rsid w:val="00C90EB3"/>
    <w:rsid w:val="00C90FBE"/>
    <w:rsid w:val="00C912BE"/>
    <w:rsid w:val="00C914E3"/>
    <w:rsid w:val="00C91576"/>
    <w:rsid w:val="00C91994"/>
    <w:rsid w:val="00C91D66"/>
    <w:rsid w:val="00C91DF6"/>
    <w:rsid w:val="00C922A2"/>
    <w:rsid w:val="00C92749"/>
    <w:rsid w:val="00C92BC2"/>
    <w:rsid w:val="00C93219"/>
    <w:rsid w:val="00C9330D"/>
    <w:rsid w:val="00C93375"/>
    <w:rsid w:val="00C938C5"/>
    <w:rsid w:val="00C93A60"/>
    <w:rsid w:val="00C93F4D"/>
    <w:rsid w:val="00C94338"/>
    <w:rsid w:val="00C94349"/>
    <w:rsid w:val="00C945FC"/>
    <w:rsid w:val="00C94AB5"/>
    <w:rsid w:val="00C94EC7"/>
    <w:rsid w:val="00C94F70"/>
    <w:rsid w:val="00C9532E"/>
    <w:rsid w:val="00C957A5"/>
    <w:rsid w:val="00C9591B"/>
    <w:rsid w:val="00C962EF"/>
    <w:rsid w:val="00C9634F"/>
    <w:rsid w:val="00C96679"/>
    <w:rsid w:val="00C969DA"/>
    <w:rsid w:val="00C96A93"/>
    <w:rsid w:val="00C96BB8"/>
    <w:rsid w:val="00C9710F"/>
    <w:rsid w:val="00C972B0"/>
    <w:rsid w:val="00C97DE5"/>
    <w:rsid w:val="00CA007C"/>
    <w:rsid w:val="00CA0217"/>
    <w:rsid w:val="00CA028C"/>
    <w:rsid w:val="00CA0314"/>
    <w:rsid w:val="00CA0531"/>
    <w:rsid w:val="00CA0576"/>
    <w:rsid w:val="00CA05E1"/>
    <w:rsid w:val="00CA071E"/>
    <w:rsid w:val="00CA07AD"/>
    <w:rsid w:val="00CA0AAE"/>
    <w:rsid w:val="00CA1A6A"/>
    <w:rsid w:val="00CA204D"/>
    <w:rsid w:val="00CA2D3A"/>
    <w:rsid w:val="00CA2E18"/>
    <w:rsid w:val="00CA31EC"/>
    <w:rsid w:val="00CA3651"/>
    <w:rsid w:val="00CA4184"/>
    <w:rsid w:val="00CA4304"/>
    <w:rsid w:val="00CA43D3"/>
    <w:rsid w:val="00CA44FD"/>
    <w:rsid w:val="00CA459D"/>
    <w:rsid w:val="00CA4611"/>
    <w:rsid w:val="00CA4744"/>
    <w:rsid w:val="00CA4A7F"/>
    <w:rsid w:val="00CA4ADE"/>
    <w:rsid w:val="00CA524A"/>
    <w:rsid w:val="00CA5596"/>
    <w:rsid w:val="00CA55C5"/>
    <w:rsid w:val="00CA55E0"/>
    <w:rsid w:val="00CA601E"/>
    <w:rsid w:val="00CA6495"/>
    <w:rsid w:val="00CA65B5"/>
    <w:rsid w:val="00CA7063"/>
    <w:rsid w:val="00CA7066"/>
    <w:rsid w:val="00CA71A9"/>
    <w:rsid w:val="00CA748A"/>
    <w:rsid w:val="00CA74BD"/>
    <w:rsid w:val="00CA7AD0"/>
    <w:rsid w:val="00CA7BC5"/>
    <w:rsid w:val="00CB016A"/>
    <w:rsid w:val="00CB099F"/>
    <w:rsid w:val="00CB0ADA"/>
    <w:rsid w:val="00CB0D22"/>
    <w:rsid w:val="00CB0D3A"/>
    <w:rsid w:val="00CB0D76"/>
    <w:rsid w:val="00CB0FD2"/>
    <w:rsid w:val="00CB17CC"/>
    <w:rsid w:val="00CB1C23"/>
    <w:rsid w:val="00CB1DBE"/>
    <w:rsid w:val="00CB1E20"/>
    <w:rsid w:val="00CB1FEA"/>
    <w:rsid w:val="00CB24B7"/>
    <w:rsid w:val="00CB26F2"/>
    <w:rsid w:val="00CB27A4"/>
    <w:rsid w:val="00CB2AE3"/>
    <w:rsid w:val="00CB2FB3"/>
    <w:rsid w:val="00CB3011"/>
    <w:rsid w:val="00CB31D9"/>
    <w:rsid w:val="00CB35CC"/>
    <w:rsid w:val="00CB36EC"/>
    <w:rsid w:val="00CB37BB"/>
    <w:rsid w:val="00CB43E9"/>
    <w:rsid w:val="00CB470E"/>
    <w:rsid w:val="00CB4852"/>
    <w:rsid w:val="00CB48EF"/>
    <w:rsid w:val="00CB4CCF"/>
    <w:rsid w:val="00CB4F01"/>
    <w:rsid w:val="00CB5B82"/>
    <w:rsid w:val="00CB60A4"/>
    <w:rsid w:val="00CB61F5"/>
    <w:rsid w:val="00CB62B1"/>
    <w:rsid w:val="00CB6722"/>
    <w:rsid w:val="00CB697B"/>
    <w:rsid w:val="00CB6BCA"/>
    <w:rsid w:val="00CB70D4"/>
    <w:rsid w:val="00CB7216"/>
    <w:rsid w:val="00CB7330"/>
    <w:rsid w:val="00CB74D7"/>
    <w:rsid w:val="00CB7512"/>
    <w:rsid w:val="00CB7A8D"/>
    <w:rsid w:val="00CC0017"/>
    <w:rsid w:val="00CC05D5"/>
    <w:rsid w:val="00CC08F0"/>
    <w:rsid w:val="00CC12E7"/>
    <w:rsid w:val="00CC138A"/>
    <w:rsid w:val="00CC13DD"/>
    <w:rsid w:val="00CC161B"/>
    <w:rsid w:val="00CC195E"/>
    <w:rsid w:val="00CC1E9F"/>
    <w:rsid w:val="00CC2115"/>
    <w:rsid w:val="00CC269B"/>
    <w:rsid w:val="00CC2979"/>
    <w:rsid w:val="00CC2F1A"/>
    <w:rsid w:val="00CC2F36"/>
    <w:rsid w:val="00CC30CD"/>
    <w:rsid w:val="00CC3273"/>
    <w:rsid w:val="00CC33C3"/>
    <w:rsid w:val="00CC363B"/>
    <w:rsid w:val="00CC39B7"/>
    <w:rsid w:val="00CC3D86"/>
    <w:rsid w:val="00CC3F17"/>
    <w:rsid w:val="00CC433A"/>
    <w:rsid w:val="00CC449A"/>
    <w:rsid w:val="00CC4DD3"/>
    <w:rsid w:val="00CC4F60"/>
    <w:rsid w:val="00CC5106"/>
    <w:rsid w:val="00CC585B"/>
    <w:rsid w:val="00CC66BB"/>
    <w:rsid w:val="00CC6B67"/>
    <w:rsid w:val="00CC7131"/>
    <w:rsid w:val="00CC74A4"/>
    <w:rsid w:val="00CC7D16"/>
    <w:rsid w:val="00CC7F5A"/>
    <w:rsid w:val="00CD0216"/>
    <w:rsid w:val="00CD097E"/>
    <w:rsid w:val="00CD099D"/>
    <w:rsid w:val="00CD0BAC"/>
    <w:rsid w:val="00CD0D3A"/>
    <w:rsid w:val="00CD0DF3"/>
    <w:rsid w:val="00CD11E8"/>
    <w:rsid w:val="00CD1354"/>
    <w:rsid w:val="00CD17A0"/>
    <w:rsid w:val="00CD1A6E"/>
    <w:rsid w:val="00CD2807"/>
    <w:rsid w:val="00CD3192"/>
    <w:rsid w:val="00CD368F"/>
    <w:rsid w:val="00CD39BF"/>
    <w:rsid w:val="00CD3D45"/>
    <w:rsid w:val="00CD3ED2"/>
    <w:rsid w:val="00CD406C"/>
    <w:rsid w:val="00CD47B3"/>
    <w:rsid w:val="00CD5075"/>
    <w:rsid w:val="00CD50A0"/>
    <w:rsid w:val="00CD5317"/>
    <w:rsid w:val="00CD541B"/>
    <w:rsid w:val="00CD54A3"/>
    <w:rsid w:val="00CD5525"/>
    <w:rsid w:val="00CD5789"/>
    <w:rsid w:val="00CD57A0"/>
    <w:rsid w:val="00CD5920"/>
    <w:rsid w:val="00CD5A7A"/>
    <w:rsid w:val="00CD62A6"/>
    <w:rsid w:val="00CD67C1"/>
    <w:rsid w:val="00CD6E4E"/>
    <w:rsid w:val="00CD71AD"/>
    <w:rsid w:val="00CD737C"/>
    <w:rsid w:val="00CD7AB8"/>
    <w:rsid w:val="00CD7C2B"/>
    <w:rsid w:val="00CD7D25"/>
    <w:rsid w:val="00CE0331"/>
    <w:rsid w:val="00CE03F9"/>
    <w:rsid w:val="00CE05EC"/>
    <w:rsid w:val="00CE08F6"/>
    <w:rsid w:val="00CE0A71"/>
    <w:rsid w:val="00CE0B6E"/>
    <w:rsid w:val="00CE1941"/>
    <w:rsid w:val="00CE1A57"/>
    <w:rsid w:val="00CE1EE8"/>
    <w:rsid w:val="00CE21DB"/>
    <w:rsid w:val="00CE256A"/>
    <w:rsid w:val="00CE2A49"/>
    <w:rsid w:val="00CE31C9"/>
    <w:rsid w:val="00CE330D"/>
    <w:rsid w:val="00CE34C2"/>
    <w:rsid w:val="00CE3807"/>
    <w:rsid w:val="00CE3887"/>
    <w:rsid w:val="00CE43D5"/>
    <w:rsid w:val="00CE45A0"/>
    <w:rsid w:val="00CE45B3"/>
    <w:rsid w:val="00CE4C74"/>
    <w:rsid w:val="00CE4FFA"/>
    <w:rsid w:val="00CE507D"/>
    <w:rsid w:val="00CE513E"/>
    <w:rsid w:val="00CE56A0"/>
    <w:rsid w:val="00CE5988"/>
    <w:rsid w:val="00CE5E9A"/>
    <w:rsid w:val="00CE6B18"/>
    <w:rsid w:val="00CE6CBC"/>
    <w:rsid w:val="00CE738C"/>
    <w:rsid w:val="00CE757E"/>
    <w:rsid w:val="00CE765C"/>
    <w:rsid w:val="00CE7A71"/>
    <w:rsid w:val="00CF0249"/>
    <w:rsid w:val="00CF074D"/>
    <w:rsid w:val="00CF08CD"/>
    <w:rsid w:val="00CF09B5"/>
    <w:rsid w:val="00CF0C30"/>
    <w:rsid w:val="00CF1058"/>
    <w:rsid w:val="00CF13B2"/>
    <w:rsid w:val="00CF14CA"/>
    <w:rsid w:val="00CF189E"/>
    <w:rsid w:val="00CF1A1F"/>
    <w:rsid w:val="00CF1B11"/>
    <w:rsid w:val="00CF1EFF"/>
    <w:rsid w:val="00CF2137"/>
    <w:rsid w:val="00CF2A2A"/>
    <w:rsid w:val="00CF30C8"/>
    <w:rsid w:val="00CF3143"/>
    <w:rsid w:val="00CF31FA"/>
    <w:rsid w:val="00CF3499"/>
    <w:rsid w:val="00CF38B0"/>
    <w:rsid w:val="00CF3972"/>
    <w:rsid w:val="00CF3AF2"/>
    <w:rsid w:val="00CF3AFD"/>
    <w:rsid w:val="00CF3E0B"/>
    <w:rsid w:val="00CF3EC9"/>
    <w:rsid w:val="00CF49F5"/>
    <w:rsid w:val="00CF4A44"/>
    <w:rsid w:val="00CF5265"/>
    <w:rsid w:val="00CF5560"/>
    <w:rsid w:val="00CF5B83"/>
    <w:rsid w:val="00CF5D27"/>
    <w:rsid w:val="00CF5F4B"/>
    <w:rsid w:val="00CF6A39"/>
    <w:rsid w:val="00CF6BAA"/>
    <w:rsid w:val="00CF6D12"/>
    <w:rsid w:val="00CF6DF3"/>
    <w:rsid w:val="00CF722B"/>
    <w:rsid w:val="00CF741A"/>
    <w:rsid w:val="00CF78CA"/>
    <w:rsid w:val="00CF7A49"/>
    <w:rsid w:val="00CF7AA2"/>
    <w:rsid w:val="00CF7CCF"/>
    <w:rsid w:val="00D00962"/>
    <w:rsid w:val="00D00ED4"/>
    <w:rsid w:val="00D01059"/>
    <w:rsid w:val="00D01912"/>
    <w:rsid w:val="00D01C4C"/>
    <w:rsid w:val="00D0207D"/>
    <w:rsid w:val="00D0219F"/>
    <w:rsid w:val="00D02285"/>
    <w:rsid w:val="00D022AA"/>
    <w:rsid w:val="00D02A91"/>
    <w:rsid w:val="00D02F0A"/>
    <w:rsid w:val="00D03079"/>
    <w:rsid w:val="00D036B8"/>
    <w:rsid w:val="00D0387A"/>
    <w:rsid w:val="00D03930"/>
    <w:rsid w:val="00D03C18"/>
    <w:rsid w:val="00D03E23"/>
    <w:rsid w:val="00D03EE5"/>
    <w:rsid w:val="00D044DD"/>
    <w:rsid w:val="00D04796"/>
    <w:rsid w:val="00D04A64"/>
    <w:rsid w:val="00D05123"/>
    <w:rsid w:val="00D051AA"/>
    <w:rsid w:val="00D0543E"/>
    <w:rsid w:val="00D054A2"/>
    <w:rsid w:val="00D05558"/>
    <w:rsid w:val="00D057A9"/>
    <w:rsid w:val="00D058D4"/>
    <w:rsid w:val="00D0594F"/>
    <w:rsid w:val="00D05E54"/>
    <w:rsid w:val="00D067DB"/>
    <w:rsid w:val="00D06F60"/>
    <w:rsid w:val="00D0773B"/>
    <w:rsid w:val="00D07C14"/>
    <w:rsid w:val="00D07D20"/>
    <w:rsid w:val="00D10076"/>
    <w:rsid w:val="00D100A8"/>
    <w:rsid w:val="00D103BD"/>
    <w:rsid w:val="00D10CE1"/>
    <w:rsid w:val="00D10D6F"/>
    <w:rsid w:val="00D119F8"/>
    <w:rsid w:val="00D11E9B"/>
    <w:rsid w:val="00D11F91"/>
    <w:rsid w:val="00D12157"/>
    <w:rsid w:val="00D12417"/>
    <w:rsid w:val="00D12668"/>
    <w:rsid w:val="00D127BA"/>
    <w:rsid w:val="00D128F6"/>
    <w:rsid w:val="00D12B8B"/>
    <w:rsid w:val="00D12C9A"/>
    <w:rsid w:val="00D12CB2"/>
    <w:rsid w:val="00D12D02"/>
    <w:rsid w:val="00D12DAA"/>
    <w:rsid w:val="00D12F72"/>
    <w:rsid w:val="00D13B3C"/>
    <w:rsid w:val="00D13BF2"/>
    <w:rsid w:val="00D140CB"/>
    <w:rsid w:val="00D1416C"/>
    <w:rsid w:val="00D14286"/>
    <w:rsid w:val="00D143A8"/>
    <w:rsid w:val="00D147D1"/>
    <w:rsid w:val="00D14C64"/>
    <w:rsid w:val="00D14D01"/>
    <w:rsid w:val="00D14E60"/>
    <w:rsid w:val="00D14E6E"/>
    <w:rsid w:val="00D152A0"/>
    <w:rsid w:val="00D154C9"/>
    <w:rsid w:val="00D157EF"/>
    <w:rsid w:val="00D15C0B"/>
    <w:rsid w:val="00D15F19"/>
    <w:rsid w:val="00D16CBB"/>
    <w:rsid w:val="00D1799C"/>
    <w:rsid w:val="00D17F03"/>
    <w:rsid w:val="00D201F8"/>
    <w:rsid w:val="00D204A1"/>
    <w:rsid w:val="00D20D3B"/>
    <w:rsid w:val="00D20F5B"/>
    <w:rsid w:val="00D20FA8"/>
    <w:rsid w:val="00D210B3"/>
    <w:rsid w:val="00D213A8"/>
    <w:rsid w:val="00D21518"/>
    <w:rsid w:val="00D216D0"/>
    <w:rsid w:val="00D221CF"/>
    <w:rsid w:val="00D222B9"/>
    <w:rsid w:val="00D223E1"/>
    <w:rsid w:val="00D22592"/>
    <w:rsid w:val="00D22CC4"/>
    <w:rsid w:val="00D2321B"/>
    <w:rsid w:val="00D23640"/>
    <w:rsid w:val="00D23891"/>
    <w:rsid w:val="00D23B87"/>
    <w:rsid w:val="00D23BE1"/>
    <w:rsid w:val="00D23CA7"/>
    <w:rsid w:val="00D23FB8"/>
    <w:rsid w:val="00D243F3"/>
    <w:rsid w:val="00D24676"/>
    <w:rsid w:val="00D246F5"/>
    <w:rsid w:val="00D24DDA"/>
    <w:rsid w:val="00D24E38"/>
    <w:rsid w:val="00D25279"/>
    <w:rsid w:val="00D2549C"/>
    <w:rsid w:val="00D256C1"/>
    <w:rsid w:val="00D2579E"/>
    <w:rsid w:val="00D25AF6"/>
    <w:rsid w:val="00D25E86"/>
    <w:rsid w:val="00D2635D"/>
    <w:rsid w:val="00D264D5"/>
    <w:rsid w:val="00D26525"/>
    <w:rsid w:val="00D26882"/>
    <w:rsid w:val="00D26E08"/>
    <w:rsid w:val="00D273E4"/>
    <w:rsid w:val="00D274D2"/>
    <w:rsid w:val="00D274EE"/>
    <w:rsid w:val="00D27541"/>
    <w:rsid w:val="00D27545"/>
    <w:rsid w:val="00D2755E"/>
    <w:rsid w:val="00D2781B"/>
    <w:rsid w:val="00D278AA"/>
    <w:rsid w:val="00D27F4F"/>
    <w:rsid w:val="00D301A5"/>
    <w:rsid w:val="00D30A5B"/>
    <w:rsid w:val="00D30FA7"/>
    <w:rsid w:val="00D31035"/>
    <w:rsid w:val="00D31852"/>
    <w:rsid w:val="00D325A9"/>
    <w:rsid w:val="00D32C0A"/>
    <w:rsid w:val="00D32EF5"/>
    <w:rsid w:val="00D331BE"/>
    <w:rsid w:val="00D332DB"/>
    <w:rsid w:val="00D334C9"/>
    <w:rsid w:val="00D33633"/>
    <w:rsid w:val="00D3365C"/>
    <w:rsid w:val="00D3379F"/>
    <w:rsid w:val="00D33DA4"/>
    <w:rsid w:val="00D34236"/>
    <w:rsid w:val="00D34314"/>
    <w:rsid w:val="00D34888"/>
    <w:rsid w:val="00D349AA"/>
    <w:rsid w:val="00D3512D"/>
    <w:rsid w:val="00D362AF"/>
    <w:rsid w:val="00D36A33"/>
    <w:rsid w:val="00D36A7D"/>
    <w:rsid w:val="00D3728B"/>
    <w:rsid w:val="00D37403"/>
    <w:rsid w:val="00D3740C"/>
    <w:rsid w:val="00D3796D"/>
    <w:rsid w:val="00D37C02"/>
    <w:rsid w:val="00D37EF9"/>
    <w:rsid w:val="00D40371"/>
    <w:rsid w:val="00D40A42"/>
    <w:rsid w:val="00D40BB7"/>
    <w:rsid w:val="00D40E61"/>
    <w:rsid w:val="00D40EA6"/>
    <w:rsid w:val="00D412FF"/>
    <w:rsid w:val="00D41311"/>
    <w:rsid w:val="00D41614"/>
    <w:rsid w:val="00D416E4"/>
    <w:rsid w:val="00D4170C"/>
    <w:rsid w:val="00D41C2F"/>
    <w:rsid w:val="00D41DDD"/>
    <w:rsid w:val="00D428A0"/>
    <w:rsid w:val="00D42916"/>
    <w:rsid w:val="00D429F6"/>
    <w:rsid w:val="00D42AEF"/>
    <w:rsid w:val="00D42B7A"/>
    <w:rsid w:val="00D42F90"/>
    <w:rsid w:val="00D432A1"/>
    <w:rsid w:val="00D435E5"/>
    <w:rsid w:val="00D437D3"/>
    <w:rsid w:val="00D43CCB"/>
    <w:rsid w:val="00D43D0E"/>
    <w:rsid w:val="00D44180"/>
    <w:rsid w:val="00D44357"/>
    <w:rsid w:val="00D4461B"/>
    <w:rsid w:val="00D44A02"/>
    <w:rsid w:val="00D4563C"/>
    <w:rsid w:val="00D45D0C"/>
    <w:rsid w:val="00D4643A"/>
    <w:rsid w:val="00D4646E"/>
    <w:rsid w:val="00D467B7"/>
    <w:rsid w:val="00D46B5A"/>
    <w:rsid w:val="00D46E1F"/>
    <w:rsid w:val="00D47155"/>
    <w:rsid w:val="00D475F5"/>
    <w:rsid w:val="00D478C1"/>
    <w:rsid w:val="00D47A34"/>
    <w:rsid w:val="00D47AC0"/>
    <w:rsid w:val="00D5042E"/>
    <w:rsid w:val="00D50501"/>
    <w:rsid w:val="00D5058B"/>
    <w:rsid w:val="00D5118E"/>
    <w:rsid w:val="00D5193F"/>
    <w:rsid w:val="00D51A54"/>
    <w:rsid w:val="00D52206"/>
    <w:rsid w:val="00D522D2"/>
    <w:rsid w:val="00D5239B"/>
    <w:rsid w:val="00D5271D"/>
    <w:rsid w:val="00D52B74"/>
    <w:rsid w:val="00D53000"/>
    <w:rsid w:val="00D53015"/>
    <w:rsid w:val="00D53104"/>
    <w:rsid w:val="00D53278"/>
    <w:rsid w:val="00D533B0"/>
    <w:rsid w:val="00D53CF6"/>
    <w:rsid w:val="00D53FF1"/>
    <w:rsid w:val="00D54096"/>
    <w:rsid w:val="00D54249"/>
    <w:rsid w:val="00D542A4"/>
    <w:rsid w:val="00D5433F"/>
    <w:rsid w:val="00D54499"/>
    <w:rsid w:val="00D545FA"/>
    <w:rsid w:val="00D54C30"/>
    <w:rsid w:val="00D54F94"/>
    <w:rsid w:val="00D55042"/>
    <w:rsid w:val="00D552C4"/>
    <w:rsid w:val="00D55CF9"/>
    <w:rsid w:val="00D55DA8"/>
    <w:rsid w:val="00D5601B"/>
    <w:rsid w:val="00D56197"/>
    <w:rsid w:val="00D56360"/>
    <w:rsid w:val="00D563F2"/>
    <w:rsid w:val="00D56A67"/>
    <w:rsid w:val="00D56EA6"/>
    <w:rsid w:val="00D56F64"/>
    <w:rsid w:val="00D573FA"/>
    <w:rsid w:val="00D5799B"/>
    <w:rsid w:val="00D613FB"/>
    <w:rsid w:val="00D61A1D"/>
    <w:rsid w:val="00D61B27"/>
    <w:rsid w:val="00D61D1A"/>
    <w:rsid w:val="00D61D36"/>
    <w:rsid w:val="00D61F33"/>
    <w:rsid w:val="00D621E6"/>
    <w:rsid w:val="00D6221E"/>
    <w:rsid w:val="00D62336"/>
    <w:rsid w:val="00D627DE"/>
    <w:rsid w:val="00D62AEF"/>
    <w:rsid w:val="00D62BF7"/>
    <w:rsid w:val="00D62C01"/>
    <w:rsid w:val="00D62EA6"/>
    <w:rsid w:val="00D62F68"/>
    <w:rsid w:val="00D632AB"/>
    <w:rsid w:val="00D633A5"/>
    <w:rsid w:val="00D63972"/>
    <w:rsid w:val="00D63C4D"/>
    <w:rsid w:val="00D63FF1"/>
    <w:rsid w:val="00D640E0"/>
    <w:rsid w:val="00D644D4"/>
    <w:rsid w:val="00D64677"/>
    <w:rsid w:val="00D64CA3"/>
    <w:rsid w:val="00D64DCE"/>
    <w:rsid w:val="00D652AA"/>
    <w:rsid w:val="00D65908"/>
    <w:rsid w:val="00D6598C"/>
    <w:rsid w:val="00D659EB"/>
    <w:rsid w:val="00D65C5F"/>
    <w:rsid w:val="00D65E78"/>
    <w:rsid w:val="00D66025"/>
    <w:rsid w:val="00D669CF"/>
    <w:rsid w:val="00D66B6C"/>
    <w:rsid w:val="00D66E23"/>
    <w:rsid w:val="00D67048"/>
    <w:rsid w:val="00D67468"/>
    <w:rsid w:val="00D675AD"/>
    <w:rsid w:val="00D67985"/>
    <w:rsid w:val="00D67B59"/>
    <w:rsid w:val="00D67EC4"/>
    <w:rsid w:val="00D67F9D"/>
    <w:rsid w:val="00D67FCB"/>
    <w:rsid w:val="00D70947"/>
    <w:rsid w:val="00D7095A"/>
    <w:rsid w:val="00D7112D"/>
    <w:rsid w:val="00D712AD"/>
    <w:rsid w:val="00D71A2A"/>
    <w:rsid w:val="00D71A6D"/>
    <w:rsid w:val="00D71AC1"/>
    <w:rsid w:val="00D71BEE"/>
    <w:rsid w:val="00D71C4B"/>
    <w:rsid w:val="00D71EE2"/>
    <w:rsid w:val="00D71F25"/>
    <w:rsid w:val="00D72285"/>
    <w:rsid w:val="00D72918"/>
    <w:rsid w:val="00D72C5A"/>
    <w:rsid w:val="00D72EDF"/>
    <w:rsid w:val="00D73759"/>
    <w:rsid w:val="00D73E8E"/>
    <w:rsid w:val="00D73F15"/>
    <w:rsid w:val="00D74BFB"/>
    <w:rsid w:val="00D74C11"/>
    <w:rsid w:val="00D74C89"/>
    <w:rsid w:val="00D7515E"/>
    <w:rsid w:val="00D75557"/>
    <w:rsid w:val="00D75988"/>
    <w:rsid w:val="00D75F01"/>
    <w:rsid w:val="00D764E2"/>
    <w:rsid w:val="00D76AFF"/>
    <w:rsid w:val="00D7742D"/>
    <w:rsid w:val="00D775C4"/>
    <w:rsid w:val="00D776DD"/>
    <w:rsid w:val="00D778C1"/>
    <w:rsid w:val="00D77E85"/>
    <w:rsid w:val="00D77EB8"/>
    <w:rsid w:val="00D80E63"/>
    <w:rsid w:val="00D8105F"/>
    <w:rsid w:val="00D814F1"/>
    <w:rsid w:val="00D81FE2"/>
    <w:rsid w:val="00D82172"/>
    <w:rsid w:val="00D82435"/>
    <w:rsid w:val="00D825EF"/>
    <w:rsid w:val="00D82710"/>
    <w:rsid w:val="00D8294E"/>
    <w:rsid w:val="00D82C92"/>
    <w:rsid w:val="00D83280"/>
    <w:rsid w:val="00D838AF"/>
    <w:rsid w:val="00D839DB"/>
    <w:rsid w:val="00D83B02"/>
    <w:rsid w:val="00D83B3C"/>
    <w:rsid w:val="00D84C45"/>
    <w:rsid w:val="00D84E16"/>
    <w:rsid w:val="00D85375"/>
    <w:rsid w:val="00D85BE9"/>
    <w:rsid w:val="00D85D7B"/>
    <w:rsid w:val="00D863AC"/>
    <w:rsid w:val="00D86C27"/>
    <w:rsid w:val="00D86D33"/>
    <w:rsid w:val="00D86DC7"/>
    <w:rsid w:val="00D86DE5"/>
    <w:rsid w:val="00D870A3"/>
    <w:rsid w:val="00D87142"/>
    <w:rsid w:val="00D87413"/>
    <w:rsid w:val="00D875C3"/>
    <w:rsid w:val="00D87AEF"/>
    <w:rsid w:val="00D87CB9"/>
    <w:rsid w:val="00D905B4"/>
    <w:rsid w:val="00D9079A"/>
    <w:rsid w:val="00D90A8A"/>
    <w:rsid w:val="00D90C69"/>
    <w:rsid w:val="00D90E26"/>
    <w:rsid w:val="00D90F2C"/>
    <w:rsid w:val="00D91BB6"/>
    <w:rsid w:val="00D92232"/>
    <w:rsid w:val="00D92454"/>
    <w:rsid w:val="00D9313C"/>
    <w:rsid w:val="00D93158"/>
    <w:rsid w:val="00D93228"/>
    <w:rsid w:val="00D93267"/>
    <w:rsid w:val="00D93573"/>
    <w:rsid w:val="00D93C6F"/>
    <w:rsid w:val="00D940DA"/>
    <w:rsid w:val="00D94450"/>
    <w:rsid w:val="00D944DD"/>
    <w:rsid w:val="00D944E6"/>
    <w:rsid w:val="00D94796"/>
    <w:rsid w:val="00D94BC2"/>
    <w:rsid w:val="00D94F51"/>
    <w:rsid w:val="00D9519A"/>
    <w:rsid w:val="00D95432"/>
    <w:rsid w:val="00D95741"/>
    <w:rsid w:val="00D95D5B"/>
    <w:rsid w:val="00D95EA5"/>
    <w:rsid w:val="00D96001"/>
    <w:rsid w:val="00D9650D"/>
    <w:rsid w:val="00D96CF2"/>
    <w:rsid w:val="00D96D0F"/>
    <w:rsid w:val="00D975A8"/>
    <w:rsid w:val="00D9761E"/>
    <w:rsid w:val="00D97777"/>
    <w:rsid w:val="00D977E1"/>
    <w:rsid w:val="00D97A74"/>
    <w:rsid w:val="00D97C59"/>
    <w:rsid w:val="00D97CF1"/>
    <w:rsid w:val="00D97F70"/>
    <w:rsid w:val="00DA00B2"/>
    <w:rsid w:val="00DA013F"/>
    <w:rsid w:val="00DA0393"/>
    <w:rsid w:val="00DA04BD"/>
    <w:rsid w:val="00DA08C4"/>
    <w:rsid w:val="00DA0AE9"/>
    <w:rsid w:val="00DA142A"/>
    <w:rsid w:val="00DA1571"/>
    <w:rsid w:val="00DA1E06"/>
    <w:rsid w:val="00DA1E77"/>
    <w:rsid w:val="00DA2099"/>
    <w:rsid w:val="00DA2DF3"/>
    <w:rsid w:val="00DA32B7"/>
    <w:rsid w:val="00DA342D"/>
    <w:rsid w:val="00DA3499"/>
    <w:rsid w:val="00DA38CB"/>
    <w:rsid w:val="00DA3B97"/>
    <w:rsid w:val="00DA409D"/>
    <w:rsid w:val="00DA417D"/>
    <w:rsid w:val="00DA4249"/>
    <w:rsid w:val="00DA451A"/>
    <w:rsid w:val="00DA4ADD"/>
    <w:rsid w:val="00DA5079"/>
    <w:rsid w:val="00DA50F3"/>
    <w:rsid w:val="00DA5396"/>
    <w:rsid w:val="00DA5E32"/>
    <w:rsid w:val="00DA61F1"/>
    <w:rsid w:val="00DA6367"/>
    <w:rsid w:val="00DA639A"/>
    <w:rsid w:val="00DA6B4A"/>
    <w:rsid w:val="00DA6C53"/>
    <w:rsid w:val="00DA6D06"/>
    <w:rsid w:val="00DA704B"/>
    <w:rsid w:val="00DB0168"/>
    <w:rsid w:val="00DB01D8"/>
    <w:rsid w:val="00DB0493"/>
    <w:rsid w:val="00DB067A"/>
    <w:rsid w:val="00DB0903"/>
    <w:rsid w:val="00DB1407"/>
    <w:rsid w:val="00DB14AC"/>
    <w:rsid w:val="00DB1B06"/>
    <w:rsid w:val="00DB20CF"/>
    <w:rsid w:val="00DB211E"/>
    <w:rsid w:val="00DB2A9E"/>
    <w:rsid w:val="00DB2B46"/>
    <w:rsid w:val="00DB2CEF"/>
    <w:rsid w:val="00DB2E2F"/>
    <w:rsid w:val="00DB2EB9"/>
    <w:rsid w:val="00DB31CD"/>
    <w:rsid w:val="00DB3745"/>
    <w:rsid w:val="00DB3B18"/>
    <w:rsid w:val="00DB3C19"/>
    <w:rsid w:val="00DB425D"/>
    <w:rsid w:val="00DB49C2"/>
    <w:rsid w:val="00DB4E6B"/>
    <w:rsid w:val="00DB5068"/>
    <w:rsid w:val="00DB51D1"/>
    <w:rsid w:val="00DB55E7"/>
    <w:rsid w:val="00DB5A69"/>
    <w:rsid w:val="00DB5D1C"/>
    <w:rsid w:val="00DB5FC8"/>
    <w:rsid w:val="00DB64EC"/>
    <w:rsid w:val="00DB6B2F"/>
    <w:rsid w:val="00DB6D43"/>
    <w:rsid w:val="00DB7488"/>
    <w:rsid w:val="00DC03CA"/>
    <w:rsid w:val="00DC0EB1"/>
    <w:rsid w:val="00DC123F"/>
    <w:rsid w:val="00DC14BD"/>
    <w:rsid w:val="00DC174E"/>
    <w:rsid w:val="00DC17A5"/>
    <w:rsid w:val="00DC2058"/>
    <w:rsid w:val="00DC29B6"/>
    <w:rsid w:val="00DC2B1F"/>
    <w:rsid w:val="00DC2DFD"/>
    <w:rsid w:val="00DC2EDB"/>
    <w:rsid w:val="00DC3372"/>
    <w:rsid w:val="00DC3980"/>
    <w:rsid w:val="00DC3A8D"/>
    <w:rsid w:val="00DC3DBB"/>
    <w:rsid w:val="00DC401E"/>
    <w:rsid w:val="00DC45B5"/>
    <w:rsid w:val="00DC4AEA"/>
    <w:rsid w:val="00DC4D0D"/>
    <w:rsid w:val="00DC4D97"/>
    <w:rsid w:val="00DC5265"/>
    <w:rsid w:val="00DC56AB"/>
    <w:rsid w:val="00DC5AEA"/>
    <w:rsid w:val="00DC5B69"/>
    <w:rsid w:val="00DC5C5B"/>
    <w:rsid w:val="00DC5EB2"/>
    <w:rsid w:val="00DC5F4C"/>
    <w:rsid w:val="00DC611E"/>
    <w:rsid w:val="00DC64F7"/>
    <w:rsid w:val="00DC67DF"/>
    <w:rsid w:val="00DC6CC1"/>
    <w:rsid w:val="00DC70D2"/>
    <w:rsid w:val="00DC70EF"/>
    <w:rsid w:val="00DC71ED"/>
    <w:rsid w:val="00DC72D8"/>
    <w:rsid w:val="00DC7C4C"/>
    <w:rsid w:val="00DD0645"/>
    <w:rsid w:val="00DD06A5"/>
    <w:rsid w:val="00DD074B"/>
    <w:rsid w:val="00DD0F16"/>
    <w:rsid w:val="00DD1040"/>
    <w:rsid w:val="00DD1358"/>
    <w:rsid w:val="00DD14A6"/>
    <w:rsid w:val="00DD1D3E"/>
    <w:rsid w:val="00DD2B3A"/>
    <w:rsid w:val="00DD2D44"/>
    <w:rsid w:val="00DD31E0"/>
    <w:rsid w:val="00DD347F"/>
    <w:rsid w:val="00DD34FC"/>
    <w:rsid w:val="00DD359B"/>
    <w:rsid w:val="00DD3C35"/>
    <w:rsid w:val="00DD3E6E"/>
    <w:rsid w:val="00DD3F39"/>
    <w:rsid w:val="00DD41B8"/>
    <w:rsid w:val="00DD4613"/>
    <w:rsid w:val="00DD4625"/>
    <w:rsid w:val="00DD4919"/>
    <w:rsid w:val="00DD4BE8"/>
    <w:rsid w:val="00DD512A"/>
    <w:rsid w:val="00DD5898"/>
    <w:rsid w:val="00DD5CD8"/>
    <w:rsid w:val="00DD5D39"/>
    <w:rsid w:val="00DD5FCC"/>
    <w:rsid w:val="00DD5FFC"/>
    <w:rsid w:val="00DD620F"/>
    <w:rsid w:val="00DD653F"/>
    <w:rsid w:val="00DD6B14"/>
    <w:rsid w:val="00DD6CD8"/>
    <w:rsid w:val="00DD6FE6"/>
    <w:rsid w:val="00DD73D9"/>
    <w:rsid w:val="00DD7782"/>
    <w:rsid w:val="00DD7DB4"/>
    <w:rsid w:val="00DD7FE0"/>
    <w:rsid w:val="00DE01A3"/>
    <w:rsid w:val="00DE0495"/>
    <w:rsid w:val="00DE04E0"/>
    <w:rsid w:val="00DE13BD"/>
    <w:rsid w:val="00DE160C"/>
    <w:rsid w:val="00DE1646"/>
    <w:rsid w:val="00DE17D2"/>
    <w:rsid w:val="00DE2197"/>
    <w:rsid w:val="00DE252C"/>
    <w:rsid w:val="00DE252E"/>
    <w:rsid w:val="00DE2764"/>
    <w:rsid w:val="00DE311C"/>
    <w:rsid w:val="00DE36B4"/>
    <w:rsid w:val="00DE3D71"/>
    <w:rsid w:val="00DE3EB4"/>
    <w:rsid w:val="00DE3F46"/>
    <w:rsid w:val="00DE406E"/>
    <w:rsid w:val="00DE4A3C"/>
    <w:rsid w:val="00DE4B25"/>
    <w:rsid w:val="00DE4CB7"/>
    <w:rsid w:val="00DE5260"/>
    <w:rsid w:val="00DE5287"/>
    <w:rsid w:val="00DE54E1"/>
    <w:rsid w:val="00DE561D"/>
    <w:rsid w:val="00DE622D"/>
    <w:rsid w:val="00DE63E2"/>
    <w:rsid w:val="00DE657F"/>
    <w:rsid w:val="00DE6823"/>
    <w:rsid w:val="00DE71D4"/>
    <w:rsid w:val="00DE7200"/>
    <w:rsid w:val="00DE7403"/>
    <w:rsid w:val="00DE776D"/>
    <w:rsid w:val="00DE77FD"/>
    <w:rsid w:val="00DE788F"/>
    <w:rsid w:val="00DE799A"/>
    <w:rsid w:val="00DF0193"/>
    <w:rsid w:val="00DF02BD"/>
    <w:rsid w:val="00DF039B"/>
    <w:rsid w:val="00DF090A"/>
    <w:rsid w:val="00DF0B2C"/>
    <w:rsid w:val="00DF0CBF"/>
    <w:rsid w:val="00DF116B"/>
    <w:rsid w:val="00DF11D8"/>
    <w:rsid w:val="00DF1262"/>
    <w:rsid w:val="00DF12AF"/>
    <w:rsid w:val="00DF1347"/>
    <w:rsid w:val="00DF1CAC"/>
    <w:rsid w:val="00DF1CE1"/>
    <w:rsid w:val="00DF1D42"/>
    <w:rsid w:val="00DF1F25"/>
    <w:rsid w:val="00DF2047"/>
    <w:rsid w:val="00DF2214"/>
    <w:rsid w:val="00DF232B"/>
    <w:rsid w:val="00DF2353"/>
    <w:rsid w:val="00DF28BA"/>
    <w:rsid w:val="00DF31D7"/>
    <w:rsid w:val="00DF32AD"/>
    <w:rsid w:val="00DF33C2"/>
    <w:rsid w:val="00DF3485"/>
    <w:rsid w:val="00DF34B0"/>
    <w:rsid w:val="00DF3529"/>
    <w:rsid w:val="00DF374F"/>
    <w:rsid w:val="00DF3800"/>
    <w:rsid w:val="00DF3C6B"/>
    <w:rsid w:val="00DF3C71"/>
    <w:rsid w:val="00DF444C"/>
    <w:rsid w:val="00DF48CD"/>
    <w:rsid w:val="00DF4A4B"/>
    <w:rsid w:val="00DF4A74"/>
    <w:rsid w:val="00DF4D6C"/>
    <w:rsid w:val="00DF4F69"/>
    <w:rsid w:val="00DF547C"/>
    <w:rsid w:val="00DF565A"/>
    <w:rsid w:val="00DF5AAD"/>
    <w:rsid w:val="00DF5BBD"/>
    <w:rsid w:val="00DF5CE8"/>
    <w:rsid w:val="00DF67C8"/>
    <w:rsid w:val="00DF6B3A"/>
    <w:rsid w:val="00DF6E6F"/>
    <w:rsid w:val="00DF6E90"/>
    <w:rsid w:val="00DF7276"/>
    <w:rsid w:val="00DF74CC"/>
    <w:rsid w:val="00DF7738"/>
    <w:rsid w:val="00DF7784"/>
    <w:rsid w:val="00DF7846"/>
    <w:rsid w:val="00DF78FF"/>
    <w:rsid w:val="00E00316"/>
    <w:rsid w:val="00E00C3C"/>
    <w:rsid w:val="00E00C94"/>
    <w:rsid w:val="00E014FD"/>
    <w:rsid w:val="00E01532"/>
    <w:rsid w:val="00E01C7B"/>
    <w:rsid w:val="00E023E9"/>
    <w:rsid w:val="00E02436"/>
    <w:rsid w:val="00E02729"/>
    <w:rsid w:val="00E02865"/>
    <w:rsid w:val="00E02A18"/>
    <w:rsid w:val="00E02A88"/>
    <w:rsid w:val="00E02F90"/>
    <w:rsid w:val="00E032E5"/>
    <w:rsid w:val="00E03B1B"/>
    <w:rsid w:val="00E03BA5"/>
    <w:rsid w:val="00E03CF1"/>
    <w:rsid w:val="00E0411C"/>
    <w:rsid w:val="00E04AE0"/>
    <w:rsid w:val="00E04DC3"/>
    <w:rsid w:val="00E04DEE"/>
    <w:rsid w:val="00E05287"/>
    <w:rsid w:val="00E055D1"/>
    <w:rsid w:val="00E056B4"/>
    <w:rsid w:val="00E05B6B"/>
    <w:rsid w:val="00E05F22"/>
    <w:rsid w:val="00E06048"/>
    <w:rsid w:val="00E0666F"/>
    <w:rsid w:val="00E06E94"/>
    <w:rsid w:val="00E07167"/>
    <w:rsid w:val="00E0796A"/>
    <w:rsid w:val="00E07B64"/>
    <w:rsid w:val="00E07DB7"/>
    <w:rsid w:val="00E10551"/>
    <w:rsid w:val="00E105F1"/>
    <w:rsid w:val="00E10EF4"/>
    <w:rsid w:val="00E11146"/>
    <w:rsid w:val="00E11C01"/>
    <w:rsid w:val="00E11D2A"/>
    <w:rsid w:val="00E11E86"/>
    <w:rsid w:val="00E12638"/>
    <w:rsid w:val="00E126B9"/>
    <w:rsid w:val="00E126F7"/>
    <w:rsid w:val="00E12C65"/>
    <w:rsid w:val="00E12C9D"/>
    <w:rsid w:val="00E12D2B"/>
    <w:rsid w:val="00E131D6"/>
    <w:rsid w:val="00E13339"/>
    <w:rsid w:val="00E13423"/>
    <w:rsid w:val="00E135B5"/>
    <w:rsid w:val="00E13BEF"/>
    <w:rsid w:val="00E13C76"/>
    <w:rsid w:val="00E13CB7"/>
    <w:rsid w:val="00E13FA3"/>
    <w:rsid w:val="00E14006"/>
    <w:rsid w:val="00E1403F"/>
    <w:rsid w:val="00E14312"/>
    <w:rsid w:val="00E14440"/>
    <w:rsid w:val="00E14D21"/>
    <w:rsid w:val="00E14F05"/>
    <w:rsid w:val="00E14FB6"/>
    <w:rsid w:val="00E15520"/>
    <w:rsid w:val="00E15569"/>
    <w:rsid w:val="00E158B9"/>
    <w:rsid w:val="00E16023"/>
    <w:rsid w:val="00E16610"/>
    <w:rsid w:val="00E16C7A"/>
    <w:rsid w:val="00E16F9B"/>
    <w:rsid w:val="00E16FC7"/>
    <w:rsid w:val="00E17210"/>
    <w:rsid w:val="00E173C7"/>
    <w:rsid w:val="00E178CD"/>
    <w:rsid w:val="00E17DDD"/>
    <w:rsid w:val="00E20A4F"/>
    <w:rsid w:val="00E2123A"/>
    <w:rsid w:val="00E215C9"/>
    <w:rsid w:val="00E216DA"/>
    <w:rsid w:val="00E21950"/>
    <w:rsid w:val="00E219B5"/>
    <w:rsid w:val="00E21A68"/>
    <w:rsid w:val="00E21B23"/>
    <w:rsid w:val="00E21E0C"/>
    <w:rsid w:val="00E2222A"/>
    <w:rsid w:val="00E225BB"/>
    <w:rsid w:val="00E22690"/>
    <w:rsid w:val="00E2278A"/>
    <w:rsid w:val="00E22DF4"/>
    <w:rsid w:val="00E24AE3"/>
    <w:rsid w:val="00E24F1C"/>
    <w:rsid w:val="00E24F49"/>
    <w:rsid w:val="00E2516D"/>
    <w:rsid w:val="00E2553E"/>
    <w:rsid w:val="00E256D9"/>
    <w:rsid w:val="00E258D1"/>
    <w:rsid w:val="00E2593A"/>
    <w:rsid w:val="00E25991"/>
    <w:rsid w:val="00E259F3"/>
    <w:rsid w:val="00E25AE1"/>
    <w:rsid w:val="00E25C48"/>
    <w:rsid w:val="00E25FDA"/>
    <w:rsid w:val="00E2607B"/>
    <w:rsid w:val="00E26AC5"/>
    <w:rsid w:val="00E279B8"/>
    <w:rsid w:val="00E304E2"/>
    <w:rsid w:val="00E309A3"/>
    <w:rsid w:val="00E30A16"/>
    <w:rsid w:val="00E30D70"/>
    <w:rsid w:val="00E30DF8"/>
    <w:rsid w:val="00E311C4"/>
    <w:rsid w:val="00E313E3"/>
    <w:rsid w:val="00E31425"/>
    <w:rsid w:val="00E3187B"/>
    <w:rsid w:val="00E31B52"/>
    <w:rsid w:val="00E31DEC"/>
    <w:rsid w:val="00E322F5"/>
    <w:rsid w:val="00E32F38"/>
    <w:rsid w:val="00E332C8"/>
    <w:rsid w:val="00E3354F"/>
    <w:rsid w:val="00E34228"/>
    <w:rsid w:val="00E34236"/>
    <w:rsid w:val="00E345BE"/>
    <w:rsid w:val="00E349DC"/>
    <w:rsid w:val="00E34FB0"/>
    <w:rsid w:val="00E34FCB"/>
    <w:rsid w:val="00E35051"/>
    <w:rsid w:val="00E35659"/>
    <w:rsid w:val="00E35F96"/>
    <w:rsid w:val="00E366AC"/>
    <w:rsid w:val="00E367AE"/>
    <w:rsid w:val="00E3696E"/>
    <w:rsid w:val="00E36E01"/>
    <w:rsid w:val="00E3789F"/>
    <w:rsid w:val="00E37ACC"/>
    <w:rsid w:val="00E37FBA"/>
    <w:rsid w:val="00E400DB"/>
    <w:rsid w:val="00E400F7"/>
    <w:rsid w:val="00E406AA"/>
    <w:rsid w:val="00E40B3D"/>
    <w:rsid w:val="00E4104C"/>
    <w:rsid w:val="00E41149"/>
    <w:rsid w:val="00E41387"/>
    <w:rsid w:val="00E418B0"/>
    <w:rsid w:val="00E4225C"/>
    <w:rsid w:val="00E42515"/>
    <w:rsid w:val="00E4258B"/>
    <w:rsid w:val="00E4272F"/>
    <w:rsid w:val="00E42994"/>
    <w:rsid w:val="00E42A67"/>
    <w:rsid w:val="00E42BDF"/>
    <w:rsid w:val="00E42D60"/>
    <w:rsid w:val="00E437D8"/>
    <w:rsid w:val="00E439FA"/>
    <w:rsid w:val="00E43E85"/>
    <w:rsid w:val="00E44010"/>
    <w:rsid w:val="00E44B5D"/>
    <w:rsid w:val="00E45142"/>
    <w:rsid w:val="00E4533F"/>
    <w:rsid w:val="00E455BE"/>
    <w:rsid w:val="00E45AC9"/>
    <w:rsid w:val="00E45E44"/>
    <w:rsid w:val="00E46323"/>
    <w:rsid w:val="00E46889"/>
    <w:rsid w:val="00E4692E"/>
    <w:rsid w:val="00E46AB4"/>
    <w:rsid w:val="00E4733C"/>
    <w:rsid w:val="00E47530"/>
    <w:rsid w:val="00E475F4"/>
    <w:rsid w:val="00E477B9"/>
    <w:rsid w:val="00E47800"/>
    <w:rsid w:val="00E47B08"/>
    <w:rsid w:val="00E47B6C"/>
    <w:rsid w:val="00E47BBE"/>
    <w:rsid w:val="00E503FD"/>
    <w:rsid w:val="00E50763"/>
    <w:rsid w:val="00E508BE"/>
    <w:rsid w:val="00E50A4E"/>
    <w:rsid w:val="00E50BCB"/>
    <w:rsid w:val="00E50DC9"/>
    <w:rsid w:val="00E51345"/>
    <w:rsid w:val="00E51CFD"/>
    <w:rsid w:val="00E51EE3"/>
    <w:rsid w:val="00E52318"/>
    <w:rsid w:val="00E52821"/>
    <w:rsid w:val="00E5316E"/>
    <w:rsid w:val="00E533C4"/>
    <w:rsid w:val="00E53C15"/>
    <w:rsid w:val="00E53D5B"/>
    <w:rsid w:val="00E53DB3"/>
    <w:rsid w:val="00E53F59"/>
    <w:rsid w:val="00E54087"/>
    <w:rsid w:val="00E54860"/>
    <w:rsid w:val="00E5487C"/>
    <w:rsid w:val="00E54EAF"/>
    <w:rsid w:val="00E55391"/>
    <w:rsid w:val="00E55F53"/>
    <w:rsid w:val="00E560B1"/>
    <w:rsid w:val="00E5635F"/>
    <w:rsid w:val="00E563B5"/>
    <w:rsid w:val="00E56738"/>
    <w:rsid w:val="00E56A42"/>
    <w:rsid w:val="00E56D3D"/>
    <w:rsid w:val="00E56F1E"/>
    <w:rsid w:val="00E5730F"/>
    <w:rsid w:val="00E57323"/>
    <w:rsid w:val="00E574AD"/>
    <w:rsid w:val="00E574DD"/>
    <w:rsid w:val="00E57B09"/>
    <w:rsid w:val="00E57EDB"/>
    <w:rsid w:val="00E60287"/>
    <w:rsid w:val="00E608D8"/>
    <w:rsid w:val="00E6120D"/>
    <w:rsid w:val="00E61444"/>
    <w:rsid w:val="00E61979"/>
    <w:rsid w:val="00E61F4B"/>
    <w:rsid w:val="00E62126"/>
    <w:rsid w:val="00E6235B"/>
    <w:rsid w:val="00E623BB"/>
    <w:rsid w:val="00E627B3"/>
    <w:rsid w:val="00E62DA5"/>
    <w:rsid w:val="00E63287"/>
    <w:rsid w:val="00E63378"/>
    <w:rsid w:val="00E639F8"/>
    <w:rsid w:val="00E63A97"/>
    <w:rsid w:val="00E63E6B"/>
    <w:rsid w:val="00E63E91"/>
    <w:rsid w:val="00E64004"/>
    <w:rsid w:val="00E64069"/>
    <w:rsid w:val="00E64199"/>
    <w:rsid w:val="00E641C5"/>
    <w:rsid w:val="00E64343"/>
    <w:rsid w:val="00E643C8"/>
    <w:rsid w:val="00E6480D"/>
    <w:rsid w:val="00E649A7"/>
    <w:rsid w:val="00E64AF0"/>
    <w:rsid w:val="00E64D65"/>
    <w:rsid w:val="00E64F3E"/>
    <w:rsid w:val="00E64F6C"/>
    <w:rsid w:val="00E65273"/>
    <w:rsid w:val="00E65906"/>
    <w:rsid w:val="00E6713A"/>
    <w:rsid w:val="00E672C7"/>
    <w:rsid w:val="00E6732E"/>
    <w:rsid w:val="00E679AA"/>
    <w:rsid w:val="00E67B5C"/>
    <w:rsid w:val="00E7032B"/>
    <w:rsid w:val="00E70583"/>
    <w:rsid w:val="00E7085C"/>
    <w:rsid w:val="00E70962"/>
    <w:rsid w:val="00E71C32"/>
    <w:rsid w:val="00E721CC"/>
    <w:rsid w:val="00E725E0"/>
    <w:rsid w:val="00E725FA"/>
    <w:rsid w:val="00E72700"/>
    <w:rsid w:val="00E7272C"/>
    <w:rsid w:val="00E72781"/>
    <w:rsid w:val="00E7292B"/>
    <w:rsid w:val="00E72DBD"/>
    <w:rsid w:val="00E73151"/>
    <w:rsid w:val="00E73347"/>
    <w:rsid w:val="00E735B0"/>
    <w:rsid w:val="00E7369C"/>
    <w:rsid w:val="00E73BC7"/>
    <w:rsid w:val="00E74DBB"/>
    <w:rsid w:val="00E74E49"/>
    <w:rsid w:val="00E75652"/>
    <w:rsid w:val="00E75752"/>
    <w:rsid w:val="00E75D0E"/>
    <w:rsid w:val="00E75E0B"/>
    <w:rsid w:val="00E75F96"/>
    <w:rsid w:val="00E76442"/>
    <w:rsid w:val="00E76770"/>
    <w:rsid w:val="00E76A82"/>
    <w:rsid w:val="00E76AEF"/>
    <w:rsid w:val="00E76C22"/>
    <w:rsid w:val="00E76E07"/>
    <w:rsid w:val="00E77158"/>
    <w:rsid w:val="00E7732A"/>
    <w:rsid w:val="00E776A3"/>
    <w:rsid w:val="00E77ACF"/>
    <w:rsid w:val="00E77CCB"/>
    <w:rsid w:val="00E77D0A"/>
    <w:rsid w:val="00E810AC"/>
    <w:rsid w:val="00E81778"/>
    <w:rsid w:val="00E818FB"/>
    <w:rsid w:val="00E819ED"/>
    <w:rsid w:val="00E81B8B"/>
    <w:rsid w:val="00E81C2A"/>
    <w:rsid w:val="00E823C6"/>
    <w:rsid w:val="00E82E75"/>
    <w:rsid w:val="00E83897"/>
    <w:rsid w:val="00E83970"/>
    <w:rsid w:val="00E83C93"/>
    <w:rsid w:val="00E84288"/>
    <w:rsid w:val="00E84448"/>
    <w:rsid w:val="00E849C0"/>
    <w:rsid w:val="00E84DDA"/>
    <w:rsid w:val="00E84E57"/>
    <w:rsid w:val="00E852C9"/>
    <w:rsid w:val="00E855A3"/>
    <w:rsid w:val="00E85606"/>
    <w:rsid w:val="00E85766"/>
    <w:rsid w:val="00E858B2"/>
    <w:rsid w:val="00E859F8"/>
    <w:rsid w:val="00E85F6D"/>
    <w:rsid w:val="00E86277"/>
    <w:rsid w:val="00E86436"/>
    <w:rsid w:val="00E8705A"/>
    <w:rsid w:val="00E87069"/>
    <w:rsid w:val="00E871DE"/>
    <w:rsid w:val="00E87731"/>
    <w:rsid w:val="00E87738"/>
    <w:rsid w:val="00E8787D"/>
    <w:rsid w:val="00E8788C"/>
    <w:rsid w:val="00E87C2A"/>
    <w:rsid w:val="00E902FF"/>
    <w:rsid w:val="00E905B4"/>
    <w:rsid w:val="00E90846"/>
    <w:rsid w:val="00E90D05"/>
    <w:rsid w:val="00E90EE0"/>
    <w:rsid w:val="00E91071"/>
    <w:rsid w:val="00E91106"/>
    <w:rsid w:val="00E9140E"/>
    <w:rsid w:val="00E919C0"/>
    <w:rsid w:val="00E91D1B"/>
    <w:rsid w:val="00E9299A"/>
    <w:rsid w:val="00E92E57"/>
    <w:rsid w:val="00E9330B"/>
    <w:rsid w:val="00E93941"/>
    <w:rsid w:val="00E94032"/>
    <w:rsid w:val="00E9417D"/>
    <w:rsid w:val="00E942E0"/>
    <w:rsid w:val="00E943CB"/>
    <w:rsid w:val="00E9451E"/>
    <w:rsid w:val="00E945F3"/>
    <w:rsid w:val="00E94687"/>
    <w:rsid w:val="00E94D6D"/>
    <w:rsid w:val="00E94DC5"/>
    <w:rsid w:val="00E94EE2"/>
    <w:rsid w:val="00E9502D"/>
    <w:rsid w:val="00E952CA"/>
    <w:rsid w:val="00E954D3"/>
    <w:rsid w:val="00E955C7"/>
    <w:rsid w:val="00E95837"/>
    <w:rsid w:val="00E9589D"/>
    <w:rsid w:val="00E96011"/>
    <w:rsid w:val="00E96EE3"/>
    <w:rsid w:val="00E97048"/>
    <w:rsid w:val="00E9779C"/>
    <w:rsid w:val="00E9782B"/>
    <w:rsid w:val="00E979C8"/>
    <w:rsid w:val="00E979F9"/>
    <w:rsid w:val="00EA0103"/>
    <w:rsid w:val="00EA048F"/>
    <w:rsid w:val="00EA061D"/>
    <w:rsid w:val="00EA0BA4"/>
    <w:rsid w:val="00EA0FEB"/>
    <w:rsid w:val="00EA1403"/>
    <w:rsid w:val="00EA1A3F"/>
    <w:rsid w:val="00EA1A7F"/>
    <w:rsid w:val="00EA1C15"/>
    <w:rsid w:val="00EA2199"/>
    <w:rsid w:val="00EA243D"/>
    <w:rsid w:val="00EA26EC"/>
    <w:rsid w:val="00EA3AD1"/>
    <w:rsid w:val="00EA3C14"/>
    <w:rsid w:val="00EA4368"/>
    <w:rsid w:val="00EA438A"/>
    <w:rsid w:val="00EA441D"/>
    <w:rsid w:val="00EA4621"/>
    <w:rsid w:val="00EA4A1D"/>
    <w:rsid w:val="00EA4C0B"/>
    <w:rsid w:val="00EA4C77"/>
    <w:rsid w:val="00EA50A7"/>
    <w:rsid w:val="00EA52B2"/>
    <w:rsid w:val="00EA53B7"/>
    <w:rsid w:val="00EA5470"/>
    <w:rsid w:val="00EA5721"/>
    <w:rsid w:val="00EA5F05"/>
    <w:rsid w:val="00EA5FD5"/>
    <w:rsid w:val="00EA6201"/>
    <w:rsid w:val="00EA636C"/>
    <w:rsid w:val="00EA6529"/>
    <w:rsid w:val="00EA6557"/>
    <w:rsid w:val="00EA65B3"/>
    <w:rsid w:val="00EA65F2"/>
    <w:rsid w:val="00EA681A"/>
    <w:rsid w:val="00EA6A84"/>
    <w:rsid w:val="00EA717F"/>
    <w:rsid w:val="00EA7744"/>
    <w:rsid w:val="00EA7BB0"/>
    <w:rsid w:val="00EA7E74"/>
    <w:rsid w:val="00EB0305"/>
    <w:rsid w:val="00EB03B5"/>
    <w:rsid w:val="00EB07F4"/>
    <w:rsid w:val="00EB0B0E"/>
    <w:rsid w:val="00EB0E70"/>
    <w:rsid w:val="00EB10F1"/>
    <w:rsid w:val="00EB1333"/>
    <w:rsid w:val="00EB13F3"/>
    <w:rsid w:val="00EB16C4"/>
    <w:rsid w:val="00EB181E"/>
    <w:rsid w:val="00EB186D"/>
    <w:rsid w:val="00EB19C5"/>
    <w:rsid w:val="00EB1A39"/>
    <w:rsid w:val="00EB1AB4"/>
    <w:rsid w:val="00EB1B26"/>
    <w:rsid w:val="00EB2115"/>
    <w:rsid w:val="00EB25CB"/>
    <w:rsid w:val="00EB274B"/>
    <w:rsid w:val="00EB2C2E"/>
    <w:rsid w:val="00EB2C37"/>
    <w:rsid w:val="00EB2D44"/>
    <w:rsid w:val="00EB320D"/>
    <w:rsid w:val="00EB35A7"/>
    <w:rsid w:val="00EB35B5"/>
    <w:rsid w:val="00EB397A"/>
    <w:rsid w:val="00EB3A35"/>
    <w:rsid w:val="00EB3A73"/>
    <w:rsid w:val="00EB3AA2"/>
    <w:rsid w:val="00EB3D80"/>
    <w:rsid w:val="00EB40F9"/>
    <w:rsid w:val="00EB430E"/>
    <w:rsid w:val="00EB49B7"/>
    <w:rsid w:val="00EB4A6D"/>
    <w:rsid w:val="00EB4B3B"/>
    <w:rsid w:val="00EB4C92"/>
    <w:rsid w:val="00EB4FD0"/>
    <w:rsid w:val="00EB5024"/>
    <w:rsid w:val="00EB5316"/>
    <w:rsid w:val="00EB5DA3"/>
    <w:rsid w:val="00EB606F"/>
    <w:rsid w:val="00EB639A"/>
    <w:rsid w:val="00EB65D2"/>
    <w:rsid w:val="00EB6B75"/>
    <w:rsid w:val="00EB6EAB"/>
    <w:rsid w:val="00EB7150"/>
    <w:rsid w:val="00EB71C0"/>
    <w:rsid w:val="00EB7203"/>
    <w:rsid w:val="00EB75EE"/>
    <w:rsid w:val="00EB76DF"/>
    <w:rsid w:val="00EB7D8D"/>
    <w:rsid w:val="00EB7F8A"/>
    <w:rsid w:val="00EC001B"/>
    <w:rsid w:val="00EC05DB"/>
    <w:rsid w:val="00EC08A5"/>
    <w:rsid w:val="00EC0B12"/>
    <w:rsid w:val="00EC0B3C"/>
    <w:rsid w:val="00EC0C69"/>
    <w:rsid w:val="00EC0FF5"/>
    <w:rsid w:val="00EC10B7"/>
    <w:rsid w:val="00EC1ABD"/>
    <w:rsid w:val="00EC2228"/>
    <w:rsid w:val="00EC22A9"/>
    <w:rsid w:val="00EC247B"/>
    <w:rsid w:val="00EC2490"/>
    <w:rsid w:val="00EC2A65"/>
    <w:rsid w:val="00EC2AED"/>
    <w:rsid w:val="00EC2D08"/>
    <w:rsid w:val="00EC302A"/>
    <w:rsid w:val="00EC3187"/>
    <w:rsid w:val="00EC471D"/>
    <w:rsid w:val="00EC4842"/>
    <w:rsid w:val="00EC4987"/>
    <w:rsid w:val="00EC4B01"/>
    <w:rsid w:val="00EC596F"/>
    <w:rsid w:val="00EC5AE0"/>
    <w:rsid w:val="00EC5E83"/>
    <w:rsid w:val="00EC5F09"/>
    <w:rsid w:val="00EC653D"/>
    <w:rsid w:val="00EC66B4"/>
    <w:rsid w:val="00EC672D"/>
    <w:rsid w:val="00EC6A4B"/>
    <w:rsid w:val="00EC7011"/>
    <w:rsid w:val="00EC7396"/>
    <w:rsid w:val="00EC7676"/>
    <w:rsid w:val="00EC78C3"/>
    <w:rsid w:val="00EC79DE"/>
    <w:rsid w:val="00EC7D3F"/>
    <w:rsid w:val="00ED00C9"/>
    <w:rsid w:val="00ED019F"/>
    <w:rsid w:val="00ED023B"/>
    <w:rsid w:val="00ED03D6"/>
    <w:rsid w:val="00ED03F2"/>
    <w:rsid w:val="00ED0D07"/>
    <w:rsid w:val="00ED2398"/>
    <w:rsid w:val="00ED2BD5"/>
    <w:rsid w:val="00ED2F60"/>
    <w:rsid w:val="00ED3501"/>
    <w:rsid w:val="00ED36B7"/>
    <w:rsid w:val="00ED3AB8"/>
    <w:rsid w:val="00ED3E0C"/>
    <w:rsid w:val="00ED4887"/>
    <w:rsid w:val="00ED4CED"/>
    <w:rsid w:val="00ED5198"/>
    <w:rsid w:val="00ED5714"/>
    <w:rsid w:val="00ED5A37"/>
    <w:rsid w:val="00ED5B49"/>
    <w:rsid w:val="00ED5C20"/>
    <w:rsid w:val="00ED5D4C"/>
    <w:rsid w:val="00ED5E58"/>
    <w:rsid w:val="00ED5F98"/>
    <w:rsid w:val="00ED63D3"/>
    <w:rsid w:val="00ED688C"/>
    <w:rsid w:val="00ED71D5"/>
    <w:rsid w:val="00ED77C1"/>
    <w:rsid w:val="00ED77D8"/>
    <w:rsid w:val="00ED7F2F"/>
    <w:rsid w:val="00ED7FF8"/>
    <w:rsid w:val="00EE0281"/>
    <w:rsid w:val="00EE0302"/>
    <w:rsid w:val="00EE0A23"/>
    <w:rsid w:val="00EE0AB6"/>
    <w:rsid w:val="00EE0DCB"/>
    <w:rsid w:val="00EE0EB9"/>
    <w:rsid w:val="00EE0ED7"/>
    <w:rsid w:val="00EE1628"/>
    <w:rsid w:val="00EE172C"/>
    <w:rsid w:val="00EE198F"/>
    <w:rsid w:val="00EE1C18"/>
    <w:rsid w:val="00EE1CFC"/>
    <w:rsid w:val="00EE2B8C"/>
    <w:rsid w:val="00EE2FAA"/>
    <w:rsid w:val="00EE3095"/>
    <w:rsid w:val="00EE3272"/>
    <w:rsid w:val="00EE3B19"/>
    <w:rsid w:val="00EE4967"/>
    <w:rsid w:val="00EE4BC0"/>
    <w:rsid w:val="00EE501A"/>
    <w:rsid w:val="00EE5204"/>
    <w:rsid w:val="00EE52D2"/>
    <w:rsid w:val="00EE5385"/>
    <w:rsid w:val="00EE5455"/>
    <w:rsid w:val="00EE5E1F"/>
    <w:rsid w:val="00EE65B7"/>
    <w:rsid w:val="00EE717E"/>
    <w:rsid w:val="00EE71F6"/>
    <w:rsid w:val="00EE7207"/>
    <w:rsid w:val="00EE74C0"/>
    <w:rsid w:val="00EE7595"/>
    <w:rsid w:val="00EE7889"/>
    <w:rsid w:val="00EE7E22"/>
    <w:rsid w:val="00EF01F7"/>
    <w:rsid w:val="00EF03CB"/>
    <w:rsid w:val="00EF0A9C"/>
    <w:rsid w:val="00EF0B20"/>
    <w:rsid w:val="00EF0B38"/>
    <w:rsid w:val="00EF0B9E"/>
    <w:rsid w:val="00EF1036"/>
    <w:rsid w:val="00EF10B3"/>
    <w:rsid w:val="00EF133B"/>
    <w:rsid w:val="00EF1658"/>
    <w:rsid w:val="00EF1AC1"/>
    <w:rsid w:val="00EF1EAA"/>
    <w:rsid w:val="00EF257A"/>
    <w:rsid w:val="00EF26EA"/>
    <w:rsid w:val="00EF298D"/>
    <w:rsid w:val="00EF2A89"/>
    <w:rsid w:val="00EF2C79"/>
    <w:rsid w:val="00EF301D"/>
    <w:rsid w:val="00EF3178"/>
    <w:rsid w:val="00EF32F1"/>
    <w:rsid w:val="00EF3845"/>
    <w:rsid w:val="00EF48D3"/>
    <w:rsid w:val="00EF48EB"/>
    <w:rsid w:val="00EF57A4"/>
    <w:rsid w:val="00EF5979"/>
    <w:rsid w:val="00EF5AC7"/>
    <w:rsid w:val="00EF61BF"/>
    <w:rsid w:val="00EF6861"/>
    <w:rsid w:val="00EF6A94"/>
    <w:rsid w:val="00EF6E0B"/>
    <w:rsid w:val="00EF6F68"/>
    <w:rsid w:val="00EF7152"/>
    <w:rsid w:val="00EF7A02"/>
    <w:rsid w:val="00EF7A6E"/>
    <w:rsid w:val="00EF7DA4"/>
    <w:rsid w:val="00EF7E97"/>
    <w:rsid w:val="00F001AC"/>
    <w:rsid w:val="00F005E8"/>
    <w:rsid w:val="00F0072C"/>
    <w:rsid w:val="00F00803"/>
    <w:rsid w:val="00F008E4"/>
    <w:rsid w:val="00F00905"/>
    <w:rsid w:val="00F00AAB"/>
    <w:rsid w:val="00F0124C"/>
    <w:rsid w:val="00F0132B"/>
    <w:rsid w:val="00F01580"/>
    <w:rsid w:val="00F017C9"/>
    <w:rsid w:val="00F017FD"/>
    <w:rsid w:val="00F018EA"/>
    <w:rsid w:val="00F01BA5"/>
    <w:rsid w:val="00F01E30"/>
    <w:rsid w:val="00F02649"/>
    <w:rsid w:val="00F026D3"/>
    <w:rsid w:val="00F029F6"/>
    <w:rsid w:val="00F02E16"/>
    <w:rsid w:val="00F03054"/>
    <w:rsid w:val="00F03AC5"/>
    <w:rsid w:val="00F04066"/>
    <w:rsid w:val="00F04123"/>
    <w:rsid w:val="00F049C4"/>
    <w:rsid w:val="00F04C0C"/>
    <w:rsid w:val="00F0502B"/>
    <w:rsid w:val="00F05183"/>
    <w:rsid w:val="00F05243"/>
    <w:rsid w:val="00F05738"/>
    <w:rsid w:val="00F064A4"/>
    <w:rsid w:val="00F07A08"/>
    <w:rsid w:val="00F07A79"/>
    <w:rsid w:val="00F07C4E"/>
    <w:rsid w:val="00F07CA9"/>
    <w:rsid w:val="00F10734"/>
    <w:rsid w:val="00F10995"/>
    <w:rsid w:val="00F10A91"/>
    <w:rsid w:val="00F10C3D"/>
    <w:rsid w:val="00F10D3D"/>
    <w:rsid w:val="00F10D7F"/>
    <w:rsid w:val="00F10D8F"/>
    <w:rsid w:val="00F113BF"/>
    <w:rsid w:val="00F1166A"/>
    <w:rsid w:val="00F11771"/>
    <w:rsid w:val="00F117C5"/>
    <w:rsid w:val="00F11980"/>
    <w:rsid w:val="00F12FD9"/>
    <w:rsid w:val="00F136ED"/>
    <w:rsid w:val="00F13A3E"/>
    <w:rsid w:val="00F13AC6"/>
    <w:rsid w:val="00F13EBE"/>
    <w:rsid w:val="00F144DE"/>
    <w:rsid w:val="00F14715"/>
    <w:rsid w:val="00F148E1"/>
    <w:rsid w:val="00F14957"/>
    <w:rsid w:val="00F14978"/>
    <w:rsid w:val="00F14E62"/>
    <w:rsid w:val="00F15119"/>
    <w:rsid w:val="00F1563A"/>
    <w:rsid w:val="00F15927"/>
    <w:rsid w:val="00F15A76"/>
    <w:rsid w:val="00F15C8A"/>
    <w:rsid w:val="00F15F8C"/>
    <w:rsid w:val="00F16396"/>
    <w:rsid w:val="00F17305"/>
    <w:rsid w:val="00F17568"/>
    <w:rsid w:val="00F1767C"/>
    <w:rsid w:val="00F17CE6"/>
    <w:rsid w:val="00F17F88"/>
    <w:rsid w:val="00F200A4"/>
    <w:rsid w:val="00F201FE"/>
    <w:rsid w:val="00F202F3"/>
    <w:rsid w:val="00F2071D"/>
    <w:rsid w:val="00F20799"/>
    <w:rsid w:val="00F212C8"/>
    <w:rsid w:val="00F21580"/>
    <w:rsid w:val="00F21834"/>
    <w:rsid w:val="00F21D2F"/>
    <w:rsid w:val="00F21D57"/>
    <w:rsid w:val="00F22386"/>
    <w:rsid w:val="00F228E8"/>
    <w:rsid w:val="00F22D73"/>
    <w:rsid w:val="00F22DE5"/>
    <w:rsid w:val="00F22FA5"/>
    <w:rsid w:val="00F23304"/>
    <w:rsid w:val="00F2367E"/>
    <w:rsid w:val="00F23967"/>
    <w:rsid w:val="00F23CA2"/>
    <w:rsid w:val="00F23D03"/>
    <w:rsid w:val="00F23E25"/>
    <w:rsid w:val="00F24104"/>
    <w:rsid w:val="00F24A22"/>
    <w:rsid w:val="00F24B5C"/>
    <w:rsid w:val="00F250EC"/>
    <w:rsid w:val="00F253CF"/>
    <w:rsid w:val="00F25C1D"/>
    <w:rsid w:val="00F260C0"/>
    <w:rsid w:val="00F26137"/>
    <w:rsid w:val="00F26467"/>
    <w:rsid w:val="00F27037"/>
    <w:rsid w:val="00F30406"/>
    <w:rsid w:val="00F304B9"/>
    <w:rsid w:val="00F304FF"/>
    <w:rsid w:val="00F30A48"/>
    <w:rsid w:val="00F31061"/>
    <w:rsid w:val="00F31B53"/>
    <w:rsid w:val="00F31E39"/>
    <w:rsid w:val="00F31EE9"/>
    <w:rsid w:val="00F32074"/>
    <w:rsid w:val="00F320BC"/>
    <w:rsid w:val="00F3255F"/>
    <w:rsid w:val="00F32650"/>
    <w:rsid w:val="00F329B8"/>
    <w:rsid w:val="00F329DB"/>
    <w:rsid w:val="00F338C0"/>
    <w:rsid w:val="00F33980"/>
    <w:rsid w:val="00F33ABC"/>
    <w:rsid w:val="00F33B0D"/>
    <w:rsid w:val="00F33B6F"/>
    <w:rsid w:val="00F33CB4"/>
    <w:rsid w:val="00F34616"/>
    <w:rsid w:val="00F3484F"/>
    <w:rsid w:val="00F34942"/>
    <w:rsid w:val="00F35749"/>
    <w:rsid w:val="00F35C66"/>
    <w:rsid w:val="00F35CD3"/>
    <w:rsid w:val="00F3626E"/>
    <w:rsid w:val="00F36275"/>
    <w:rsid w:val="00F36348"/>
    <w:rsid w:val="00F36840"/>
    <w:rsid w:val="00F37408"/>
    <w:rsid w:val="00F376D6"/>
    <w:rsid w:val="00F3772E"/>
    <w:rsid w:val="00F37DBD"/>
    <w:rsid w:val="00F402B4"/>
    <w:rsid w:val="00F403EC"/>
    <w:rsid w:val="00F405F5"/>
    <w:rsid w:val="00F4079D"/>
    <w:rsid w:val="00F40B25"/>
    <w:rsid w:val="00F40D01"/>
    <w:rsid w:val="00F40D66"/>
    <w:rsid w:val="00F40DE0"/>
    <w:rsid w:val="00F40E77"/>
    <w:rsid w:val="00F41608"/>
    <w:rsid w:val="00F41901"/>
    <w:rsid w:val="00F420A6"/>
    <w:rsid w:val="00F42613"/>
    <w:rsid w:val="00F4286B"/>
    <w:rsid w:val="00F4307D"/>
    <w:rsid w:val="00F438C5"/>
    <w:rsid w:val="00F43ACC"/>
    <w:rsid w:val="00F43D84"/>
    <w:rsid w:val="00F44022"/>
    <w:rsid w:val="00F440B4"/>
    <w:rsid w:val="00F44B66"/>
    <w:rsid w:val="00F44DEE"/>
    <w:rsid w:val="00F44E53"/>
    <w:rsid w:val="00F44F93"/>
    <w:rsid w:val="00F45228"/>
    <w:rsid w:val="00F4539C"/>
    <w:rsid w:val="00F4567E"/>
    <w:rsid w:val="00F45E00"/>
    <w:rsid w:val="00F45E82"/>
    <w:rsid w:val="00F463F5"/>
    <w:rsid w:val="00F46950"/>
    <w:rsid w:val="00F46B8E"/>
    <w:rsid w:val="00F47299"/>
    <w:rsid w:val="00F47C4A"/>
    <w:rsid w:val="00F500FB"/>
    <w:rsid w:val="00F50500"/>
    <w:rsid w:val="00F50576"/>
    <w:rsid w:val="00F50586"/>
    <w:rsid w:val="00F50B21"/>
    <w:rsid w:val="00F50B6D"/>
    <w:rsid w:val="00F50FE0"/>
    <w:rsid w:val="00F51213"/>
    <w:rsid w:val="00F51489"/>
    <w:rsid w:val="00F51705"/>
    <w:rsid w:val="00F51E8D"/>
    <w:rsid w:val="00F51F12"/>
    <w:rsid w:val="00F52006"/>
    <w:rsid w:val="00F52197"/>
    <w:rsid w:val="00F52B7B"/>
    <w:rsid w:val="00F53098"/>
    <w:rsid w:val="00F53437"/>
    <w:rsid w:val="00F537A3"/>
    <w:rsid w:val="00F53805"/>
    <w:rsid w:val="00F5380B"/>
    <w:rsid w:val="00F53AC3"/>
    <w:rsid w:val="00F53B29"/>
    <w:rsid w:val="00F53C69"/>
    <w:rsid w:val="00F54612"/>
    <w:rsid w:val="00F54A9E"/>
    <w:rsid w:val="00F54B54"/>
    <w:rsid w:val="00F54B96"/>
    <w:rsid w:val="00F54E02"/>
    <w:rsid w:val="00F551CB"/>
    <w:rsid w:val="00F551DB"/>
    <w:rsid w:val="00F55711"/>
    <w:rsid w:val="00F55D61"/>
    <w:rsid w:val="00F55E26"/>
    <w:rsid w:val="00F56096"/>
    <w:rsid w:val="00F561D6"/>
    <w:rsid w:val="00F5648D"/>
    <w:rsid w:val="00F567F3"/>
    <w:rsid w:val="00F5690D"/>
    <w:rsid w:val="00F56BCE"/>
    <w:rsid w:val="00F572C3"/>
    <w:rsid w:val="00F578CA"/>
    <w:rsid w:val="00F57AB4"/>
    <w:rsid w:val="00F57AC3"/>
    <w:rsid w:val="00F57D1B"/>
    <w:rsid w:val="00F57D6F"/>
    <w:rsid w:val="00F603FE"/>
    <w:rsid w:val="00F607D1"/>
    <w:rsid w:val="00F61260"/>
    <w:rsid w:val="00F61873"/>
    <w:rsid w:val="00F61C5A"/>
    <w:rsid w:val="00F61DEC"/>
    <w:rsid w:val="00F6233D"/>
    <w:rsid w:val="00F62399"/>
    <w:rsid w:val="00F6271A"/>
    <w:rsid w:val="00F6282E"/>
    <w:rsid w:val="00F62862"/>
    <w:rsid w:val="00F62947"/>
    <w:rsid w:val="00F62CB0"/>
    <w:rsid w:val="00F62D86"/>
    <w:rsid w:val="00F62EAD"/>
    <w:rsid w:val="00F63471"/>
    <w:rsid w:val="00F634AD"/>
    <w:rsid w:val="00F64488"/>
    <w:rsid w:val="00F645B4"/>
    <w:rsid w:val="00F64829"/>
    <w:rsid w:val="00F64F9F"/>
    <w:rsid w:val="00F651BB"/>
    <w:rsid w:val="00F6525E"/>
    <w:rsid w:val="00F65700"/>
    <w:rsid w:val="00F6586F"/>
    <w:rsid w:val="00F663FE"/>
    <w:rsid w:val="00F663FF"/>
    <w:rsid w:val="00F6644E"/>
    <w:rsid w:val="00F66642"/>
    <w:rsid w:val="00F667F2"/>
    <w:rsid w:val="00F66972"/>
    <w:rsid w:val="00F66FEE"/>
    <w:rsid w:val="00F67135"/>
    <w:rsid w:val="00F67214"/>
    <w:rsid w:val="00F67416"/>
    <w:rsid w:val="00F67700"/>
    <w:rsid w:val="00F6790C"/>
    <w:rsid w:val="00F67A2E"/>
    <w:rsid w:val="00F703E6"/>
    <w:rsid w:val="00F70794"/>
    <w:rsid w:val="00F709F0"/>
    <w:rsid w:val="00F716E9"/>
    <w:rsid w:val="00F71A44"/>
    <w:rsid w:val="00F71CFE"/>
    <w:rsid w:val="00F724C7"/>
    <w:rsid w:val="00F7281E"/>
    <w:rsid w:val="00F72963"/>
    <w:rsid w:val="00F72D17"/>
    <w:rsid w:val="00F73468"/>
    <w:rsid w:val="00F736BF"/>
    <w:rsid w:val="00F73817"/>
    <w:rsid w:val="00F73F4E"/>
    <w:rsid w:val="00F7430B"/>
    <w:rsid w:val="00F74353"/>
    <w:rsid w:val="00F74497"/>
    <w:rsid w:val="00F746EE"/>
    <w:rsid w:val="00F748CB"/>
    <w:rsid w:val="00F75242"/>
    <w:rsid w:val="00F75500"/>
    <w:rsid w:val="00F75521"/>
    <w:rsid w:val="00F756F2"/>
    <w:rsid w:val="00F757B0"/>
    <w:rsid w:val="00F75A74"/>
    <w:rsid w:val="00F75B46"/>
    <w:rsid w:val="00F75D52"/>
    <w:rsid w:val="00F76591"/>
    <w:rsid w:val="00F765B1"/>
    <w:rsid w:val="00F76702"/>
    <w:rsid w:val="00F773E9"/>
    <w:rsid w:val="00F77534"/>
    <w:rsid w:val="00F77538"/>
    <w:rsid w:val="00F77918"/>
    <w:rsid w:val="00F801DE"/>
    <w:rsid w:val="00F80235"/>
    <w:rsid w:val="00F804F3"/>
    <w:rsid w:val="00F80A98"/>
    <w:rsid w:val="00F80B62"/>
    <w:rsid w:val="00F80B91"/>
    <w:rsid w:val="00F80CD2"/>
    <w:rsid w:val="00F80F46"/>
    <w:rsid w:val="00F8113E"/>
    <w:rsid w:val="00F81807"/>
    <w:rsid w:val="00F819A5"/>
    <w:rsid w:val="00F82224"/>
    <w:rsid w:val="00F823FB"/>
    <w:rsid w:val="00F827F9"/>
    <w:rsid w:val="00F82DDB"/>
    <w:rsid w:val="00F82F06"/>
    <w:rsid w:val="00F840DC"/>
    <w:rsid w:val="00F842B3"/>
    <w:rsid w:val="00F8440B"/>
    <w:rsid w:val="00F84C2B"/>
    <w:rsid w:val="00F84D1A"/>
    <w:rsid w:val="00F856AA"/>
    <w:rsid w:val="00F85A8B"/>
    <w:rsid w:val="00F85EF8"/>
    <w:rsid w:val="00F85F4A"/>
    <w:rsid w:val="00F860BA"/>
    <w:rsid w:val="00F86265"/>
    <w:rsid w:val="00F862A0"/>
    <w:rsid w:val="00F865F8"/>
    <w:rsid w:val="00F86F0C"/>
    <w:rsid w:val="00F873C2"/>
    <w:rsid w:val="00F874C9"/>
    <w:rsid w:val="00F87677"/>
    <w:rsid w:val="00F879F5"/>
    <w:rsid w:val="00F87C54"/>
    <w:rsid w:val="00F87DCD"/>
    <w:rsid w:val="00F90110"/>
    <w:rsid w:val="00F9022F"/>
    <w:rsid w:val="00F9055E"/>
    <w:rsid w:val="00F90776"/>
    <w:rsid w:val="00F909BF"/>
    <w:rsid w:val="00F90A16"/>
    <w:rsid w:val="00F90A1E"/>
    <w:rsid w:val="00F90C36"/>
    <w:rsid w:val="00F91306"/>
    <w:rsid w:val="00F913FA"/>
    <w:rsid w:val="00F91400"/>
    <w:rsid w:val="00F91AC1"/>
    <w:rsid w:val="00F92486"/>
    <w:rsid w:val="00F925FF"/>
    <w:rsid w:val="00F9273A"/>
    <w:rsid w:val="00F92A99"/>
    <w:rsid w:val="00F92B0F"/>
    <w:rsid w:val="00F92C40"/>
    <w:rsid w:val="00F93399"/>
    <w:rsid w:val="00F93413"/>
    <w:rsid w:val="00F9345E"/>
    <w:rsid w:val="00F93519"/>
    <w:rsid w:val="00F9369C"/>
    <w:rsid w:val="00F93845"/>
    <w:rsid w:val="00F939E1"/>
    <w:rsid w:val="00F93C77"/>
    <w:rsid w:val="00F93CC6"/>
    <w:rsid w:val="00F93E18"/>
    <w:rsid w:val="00F93FA9"/>
    <w:rsid w:val="00F9474F"/>
    <w:rsid w:val="00F9517E"/>
    <w:rsid w:val="00F954EF"/>
    <w:rsid w:val="00F95534"/>
    <w:rsid w:val="00F958E4"/>
    <w:rsid w:val="00F95DA8"/>
    <w:rsid w:val="00F961A9"/>
    <w:rsid w:val="00F9638E"/>
    <w:rsid w:val="00F966DE"/>
    <w:rsid w:val="00F96701"/>
    <w:rsid w:val="00F96A4B"/>
    <w:rsid w:val="00F96B04"/>
    <w:rsid w:val="00F96BD8"/>
    <w:rsid w:val="00F96BF1"/>
    <w:rsid w:val="00F96CCE"/>
    <w:rsid w:val="00F96D9F"/>
    <w:rsid w:val="00F96F3B"/>
    <w:rsid w:val="00F97419"/>
    <w:rsid w:val="00F97610"/>
    <w:rsid w:val="00F977E1"/>
    <w:rsid w:val="00F97807"/>
    <w:rsid w:val="00FA00DC"/>
    <w:rsid w:val="00FA0FA4"/>
    <w:rsid w:val="00FA0FDC"/>
    <w:rsid w:val="00FA0FF1"/>
    <w:rsid w:val="00FA14D5"/>
    <w:rsid w:val="00FA18D9"/>
    <w:rsid w:val="00FA1904"/>
    <w:rsid w:val="00FA22B3"/>
    <w:rsid w:val="00FA23E1"/>
    <w:rsid w:val="00FA2AE8"/>
    <w:rsid w:val="00FA2D39"/>
    <w:rsid w:val="00FA2ED6"/>
    <w:rsid w:val="00FA3BA5"/>
    <w:rsid w:val="00FA3DB6"/>
    <w:rsid w:val="00FA3F78"/>
    <w:rsid w:val="00FA4074"/>
    <w:rsid w:val="00FA415C"/>
    <w:rsid w:val="00FA42F9"/>
    <w:rsid w:val="00FA4340"/>
    <w:rsid w:val="00FA4538"/>
    <w:rsid w:val="00FA47FF"/>
    <w:rsid w:val="00FA4B12"/>
    <w:rsid w:val="00FA4BCD"/>
    <w:rsid w:val="00FA5039"/>
    <w:rsid w:val="00FA5483"/>
    <w:rsid w:val="00FA55B2"/>
    <w:rsid w:val="00FA59B0"/>
    <w:rsid w:val="00FA5D78"/>
    <w:rsid w:val="00FA5E2A"/>
    <w:rsid w:val="00FA609C"/>
    <w:rsid w:val="00FA6715"/>
    <w:rsid w:val="00FA67FD"/>
    <w:rsid w:val="00FA6959"/>
    <w:rsid w:val="00FA69DC"/>
    <w:rsid w:val="00FA6BDE"/>
    <w:rsid w:val="00FA7155"/>
    <w:rsid w:val="00FA73E8"/>
    <w:rsid w:val="00FA740F"/>
    <w:rsid w:val="00FA7437"/>
    <w:rsid w:val="00FA78EF"/>
    <w:rsid w:val="00FB0323"/>
    <w:rsid w:val="00FB054D"/>
    <w:rsid w:val="00FB06BC"/>
    <w:rsid w:val="00FB0A7B"/>
    <w:rsid w:val="00FB0D45"/>
    <w:rsid w:val="00FB108F"/>
    <w:rsid w:val="00FB17EB"/>
    <w:rsid w:val="00FB1933"/>
    <w:rsid w:val="00FB1AB3"/>
    <w:rsid w:val="00FB1D59"/>
    <w:rsid w:val="00FB1DE7"/>
    <w:rsid w:val="00FB1DFB"/>
    <w:rsid w:val="00FB203C"/>
    <w:rsid w:val="00FB285D"/>
    <w:rsid w:val="00FB2A84"/>
    <w:rsid w:val="00FB2CC8"/>
    <w:rsid w:val="00FB2F23"/>
    <w:rsid w:val="00FB3134"/>
    <w:rsid w:val="00FB36D2"/>
    <w:rsid w:val="00FB3B50"/>
    <w:rsid w:val="00FB3CAE"/>
    <w:rsid w:val="00FB4A70"/>
    <w:rsid w:val="00FB5048"/>
    <w:rsid w:val="00FB5383"/>
    <w:rsid w:val="00FB584B"/>
    <w:rsid w:val="00FB6115"/>
    <w:rsid w:val="00FB6196"/>
    <w:rsid w:val="00FB61F3"/>
    <w:rsid w:val="00FB692A"/>
    <w:rsid w:val="00FB6ADC"/>
    <w:rsid w:val="00FB714F"/>
    <w:rsid w:val="00FB7261"/>
    <w:rsid w:val="00FB727B"/>
    <w:rsid w:val="00FB7728"/>
    <w:rsid w:val="00FB7C54"/>
    <w:rsid w:val="00FB7FF9"/>
    <w:rsid w:val="00FC0236"/>
    <w:rsid w:val="00FC0795"/>
    <w:rsid w:val="00FC07CB"/>
    <w:rsid w:val="00FC098B"/>
    <w:rsid w:val="00FC0EDE"/>
    <w:rsid w:val="00FC129E"/>
    <w:rsid w:val="00FC1BAC"/>
    <w:rsid w:val="00FC1C9F"/>
    <w:rsid w:val="00FC1DED"/>
    <w:rsid w:val="00FC2008"/>
    <w:rsid w:val="00FC249F"/>
    <w:rsid w:val="00FC293C"/>
    <w:rsid w:val="00FC2D07"/>
    <w:rsid w:val="00FC380E"/>
    <w:rsid w:val="00FC3955"/>
    <w:rsid w:val="00FC3A7F"/>
    <w:rsid w:val="00FC3AA1"/>
    <w:rsid w:val="00FC3E6F"/>
    <w:rsid w:val="00FC3EDE"/>
    <w:rsid w:val="00FC4758"/>
    <w:rsid w:val="00FC4F68"/>
    <w:rsid w:val="00FC500C"/>
    <w:rsid w:val="00FC52FB"/>
    <w:rsid w:val="00FC5413"/>
    <w:rsid w:val="00FC561D"/>
    <w:rsid w:val="00FC5935"/>
    <w:rsid w:val="00FC5FEE"/>
    <w:rsid w:val="00FC653F"/>
    <w:rsid w:val="00FC693A"/>
    <w:rsid w:val="00FC69EC"/>
    <w:rsid w:val="00FC6F09"/>
    <w:rsid w:val="00FC6F76"/>
    <w:rsid w:val="00FC727E"/>
    <w:rsid w:val="00FC73ED"/>
    <w:rsid w:val="00FC7D2B"/>
    <w:rsid w:val="00FD0073"/>
    <w:rsid w:val="00FD01D1"/>
    <w:rsid w:val="00FD03DA"/>
    <w:rsid w:val="00FD06AB"/>
    <w:rsid w:val="00FD1392"/>
    <w:rsid w:val="00FD150B"/>
    <w:rsid w:val="00FD156F"/>
    <w:rsid w:val="00FD1B46"/>
    <w:rsid w:val="00FD1E4A"/>
    <w:rsid w:val="00FD209D"/>
    <w:rsid w:val="00FD2299"/>
    <w:rsid w:val="00FD2351"/>
    <w:rsid w:val="00FD24B4"/>
    <w:rsid w:val="00FD27EC"/>
    <w:rsid w:val="00FD30A7"/>
    <w:rsid w:val="00FD34F8"/>
    <w:rsid w:val="00FD35B7"/>
    <w:rsid w:val="00FD3B8B"/>
    <w:rsid w:val="00FD3BFF"/>
    <w:rsid w:val="00FD3DFE"/>
    <w:rsid w:val="00FD47EE"/>
    <w:rsid w:val="00FD4A8A"/>
    <w:rsid w:val="00FD553E"/>
    <w:rsid w:val="00FD587C"/>
    <w:rsid w:val="00FD5A5D"/>
    <w:rsid w:val="00FD5DFF"/>
    <w:rsid w:val="00FD5EE7"/>
    <w:rsid w:val="00FD5EF5"/>
    <w:rsid w:val="00FD6457"/>
    <w:rsid w:val="00FD667B"/>
    <w:rsid w:val="00FD6C44"/>
    <w:rsid w:val="00FD6F32"/>
    <w:rsid w:val="00FD6F61"/>
    <w:rsid w:val="00FD705B"/>
    <w:rsid w:val="00FD73A4"/>
    <w:rsid w:val="00FD760A"/>
    <w:rsid w:val="00FD771C"/>
    <w:rsid w:val="00FD7BA5"/>
    <w:rsid w:val="00FE054C"/>
    <w:rsid w:val="00FE0765"/>
    <w:rsid w:val="00FE0AD7"/>
    <w:rsid w:val="00FE0E82"/>
    <w:rsid w:val="00FE0F3A"/>
    <w:rsid w:val="00FE0F68"/>
    <w:rsid w:val="00FE1752"/>
    <w:rsid w:val="00FE1C98"/>
    <w:rsid w:val="00FE22DA"/>
    <w:rsid w:val="00FE27AF"/>
    <w:rsid w:val="00FE2B17"/>
    <w:rsid w:val="00FE2B61"/>
    <w:rsid w:val="00FE2C86"/>
    <w:rsid w:val="00FE2D89"/>
    <w:rsid w:val="00FE2F58"/>
    <w:rsid w:val="00FE30E1"/>
    <w:rsid w:val="00FE3286"/>
    <w:rsid w:val="00FE328E"/>
    <w:rsid w:val="00FE3AB9"/>
    <w:rsid w:val="00FE498E"/>
    <w:rsid w:val="00FE4AE2"/>
    <w:rsid w:val="00FE4C61"/>
    <w:rsid w:val="00FE4DB5"/>
    <w:rsid w:val="00FE4DF5"/>
    <w:rsid w:val="00FE56EE"/>
    <w:rsid w:val="00FE5F23"/>
    <w:rsid w:val="00FE5F7D"/>
    <w:rsid w:val="00FE60D4"/>
    <w:rsid w:val="00FE672B"/>
    <w:rsid w:val="00FE67CF"/>
    <w:rsid w:val="00FE6D4C"/>
    <w:rsid w:val="00FE74A7"/>
    <w:rsid w:val="00FE7AD1"/>
    <w:rsid w:val="00FE7BB2"/>
    <w:rsid w:val="00FF021A"/>
    <w:rsid w:val="00FF0F5C"/>
    <w:rsid w:val="00FF0FB2"/>
    <w:rsid w:val="00FF1618"/>
    <w:rsid w:val="00FF2362"/>
    <w:rsid w:val="00FF2751"/>
    <w:rsid w:val="00FF281A"/>
    <w:rsid w:val="00FF2976"/>
    <w:rsid w:val="00FF2F5A"/>
    <w:rsid w:val="00FF37C7"/>
    <w:rsid w:val="00FF42C6"/>
    <w:rsid w:val="00FF46F4"/>
    <w:rsid w:val="00FF4954"/>
    <w:rsid w:val="00FF4CCC"/>
    <w:rsid w:val="00FF4E4F"/>
    <w:rsid w:val="00FF53D1"/>
    <w:rsid w:val="00FF54AF"/>
    <w:rsid w:val="00FF5520"/>
    <w:rsid w:val="00FF575F"/>
    <w:rsid w:val="00FF5DCE"/>
    <w:rsid w:val="00FF6299"/>
    <w:rsid w:val="00FF645A"/>
    <w:rsid w:val="00FF677A"/>
    <w:rsid w:val="00FF6A84"/>
    <w:rsid w:val="00FF6B83"/>
    <w:rsid w:val="00FF6DCA"/>
    <w:rsid w:val="00FF6DE3"/>
    <w:rsid w:val="00FF6EF0"/>
    <w:rsid w:val="00FF7A0C"/>
    <w:rsid w:val="00FF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CBCED0"/>
  <w15:docId w15:val="{A2C50816-2BE1-451C-87CB-4FD1B088C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sz w:val="22"/>
        <w:szCs w:val="22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585"/>
    <w:rPr>
      <w:rFonts w:cs="Times New Roman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6C21E6"/>
    <w:pPr>
      <w:keepNext/>
      <w:pageBreakBefore/>
      <w:numPr>
        <w:numId w:val="8"/>
      </w:numPr>
      <w:pBdr>
        <w:bottom w:val="single" w:sz="4" w:space="1" w:color="auto"/>
      </w:pBdr>
      <w:outlineLvl w:val="0"/>
    </w:pPr>
    <w:rPr>
      <w:rFonts w:ascii="Tahoma" w:hAnsi="Tahoma" w:cs="Tahoma"/>
      <w:b/>
      <w:smallCaps/>
      <w:color w:val="006600"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6C21E6"/>
    <w:pPr>
      <w:keepNext/>
      <w:keepLines/>
      <w:numPr>
        <w:ilvl w:val="1"/>
        <w:numId w:val="8"/>
      </w:numPr>
      <w:tabs>
        <w:tab w:val="left" w:pos="1134"/>
        <w:tab w:val="left" w:pos="1701"/>
      </w:tabs>
      <w:outlineLvl w:val="1"/>
    </w:pPr>
    <w:rPr>
      <w:rFonts w:ascii="Arial" w:hAnsi="Arial"/>
      <w:b/>
      <w:smallCaps/>
      <w:color w:val="006600"/>
      <w:sz w:val="28"/>
      <w:szCs w:val="26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6C21E6"/>
    <w:pPr>
      <w:keepNext/>
      <w:keepLines/>
      <w:numPr>
        <w:ilvl w:val="2"/>
        <w:numId w:val="8"/>
      </w:numPr>
      <w:tabs>
        <w:tab w:val="left" w:pos="1134"/>
        <w:tab w:val="left" w:pos="1701"/>
      </w:tabs>
      <w:outlineLvl w:val="2"/>
    </w:pPr>
    <w:rPr>
      <w:rFonts w:ascii="Arial" w:hAnsi="Arial"/>
      <w:b/>
      <w:color w:val="006600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6C21E6"/>
    <w:pPr>
      <w:keepNext/>
      <w:keepLines/>
      <w:numPr>
        <w:ilvl w:val="3"/>
        <w:numId w:val="8"/>
      </w:numPr>
      <w:outlineLvl w:val="3"/>
    </w:pPr>
    <w:rPr>
      <w:rFonts w:ascii="Arial" w:hAnsi="Arial" w:cs="Calibri"/>
      <w:b/>
      <w:iCs/>
      <w:color w:val="000000"/>
      <w:sz w:val="20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DF2214"/>
    <w:rPr>
      <w:rFonts w:ascii="Tahoma" w:hAnsi="Tahoma" w:cs="Tahoma"/>
      <w:b/>
      <w:smallCaps/>
      <w:color w:val="006600"/>
      <w:kern w:val="32"/>
      <w:sz w:val="32"/>
      <w:szCs w:val="32"/>
      <w:lang w:val="en-US" w:eastAsia="el-GR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DF2214"/>
    <w:rPr>
      <w:rFonts w:ascii="Arial" w:hAnsi="Arial" w:cs="Times New Roman"/>
      <w:b/>
      <w:smallCaps/>
      <w:color w:val="006600"/>
      <w:sz w:val="26"/>
      <w:szCs w:val="26"/>
      <w:lang w:val="en-US" w:eastAsia="el-GR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DF2214"/>
    <w:rPr>
      <w:rFonts w:ascii="Arial" w:hAnsi="Arial" w:cs="Times New Roman"/>
      <w:b/>
      <w:color w:val="006600"/>
      <w:sz w:val="22"/>
      <w:szCs w:val="22"/>
      <w:lang w:val="en-US" w:eastAsia="el-GR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6C21E6"/>
    <w:rPr>
      <w:rFonts w:ascii="Arial" w:hAnsi="Arial" w:cs="Calibri"/>
      <w:b/>
      <w:iCs/>
      <w:color w:val="000000"/>
      <w:sz w:val="20"/>
      <w:lang w:val="en-GB"/>
    </w:rPr>
  </w:style>
  <w:style w:type="paragraph" w:styleId="NoSpacing">
    <w:name w:val="No Spacing"/>
    <w:uiPriority w:val="99"/>
    <w:qFormat/>
    <w:rsid w:val="00887B8D"/>
    <w:pPr>
      <w:ind w:left="714" w:hanging="357"/>
    </w:pPr>
    <w:rPr>
      <w:lang w:eastAsia="en-US"/>
    </w:rPr>
  </w:style>
  <w:style w:type="paragraph" w:styleId="Caption">
    <w:name w:val="caption"/>
    <w:basedOn w:val="Normal"/>
    <w:next w:val="Normal"/>
    <w:autoRedefine/>
    <w:uiPriority w:val="99"/>
    <w:qFormat/>
    <w:rsid w:val="00AB1DFE"/>
    <w:pPr>
      <w:spacing w:after="60"/>
    </w:pPr>
    <w:rPr>
      <w:b/>
      <w:bCs/>
      <w:color w:val="006600"/>
      <w:szCs w:val="18"/>
    </w:rPr>
  </w:style>
  <w:style w:type="paragraph" w:styleId="ListParagraph">
    <w:name w:val="List Paragraph"/>
    <w:basedOn w:val="Normal"/>
    <w:link w:val="ListParagraphChar"/>
    <w:autoRedefine/>
    <w:uiPriority w:val="99"/>
    <w:qFormat/>
    <w:rsid w:val="006C21E6"/>
    <w:pPr>
      <w:numPr>
        <w:numId w:val="7"/>
      </w:numPr>
      <w:contextualSpacing/>
    </w:pPr>
    <w:rPr>
      <w:lang w:val="en-US"/>
    </w:rPr>
  </w:style>
  <w:style w:type="paragraph" w:customStyle="1" w:styleId="Style2">
    <w:name w:val="Style2"/>
    <w:autoRedefine/>
    <w:uiPriority w:val="99"/>
    <w:rsid w:val="00DA00B2"/>
    <w:rPr>
      <w:b/>
      <w:bCs/>
      <w:szCs w:val="18"/>
    </w:rPr>
  </w:style>
  <w:style w:type="paragraph" w:styleId="TOC2">
    <w:name w:val="toc 2"/>
    <w:basedOn w:val="Normal"/>
    <w:next w:val="Normal"/>
    <w:autoRedefine/>
    <w:uiPriority w:val="99"/>
    <w:rsid w:val="00434CC2"/>
    <w:pPr>
      <w:tabs>
        <w:tab w:val="left" w:pos="880"/>
        <w:tab w:val="right" w:pos="8495"/>
      </w:tabs>
      <w:spacing w:before="60" w:after="60"/>
      <w:ind w:left="238"/>
    </w:pPr>
    <w:rPr>
      <w:noProof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5C5058"/>
    <w:rPr>
      <w:rFonts w:eastAsia="MS Minng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C5058"/>
    <w:rPr>
      <w:rFonts w:ascii="Calibri" w:eastAsia="MS Minngs" w:hAnsi="Calibri" w:cs="Times New Roman"/>
      <w:sz w:val="20"/>
      <w:lang w:val="en-GB"/>
    </w:rPr>
  </w:style>
  <w:style w:type="paragraph" w:styleId="TOC1">
    <w:name w:val="toc 1"/>
    <w:basedOn w:val="Normal"/>
    <w:next w:val="Normal"/>
    <w:autoRedefine/>
    <w:uiPriority w:val="99"/>
    <w:rsid w:val="008B1DF6"/>
    <w:pPr>
      <w:tabs>
        <w:tab w:val="left" w:pos="482"/>
        <w:tab w:val="right" w:pos="8495"/>
      </w:tabs>
      <w:spacing w:after="60"/>
    </w:pPr>
    <w:rPr>
      <w:b/>
      <w:noProof/>
    </w:rPr>
  </w:style>
  <w:style w:type="paragraph" w:customStyle="1" w:styleId="Style3">
    <w:name w:val="Style3"/>
    <w:basedOn w:val="Style2"/>
    <w:link w:val="Style3Char"/>
    <w:autoRedefine/>
    <w:uiPriority w:val="99"/>
    <w:rsid w:val="00DA00B2"/>
    <w:pPr>
      <w:jc w:val="center"/>
    </w:pPr>
  </w:style>
  <w:style w:type="character" w:customStyle="1" w:styleId="Style3Char">
    <w:name w:val="Style3 Char"/>
    <w:basedOn w:val="DefaultParagraphFont"/>
    <w:link w:val="Style3"/>
    <w:uiPriority w:val="99"/>
    <w:locked/>
    <w:rsid w:val="00DA00B2"/>
    <w:rPr>
      <w:rFonts w:ascii="Calibri" w:hAnsi="Calibri" w:cs="Times New Roman"/>
      <w:b/>
      <w:bCs/>
      <w:sz w:val="18"/>
      <w:szCs w:val="18"/>
      <w:lang w:eastAsia="el-GR"/>
    </w:r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8804EA"/>
    <w:rPr>
      <w:rFonts w:ascii="Calibri" w:hAnsi="Calibri" w:cs="Times New Roman"/>
      <w:sz w:val="22"/>
      <w:szCs w:val="22"/>
      <w:lang w:val="en-US" w:eastAsia="el-GR"/>
    </w:rPr>
  </w:style>
  <w:style w:type="paragraph" w:customStyle="1" w:styleId="Heading20">
    <w:name w:val="Heading2"/>
    <w:basedOn w:val="TOC2"/>
    <w:link w:val="Heading2Char0"/>
    <w:autoRedefine/>
    <w:uiPriority w:val="99"/>
    <w:rsid w:val="00DA00B2"/>
    <w:pPr>
      <w:tabs>
        <w:tab w:val="clear" w:pos="880"/>
        <w:tab w:val="clear" w:pos="8495"/>
      </w:tabs>
      <w:spacing w:before="0" w:after="100"/>
      <w:ind w:left="1134" w:hanging="1134"/>
    </w:pPr>
    <w:rPr>
      <w:b/>
      <w:smallCaps/>
      <w:noProof w:val="0"/>
      <w:sz w:val="28"/>
      <w:szCs w:val="24"/>
    </w:rPr>
  </w:style>
  <w:style w:type="character" w:customStyle="1" w:styleId="Heading2Char0">
    <w:name w:val="Heading2 Char"/>
    <w:basedOn w:val="ListParagraphChar"/>
    <w:link w:val="Heading20"/>
    <w:uiPriority w:val="99"/>
    <w:locked/>
    <w:rsid w:val="00DA00B2"/>
    <w:rPr>
      <w:rFonts w:ascii="Calibri" w:hAnsi="Calibri" w:cs="Times New Roman"/>
      <w:b/>
      <w:smallCaps/>
      <w:sz w:val="24"/>
      <w:szCs w:val="24"/>
      <w:lang w:val="en-US" w:eastAsia="el-GR"/>
    </w:rPr>
  </w:style>
  <w:style w:type="paragraph" w:customStyle="1" w:styleId="Style4">
    <w:name w:val="Style4"/>
    <w:basedOn w:val="ListParagraph"/>
    <w:autoRedefine/>
    <w:uiPriority w:val="99"/>
    <w:rsid w:val="006C21E6"/>
    <w:pPr>
      <w:numPr>
        <w:numId w:val="0"/>
      </w:numPr>
    </w:pPr>
    <w:rPr>
      <w:rFonts w:ascii="Arial" w:hAnsi="Arial"/>
    </w:rPr>
  </w:style>
  <w:style w:type="paragraph" w:customStyle="1" w:styleId="Style5">
    <w:name w:val="Style5"/>
    <w:basedOn w:val="ListParagraph"/>
    <w:autoRedefine/>
    <w:uiPriority w:val="99"/>
    <w:rsid w:val="006C21E6"/>
    <w:pPr>
      <w:numPr>
        <w:numId w:val="0"/>
      </w:numPr>
    </w:pPr>
    <w:rPr>
      <w:rFonts w:ascii="Arial" w:hAnsi="Arial" w:cs="Arial"/>
    </w:rPr>
  </w:style>
  <w:style w:type="paragraph" w:customStyle="1" w:styleId="Style6">
    <w:name w:val="Style6"/>
    <w:basedOn w:val="ListParagraph"/>
    <w:autoRedefine/>
    <w:uiPriority w:val="99"/>
    <w:rsid w:val="00BC4585"/>
    <w:pPr>
      <w:numPr>
        <w:numId w:val="9"/>
      </w:numPr>
    </w:pPr>
    <w:rPr>
      <w:rFonts w:ascii="Arial" w:hAnsi="Arial" w:cs="Arial"/>
    </w:rPr>
  </w:style>
  <w:style w:type="paragraph" w:customStyle="1" w:styleId="Style7">
    <w:name w:val="Style7"/>
    <w:basedOn w:val="Normal"/>
    <w:autoRedefine/>
    <w:uiPriority w:val="99"/>
    <w:rsid w:val="00BC4585"/>
    <w:rPr>
      <w:rFonts w:ascii="Arial" w:hAnsi="Arial" w:cs="Arial"/>
      <w:b/>
      <w:lang w:val="en-US"/>
    </w:rPr>
  </w:style>
  <w:style w:type="paragraph" w:customStyle="1" w:styleId="Style8">
    <w:name w:val="Style8"/>
    <w:basedOn w:val="Style7"/>
    <w:uiPriority w:val="99"/>
    <w:rsid w:val="00BC4585"/>
    <w:rPr>
      <w:b w:val="0"/>
    </w:rPr>
  </w:style>
  <w:style w:type="character" w:styleId="Hyperlink">
    <w:name w:val="Hyperlink"/>
    <w:basedOn w:val="DefaultParagraphFont"/>
    <w:uiPriority w:val="99"/>
    <w:rsid w:val="00922280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rsid w:val="00E216D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E216DA"/>
    <w:rPr>
      <w:rFonts w:cs="Times New Roman"/>
      <w:lang w:eastAsia="el-GR"/>
    </w:rPr>
  </w:style>
  <w:style w:type="paragraph" w:styleId="Footer">
    <w:name w:val="footer"/>
    <w:basedOn w:val="Normal"/>
    <w:link w:val="FooterChar"/>
    <w:uiPriority w:val="99"/>
    <w:semiHidden/>
    <w:rsid w:val="00E216D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E216DA"/>
    <w:rPr>
      <w:rFonts w:cs="Times New Roman"/>
      <w:lang w:eastAsia="el-GR"/>
    </w:rPr>
  </w:style>
  <w:style w:type="paragraph" w:styleId="BalloonText">
    <w:name w:val="Balloon Text"/>
    <w:basedOn w:val="Normal"/>
    <w:link w:val="BalloonTextChar"/>
    <w:uiPriority w:val="99"/>
    <w:semiHidden/>
    <w:rsid w:val="009229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22916"/>
    <w:rPr>
      <w:rFonts w:ascii="Tahoma" w:hAnsi="Tahoma" w:cs="Tahoma"/>
      <w:sz w:val="16"/>
      <w:szCs w:val="16"/>
      <w:lang w:eastAsia="el-GR"/>
    </w:rPr>
  </w:style>
  <w:style w:type="paragraph" w:styleId="PlainText">
    <w:name w:val="Plain Text"/>
    <w:basedOn w:val="Normal"/>
    <w:link w:val="PlainTextChar"/>
    <w:uiPriority w:val="99"/>
    <w:rsid w:val="00514382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EB7D8D"/>
    <w:rPr>
      <w:rFonts w:ascii="Courier New" w:hAnsi="Courier New" w:cs="Courier New"/>
      <w:sz w:val="20"/>
      <w:szCs w:val="20"/>
    </w:rPr>
  </w:style>
  <w:style w:type="character" w:customStyle="1" w:styleId="hps">
    <w:name w:val="hps"/>
    <w:basedOn w:val="DefaultParagraphFont"/>
    <w:uiPriority w:val="99"/>
    <w:rsid w:val="006073DB"/>
    <w:rPr>
      <w:rFonts w:cs="Times New Roman"/>
    </w:rPr>
  </w:style>
  <w:style w:type="numbering" w:customStyle="1" w:styleId="StyleNumberedLeft0cmHanging063cm">
    <w:name w:val="Style Numbered Left:  0 cm Hanging:  063 cm"/>
    <w:rsid w:val="000B4F68"/>
    <w:pPr>
      <w:numPr>
        <w:numId w:val="5"/>
      </w:numPr>
    </w:pPr>
  </w:style>
  <w:style w:type="numbering" w:customStyle="1" w:styleId="Style1">
    <w:name w:val="Style1"/>
    <w:rsid w:val="000B4F68"/>
    <w:pPr>
      <w:numPr>
        <w:numId w:val="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745213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9A476E"/>
    <w:pPr>
      <w:keepLines/>
      <w:pageBreakBefore w:val="0"/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smallCaps w:val="0"/>
      <w:color w:val="365F91" w:themeColor="accent1" w:themeShade="BF"/>
      <w:kern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rtd-geo@epsilon.g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psilon.GR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F6596C-266A-4D3C-BE23-7178CD32E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9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arkos Bonazountas</dc:creator>
  <cp:keywords/>
  <dc:description/>
  <cp:lastModifiedBy>Despina Tsichlaki</cp:lastModifiedBy>
  <cp:revision>2</cp:revision>
  <cp:lastPrinted>2018-03-01T10:23:00Z</cp:lastPrinted>
  <dcterms:created xsi:type="dcterms:W3CDTF">2023-06-23T13:34:00Z</dcterms:created>
  <dcterms:modified xsi:type="dcterms:W3CDTF">2023-06-23T13:34:00Z</dcterms:modified>
</cp:coreProperties>
</file>